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ink/ink1.xml" ContentType="application/inkml+xml"/>
  <Override PartName="/word/ink/ink2.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1924D0A" w14:textId="3C82EEC7" w:rsidR="008C1F5C" w:rsidRPr="008A3C67" w:rsidRDefault="008C1F5C" w:rsidP="007147F5">
      <w:pPr>
        <w:spacing w:line="240" w:lineRule="auto"/>
        <w:rPr>
          <w:b/>
          <w:bCs/>
          <w:sz w:val="32"/>
          <w:szCs w:val="32"/>
          <w:u w:val="single"/>
        </w:rPr>
      </w:pPr>
      <w:r>
        <w:rPr>
          <w:b/>
          <w:bCs/>
          <w:sz w:val="27"/>
          <w:szCs w:val="27"/>
        </w:rPr>
        <w:t xml:space="preserve">                  </w:t>
      </w:r>
      <w:r w:rsidRPr="008A3C67">
        <w:rPr>
          <w:b/>
          <w:bCs/>
          <w:sz w:val="32"/>
          <w:szCs w:val="32"/>
          <w:u w:val="single"/>
        </w:rPr>
        <w:t xml:space="preserve">AI-Powered NGO Donation &amp; Impact Management System </w:t>
      </w:r>
    </w:p>
    <w:p w14:paraId="223257B1" w14:textId="77777777" w:rsidR="008A3C67" w:rsidRDefault="008A3C67" w:rsidP="007147F5">
      <w:pPr>
        <w:spacing w:line="240" w:lineRule="auto"/>
        <w:rPr>
          <w:b/>
          <w:bCs/>
          <w:sz w:val="32"/>
          <w:szCs w:val="32"/>
        </w:rPr>
      </w:pPr>
    </w:p>
    <w:p w14:paraId="7870E1B8" w14:textId="77777777" w:rsidR="008A3C67" w:rsidRPr="008A3C67" w:rsidRDefault="008A3C67" w:rsidP="007147F5">
      <w:pPr>
        <w:spacing w:line="240" w:lineRule="auto"/>
        <w:rPr>
          <w:b/>
          <w:bCs/>
          <w:sz w:val="28"/>
          <w:szCs w:val="28"/>
        </w:rPr>
      </w:pPr>
      <w:r w:rsidRPr="008A3C67">
        <w:rPr>
          <w:b/>
          <w:bCs/>
          <w:sz w:val="28"/>
          <w:szCs w:val="28"/>
        </w:rPr>
        <w:t xml:space="preserve">Project overview &amp; success criteria </w:t>
      </w:r>
    </w:p>
    <w:p w14:paraId="563722E2" w14:textId="65513BD2" w:rsidR="008C1F5C" w:rsidRDefault="008A3C67" w:rsidP="007147F5">
      <w:pPr>
        <w:spacing w:line="240" w:lineRule="auto"/>
        <w:rPr>
          <w:sz w:val="27"/>
          <w:szCs w:val="27"/>
        </w:rPr>
      </w:pPr>
      <w:r w:rsidRPr="008A3C67">
        <w:rPr>
          <w:sz w:val="27"/>
          <w:szCs w:val="27"/>
        </w:rPr>
        <w:t xml:space="preserve"> Goal: Build an NGO-focused donation &amp; impact management product using Salesforce as the primary platform. Add AI-powered features (donor intent detection, campaign recommendations, impact summarization) via external services. Primary personas: Donor, NGO Admin, Field Worker, Volunteer, Finance Officer, Reporting Analyst. Success metrics (KPIs): donation conversion rate, time-to-acknowledgement, repeat-donor rate, impact-closure rate, report accuracy.</w:t>
      </w:r>
    </w:p>
    <w:p w14:paraId="394B14D3" w14:textId="17AE5054" w:rsidR="008A3C67" w:rsidRDefault="008A3C67" w:rsidP="007147F5">
      <w:pPr>
        <w:spacing w:line="240" w:lineRule="auto"/>
        <w:rPr>
          <w:b/>
          <w:bCs/>
          <w:sz w:val="32"/>
          <w:szCs w:val="32"/>
        </w:rPr>
      </w:pPr>
      <w:r w:rsidRPr="008A3C67">
        <w:rPr>
          <w:b/>
          <w:bCs/>
          <w:sz w:val="32"/>
          <w:szCs w:val="32"/>
        </w:rPr>
        <w:t>Table of contents</w:t>
      </w:r>
    </w:p>
    <w:p w14:paraId="53F67603" w14:textId="3EA42367" w:rsidR="008A3C67" w:rsidRDefault="008A3C67" w:rsidP="008A3C67">
      <w:pPr>
        <w:pStyle w:val="ListParagraph"/>
        <w:numPr>
          <w:ilvl w:val="0"/>
          <w:numId w:val="143"/>
        </w:numPr>
        <w:spacing w:line="240" w:lineRule="auto"/>
        <w:rPr>
          <w:b/>
          <w:bCs/>
        </w:rPr>
      </w:pPr>
      <w:r w:rsidRPr="008A3C67">
        <w:t xml:space="preserve"> </w:t>
      </w:r>
      <w:r>
        <w:t>P</w:t>
      </w:r>
      <w:r w:rsidRPr="008A3C67">
        <w:rPr>
          <w:b/>
          <w:bCs/>
        </w:rPr>
        <w:t>roject overview &amp; success criteria</w:t>
      </w:r>
    </w:p>
    <w:p w14:paraId="5D013821" w14:textId="75184415" w:rsidR="008A3C67" w:rsidRDefault="008A3C67" w:rsidP="008A3C67">
      <w:pPr>
        <w:pStyle w:val="ListParagraph"/>
        <w:numPr>
          <w:ilvl w:val="0"/>
          <w:numId w:val="143"/>
        </w:numPr>
        <w:spacing w:line="240" w:lineRule="auto"/>
        <w:rPr>
          <w:b/>
          <w:bCs/>
        </w:rPr>
      </w:pPr>
      <w:r w:rsidRPr="008A3C67">
        <w:rPr>
          <w:b/>
          <w:bCs/>
        </w:rPr>
        <w:t>Phase 0 — Discovery &amp; Requirements (line-by-line)</w:t>
      </w:r>
    </w:p>
    <w:p w14:paraId="45313AC1" w14:textId="0F5B8D25" w:rsidR="008A3C67" w:rsidRDefault="008A3C67" w:rsidP="008A3C67">
      <w:pPr>
        <w:pStyle w:val="ListParagraph"/>
        <w:numPr>
          <w:ilvl w:val="0"/>
          <w:numId w:val="143"/>
        </w:numPr>
        <w:spacing w:line="240" w:lineRule="auto"/>
        <w:rPr>
          <w:b/>
          <w:bCs/>
        </w:rPr>
      </w:pPr>
      <w:r>
        <w:rPr>
          <w:b/>
          <w:bCs/>
        </w:rPr>
        <w:t>P</w:t>
      </w:r>
      <w:r w:rsidRPr="008A3C67">
        <w:rPr>
          <w:b/>
          <w:bCs/>
        </w:rPr>
        <w:t>hase 1 — Architecture &amp; System design (line-by-line)</w:t>
      </w:r>
    </w:p>
    <w:p w14:paraId="00E22E52" w14:textId="74D1539E" w:rsidR="008A3C67" w:rsidRDefault="008A3C67" w:rsidP="008A3C67">
      <w:pPr>
        <w:pStyle w:val="ListParagraph"/>
        <w:numPr>
          <w:ilvl w:val="0"/>
          <w:numId w:val="143"/>
        </w:numPr>
        <w:spacing w:line="240" w:lineRule="auto"/>
        <w:rPr>
          <w:b/>
          <w:bCs/>
        </w:rPr>
      </w:pPr>
      <w:r w:rsidRPr="008A3C67">
        <w:rPr>
          <w:b/>
          <w:bCs/>
        </w:rPr>
        <w:t>Phase 2 — Data model &amp; metadata (objects, fields, relationships)</w:t>
      </w:r>
    </w:p>
    <w:p w14:paraId="701091FA" w14:textId="17BBEF69" w:rsidR="008A3C67" w:rsidRDefault="008A3C67" w:rsidP="008A3C67">
      <w:pPr>
        <w:pStyle w:val="ListParagraph"/>
        <w:numPr>
          <w:ilvl w:val="0"/>
          <w:numId w:val="143"/>
        </w:numPr>
        <w:spacing w:line="240" w:lineRule="auto"/>
        <w:rPr>
          <w:b/>
          <w:bCs/>
        </w:rPr>
      </w:pPr>
      <w:r w:rsidRPr="008A3C67">
        <w:rPr>
          <w:b/>
          <w:bCs/>
        </w:rPr>
        <w:t>Phase 3 — Integrations &amp; external services (payments, AI)</w:t>
      </w:r>
    </w:p>
    <w:p w14:paraId="21C189A5" w14:textId="58EA67DF" w:rsidR="008A3C67" w:rsidRDefault="008A3C67" w:rsidP="008A3C67">
      <w:pPr>
        <w:pStyle w:val="ListParagraph"/>
        <w:numPr>
          <w:ilvl w:val="0"/>
          <w:numId w:val="143"/>
        </w:numPr>
        <w:spacing w:line="240" w:lineRule="auto"/>
        <w:rPr>
          <w:b/>
          <w:bCs/>
        </w:rPr>
      </w:pPr>
      <w:r>
        <w:rPr>
          <w:b/>
          <w:bCs/>
        </w:rPr>
        <w:t>P</w:t>
      </w:r>
      <w:r w:rsidRPr="008A3C67">
        <w:rPr>
          <w:b/>
          <w:bCs/>
        </w:rPr>
        <w:t>hase 4 — Core features implementation (donation, campaigns)</w:t>
      </w:r>
    </w:p>
    <w:p w14:paraId="6286E1D1" w14:textId="7C8F82FE" w:rsidR="008A3C67" w:rsidRDefault="008A3C67" w:rsidP="008A3C67">
      <w:pPr>
        <w:pStyle w:val="ListParagraph"/>
        <w:numPr>
          <w:ilvl w:val="0"/>
          <w:numId w:val="143"/>
        </w:numPr>
        <w:spacing w:line="240" w:lineRule="auto"/>
        <w:rPr>
          <w:b/>
          <w:bCs/>
        </w:rPr>
      </w:pPr>
      <w:r w:rsidRPr="008A3C67">
        <w:rPr>
          <w:b/>
          <w:bCs/>
        </w:rPr>
        <w:t>Phase 5 — AI features implementation (NLP, recommendations, summarization)</w:t>
      </w:r>
    </w:p>
    <w:p w14:paraId="3B0E723B" w14:textId="46F6DDEF" w:rsidR="008A3C67" w:rsidRDefault="008A3C67" w:rsidP="008A3C67">
      <w:pPr>
        <w:pStyle w:val="ListParagraph"/>
        <w:numPr>
          <w:ilvl w:val="0"/>
          <w:numId w:val="143"/>
        </w:numPr>
        <w:spacing w:line="240" w:lineRule="auto"/>
        <w:rPr>
          <w:b/>
          <w:bCs/>
        </w:rPr>
      </w:pPr>
      <w:r w:rsidRPr="008A3C67">
        <w:rPr>
          <w:b/>
          <w:bCs/>
        </w:rPr>
        <w:t>Phase 6 — Reporting, dashboards &amp; impact analytics</w:t>
      </w:r>
    </w:p>
    <w:p w14:paraId="70FCA802" w14:textId="5E9B9DDD" w:rsidR="008A3C67" w:rsidRDefault="008A3C67" w:rsidP="008A3C67">
      <w:pPr>
        <w:pStyle w:val="ListParagraph"/>
        <w:numPr>
          <w:ilvl w:val="0"/>
          <w:numId w:val="143"/>
        </w:numPr>
        <w:spacing w:line="240" w:lineRule="auto"/>
        <w:rPr>
          <w:b/>
          <w:bCs/>
        </w:rPr>
      </w:pPr>
      <w:r>
        <w:rPr>
          <w:b/>
          <w:bCs/>
        </w:rPr>
        <w:t>P</w:t>
      </w:r>
      <w:r w:rsidRPr="008A3C67">
        <w:rPr>
          <w:b/>
          <w:bCs/>
        </w:rPr>
        <w:t>hase 7 — Security, tests &amp; complianc</w:t>
      </w:r>
      <w:r>
        <w:rPr>
          <w:b/>
          <w:bCs/>
        </w:rPr>
        <w:t>e</w:t>
      </w:r>
    </w:p>
    <w:p w14:paraId="1F2CD1F3" w14:textId="7EE8DF13" w:rsidR="008A3C67" w:rsidRDefault="008A3C67" w:rsidP="008A3C67">
      <w:pPr>
        <w:pStyle w:val="ListParagraph"/>
        <w:numPr>
          <w:ilvl w:val="0"/>
          <w:numId w:val="143"/>
        </w:numPr>
        <w:spacing w:line="240" w:lineRule="auto"/>
        <w:rPr>
          <w:b/>
          <w:bCs/>
        </w:rPr>
      </w:pPr>
      <w:r w:rsidRPr="008A3C67">
        <w:rPr>
          <w:b/>
          <w:bCs/>
        </w:rPr>
        <w:t>Phase 8 — Packaging, release &amp; CI/CD</w:t>
      </w:r>
    </w:p>
    <w:p w14:paraId="648CBD19" w14:textId="756BE262" w:rsidR="008A3C67" w:rsidRDefault="008A3C67" w:rsidP="008A3C67">
      <w:pPr>
        <w:pStyle w:val="ListParagraph"/>
        <w:numPr>
          <w:ilvl w:val="0"/>
          <w:numId w:val="143"/>
        </w:numPr>
        <w:spacing w:line="240" w:lineRule="auto"/>
        <w:rPr>
          <w:b/>
          <w:bCs/>
        </w:rPr>
      </w:pPr>
      <w:r>
        <w:rPr>
          <w:b/>
          <w:bCs/>
        </w:rPr>
        <w:t>P</w:t>
      </w:r>
      <w:r w:rsidRPr="008A3C67">
        <w:rPr>
          <w:b/>
          <w:bCs/>
        </w:rPr>
        <w:t>hase 9 — Operations, monitoring &amp; backups</w:t>
      </w:r>
    </w:p>
    <w:p w14:paraId="0727258D" w14:textId="06D0A123" w:rsidR="008A3C67" w:rsidRDefault="008A3C67" w:rsidP="008A3C67">
      <w:pPr>
        <w:pStyle w:val="ListParagraph"/>
        <w:numPr>
          <w:ilvl w:val="0"/>
          <w:numId w:val="143"/>
        </w:numPr>
        <w:spacing w:line="240" w:lineRule="auto"/>
        <w:rPr>
          <w:b/>
          <w:bCs/>
        </w:rPr>
      </w:pPr>
      <w:r w:rsidRPr="008A3C67">
        <w:rPr>
          <w:b/>
          <w:bCs/>
        </w:rPr>
        <w:t>Phase 10 — Documentation, training &amp; handover</w:t>
      </w:r>
    </w:p>
    <w:p w14:paraId="59643BF6" w14:textId="77777777" w:rsidR="008A3C67" w:rsidRDefault="008A3C67" w:rsidP="008A3C67">
      <w:pPr>
        <w:pStyle w:val="ListParagraph"/>
        <w:numPr>
          <w:ilvl w:val="0"/>
          <w:numId w:val="143"/>
        </w:numPr>
        <w:spacing w:line="240" w:lineRule="auto"/>
        <w:rPr>
          <w:b/>
          <w:bCs/>
        </w:rPr>
      </w:pPr>
      <w:r w:rsidRPr="008A3C67">
        <w:rPr>
          <w:b/>
          <w:bCs/>
        </w:rPr>
        <w:t xml:space="preserve">emo video: storyboard, script, recording &amp; editing checklist </w:t>
      </w:r>
    </w:p>
    <w:p w14:paraId="3C0B80D1" w14:textId="07A4D3F6" w:rsidR="008A3C67" w:rsidRDefault="008A3C67" w:rsidP="008A3C67">
      <w:pPr>
        <w:pStyle w:val="ListParagraph"/>
        <w:numPr>
          <w:ilvl w:val="0"/>
          <w:numId w:val="143"/>
        </w:numPr>
        <w:spacing w:line="240" w:lineRule="auto"/>
        <w:rPr>
          <w:b/>
          <w:bCs/>
        </w:rPr>
      </w:pPr>
      <w:r w:rsidRPr="008A3C67">
        <w:rPr>
          <w:b/>
          <w:bCs/>
        </w:rPr>
        <w:t>Appendix: commands, sample metadata layout, sample test data commands</w:t>
      </w:r>
    </w:p>
    <w:p w14:paraId="09DA158A" w14:textId="77777777" w:rsidR="009D13B0" w:rsidRDefault="009D13B0" w:rsidP="007147F5">
      <w:pPr>
        <w:spacing w:line="240" w:lineRule="auto"/>
        <w:rPr>
          <w:b/>
          <w:bCs/>
        </w:rPr>
      </w:pPr>
    </w:p>
    <w:p w14:paraId="4D6BD55E" w14:textId="27BC9CDA" w:rsidR="008C1F5C" w:rsidRPr="008A3C67" w:rsidRDefault="008C1F5C" w:rsidP="007147F5">
      <w:pPr>
        <w:spacing w:line="240" w:lineRule="auto"/>
        <w:rPr>
          <w:b/>
          <w:bCs/>
          <w:sz w:val="27"/>
          <w:szCs w:val="27"/>
        </w:rPr>
      </w:pPr>
      <w:r w:rsidRPr="008A3C67">
        <w:rPr>
          <w:b/>
          <w:bCs/>
          <w:sz w:val="27"/>
          <w:szCs w:val="27"/>
        </w:rPr>
        <w:t xml:space="preserve">Industry: Non-Profit / Social Services </w:t>
      </w:r>
    </w:p>
    <w:p w14:paraId="46075892" w14:textId="77777777" w:rsidR="008C1F5C" w:rsidRPr="008A3C67" w:rsidRDefault="008C1F5C" w:rsidP="007147F5">
      <w:pPr>
        <w:spacing w:line="240" w:lineRule="auto"/>
        <w:rPr>
          <w:b/>
          <w:bCs/>
          <w:sz w:val="27"/>
          <w:szCs w:val="27"/>
        </w:rPr>
      </w:pPr>
      <w:r w:rsidRPr="008A3C67">
        <w:rPr>
          <w:b/>
          <w:bCs/>
          <w:sz w:val="27"/>
          <w:szCs w:val="27"/>
        </w:rPr>
        <w:t xml:space="preserve">Project Type: B2C Salesforce CRM Implementation with AI &amp; Automation </w:t>
      </w:r>
    </w:p>
    <w:p w14:paraId="08C60862" w14:textId="3CE55C01" w:rsidR="008C1F5C" w:rsidRDefault="008C1F5C" w:rsidP="007147F5">
      <w:pPr>
        <w:spacing w:line="240" w:lineRule="auto"/>
        <w:rPr>
          <w:b/>
          <w:bCs/>
          <w:sz w:val="27"/>
          <w:szCs w:val="27"/>
        </w:rPr>
      </w:pPr>
      <w:r w:rsidRPr="008A3C67">
        <w:rPr>
          <w:b/>
          <w:bCs/>
          <w:sz w:val="27"/>
          <w:szCs w:val="27"/>
        </w:rPr>
        <w:t>Target Users: NGO Teams, Donors, Volunteers, Campaign Managers</w:t>
      </w:r>
    </w:p>
    <w:p w14:paraId="3D24E717" w14:textId="15AF7FC9" w:rsidR="00E0286E" w:rsidRDefault="00E0286E" w:rsidP="007147F5">
      <w:pPr>
        <w:spacing w:line="240" w:lineRule="auto"/>
        <w:rPr>
          <w:b/>
          <w:bCs/>
        </w:rPr>
      </w:pPr>
      <w:r w:rsidRPr="009F09A8">
        <w:rPr>
          <w:b/>
          <w:bCs/>
          <w:noProof/>
          <w:color w:val="000000" w:themeColor="text1"/>
        </w:rPr>
        <mc:AlternateContent>
          <mc:Choice Requires="wps">
            <w:drawing>
              <wp:anchor distT="0" distB="0" distL="114300" distR="114300" simplePos="0" relativeHeight="251659264" behindDoc="0" locked="0" layoutInCell="1" allowOverlap="1" wp14:anchorId="5E65CE4D" wp14:editId="122DCF19">
                <wp:simplePos x="0" y="0"/>
                <wp:positionH relativeFrom="column">
                  <wp:posOffset>7684</wp:posOffset>
                </wp:positionH>
                <wp:positionV relativeFrom="paragraph">
                  <wp:posOffset>86509</wp:posOffset>
                </wp:positionV>
                <wp:extent cx="5962399" cy="0"/>
                <wp:effectExtent l="0" t="19050" r="19685" b="19050"/>
                <wp:wrapNone/>
                <wp:docPr id="1896996584" name="Straight Connector 1"/>
                <wp:cNvGraphicFramePr/>
                <a:graphic xmlns:a="http://schemas.openxmlformats.org/drawingml/2006/main">
                  <a:graphicData uri="http://schemas.microsoft.com/office/word/2010/wordprocessingShape">
                    <wps:wsp>
                      <wps:cNvCnPr/>
                      <wps:spPr>
                        <a:xfrm>
                          <a:off x="0" y="0"/>
                          <a:ext cx="5962399" cy="0"/>
                        </a:xfrm>
                        <a:prstGeom prst="line">
                          <a:avLst/>
                        </a:prstGeom>
                        <a:ln w="28575">
                          <a:solidFill>
                            <a:schemeClr val="bg1">
                              <a:lumMod val="50000"/>
                            </a:schemeClr>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7050E743" id="Straight Connector 1"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6pt,6.8pt" to="470.1pt,6.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" strokecolor="#7f7f7f [1612]" strokeweight="2.25pt">
                <v:stroke joinstyle="miter"/>
              </v:line>
            </w:pict>
          </mc:Fallback>
        </mc:AlternateContent>
      </w:r>
    </w:p>
    <w:p w14:paraId="2D3AF5AB" w14:textId="77777777" w:rsidR="00E0286E" w:rsidRPr="0046497D" w:rsidRDefault="00E0286E" w:rsidP="00E0286E">
      <w:pPr>
        <w:rPr>
          <w:b/>
          <w:bCs/>
          <w:sz w:val="27"/>
          <w:szCs w:val="27"/>
        </w:rPr>
      </w:pPr>
      <w:r w:rsidRPr="0046497D">
        <w:rPr>
          <w:b/>
          <w:bCs/>
          <w:sz w:val="27"/>
          <w:szCs w:val="27"/>
        </w:rPr>
        <w:t>Problem Statement</w:t>
      </w:r>
    </w:p>
    <w:p w14:paraId="1C654C5C" w14:textId="77777777" w:rsidR="008C1F5C" w:rsidRPr="008C1F5C" w:rsidRDefault="008C1F5C" w:rsidP="008C1F5C">
      <w:pPr>
        <w:rPr>
          <w:rFonts w:eastAsia="Times New Roman" w:cstheme="minorHAnsi"/>
          <w:kern w:val="0"/>
          <w14:ligatures w14:val="none"/>
        </w:rPr>
      </w:pPr>
      <w:r w:rsidRPr="008C1F5C">
        <w:rPr>
          <w:rFonts w:eastAsia="Times New Roman" w:cstheme="minorHAnsi"/>
          <w:kern w:val="0"/>
          <w14:ligatures w14:val="none"/>
        </w:rPr>
        <w:t>Many Non-Governmental Organizations (NGOs) still rely on spreadsheets, emails, and manual registers to manage donors, track donations, and run campaigns. This results in:</w:t>
      </w:r>
    </w:p>
    <w:p w14:paraId="752F1E97" w14:textId="77777777" w:rsidR="008C1F5C" w:rsidRPr="008C1F5C" w:rsidRDefault="008C1F5C" w:rsidP="008C1F5C">
      <w:pPr>
        <w:pStyle w:val="ListParagraph"/>
        <w:numPr>
          <w:ilvl w:val="0"/>
          <w:numId w:val="7"/>
        </w:numPr>
        <w:rPr>
          <w:rFonts w:eastAsia="Times New Roman" w:cstheme="minorHAnsi"/>
          <w:kern w:val="0"/>
          <w14:ligatures w14:val="none"/>
        </w:rPr>
      </w:pPr>
      <w:r w:rsidRPr="008C1F5C">
        <w:rPr>
          <w:rFonts w:eastAsia="Times New Roman" w:cstheme="minorHAnsi"/>
          <w:b/>
          <w:bCs/>
          <w:kern w:val="0"/>
          <w14:ligatures w14:val="none"/>
        </w:rPr>
        <w:t>Missed or untracked donations</w:t>
      </w:r>
      <w:r w:rsidRPr="008C1F5C">
        <w:rPr>
          <w:rFonts w:eastAsia="Times New Roman" w:cstheme="minorHAnsi"/>
          <w:kern w:val="0"/>
          <w14:ligatures w14:val="none"/>
        </w:rPr>
        <w:t xml:space="preserve"> – leading to revenue loss</w:t>
      </w:r>
    </w:p>
    <w:p w14:paraId="2BB57766" w14:textId="77777777" w:rsidR="008C1F5C" w:rsidRPr="008C1F5C" w:rsidRDefault="008C1F5C" w:rsidP="008C1F5C">
      <w:pPr>
        <w:pStyle w:val="ListParagraph"/>
        <w:numPr>
          <w:ilvl w:val="0"/>
          <w:numId w:val="7"/>
        </w:numPr>
        <w:rPr>
          <w:rFonts w:eastAsia="Times New Roman" w:cstheme="minorHAnsi"/>
          <w:kern w:val="0"/>
          <w14:ligatures w14:val="none"/>
        </w:rPr>
      </w:pPr>
      <w:r w:rsidRPr="008C1F5C">
        <w:rPr>
          <w:rFonts w:eastAsia="Times New Roman" w:cstheme="minorHAnsi"/>
          <w:b/>
          <w:bCs/>
          <w:kern w:val="0"/>
          <w14:ligatures w14:val="none"/>
        </w:rPr>
        <w:t>Duplicate donor records</w:t>
      </w:r>
      <w:r w:rsidRPr="008C1F5C">
        <w:rPr>
          <w:rFonts w:eastAsia="Times New Roman" w:cstheme="minorHAnsi"/>
          <w:kern w:val="0"/>
          <w14:ligatures w14:val="none"/>
        </w:rPr>
        <w:t xml:space="preserve"> – causing data inconsistency and confusion</w:t>
      </w:r>
    </w:p>
    <w:p w14:paraId="6BB2574C" w14:textId="77777777" w:rsidR="008C1F5C" w:rsidRPr="008C1F5C" w:rsidRDefault="008C1F5C" w:rsidP="008C1F5C">
      <w:pPr>
        <w:pStyle w:val="ListParagraph"/>
        <w:numPr>
          <w:ilvl w:val="0"/>
          <w:numId w:val="7"/>
        </w:numPr>
        <w:rPr>
          <w:rFonts w:eastAsia="Times New Roman" w:cstheme="minorHAnsi"/>
          <w:kern w:val="0"/>
          <w14:ligatures w14:val="none"/>
        </w:rPr>
      </w:pPr>
      <w:r w:rsidRPr="008C1F5C">
        <w:rPr>
          <w:rFonts w:eastAsia="Times New Roman" w:cstheme="minorHAnsi"/>
          <w:b/>
          <w:bCs/>
          <w:kern w:val="0"/>
          <w14:ligatures w14:val="none"/>
        </w:rPr>
        <w:lastRenderedPageBreak/>
        <w:t>No automated follow-up or acknowledgment</w:t>
      </w:r>
      <w:r w:rsidRPr="008C1F5C">
        <w:rPr>
          <w:rFonts w:eastAsia="Times New Roman" w:cstheme="minorHAnsi"/>
          <w:kern w:val="0"/>
          <w14:ligatures w14:val="none"/>
        </w:rPr>
        <w:t xml:space="preserve"> – weakening donor relationships</w:t>
      </w:r>
    </w:p>
    <w:p w14:paraId="33CBF73F" w14:textId="77777777" w:rsidR="008C1F5C" w:rsidRPr="008C1F5C" w:rsidRDefault="008C1F5C" w:rsidP="008C1F5C">
      <w:pPr>
        <w:pStyle w:val="ListParagraph"/>
        <w:numPr>
          <w:ilvl w:val="0"/>
          <w:numId w:val="7"/>
        </w:numPr>
        <w:rPr>
          <w:rFonts w:eastAsia="Times New Roman" w:cstheme="minorHAnsi"/>
          <w:kern w:val="0"/>
          <w14:ligatures w14:val="none"/>
        </w:rPr>
      </w:pPr>
      <w:r w:rsidRPr="008C1F5C">
        <w:rPr>
          <w:rFonts w:eastAsia="Times New Roman" w:cstheme="minorHAnsi"/>
          <w:b/>
          <w:bCs/>
          <w:kern w:val="0"/>
          <w14:ligatures w14:val="none"/>
        </w:rPr>
        <w:t>Difficulty in showing donation utilization</w:t>
      </w:r>
      <w:r w:rsidRPr="008C1F5C">
        <w:rPr>
          <w:rFonts w:eastAsia="Times New Roman" w:cstheme="minorHAnsi"/>
          <w:kern w:val="0"/>
          <w14:ligatures w14:val="none"/>
        </w:rPr>
        <w:t xml:space="preserve"> – reducing donor trust</w:t>
      </w:r>
    </w:p>
    <w:p w14:paraId="32D8F072" w14:textId="77777777" w:rsidR="008C1F5C" w:rsidRPr="008C1F5C" w:rsidRDefault="008C1F5C" w:rsidP="008C1F5C">
      <w:pPr>
        <w:pStyle w:val="ListParagraph"/>
        <w:numPr>
          <w:ilvl w:val="0"/>
          <w:numId w:val="7"/>
        </w:numPr>
        <w:rPr>
          <w:rFonts w:eastAsia="Times New Roman" w:cstheme="minorHAnsi"/>
          <w:kern w:val="0"/>
          <w14:ligatures w14:val="none"/>
        </w:rPr>
      </w:pPr>
      <w:r w:rsidRPr="008C1F5C">
        <w:rPr>
          <w:rFonts w:eastAsia="Times New Roman" w:cstheme="minorHAnsi"/>
          <w:b/>
          <w:bCs/>
          <w:kern w:val="0"/>
          <w14:ligatures w14:val="none"/>
        </w:rPr>
        <w:t>Lack of real-time reports</w:t>
      </w:r>
      <w:r w:rsidRPr="008C1F5C">
        <w:rPr>
          <w:rFonts w:eastAsia="Times New Roman" w:cstheme="minorHAnsi"/>
          <w:kern w:val="0"/>
          <w14:ligatures w14:val="none"/>
        </w:rPr>
        <w:t xml:space="preserve"> – making decision-making slow and reactive</w:t>
      </w:r>
    </w:p>
    <w:p w14:paraId="6EA619B8" w14:textId="77777777" w:rsidR="0095109E" w:rsidRDefault="0095109E" w:rsidP="0095109E">
      <w:pPr>
        <w:pStyle w:val="NormalWeb"/>
      </w:pPr>
      <w:r>
        <w:t>To address these challenges, the NGO plans to implement a Salesforce-based NGO &amp; Donation Management CRM, which will:</w:t>
      </w:r>
    </w:p>
    <w:p w14:paraId="7535AD70" w14:textId="77777777" w:rsidR="0095109E" w:rsidRDefault="0095109E" w:rsidP="0095109E">
      <w:pPr>
        <w:pStyle w:val="NormalWeb"/>
        <w:numPr>
          <w:ilvl w:val="0"/>
          <w:numId w:val="3"/>
        </w:numPr>
      </w:pPr>
      <w:r>
        <w:rPr>
          <w:rStyle w:val="Strong"/>
          <w:rFonts w:eastAsiaTheme="majorEastAsia"/>
        </w:rPr>
        <w:t>Centralize donor data</w:t>
      </w:r>
      <w:r>
        <w:t xml:space="preserve"> in one system for accuracy and easy access</w:t>
      </w:r>
    </w:p>
    <w:p w14:paraId="274B9CCC" w14:textId="77777777" w:rsidR="0095109E" w:rsidRDefault="0095109E" w:rsidP="0095109E">
      <w:pPr>
        <w:pStyle w:val="NormalWeb"/>
        <w:numPr>
          <w:ilvl w:val="0"/>
          <w:numId w:val="3"/>
        </w:numPr>
      </w:pPr>
      <w:r>
        <w:rPr>
          <w:rStyle w:val="Strong"/>
          <w:rFonts w:eastAsiaTheme="majorEastAsia"/>
        </w:rPr>
        <w:t>Track donations</w:t>
      </w:r>
      <w:r>
        <w:t xml:space="preserve"> and auto-generate receipts</w:t>
      </w:r>
    </w:p>
    <w:p w14:paraId="1ACB025F" w14:textId="77777777" w:rsidR="0095109E" w:rsidRDefault="0095109E" w:rsidP="0095109E">
      <w:pPr>
        <w:pStyle w:val="NormalWeb"/>
        <w:numPr>
          <w:ilvl w:val="0"/>
          <w:numId w:val="3"/>
        </w:numPr>
      </w:pPr>
      <w:r>
        <w:rPr>
          <w:rStyle w:val="Strong"/>
          <w:rFonts w:eastAsiaTheme="majorEastAsia"/>
        </w:rPr>
        <w:t>Send automated thank-you emails/SMS</w:t>
      </w:r>
      <w:r>
        <w:t xml:space="preserve"> immediately after donations</w:t>
      </w:r>
    </w:p>
    <w:p w14:paraId="7926BC31" w14:textId="77777777" w:rsidR="0095109E" w:rsidRDefault="0095109E" w:rsidP="0095109E">
      <w:pPr>
        <w:pStyle w:val="NormalWeb"/>
        <w:numPr>
          <w:ilvl w:val="0"/>
          <w:numId w:val="3"/>
        </w:numPr>
      </w:pPr>
      <w:r>
        <w:rPr>
          <w:rStyle w:val="Strong"/>
          <w:rFonts w:eastAsiaTheme="majorEastAsia"/>
        </w:rPr>
        <w:t>Manage multiple campaigns</w:t>
      </w:r>
      <w:r>
        <w:t xml:space="preserve"> and display progress in real time</w:t>
      </w:r>
    </w:p>
    <w:p w14:paraId="4305BA48" w14:textId="0A54EB5D" w:rsidR="0046497D" w:rsidRDefault="0095109E" w:rsidP="0095109E">
      <w:pPr>
        <w:pStyle w:val="NormalWeb"/>
        <w:numPr>
          <w:ilvl w:val="0"/>
          <w:numId w:val="3"/>
        </w:numPr>
      </w:pPr>
      <w:r>
        <w:rPr>
          <w:rStyle w:val="Strong"/>
          <w:rFonts w:eastAsiaTheme="majorEastAsia"/>
        </w:rPr>
        <w:t>Provide interactive dashboards</w:t>
      </w:r>
      <w:r>
        <w:t xml:space="preserve"> for transparency and data-driven decision</w:t>
      </w:r>
    </w:p>
    <w:p w14:paraId="19C33E5D" w14:textId="77777777" w:rsidR="009D13B0" w:rsidRDefault="0046497D" w:rsidP="0046497D">
      <w:r>
        <w:rPr>
          <w:b/>
          <w:bCs/>
          <w:noProof/>
        </w:rPr>
        <mc:AlternateContent>
          <mc:Choice Requires="wps">
            <w:drawing>
              <wp:anchor distT="0" distB="0" distL="114300" distR="114300" simplePos="0" relativeHeight="251661312" behindDoc="0" locked="0" layoutInCell="1" allowOverlap="1" wp14:anchorId="625BEBE5" wp14:editId="7B09ED37">
                <wp:simplePos x="0" y="0"/>
                <wp:positionH relativeFrom="column">
                  <wp:posOffset>0</wp:posOffset>
                </wp:positionH>
                <wp:positionV relativeFrom="paragraph">
                  <wp:posOffset>19050</wp:posOffset>
                </wp:positionV>
                <wp:extent cx="5962399" cy="0"/>
                <wp:effectExtent l="0" t="19050" r="19685" b="19050"/>
                <wp:wrapNone/>
                <wp:docPr id="824669671" name="Straight Connector 1"/>
                <wp:cNvGraphicFramePr/>
                <a:graphic xmlns:a="http://schemas.openxmlformats.org/drawingml/2006/main">
                  <a:graphicData uri="http://schemas.microsoft.com/office/word/2010/wordprocessingShape">
                    <wps:wsp>
                      <wps:cNvCnPr/>
                      <wps:spPr>
                        <a:xfrm>
                          <a:off x="0" y="0"/>
                          <a:ext cx="5962399" cy="0"/>
                        </a:xfrm>
                        <a:prstGeom prst="line">
                          <a:avLst/>
                        </a:prstGeom>
                        <a:ln w="28575">
                          <a:solidFill>
                            <a:schemeClr val="bg1">
                              <a:lumMod val="50000"/>
                            </a:schemeClr>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35C8513B" id="Straight Connector 1" o:spid="_x0000_s1026" style="position:absolute;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1.5pt" to="469.5pt,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" strokecolor="#7f7f7f [1612]" strokeweight="2.25pt">
                <v:stroke joinstyle="miter"/>
              </v:line>
            </w:pict>
          </mc:Fallback>
        </mc:AlternateContent>
      </w:r>
    </w:p>
    <w:p w14:paraId="2F17ECB1" w14:textId="541DE411" w:rsidR="0046497D" w:rsidRDefault="0046497D" w:rsidP="0046497D">
      <w:r w:rsidRPr="0046497D">
        <w:rPr>
          <w:b/>
          <w:bCs/>
          <w:sz w:val="27"/>
          <w:szCs w:val="27"/>
        </w:rPr>
        <w:t>Use Cases</w:t>
      </w:r>
    </w:p>
    <w:p w14:paraId="75522137" w14:textId="3A85BDF2" w:rsidR="008C1F5C" w:rsidRPr="008C1F5C" w:rsidRDefault="008C1F5C" w:rsidP="008C1F5C">
      <w:pPr>
        <w:pStyle w:val="ListParagraph"/>
        <w:numPr>
          <w:ilvl w:val="0"/>
          <w:numId w:val="4"/>
        </w:numPr>
        <w:rPr>
          <w:b/>
          <w:bCs/>
        </w:rPr>
      </w:pPr>
      <w:r w:rsidRPr="008C1F5C">
        <w:rPr>
          <w:b/>
          <w:bCs/>
        </w:rPr>
        <w:t xml:space="preserve">Donor Registration &amp; History Tracking: </w:t>
      </w:r>
      <w:r w:rsidRPr="008C1F5C">
        <w:t>Register new donors, avoid duplicates, and maintain a complete donation history for each donor.</w:t>
      </w:r>
    </w:p>
    <w:p w14:paraId="6AD12D65" w14:textId="7C612EDF" w:rsidR="008C1F5C" w:rsidRPr="008C1F5C" w:rsidRDefault="008C1F5C" w:rsidP="008C1F5C">
      <w:pPr>
        <w:pStyle w:val="ListParagraph"/>
        <w:numPr>
          <w:ilvl w:val="0"/>
          <w:numId w:val="4"/>
        </w:numPr>
        <w:rPr>
          <w:b/>
          <w:bCs/>
        </w:rPr>
      </w:pPr>
      <w:r w:rsidRPr="008C1F5C">
        <w:rPr>
          <w:b/>
          <w:bCs/>
        </w:rPr>
        <w:t xml:space="preserve">Donation Tracking &amp; Automated Receipts: </w:t>
      </w:r>
      <w:r w:rsidRPr="008C1F5C">
        <w:t>Record donations, update donor totals automatically, and send acknowledgment receipts via email/SMS.</w:t>
      </w:r>
    </w:p>
    <w:p w14:paraId="75C7639D" w14:textId="23DCEFB6" w:rsidR="008C1F5C" w:rsidRPr="008C1F5C" w:rsidRDefault="008C1F5C" w:rsidP="008C1F5C">
      <w:pPr>
        <w:pStyle w:val="ListParagraph"/>
        <w:numPr>
          <w:ilvl w:val="0"/>
          <w:numId w:val="4"/>
        </w:numPr>
        <w:rPr>
          <w:b/>
          <w:bCs/>
        </w:rPr>
      </w:pPr>
      <w:r w:rsidRPr="008C1F5C">
        <w:rPr>
          <w:b/>
          <w:bCs/>
        </w:rPr>
        <w:t xml:space="preserve">Campaign Creation &amp; Progress Monitoring: </w:t>
      </w:r>
      <w:r w:rsidRPr="008C1F5C">
        <w:t>Create fundraising campaigns, monitor funds raised, and view real-time progress on dashboards.</w:t>
      </w:r>
    </w:p>
    <w:p w14:paraId="7D457BD6" w14:textId="0CBE7642" w:rsidR="008C1F5C" w:rsidRPr="008C1F5C" w:rsidRDefault="008C1F5C" w:rsidP="008C1F5C">
      <w:pPr>
        <w:pStyle w:val="ListParagraph"/>
        <w:numPr>
          <w:ilvl w:val="0"/>
          <w:numId w:val="4"/>
        </w:numPr>
        <w:rPr>
          <w:b/>
          <w:bCs/>
        </w:rPr>
      </w:pPr>
      <w:r w:rsidRPr="008C1F5C">
        <w:rPr>
          <w:b/>
          <w:bCs/>
        </w:rPr>
        <w:t xml:space="preserve">Real-Time Reporting &amp; Insights: </w:t>
      </w:r>
      <w:r w:rsidRPr="008C1F5C">
        <w:t>Provide management with dashboards showing donation trends, top donors, and campaign performance for data-driven decisions.</w:t>
      </w:r>
    </w:p>
    <w:p w14:paraId="12ADE756" w14:textId="570FB574" w:rsidR="008C1F5C" w:rsidRPr="008C1F5C" w:rsidRDefault="008C1F5C" w:rsidP="008C1F5C">
      <w:pPr>
        <w:rPr>
          <w:b/>
          <w:bCs/>
          <w:noProof/>
          <w:sz w:val="28"/>
          <w:szCs w:val="28"/>
        </w:rPr>
      </w:pPr>
      <w:r w:rsidRPr="008C1F5C">
        <w:rPr>
          <w:b/>
          <w:bCs/>
          <w:noProof/>
          <w:sz w:val="28"/>
          <w:szCs w:val="28"/>
        </w:rPr>
        <w:t>Business Process Flow:</w:t>
      </w:r>
    </w:p>
    <w:p w14:paraId="1CE6A984" w14:textId="77777777" w:rsidR="009D13B0" w:rsidRDefault="008C1F5C" w:rsidP="008C1F5C">
      <w:r>
        <w:rPr>
          <w:noProof/>
        </w:rPr>
        <w:drawing>
          <wp:inline distT="0" distB="0" distL="0" distR="0" wp14:anchorId="3679F054" wp14:editId="4DED6806">
            <wp:extent cx="5307330" cy="2480310"/>
            <wp:effectExtent l="171450" t="171450" r="179070" b="167640"/>
            <wp:docPr id="102316380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3163808" name="Picture 1023163808"/>
                    <pic:cNvPicPr/>
                  </pic:nvPicPr>
                  <pic:blipFill rotWithShape="1">
                    <a:blip r:embed="rId5">
                      <a:extLst>
                        <a:ext uri="{28A0092B-C50C-407E-A947-70E740481C1C}">
                          <a14:useLocalDpi xmlns:a14="http://schemas.microsoft.com/office/drawing/2010/main" val="0"/>
                        </a:ext>
                      </a:extLst>
                    </a:blip>
                    <a:srcRect l="39535" t="23214" r="20866" b="38070"/>
                    <a:stretch>
                      <a:fillRect/>
                    </a:stretch>
                  </pic:blipFill>
                  <pic:spPr bwMode="auto">
                    <a:xfrm>
                      <a:off x="0" y="0"/>
                      <a:ext cx="5328189" cy="2490058"/>
                    </a:xfrm>
                    <a:prstGeom prst="rect">
                      <a:avLst/>
                    </a:prstGeom>
                    <a:solidFill>
                      <a:srgbClr val="FFFFFF">
                        <a:shade val="85000"/>
                      </a:srgbClr>
                    </a:solidFill>
                    <a:ln w="190500" cap="rnd">
                      <a:solidFill>
                        <a:srgbClr val="FFFFFF"/>
                      </a:solidFill>
                    </a:ln>
                    <a:effectLst>
                      <a:outerShdw blurRad="50000" algn="tl" rotWithShape="0">
                        <a:srgbClr val="000000">
                          <a:alpha val="41000"/>
                        </a:srgbClr>
                      </a:outerShdw>
                    </a:effectLst>
                    <a:scene3d>
                      <a:camera prst="orthographicFront"/>
                      <a:lightRig rig="twoPt" dir="t">
                        <a:rot lat="0" lon="0" rev="7800000"/>
                      </a:lightRig>
                    </a:scene3d>
                    <a:sp3d contourW="6350">
                      <a:bevelT w="50800" h="16510"/>
                      <a:contourClr>
                        <a:srgbClr val="C0C0C0"/>
                      </a:contourClr>
                    </a:sp3d>
                    <a:extLst>
                      <a:ext uri="{53640926-AAD7-44D8-BBD7-CCE9431645EC}">
                        <a14:shadowObscured xmlns:a14="http://schemas.microsoft.com/office/drawing/2010/main"/>
                      </a:ext>
                    </a:extLst>
                  </pic:spPr>
                </pic:pic>
              </a:graphicData>
            </a:graphic>
          </wp:inline>
        </w:drawing>
      </w:r>
    </w:p>
    <w:p w14:paraId="1257602D" w14:textId="0AE20BAD" w:rsidR="008C1F5C" w:rsidRPr="009D13B0" w:rsidRDefault="008C1F5C" w:rsidP="008C1F5C">
      <w:r w:rsidRPr="008C1F5C">
        <w:rPr>
          <w:b/>
          <w:bCs/>
          <w:sz w:val="28"/>
          <w:szCs w:val="28"/>
        </w:rPr>
        <w:lastRenderedPageBreak/>
        <w:t>Entity Relationship Diagram (ERD):</w:t>
      </w:r>
    </w:p>
    <w:p w14:paraId="47C5A1C8" w14:textId="77777777" w:rsidR="009F09A8" w:rsidRDefault="009F09A8" w:rsidP="008C1F5C">
      <w:pPr>
        <w:rPr>
          <w:b/>
          <w:bCs/>
          <w:noProof/>
          <w:sz w:val="28"/>
          <w:szCs w:val="28"/>
        </w:rPr>
      </w:pPr>
    </w:p>
    <w:p w14:paraId="3C9BB325" w14:textId="11763970" w:rsidR="008C1F5C" w:rsidRDefault="009F09A8" w:rsidP="008C1F5C">
      <w:pPr>
        <w:rPr>
          <w:b/>
          <w:bCs/>
          <w:sz w:val="28"/>
          <w:szCs w:val="28"/>
        </w:rPr>
      </w:pPr>
      <w:r>
        <w:rPr>
          <w:b/>
          <w:bCs/>
          <w:sz w:val="28"/>
          <w:szCs w:val="28"/>
        </w:rPr>
        <w:t xml:space="preserve">         </w:t>
      </w:r>
      <w:r w:rsidR="008C1F5C">
        <w:rPr>
          <w:b/>
          <w:bCs/>
          <w:noProof/>
          <w:sz w:val="28"/>
          <w:szCs w:val="28"/>
        </w:rPr>
        <w:drawing>
          <wp:inline distT="0" distB="0" distL="0" distR="0" wp14:anchorId="24B57729" wp14:editId="02F550C7">
            <wp:extent cx="5055659" cy="1872103"/>
            <wp:effectExtent l="171450" t="171450" r="164465" b="185420"/>
            <wp:docPr id="172853258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8532583" name="Picture 1728532583"/>
                    <pic:cNvPicPr/>
                  </pic:nvPicPr>
                  <pic:blipFill rotWithShape="1">
                    <a:blip r:embed="rId5">
                      <a:extLst>
                        <a:ext uri="{28A0092B-C50C-407E-A947-70E740481C1C}">
                          <a14:useLocalDpi xmlns:a14="http://schemas.microsoft.com/office/drawing/2010/main" val="0"/>
                        </a:ext>
                      </a:extLst>
                    </a:blip>
                    <a:srcRect l="40411" t="64793" r="20744" b="9633"/>
                    <a:stretch>
                      <a:fillRect/>
                    </a:stretch>
                  </pic:blipFill>
                  <pic:spPr bwMode="auto">
                    <a:xfrm>
                      <a:off x="0" y="0"/>
                      <a:ext cx="5079068" cy="1880771"/>
                    </a:xfrm>
                    <a:prstGeom prst="rect">
                      <a:avLst/>
                    </a:prstGeom>
                    <a:solidFill>
                      <a:srgbClr val="FFFFFF">
                        <a:shade val="85000"/>
                      </a:srgbClr>
                    </a:solidFill>
                    <a:ln w="190500" cap="rnd">
                      <a:solidFill>
                        <a:srgbClr val="FFFFFF"/>
                      </a:solidFill>
                    </a:ln>
                    <a:effectLst>
                      <a:outerShdw blurRad="50000" algn="tl" rotWithShape="0">
                        <a:srgbClr val="000000">
                          <a:alpha val="41000"/>
                        </a:srgbClr>
                      </a:outerShdw>
                    </a:effectLst>
                    <a:scene3d>
                      <a:camera prst="orthographicFront"/>
                      <a:lightRig rig="twoPt" dir="t">
                        <a:rot lat="0" lon="0" rev="7800000"/>
                      </a:lightRig>
                    </a:scene3d>
                    <a:sp3d contourW="6350">
                      <a:bevelT w="50800" h="16510"/>
                      <a:contourClr>
                        <a:srgbClr val="C0C0C0"/>
                      </a:contourClr>
                    </a:sp3d>
                    <a:extLst>
                      <a:ext uri="{53640926-AAD7-44D8-BBD7-CCE9431645EC}">
                        <a14:shadowObscured xmlns:a14="http://schemas.microsoft.com/office/drawing/2010/main"/>
                      </a:ext>
                    </a:extLst>
                  </pic:spPr>
                </pic:pic>
              </a:graphicData>
            </a:graphic>
          </wp:inline>
        </w:drawing>
      </w:r>
    </w:p>
    <w:p w14:paraId="226AEB9E" w14:textId="77777777" w:rsidR="00793425" w:rsidRPr="00E51600" w:rsidRDefault="00793425" w:rsidP="00793425">
      <w:pPr>
        <w:rPr>
          <w:b/>
          <w:bCs/>
          <w:sz w:val="32"/>
          <w:szCs w:val="32"/>
        </w:rPr>
      </w:pPr>
      <w:r w:rsidRPr="00E51600">
        <w:rPr>
          <w:b/>
          <w:bCs/>
          <w:sz w:val="32"/>
          <w:szCs w:val="32"/>
        </w:rPr>
        <w:t>Phase-2: Org Setup &amp; Configuration</w:t>
      </w:r>
    </w:p>
    <w:p w14:paraId="7ADDCBA2" w14:textId="77777777" w:rsidR="00793425" w:rsidRDefault="00793425" w:rsidP="00793425">
      <w:r w:rsidRPr="00E51600">
        <w:t>This phase focuses on setting up the Salesforce environment to support NGO operations, donation tracking, and impact management. It ensures proper configurations, security, and user access to align with organizational processes.</w:t>
      </w:r>
    </w:p>
    <w:p w14:paraId="46272872" w14:textId="5801F33C" w:rsidR="00793425" w:rsidRPr="00793425" w:rsidRDefault="00793425" w:rsidP="00793425">
      <w:r w:rsidRPr="00793425">
        <w:rPr>
          <w:b/>
          <w:bCs/>
        </w:rPr>
        <w:t>Use Cases</w:t>
      </w:r>
      <w:r w:rsidR="009D13B0">
        <w:rPr>
          <w:b/>
          <w:bCs/>
        </w:rPr>
        <w:t xml:space="preserve"> </w:t>
      </w:r>
      <w:r w:rsidRPr="00793425">
        <w:rPr>
          <w:b/>
          <w:bCs/>
        </w:rPr>
        <w:t>:User Role Management:</w:t>
      </w:r>
    </w:p>
    <w:p w14:paraId="67477BAC" w14:textId="77777777" w:rsidR="00793425" w:rsidRPr="00793425" w:rsidRDefault="00793425" w:rsidP="00793425">
      <w:pPr>
        <w:numPr>
          <w:ilvl w:val="1"/>
          <w:numId w:val="31"/>
        </w:numPr>
      </w:pPr>
      <w:r w:rsidRPr="00793425">
        <w:t>Assign Fundraising Officers to see only their donations.</w:t>
      </w:r>
    </w:p>
    <w:p w14:paraId="3C6062A8" w14:textId="77777777" w:rsidR="00793425" w:rsidRPr="00793425" w:rsidRDefault="00793425" w:rsidP="00793425">
      <w:pPr>
        <w:numPr>
          <w:ilvl w:val="1"/>
          <w:numId w:val="31"/>
        </w:numPr>
      </w:pPr>
      <w:r w:rsidRPr="00793425">
        <w:t>Admins can view and manage all donations and campaigns.</w:t>
      </w:r>
    </w:p>
    <w:p w14:paraId="58B59375" w14:textId="77777777" w:rsidR="00793425" w:rsidRPr="00793425" w:rsidRDefault="00793425" w:rsidP="00793425">
      <w:r w:rsidRPr="00793425">
        <w:rPr>
          <w:b/>
          <w:bCs/>
        </w:rPr>
        <w:t>Permission Control:</w:t>
      </w:r>
    </w:p>
    <w:p w14:paraId="48E6D3D5" w14:textId="77777777" w:rsidR="00793425" w:rsidRPr="00793425" w:rsidRDefault="00793425" w:rsidP="00793425">
      <w:pPr>
        <w:numPr>
          <w:ilvl w:val="1"/>
          <w:numId w:val="31"/>
        </w:numPr>
      </w:pPr>
      <w:r w:rsidRPr="00793425">
        <w:t>Profiles and Permission Sets ensure staff can create, view, or edit donation records as per their role.</w:t>
      </w:r>
    </w:p>
    <w:p w14:paraId="5A597489" w14:textId="77777777" w:rsidR="00793425" w:rsidRPr="00793425" w:rsidRDefault="00793425" w:rsidP="00793425">
      <w:r w:rsidRPr="00793425">
        <w:rPr>
          <w:b/>
          <w:bCs/>
        </w:rPr>
        <w:t>Security &amp; Sharing Rules:</w:t>
      </w:r>
    </w:p>
    <w:p w14:paraId="34D883A9" w14:textId="77777777" w:rsidR="00793425" w:rsidRPr="00793425" w:rsidRDefault="00793425" w:rsidP="00793425">
      <w:pPr>
        <w:numPr>
          <w:ilvl w:val="1"/>
          <w:numId w:val="31"/>
        </w:numPr>
      </w:pPr>
      <w:r w:rsidRPr="00793425">
        <w:t>Private OWD ensures confidential donor data is protected.</w:t>
      </w:r>
    </w:p>
    <w:p w14:paraId="713FC6B4" w14:textId="77777777" w:rsidR="00793425" w:rsidRPr="00793425" w:rsidRDefault="00793425" w:rsidP="00793425">
      <w:pPr>
        <w:numPr>
          <w:ilvl w:val="1"/>
          <w:numId w:val="31"/>
        </w:numPr>
      </w:pPr>
      <w:r w:rsidRPr="00793425">
        <w:t>Sharing rules allow officers to see only relevant donations.</w:t>
      </w:r>
    </w:p>
    <w:p w14:paraId="48D291F1" w14:textId="77777777" w:rsidR="00793425" w:rsidRPr="00E51600" w:rsidRDefault="00793425" w:rsidP="00793425"/>
    <w:p w14:paraId="29DA11BF" w14:textId="77777777" w:rsidR="00793425" w:rsidRPr="00655A29" w:rsidRDefault="00793425" w:rsidP="00793425">
      <w:pPr>
        <w:rPr>
          <w:b/>
          <w:bCs/>
          <w:sz w:val="28"/>
          <w:szCs w:val="28"/>
        </w:rPr>
      </w:pPr>
      <w:r w:rsidRPr="00655A29">
        <w:rPr>
          <w:b/>
          <w:bCs/>
          <w:sz w:val="28"/>
          <w:szCs w:val="28"/>
        </w:rPr>
        <w:t>1. Salesforce Editions</w:t>
      </w:r>
    </w:p>
    <w:p w14:paraId="640930A4" w14:textId="77777777" w:rsidR="009D13B0" w:rsidRDefault="00793425" w:rsidP="00793425">
      <w:r w:rsidRPr="00E51600">
        <w:t>Salesforce offers multiple editions, each with varying features. Choosing the right edition is crucial for NGO operations.</w:t>
      </w:r>
    </w:p>
    <w:p w14:paraId="25D90AAF" w14:textId="091ACBCD" w:rsidR="00793425" w:rsidRPr="00E51600" w:rsidRDefault="00793425" w:rsidP="00793425">
      <w:r w:rsidRPr="00E51600">
        <w:rPr>
          <w:b/>
          <w:bCs/>
        </w:rPr>
        <w:lastRenderedPageBreak/>
        <w:t>Step:</w:t>
      </w:r>
    </w:p>
    <w:p w14:paraId="127B9366" w14:textId="77777777" w:rsidR="00793425" w:rsidRPr="00E51600" w:rsidRDefault="00793425" w:rsidP="00793425">
      <w:pPr>
        <w:numPr>
          <w:ilvl w:val="0"/>
          <w:numId w:val="8"/>
        </w:numPr>
      </w:pPr>
      <w:r w:rsidRPr="00E51600">
        <w:t xml:space="preserve">Navigate to </w:t>
      </w:r>
      <w:r w:rsidRPr="00E51600">
        <w:rPr>
          <w:b/>
          <w:bCs/>
        </w:rPr>
        <w:t>Setup → Company Settings → Company Information</w:t>
      </w:r>
      <w:r w:rsidRPr="00E51600">
        <w:t>.</w:t>
      </w:r>
    </w:p>
    <w:p w14:paraId="29D26FE5" w14:textId="77777777" w:rsidR="00793425" w:rsidRPr="00E51600" w:rsidRDefault="00793425" w:rsidP="00793425">
      <w:pPr>
        <w:numPr>
          <w:ilvl w:val="0"/>
          <w:numId w:val="8"/>
        </w:numPr>
      </w:pPr>
      <w:r w:rsidRPr="00E51600">
        <w:t xml:space="preserve">Check the </w:t>
      </w:r>
      <w:r w:rsidRPr="00E51600">
        <w:rPr>
          <w:b/>
          <w:bCs/>
        </w:rPr>
        <w:t>Salesforce Edition</w:t>
      </w:r>
      <w:r w:rsidRPr="00E51600">
        <w:t xml:space="preserve"> field.</w:t>
      </w:r>
    </w:p>
    <w:p w14:paraId="091B74BE" w14:textId="77777777" w:rsidR="00793425" w:rsidRPr="00E51600" w:rsidRDefault="00793425" w:rsidP="00793425">
      <w:r w:rsidRPr="00E51600">
        <w:rPr>
          <w:b/>
          <w:bCs/>
        </w:rPr>
        <w:t>Recommendation for NGO Project:</w:t>
      </w:r>
    </w:p>
    <w:p w14:paraId="7D5A5A9C" w14:textId="77777777" w:rsidR="00793425" w:rsidRPr="00C87D41" w:rsidRDefault="00793425" w:rsidP="00793425">
      <w:pPr>
        <w:numPr>
          <w:ilvl w:val="0"/>
          <w:numId w:val="9"/>
        </w:numPr>
      </w:pPr>
      <w:r w:rsidRPr="00C87D41">
        <w:rPr>
          <w:b/>
          <w:bCs/>
        </w:rPr>
        <w:t xml:space="preserve">Enterprise edition </w:t>
      </w:r>
      <w:r w:rsidRPr="00C87D41">
        <w:t>provides custom objects, workflows, API access, and automation rules, which are crucial for an AI-powered system that tracks donations and impact metrics.</w:t>
      </w:r>
    </w:p>
    <w:p w14:paraId="0E531EB7" w14:textId="77777777" w:rsidR="00793425" w:rsidRPr="00E51600" w:rsidRDefault="00793425" w:rsidP="00793425">
      <w:pPr>
        <w:numPr>
          <w:ilvl w:val="0"/>
          <w:numId w:val="9"/>
        </w:numPr>
      </w:pPr>
      <w:r w:rsidRPr="00E51600">
        <w:rPr>
          <w:b/>
          <w:bCs/>
        </w:rPr>
        <w:t>Nonprofit Success Pack (NPSP)</w:t>
      </w:r>
      <w:r>
        <w:t xml:space="preserve"> which </w:t>
      </w:r>
      <w:r w:rsidRPr="00E51600">
        <w:t>Built on Enterprise Edition; ideal for NGOs.</w:t>
      </w:r>
    </w:p>
    <w:p w14:paraId="25CE18B1" w14:textId="77777777" w:rsidR="00793425" w:rsidRDefault="00793425" w:rsidP="00793425">
      <w:pPr>
        <w:rPr>
          <w:noProof/>
        </w:rPr>
      </w:pPr>
    </w:p>
    <w:p w14:paraId="6E95F957" w14:textId="77777777" w:rsidR="00793425" w:rsidRDefault="00793425" w:rsidP="00793425">
      <w:r>
        <w:rPr>
          <w:noProof/>
        </w:rPr>
        <w:drawing>
          <wp:inline distT="0" distB="0" distL="0" distR="0" wp14:anchorId="0808D62A" wp14:editId="560CB025">
            <wp:extent cx="5943600" cy="3040380"/>
            <wp:effectExtent l="0" t="0" r="0" b="7620"/>
            <wp:docPr id="11691754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9175422" name="Picture 1169175422"/>
                    <pic:cNvPicPr/>
                  </pic:nvPicPr>
                  <pic:blipFill rotWithShape="1">
                    <a:blip r:embed="rId6" cstate="print">
                      <a:extLst>
                        <a:ext uri="{28A0092B-C50C-407E-A947-70E740481C1C}">
                          <a14:useLocalDpi xmlns:a14="http://schemas.microsoft.com/office/drawing/2010/main" val="0"/>
                        </a:ext>
                      </a:extLst>
                    </a:blip>
                    <a:srcRect t="3874" b="5185"/>
                    <a:stretch>
                      <a:fillRect/>
                    </a:stretch>
                  </pic:blipFill>
                  <pic:spPr bwMode="auto">
                    <a:xfrm>
                      <a:off x="0" y="0"/>
                      <a:ext cx="5943600" cy="3040380"/>
                    </a:xfrm>
                    <a:prstGeom prst="rect">
                      <a:avLst/>
                    </a:prstGeom>
                    <a:ln>
                      <a:noFill/>
                    </a:ln>
                    <a:extLst>
                      <a:ext uri="{53640926-AAD7-44D8-BBD7-CCE9431645EC}">
                        <a14:shadowObscured xmlns:a14="http://schemas.microsoft.com/office/drawing/2010/main"/>
                      </a:ext>
                    </a:extLst>
                  </pic:spPr>
                </pic:pic>
              </a:graphicData>
            </a:graphic>
          </wp:inline>
        </w:drawing>
      </w:r>
    </w:p>
    <w:p w14:paraId="0A8B83E8" w14:textId="77777777" w:rsidR="00793425" w:rsidRDefault="00793425" w:rsidP="00793425"/>
    <w:p w14:paraId="25501427" w14:textId="77777777" w:rsidR="00793425" w:rsidRPr="00655A29" w:rsidRDefault="00793425" w:rsidP="00793425">
      <w:pPr>
        <w:rPr>
          <w:b/>
          <w:bCs/>
          <w:sz w:val="28"/>
          <w:szCs w:val="28"/>
        </w:rPr>
      </w:pPr>
      <w:r w:rsidRPr="00655A29">
        <w:rPr>
          <w:b/>
          <w:bCs/>
          <w:sz w:val="28"/>
          <w:szCs w:val="28"/>
        </w:rPr>
        <w:t>2. Company Profile Setup</w:t>
      </w:r>
    </w:p>
    <w:p w14:paraId="0C21F0D7" w14:textId="77777777" w:rsidR="00793425" w:rsidRPr="00C87D41" w:rsidRDefault="00793425" w:rsidP="00793425">
      <w:r w:rsidRPr="00C87D41">
        <w:t>Set up your company information to ensure correct branding and reporting.</w:t>
      </w:r>
    </w:p>
    <w:p w14:paraId="0D212553" w14:textId="77777777" w:rsidR="00793425" w:rsidRPr="00C87D41" w:rsidRDefault="00793425" w:rsidP="00793425">
      <w:r w:rsidRPr="00C87D41">
        <w:rPr>
          <w:b/>
          <w:bCs/>
        </w:rPr>
        <w:t>Steps:</w:t>
      </w:r>
    </w:p>
    <w:p w14:paraId="4BA1A3FD" w14:textId="77777777" w:rsidR="00793425" w:rsidRPr="00C87D41" w:rsidRDefault="00793425" w:rsidP="00793425">
      <w:pPr>
        <w:numPr>
          <w:ilvl w:val="0"/>
          <w:numId w:val="10"/>
        </w:numPr>
      </w:pPr>
      <w:r w:rsidRPr="00C87D41">
        <w:rPr>
          <w:b/>
          <w:bCs/>
        </w:rPr>
        <w:t>Setup → Company Settings → Company Information</w:t>
      </w:r>
      <w:r w:rsidRPr="00C87D41">
        <w:t>.</w:t>
      </w:r>
    </w:p>
    <w:p w14:paraId="131CFBA7" w14:textId="77777777" w:rsidR="00793425" w:rsidRPr="00C87D41" w:rsidRDefault="00793425" w:rsidP="00793425">
      <w:pPr>
        <w:numPr>
          <w:ilvl w:val="0"/>
          <w:numId w:val="10"/>
        </w:numPr>
      </w:pPr>
      <w:r w:rsidRPr="00C87D41">
        <w:t>Fill in:</w:t>
      </w:r>
    </w:p>
    <w:p w14:paraId="59EEE7DE" w14:textId="77777777" w:rsidR="00793425" w:rsidRPr="00C87D41" w:rsidRDefault="00793425" w:rsidP="00793425">
      <w:pPr>
        <w:numPr>
          <w:ilvl w:val="1"/>
          <w:numId w:val="10"/>
        </w:numPr>
      </w:pPr>
      <w:r w:rsidRPr="00C87D41">
        <w:rPr>
          <w:b/>
          <w:bCs/>
        </w:rPr>
        <w:t>Company Name</w:t>
      </w:r>
      <w:r w:rsidRPr="00C87D41">
        <w:t>: “AI-Powered NGO Donation System”</w:t>
      </w:r>
    </w:p>
    <w:p w14:paraId="3D422450" w14:textId="77777777" w:rsidR="00793425" w:rsidRPr="00C87D41" w:rsidRDefault="00793425" w:rsidP="00793425">
      <w:pPr>
        <w:numPr>
          <w:ilvl w:val="1"/>
          <w:numId w:val="10"/>
        </w:numPr>
      </w:pPr>
      <w:r w:rsidRPr="00C87D41">
        <w:rPr>
          <w:b/>
          <w:bCs/>
        </w:rPr>
        <w:lastRenderedPageBreak/>
        <w:t>Primary Contact</w:t>
      </w:r>
    </w:p>
    <w:p w14:paraId="2D77E3C9" w14:textId="77777777" w:rsidR="00793425" w:rsidRPr="00C87D41" w:rsidRDefault="00793425" w:rsidP="00793425">
      <w:pPr>
        <w:numPr>
          <w:ilvl w:val="1"/>
          <w:numId w:val="10"/>
        </w:numPr>
      </w:pPr>
      <w:r w:rsidRPr="00C87D41">
        <w:rPr>
          <w:b/>
          <w:bCs/>
        </w:rPr>
        <w:t>Default Locale, Time Zone</w:t>
      </w:r>
    </w:p>
    <w:p w14:paraId="6B6A5DE0" w14:textId="77777777" w:rsidR="00793425" w:rsidRPr="00C87D41" w:rsidRDefault="00793425" w:rsidP="00793425">
      <w:pPr>
        <w:numPr>
          <w:ilvl w:val="1"/>
          <w:numId w:val="10"/>
        </w:numPr>
      </w:pPr>
      <w:r w:rsidRPr="00C87D41">
        <w:rPr>
          <w:b/>
          <w:bCs/>
        </w:rPr>
        <w:t>Default Currency</w:t>
      </w:r>
      <w:r w:rsidRPr="00C87D41">
        <w:t xml:space="preserve"> (important if your NGO accepts multiple currencies)</w:t>
      </w:r>
    </w:p>
    <w:p w14:paraId="6AA03BA1" w14:textId="77777777" w:rsidR="00793425" w:rsidRPr="00C87D41" w:rsidRDefault="00793425" w:rsidP="00793425">
      <w:pPr>
        <w:numPr>
          <w:ilvl w:val="0"/>
          <w:numId w:val="10"/>
        </w:numPr>
      </w:pPr>
      <w:r w:rsidRPr="00C87D41">
        <w:t>Save changes.</w:t>
      </w:r>
    </w:p>
    <w:p w14:paraId="201C8700" w14:textId="77777777" w:rsidR="00793425" w:rsidRDefault="00793425" w:rsidP="00793425">
      <w:pPr>
        <w:rPr>
          <w:noProof/>
        </w:rPr>
      </w:pPr>
    </w:p>
    <w:p w14:paraId="0173D9FB" w14:textId="77777777" w:rsidR="00793425" w:rsidRDefault="00793425" w:rsidP="00793425">
      <w:r>
        <w:rPr>
          <w:noProof/>
        </w:rPr>
        <w:drawing>
          <wp:inline distT="0" distB="0" distL="0" distR="0" wp14:anchorId="3FCE5FB2" wp14:editId="6B3A0AD9">
            <wp:extent cx="5943600" cy="2697480"/>
            <wp:effectExtent l="0" t="0" r="0" b="7620"/>
            <wp:docPr id="42430064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4300640" name="Picture 424300640"/>
                    <pic:cNvPicPr/>
                  </pic:nvPicPr>
                  <pic:blipFill rotWithShape="1">
                    <a:blip r:embed="rId7" cstate="print">
                      <a:extLst>
                        <a:ext uri="{28A0092B-C50C-407E-A947-70E740481C1C}">
                          <a14:useLocalDpi xmlns:a14="http://schemas.microsoft.com/office/drawing/2010/main" val="0"/>
                        </a:ext>
                      </a:extLst>
                    </a:blip>
                    <a:srcRect t="13220" b="6097"/>
                    <a:stretch>
                      <a:fillRect/>
                    </a:stretch>
                  </pic:blipFill>
                  <pic:spPr bwMode="auto">
                    <a:xfrm>
                      <a:off x="0" y="0"/>
                      <a:ext cx="5943600" cy="2697480"/>
                    </a:xfrm>
                    <a:prstGeom prst="rect">
                      <a:avLst/>
                    </a:prstGeom>
                    <a:ln>
                      <a:noFill/>
                    </a:ln>
                    <a:extLst>
                      <a:ext uri="{53640926-AAD7-44D8-BBD7-CCE9431645EC}">
                        <a14:shadowObscured xmlns:a14="http://schemas.microsoft.com/office/drawing/2010/main"/>
                      </a:ext>
                    </a:extLst>
                  </pic:spPr>
                </pic:pic>
              </a:graphicData>
            </a:graphic>
          </wp:inline>
        </w:drawing>
      </w:r>
    </w:p>
    <w:p w14:paraId="547E1087" w14:textId="77777777" w:rsidR="00793425" w:rsidRDefault="00793425" w:rsidP="00793425">
      <w:r w:rsidRPr="00CA20C4">
        <w:t>Ensures that reports, dashboards, and automated processes show accurate and localized data</w:t>
      </w:r>
      <w:r>
        <w:t xml:space="preserve"> and </w:t>
      </w:r>
      <w:r w:rsidRPr="00CA20C4">
        <w:t>Accurate company info ensures correct reporting, date/time handling, and currency calculations.</w:t>
      </w:r>
    </w:p>
    <w:p w14:paraId="034CFA8B" w14:textId="77777777" w:rsidR="00793425" w:rsidRPr="00655A29" w:rsidRDefault="00793425" w:rsidP="00793425">
      <w:pPr>
        <w:rPr>
          <w:b/>
          <w:bCs/>
          <w:sz w:val="28"/>
          <w:szCs w:val="28"/>
        </w:rPr>
      </w:pPr>
      <w:r w:rsidRPr="00655A29">
        <w:rPr>
          <w:b/>
          <w:bCs/>
          <w:sz w:val="28"/>
          <w:szCs w:val="28"/>
        </w:rPr>
        <w:t>3. Business Hours &amp; Holidays</w:t>
      </w:r>
    </w:p>
    <w:p w14:paraId="3B3449DD" w14:textId="77777777" w:rsidR="00793425" w:rsidRPr="00CA20C4" w:rsidRDefault="00793425" w:rsidP="00793425">
      <w:r w:rsidRPr="00CA20C4">
        <w:t>NGOs often have operations that need accurate service availability settings (for donor support, case management, etc.).</w:t>
      </w:r>
    </w:p>
    <w:p w14:paraId="600272EF" w14:textId="77777777" w:rsidR="00793425" w:rsidRPr="00CA20C4" w:rsidRDefault="00793425" w:rsidP="00793425">
      <w:r w:rsidRPr="00CA20C4">
        <w:rPr>
          <w:b/>
          <w:bCs/>
        </w:rPr>
        <w:t>Steps:</w:t>
      </w:r>
    </w:p>
    <w:p w14:paraId="59002EE3" w14:textId="77777777" w:rsidR="00793425" w:rsidRPr="00CA20C4" w:rsidRDefault="00793425" w:rsidP="00793425">
      <w:pPr>
        <w:numPr>
          <w:ilvl w:val="0"/>
          <w:numId w:val="11"/>
        </w:numPr>
      </w:pPr>
      <w:r w:rsidRPr="00CA20C4">
        <w:t xml:space="preserve">Go to </w:t>
      </w:r>
      <w:r w:rsidRPr="00CA20C4">
        <w:rPr>
          <w:b/>
          <w:bCs/>
        </w:rPr>
        <w:t>Setup → Company Settings → Business Hours</w:t>
      </w:r>
      <w:r w:rsidRPr="00CA20C4">
        <w:t>.</w:t>
      </w:r>
    </w:p>
    <w:p w14:paraId="7713A22A" w14:textId="77777777" w:rsidR="00793425" w:rsidRPr="00CA20C4" w:rsidRDefault="00793425" w:rsidP="00793425">
      <w:pPr>
        <w:numPr>
          <w:ilvl w:val="0"/>
          <w:numId w:val="11"/>
        </w:numPr>
      </w:pPr>
      <w:r w:rsidRPr="00CA20C4">
        <w:t xml:space="preserve">Click </w:t>
      </w:r>
      <w:r w:rsidRPr="00CA20C4">
        <w:rPr>
          <w:b/>
          <w:bCs/>
        </w:rPr>
        <w:t>New</w:t>
      </w:r>
      <w:r w:rsidRPr="00CA20C4">
        <w:t xml:space="preserve"> → Define standard hours for donor support (e.g., Mon-Fri, 9 AM–6 PM).</w:t>
      </w:r>
    </w:p>
    <w:p w14:paraId="47410E15" w14:textId="77777777" w:rsidR="00793425" w:rsidRDefault="00793425" w:rsidP="00793425">
      <w:r>
        <w:rPr>
          <w:noProof/>
        </w:rPr>
        <w:lastRenderedPageBreak/>
        <w:drawing>
          <wp:inline distT="0" distB="0" distL="0" distR="0" wp14:anchorId="2CBF2935" wp14:editId="3C9CB231">
            <wp:extent cx="5942511" cy="2684206"/>
            <wp:effectExtent l="0" t="0" r="1270" b="1905"/>
            <wp:docPr id="12895929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959296" name="Picture 128959296"/>
                    <pic:cNvPicPr/>
                  </pic:nvPicPr>
                  <pic:blipFill rotWithShape="1">
                    <a:blip r:embed="rId8" cstate="print">
                      <a:extLst>
                        <a:ext uri="{28A0092B-C50C-407E-A947-70E740481C1C}">
                          <a14:useLocalDpi xmlns:a14="http://schemas.microsoft.com/office/drawing/2010/main" val="0"/>
                        </a:ext>
                      </a:extLst>
                    </a:blip>
                    <a:srcRect t="13013" b="6685"/>
                    <a:stretch>
                      <a:fillRect/>
                    </a:stretch>
                  </pic:blipFill>
                  <pic:spPr bwMode="auto">
                    <a:xfrm>
                      <a:off x="0" y="0"/>
                      <a:ext cx="5943600" cy="2684698"/>
                    </a:xfrm>
                    <a:prstGeom prst="rect">
                      <a:avLst/>
                    </a:prstGeom>
                    <a:ln>
                      <a:noFill/>
                    </a:ln>
                    <a:extLst>
                      <a:ext uri="{53640926-AAD7-44D8-BBD7-CCE9431645EC}">
                        <a14:shadowObscured xmlns:a14="http://schemas.microsoft.com/office/drawing/2010/main"/>
                      </a:ext>
                    </a:extLst>
                  </pic:spPr>
                </pic:pic>
              </a:graphicData>
            </a:graphic>
          </wp:inline>
        </w:drawing>
      </w:r>
    </w:p>
    <w:p w14:paraId="25C619F7" w14:textId="77777777" w:rsidR="00793425" w:rsidRDefault="00793425" w:rsidP="00793425">
      <w:pPr>
        <w:pStyle w:val="ListParagraph"/>
        <w:numPr>
          <w:ilvl w:val="0"/>
          <w:numId w:val="11"/>
        </w:numPr>
      </w:pPr>
      <w:r>
        <w:t>Setup → Holidays</w:t>
      </w:r>
    </w:p>
    <w:p w14:paraId="3BDEE682" w14:textId="77777777" w:rsidR="00793425" w:rsidRDefault="00793425" w:rsidP="00793425">
      <w:pPr>
        <w:pStyle w:val="ListParagraph"/>
        <w:numPr>
          <w:ilvl w:val="0"/>
          <w:numId w:val="11"/>
        </w:numPr>
      </w:pPr>
      <w:r>
        <w:t>Click  New Holiday  -&gt; Add NGO-specific holidays (e.g., Foundation Day, Public Holidays)</w:t>
      </w:r>
    </w:p>
    <w:p w14:paraId="713DD188" w14:textId="77777777" w:rsidR="00793425" w:rsidRDefault="00793425" w:rsidP="00793425">
      <w:pPr>
        <w:pStyle w:val="ListParagraph"/>
        <w:rPr>
          <w:noProof/>
        </w:rPr>
      </w:pPr>
    </w:p>
    <w:p w14:paraId="6B9C331C" w14:textId="77777777" w:rsidR="00793425" w:rsidRDefault="00793425" w:rsidP="00793425">
      <w:pPr>
        <w:pStyle w:val="ListParagraph"/>
      </w:pPr>
      <w:r>
        <w:rPr>
          <w:noProof/>
        </w:rPr>
        <w:drawing>
          <wp:inline distT="0" distB="0" distL="0" distR="0" wp14:anchorId="626CD6C5" wp14:editId="04781CA9">
            <wp:extent cx="5418313" cy="2423532"/>
            <wp:effectExtent l="0" t="0" r="0" b="0"/>
            <wp:docPr id="189203820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2038208" name="Picture 1892038208"/>
                    <pic:cNvPicPr/>
                  </pic:nvPicPr>
                  <pic:blipFill rotWithShape="1">
                    <a:blip r:embed="rId9" cstate="print">
                      <a:extLst>
                        <a:ext uri="{28A0092B-C50C-407E-A947-70E740481C1C}">
                          <a14:useLocalDpi xmlns:a14="http://schemas.microsoft.com/office/drawing/2010/main" val="0"/>
                        </a:ext>
                      </a:extLst>
                    </a:blip>
                    <a:srcRect t="14391" b="6093"/>
                    <a:stretch>
                      <a:fillRect/>
                    </a:stretch>
                  </pic:blipFill>
                  <pic:spPr bwMode="auto">
                    <a:xfrm>
                      <a:off x="0" y="0"/>
                      <a:ext cx="5430501" cy="2428983"/>
                    </a:xfrm>
                    <a:prstGeom prst="rect">
                      <a:avLst/>
                    </a:prstGeom>
                    <a:ln>
                      <a:noFill/>
                    </a:ln>
                    <a:extLst>
                      <a:ext uri="{53640926-AAD7-44D8-BBD7-CCE9431645EC}">
                        <a14:shadowObscured xmlns:a14="http://schemas.microsoft.com/office/drawing/2010/main"/>
                      </a:ext>
                    </a:extLst>
                  </pic:spPr>
                </pic:pic>
              </a:graphicData>
            </a:graphic>
          </wp:inline>
        </w:drawing>
      </w:r>
    </w:p>
    <w:p w14:paraId="626197CE" w14:textId="77777777" w:rsidR="00793425" w:rsidRDefault="00793425" w:rsidP="00793425">
      <w:r>
        <w:t>Business Hours page with list view showing “NGO Operating Hours”. Holidays page listing multiple entries.</w:t>
      </w:r>
    </w:p>
    <w:p w14:paraId="5509A38F" w14:textId="77777777" w:rsidR="00793425" w:rsidRDefault="00793425" w:rsidP="00793425">
      <w:pPr>
        <w:pStyle w:val="ListParagraph"/>
        <w:numPr>
          <w:ilvl w:val="0"/>
          <w:numId w:val="12"/>
        </w:numPr>
      </w:pPr>
      <w:r w:rsidRPr="00D66489">
        <w:t xml:space="preserve">Ensures that </w:t>
      </w:r>
      <w:r w:rsidRPr="00D66489">
        <w:rPr>
          <w:b/>
          <w:bCs/>
        </w:rPr>
        <w:t>case escalation rules, automated workflows, and AI notifications</w:t>
      </w:r>
      <w:r w:rsidRPr="00D66489">
        <w:t xml:space="preserve"> respect business hours.</w:t>
      </w:r>
    </w:p>
    <w:p w14:paraId="6DD48A1A" w14:textId="77777777" w:rsidR="00793425" w:rsidRDefault="00793425" w:rsidP="00793425"/>
    <w:p w14:paraId="0DC2E988" w14:textId="77777777" w:rsidR="00793425" w:rsidRPr="00655A29" w:rsidRDefault="00793425" w:rsidP="00793425">
      <w:pPr>
        <w:rPr>
          <w:b/>
          <w:bCs/>
          <w:sz w:val="28"/>
          <w:szCs w:val="28"/>
        </w:rPr>
      </w:pPr>
      <w:r w:rsidRPr="00655A29">
        <w:rPr>
          <w:b/>
          <w:bCs/>
          <w:sz w:val="28"/>
          <w:szCs w:val="28"/>
        </w:rPr>
        <w:t>4. Fiscal Year Settings</w:t>
      </w:r>
    </w:p>
    <w:p w14:paraId="0985B10B" w14:textId="77777777" w:rsidR="00793425" w:rsidRPr="00D66489" w:rsidRDefault="00793425" w:rsidP="00793425">
      <w:r w:rsidRPr="00D66489">
        <w:t>This controls reporting and financial tracking for donations.</w:t>
      </w:r>
    </w:p>
    <w:p w14:paraId="68E5B408" w14:textId="77777777" w:rsidR="00793425" w:rsidRPr="00D66489" w:rsidRDefault="00793425" w:rsidP="00793425">
      <w:r w:rsidRPr="00D66489">
        <w:rPr>
          <w:b/>
          <w:bCs/>
        </w:rPr>
        <w:lastRenderedPageBreak/>
        <w:t>Steps:</w:t>
      </w:r>
    </w:p>
    <w:p w14:paraId="4F388A38" w14:textId="77777777" w:rsidR="00793425" w:rsidRPr="00D66489" w:rsidRDefault="00793425" w:rsidP="00793425">
      <w:pPr>
        <w:numPr>
          <w:ilvl w:val="0"/>
          <w:numId w:val="13"/>
        </w:numPr>
      </w:pPr>
      <w:r w:rsidRPr="00D66489">
        <w:rPr>
          <w:b/>
          <w:bCs/>
        </w:rPr>
        <w:t>Setup → Company Settings → Fiscal Year</w:t>
      </w:r>
    </w:p>
    <w:p w14:paraId="471B7516" w14:textId="77777777" w:rsidR="00793425" w:rsidRPr="00D66489" w:rsidRDefault="00793425" w:rsidP="00793425">
      <w:pPr>
        <w:numPr>
          <w:ilvl w:val="0"/>
          <w:numId w:val="13"/>
        </w:numPr>
      </w:pPr>
      <w:r w:rsidRPr="00D66489">
        <w:t xml:space="preserve">Choose either </w:t>
      </w:r>
      <w:r w:rsidRPr="00D66489">
        <w:rPr>
          <w:b/>
          <w:bCs/>
        </w:rPr>
        <w:t>Standard Fiscal Year</w:t>
      </w:r>
      <w:r w:rsidRPr="00D66489">
        <w:t xml:space="preserve"> (Jan–Dec) or </w:t>
      </w:r>
      <w:r w:rsidRPr="00D66489">
        <w:rPr>
          <w:b/>
          <w:bCs/>
        </w:rPr>
        <w:t>Custom Fiscal Year</w:t>
      </w:r>
      <w:r w:rsidRPr="00D66489">
        <w:t xml:space="preserve"> (e.g., NGO operates Apr–Mar).</w:t>
      </w:r>
    </w:p>
    <w:p w14:paraId="0367B8AB" w14:textId="77777777" w:rsidR="00793425" w:rsidRPr="00D66489" w:rsidRDefault="00793425" w:rsidP="00793425">
      <w:pPr>
        <w:numPr>
          <w:ilvl w:val="0"/>
          <w:numId w:val="13"/>
        </w:numPr>
      </w:pPr>
      <w:r w:rsidRPr="00D66489">
        <w:t>Save changes.</w:t>
      </w:r>
    </w:p>
    <w:p w14:paraId="3D242C46" w14:textId="77777777" w:rsidR="00793425" w:rsidRDefault="00793425" w:rsidP="00793425">
      <w:r>
        <w:rPr>
          <w:noProof/>
        </w:rPr>
        <w:drawing>
          <wp:inline distT="0" distB="0" distL="0" distR="0" wp14:anchorId="0EF031C0" wp14:editId="2FB148A0">
            <wp:extent cx="5942337" cy="2720898"/>
            <wp:effectExtent l="0" t="0" r="1270" b="3810"/>
            <wp:docPr id="3415969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159698" name="Picture 34159698"/>
                    <pic:cNvPicPr/>
                  </pic:nvPicPr>
                  <pic:blipFill rotWithShape="1">
                    <a:blip r:embed="rId10" cstate="print">
                      <a:extLst>
                        <a:ext uri="{28A0092B-C50C-407E-A947-70E740481C1C}">
                          <a14:useLocalDpi xmlns:a14="http://schemas.microsoft.com/office/drawing/2010/main" val="0"/>
                        </a:ext>
                      </a:extLst>
                    </a:blip>
                    <a:srcRect t="12896" b="5702"/>
                    <a:stretch>
                      <a:fillRect/>
                    </a:stretch>
                  </pic:blipFill>
                  <pic:spPr bwMode="auto">
                    <a:xfrm>
                      <a:off x="0" y="0"/>
                      <a:ext cx="5943600" cy="2721476"/>
                    </a:xfrm>
                    <a:prstGeom prst="rect">
                      <a:avLst/>
                    </a:prstGeom>
                    <a:ln>
                      <a:noFill/>
                    </a:ln>
                    <a:extLst>
                      <a:ext uri="{53640926-AAD7-44D8-BBD7-CCE9431645EC}">
                        <a14:shadowObscured xmlns:a14="http://schemas.microsoft.com/office/drawing/2010/main"/>
                      </a:ext>
                    </a:extLst>
                  </pic:spPr>
                </pic:pic>
              </a:graphicData>
            </a:graphic>
          </wp:inline>
        </w:drawing>
      </w:r>
    </w:p>
    <w:p w14:paraId="2FC33D17" w14:textId="77777777" w:rsidR="00793425" w:rsidRDefault="00793425" w:rsidP="00793425">
      <w:r>
        <w:t>Fiscal Year page showing the selected start month and period.</w:t>
      </w:r>
    </w:p>
    <w:p w14:paraId="700B7604" w14:textId="77777777" w:rsidR="00793425" w:rsidRDefault="00793425" w:rsidP="00793425">
      <w:r w:rsidRPr="00D66489">
        <w:t xml:space="preserve">Accurate </w:t>
      </w:r>
      <w:r w:rsidRPr="00D66489">
        <w:rPr>
          <w:b/>
          <w:bCs/>
        </w:rPr>
        <w:t>donation reports, grant tracking, and AI predictions</w:t>
      </w:r>
      <w:r w:rsidRPr="00D66489">
        <w:t xml:space="preserve"> rely on correct fiscal periods.</w:t>
      </w:r>
    </w:p>
    <w:p w14:paraId="02BB6F6B" w14:textId="77777777" w:rsidR="00793425" w:rsidRPr="00655A29" w:rsidRDefault="00793425" w:rsidP="00793425">
      <w:pPr>
        <w:rPr>
          <w:b/>
          <w:bCs/>
          <w:sz w:val="28"/>
          <w:szCs w:val="28"/>
        </w:rPr>
      </w:pPr>
      <w:r w:rsidRPr="00655A29">
        <w:rPr>
          <w:b/>
          <w:bCs/>
          <w:sz w:val="28"/>
          <w:szCs w:val="28"/>
        </w:rPr>
        <w:t>5. User Setup &amp; Licenses -&gt; Creating Role Hierarchy</w:t>
      </w:r>
    </w:p>
    <w:p w14:paraId="6BAE0800" w14:textId="77777777" w:rsidR="00793425" w:rsidRPr="00D66489" w:rsidRDefault="00793425" w:rsidP="00793425">
      <w:r w:rsidRPr="00D66489">
        <w:t>Users must have proper licenses to access Salesforce features.</w:t>
      </w:r>
    </w:p>
    <w:p w14:paraId="0E75E7AF" w14:textId="77777777" w:rsidR="00793425" w:rsidRPr="00D66489" w:rsidRDefault="00793425" w:rsidP="00793425">
      <w:r w:rsidRPr="00D66489">
        <w:rPr>
          <w:b/>
          <w:bCs/>
        </w:rPr>
        <w:t>Steps:</w:t>
      </w:r>
    </w:p>
    <w:p w14:paraId="5C45DC8B" w14:textId="77777777" w:rsidR="00793425" w:rsidRPr="00D66489" w:rsidRDefault="00793425" w:rsidP="00793425">
      <w:pPr>
        <w:numPr>
          <w:ilvl w:val="0"/>
          <w:numId w:val="14"/>
        </w:numPr>
      </w:pPr>
      <w:r w:rsidRPr="00D66489">
        <w:rPr>
          <w:b/>
          <w:bCs/>
        </w:rPr>
        <w:t>Setup → Users → Users → New User</w:t>
      </w:r>
    </w:p>
    <w:p w14:paraId="7F2AB4A2" w14:textId="77777777" w:rsidR="00793425" w:rsidRPr="00D66489" w:rsidRDefault="00793425" w:rsidP="00793425">
      <w:pPr>
        <w:numPr>
          <w:ilvl w:val="0"/>
          <w:numId w:val="14"/>
        </w:numPr>
      </w:pPr>
      <w:r w:rsidRPr="00D66489">
        <w:t>Assign:</w:t>
      </w:r>
    </w:p>
    <w:p w14:paraId="24609986" w14:textId="77777777" w:rsidR="00793425" w:rsidRPr="00D66489" w:rsidRDefault="00793425" w:rsidP="00793425">
      <w:pPr>
        <w:numPr>
          <w:ilvl w:val="1"/>
          <w:numId w:val="14"/>
        </w:numPr>
      </w:pPr>
      <w:r w:rsidRPr="00D66489">
        <w:rPr>
          <w:b/>
          <w:bCs/>
        </w:rPr>
        <w:t>Full Name</w:t>
      </w:r>
    </w:p>
    <w:p w14:paraId="28EE6819" w14:textId="77777777" w:rsidR="00793425" w:rsidRPr="00D66489" w:rsidRDefault="00793425" w:rsidP="00793425">
      <w:pPr>
        <w:numPr>
          <w:ilvl w:val="1"/>
          <w:numId w:val="14"/>
        </w:numPr>
      </w:pPr>
      <w:r w:rsidRPr="00D66489">
        <w:rPr>
          <w:b/>
          <w:bCs/>
        </w:rPr>
        <w:t>Email</w:t>
      </w:r>
    </w:p>
    <w:p w14:paraId="5D1C4652" w14:textId="77777777" w:rsidR="00793425" w:rsidRPr="00D66489" w:rsidRDefault="00793425" w:rsidP="00793425">
      <w:pPr>
        <w:numPr>
          <w:ilvl w:val="1"/>
          <w:numId w:val="14"/>
        </w:numPr>
      </w:pPr>
      <w:r w:rsidRPr="00D66489">
        <w:rPr>
          <w:b/>
          <w:bCs/>
        </w:rPr>
        <w:t>Role</w:t>
      </w:r>
    </w:p>
    <w:p w14:paraId="20C29D52" w14:textId="77777777" w:rsidR="00793425" w:rsidRPr="00D66489" w:rsidRDefault="00793425" w:rsidP="00793425">
      <w:pPr>
        <w:numPr>
          <w:ilvl w:val="1"/>
          <w:numId w:val="14"/>
        </w:numPr>
      </w:pPr>
      <w:r w:rsidRPr="00D66489">
        <w:rPr>
          <w:b/>
          <w:bCs/>
        </w:rPr>
        <w:t>Profile</w:t>
      </w:r>
    </w:p>
    <w:p w14:paraId="651A0AFC" w14:textId="77777777" w:rsidR="00793425" w:rsidRPr="00D66489" w:rsidRDefault="00793425" w:rsidP="00793425">
      <w:pPr>
        <w:numPr>
          <w:ilvl w:val="1"/>
          <w:numId w:val="14"/>
        </w:numPr>
      </w:pPr>
      <w:r w:rsidRPr="00D66489">
        <w:rPr>
          <w:b/>
          <w:bCs/>
        </w:rPr>
        <w:t>License Type</w:t>
      </w:r>
      <w:r w:rsidRPr="00D66489">
        <w:t xml:space="preserve"> (Salesforce Platform / Salesforce / Chatter Only)</w:t>
      </w:r>
    </w:p>
    <w:p w14:paraId="3324483B" w14:textId="77777777" w:rsidR="00793425" w:rsidRPr="00D66489" w:rsidRDefault="00793425" w:rsidP="00793425">
      <w:pPr>
        <w:numPr>
          <w:ilvl w:val="0"/>
          <w:numId w:val="14"/>
        </w:numPr>
      </w:pPr>
      <w:r w:rsidRPr="00D66489">
        <w:lastRenderedPageBreak/>
        <w:t xml:space="preserve">Save and send </w:t>
      </w:r>
      <w:r w:rsidRPr="00D66489">
        <w:rPr>
          <w:b/>
          <w:bCs/>
        </w:rPr>
        <w:t>login credentials</w:t>
      </w:r>
      <w:r w:rsidRPr="00D66489">
        <w:t>.</w:t>
      </w:r>
    </w:p>
    <w:p w14:paraId="11F3BB61" w14:textId="77777777" w:rsidR="00793425" w:rsidRDefault="00793425" w:rsidP="00793425">
      <w:r>
        <w:rPr>
          <w:noProof/>
        </w:rPr>
        <w:drawing>
          <wp:inline distT="0" distB="0" distL="0" distR="0" wp14:anchorId="3F3BEC9B" wp14:editId="78F0BEE9">
            <wp:extent cx="5942718" cy="2720898"/>
            <wp:effectExtent l="0" t="0" r="1270" b="3810"/>
            <wp:docPr id="120474457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4744570" name="Picture 1204744570"/>
                    <pic:cNvPicPr/>
                  </pic:nvPicPr>
                  <pic:blipFill rotWithShape="1">
                    <a:blip r:embed="rId11" cstate="print">
                      <a:extLst>
                        <a:ext uri="{28A0092B-C50C-407E-A947-70E740481C1C}">
                          <a14:useLocalDpi xmlns:a14="http://schemas.microsoft.com/office/drawing/2010/main" val="0"/>
                        </a:ext>
                      </a:extLst>
                    </a:blip>
                    <a:srcRect t="12674" b="5928"/>
                    <a:stretch>
                      <a:fillRect/>
                    </a:stretch>
                  </pic:blipFill>
                  <pic:spPr bwMode="auto">
                    <a:xfrm>
                      <a:off x="0" y="0"/>
                      <a:ext cx="5943600" cy="2721302"/>
                    </a:xfrm>
                    <a:prstGeom prst="rect">
                      <a:avLst/>
                    </a:prstGeom>
                    <a:ln>
                      <a:noFill/>
                    </a:ln>
                    <a:extLst>
                      <a:ext uri="{53640926-AAD7-44D8-BBD7-CCE9431645EC}">
                        <a14:shadowObscured xmlns:a14="http://schemas.microsoft.com/office/drawing/2010/main"/>
                      </a:ext>
                    </a:extLst>
                  </pic:spPr>
                </pic:pic>
              </a:graphicData>
            </a:graphic>
          </wp:inline>
        </w:drawing>
      </w:r>
    </w:p>
    <w:p w14:paraId="4E6837B4" w14:textId="77777777" w:rsidR="00793425" w:rsidRDefault="00793425" w:rsidP="00793425">
      <w:r w:rsidRPr="00D66489">
        <w:t xml:space="preserve">Licenses define </w:t>
      </w:r>
      <w:r w:rsidRPr="00D66489">
        <w:rPr>
          <w:b/>
          <w:bCs/>
        </w:rPr>
        <w:t>permissions, access to objects, and AI features</w:t>
      </w:r>
      <w:r w:rsidRPr="00D66489">
        <w:t>. For example, a fundraiser may need full Salesforce license, while a volunteer coordinator may need only platform license.</w:t>
      </w:r>
    </w:p>
    <w:p w14:paraId="0F2DC877" w14:textId="77777777" w:rsidR="00793425" w:rsidRDefault="00793425" w:rsidP="00793425">
      <w:r>
        <w:t>New User” form with fields for Name, Email, Profile, Role, and License.</w:t>
      </w:r>
    </w:p>
    <w:p w14:paraId="6A702910" w14:textId="77777777" w:rsidR="00793425" w:rsidRPr="00655A29" w:rsidRDefault="00793425" w:rsidP="00793425">
      <w:pPr>
        <w:rPr>
          <w:b/>
          <w:bCs/>
          <w:sz w:val="28"/>
          <w:szCs w:val="28"/>
        </w:rPr>
      </w:pPr>
      <w:r w:rsidRPr="00655A29">
        <w:rPr>
          <w:b/>
          <w:bCs/>
          <w:sz w:val="28"/>
          <w:szCs w:val="28"/>
        </w:rPr>
        <w:t>6. Profiles</w:t>
      </w:r>
    </w:p>
    <w:p w14:paraId="6BE42E9D" w14:textId="77777777" w:rsidR="00793425" w:rsidRPr="00D66489" w:rsidRDefault="00793425" w:rsidP="00793425">
      <w:r w:rsidRPr="00D66489">
        <w:t xml:space="preserve">Profiles define </w:t>
      </w:r>
      <w:r w:rsidRPr="00D66489">
        <w:rPr>
          <w:b/>
          <w:bCs/>
        </w:rPr>
        <w:t>baseline permissions</w:t>
      </w:r>
      <w:r w:rsidRPr="00D66489">
        <w:t xml:space="preserve"> for objects, fields, and tabs.</w:t>
      </w:r>
    </w:p>
    <w:p w14:paraId="2BDD3B24" w14:textId="77777777" w:rsidR="00793425" w:rsidRPr="00D66489" w:rsidRDefault="00793425" w:rsidP="00793425">
      <w:r w:rsidRPr="00D66489">
        <w:rPr>
          <w:b/>
          <w:bCs/>
        </w:rPr>
        <w:t>Steps:</w:t>
      </w:r>
    </w:p>
    <w:p w14:paraId="6132A287" w14:textId="77777777" w:rsidR="00793425" w:rsidRPr="00D66489" w:rsidRDefault="00793425" w:rsidP="00793425">
      <w:pPr>
        <w:numPr>
          <w:ilvl w:val="0"/>
          <w:numId w:val="15"/>
        </w:numPr>
      </w:pPr>
      <w:r w:rsidRPr="00D66489">
        <w:rPr>
          <w:b/>
          <w:bCs/>
        </w:rPr>
        <w:t>Setup → Users → Profiles</w:t>
      </w:r>
    </w:p>
    <w:p w14:paraId="6E91F5B3" w14:textId="77777777" w:rsidR="00793425" w:rsidRPr="00D66489" w:rsidRDefault="00793425" w:rsidP="00793425">
      <w:pPr>
        <w:numPr>
          <w:ilvl w:val="0"/>
          <w:numId w:val="15"/>
        </w:numPr>
      </w:pPr>
      <w:r w:rsidRPr="00D66489">
        <w:t xml:space="preserve">Create </w:t>
      </w:r>
      <w:r w:rsidRPr="00D66489">
        <w:rPr>
          <w:b/>
          <w:bCs/>
        </w:rPr>
        <w:t>custom profiles</w:t>
      </w:r>
      <w:r w:rsidRPr="00D66489">
        <w:t>:</w:t>
      </w:r>
    </w:p>
    <w:p w14:paraId="708BBA01" w14:textId="77777777" w:rsidR="00793425" w:rsidRPr="00D66489" w:rsidRDefault="00793425" w:rsidP="00793425">
      <w:pPr>
        <w:numPr>
          <w:ilvl w:val="1"/>
          <w:numId w:val="15"/>
        </w:numPr>
      </w:pPr>
      <w:r w:rsidRPr="00D66489">
        <w:t>Fundraiser Profile → Access to Donations, Campaigns, Reports</w:t>
      </w:r>
    </w:p>
    <w:p w14:paraId="3B6B9A72" w14:textId="77777777" w:rsidR="00793425" w:rsidRPr="00D66489" w:rsidRDefault="00793425" w:rsidP="00793425">
      <w:pPr>
        <w:numPr>
          <w:ilvl w:val="1"/>
          <w:numId w:val="15"/>
        </w:numPr>
      </w:pPr>
      <w:r w:rsidRPr="00D66489">
        <w:t>Volunteer Profile → Access to Cases, Tasks</w:t>
      </w:r>
    </w:p>
    <w:p w14:paraId="2A10D86A" w14:textId="77777777" w:rsidR="00793425" w:rsidRPr="00D66489" w:rsidRDefault="00793425" w:rsidP="00793425">
      <w:pPr>
        <w:numPr>
          <w:ilvl w:val="1"/>
          <w:numId w:val="15"/>
        </w:numPr>
      </w:pPr>
      <w:r w:rsidRPr="00D66489">
        <w:t>Admin Profile → Full Access</w:t>
      </w:r>
    </w:p>
    <w:p w14:paraId="634B1B8B" w14:textId="77777777" w:rsidR="00793425" w:rsidRDefault="00793425" w:rsidP="00793425">
      <w:pPr>
        <w:numPr>
          <w:ilvl w:val="0"/>
          <w:numId w:val="15"/>
        </w:numPr>
      </w:pPr>
      <w:r w:rsidRPr="00D66489">
        <w:t>Assign profiles to users.</w:t>
      </w:r>
    </w:p>
    <w:p w14:paraId="536C96CF" w14:textId="77777777" w:rsidR="00793425" w:rsidRDefault="00793425" w:rsidP="00793425"/>
    <w:p w14:paraId="07E271F2" w14:textId="77777777" w:rsidR="00793425" w:rsidRDefault="00793425" w:rsidP="00793425"/>
    <w:p w14:paraId="153A163A" w14:textId="77777777" w:rsidR="00793425" w:rsidRPr="0046300F" w:rsidRDefault="00793425" w:rsidP="00793425">
      <w:pPr>
        <w:rPr>
          <w:b/>
          <w:bCs/>
          <w:sz w:val="32"/>
          <w:szCs w:val="32"/>
        </w:rPr>
      </w:pPr>
      <w:r w:rsidRPr="0046300F">
        <w:rPr>
          <w:b/>
          <w:bCs/>
          <w:sz w:val="32"/>
          <w:szCs w:val="32"/>
        </w:rPr>
        <w:t>Roles</w:t>
      </w:r>
    </w:p>
    <w:p w14:paraId="70736338" w14:textId="77777777" w:rsidR="00793425" w:rsidRDefault="00793425" w:rsidP="00793425">
      <w:r>
        <w:rPr>
          <w:noProof/>
        </w:rPr>
        <w:lastRenderedPageBreak/>
        <w:drawing>
          <wp:inline distT="0" distB="0" distL="0" distR="0" wp14:anchorId="46D8F139" wp14:editId="0BAAE5DC">
            <wp:extent cx="5943096" cy="2691161"/>
            <wp:effectExtent l="0" t="0" r="635" b="0"/>
            <wp:docPr id="195572265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5722653" name="Picture 1955722653"/>
                    <pic:cNvPicPr/>
                  </pic:nvPicPr>
                  <pic:blipFill rotWithShape="1">
                    <a:blip r:embed="rId12" cstate="print">
                      <a:extLst>
                        <a:ext uri="{28A0092B-C50C-407E-A947-70E740481C1C}">
                          <a14:useLocalDpi xmlns:a14="http://schemas.microsoft.com/office/drawing/2010/main" val="0"/>
                        </a:ext>
                      </a:extLst>
                    </a:blip>
                    <a:srcRect t="12452" b="7046"/>
                    <a:stretch>
                      <a:fillRect/>
                    </a:stretch>
                  </pic:blipFill>
                  <pic:spPr bwMode="auto">
                    <a:xfrm>
                      <a:off x="0" y="0"/>
                      <a:ext cx="5943600" cy="2691389"/>
                    </a:xfrm>
                    <a:prstGeom prst="rect">
                      <a:avLst/>
                    </a:prstGeom>
                    <a:ln>
                      <a:noFill/>
                    </a:ln>
                    <a:extLst>
                      <a:ext uri="{53640926-AAD7-44D8-BBD7-CCE9431645EC}">
                        <a14:shadowObscured xmlns:a14="http://schemas.microsoft.com/office/drawing/2010/main"/>
                      </a:ext>
                    </a:extLst>
                  </pic:spPr>
                </pic:pic>
              </a:graphicData>
            </a:graphic>
          </wp:inline>
        </w:drawing>
      </w:r>
    </w:p>
    <w:p w14:paraId="15B2455F" w14:textId="77777777" w:rsidR="00793425" w:rsidRDefault="00793425" w:rsidP="00793425">
      <w:r>
        <w:t xml:space="preserve">This is </w:t>
      </w:r>
      <w:r w:rsidRPr="00CA30E0">
        <w:t>Profile detail page with object permissions visible.</w:t>
      </w:r>
    </w:p>
    <w:p w14:paraId="731C01E2" w14:textId="77777777" w:rsidR="00793425" w:rsidRDefault="00793425" w:rsidP="00793425">
      <w:r w:rsidRPr="00994748">
        <w:rPr>
          <w:b/>
          <w:bCs/>
        </w:rPr>
        <w:t>Note</w:t>
      </w:r>
      <w:r>
        <w:t xml:space="preserve"> : Before Implementing Permission sets we need to complete the profile process</w:t>
      </w:r>
    </w:p>
    <w:p w14:paraId="14813A08" w14:textId="77777777" w:rsidR="00793425" w:rsidRPr="0046300F" w:rsidRDefault="00793425" w:rsidP="00793425">
      <w:pPr>
        <w:rPr>
          <w:b/>
          <w:bCs/>
          <w:sz w:val="32"/>
          <w:szCs w:val="32"/>
        </w:rPr>
      </w:pPr>
      <w:r w:rsidRPr="00CA30E0">
        <w:rPr>
          <w:b/>
          <w:bCs/>
          <w:sz w:val="32"/>
          <w:szCs w:val="32"/>
        </w:rPr>
        <w:t>Create Permission Sets</w:t>
      </w:r>
    </w:p>
    <w:p w14:paraId="3C9C135B" w14:textId="77777777" w:rsidR="00793425" w:rsidRPr="00CA30E0" w:rsidRDefault="00793425" w:rsidP="00793425">
      <w:pPr>
        <w:rPr>
          <w:b/>
          <w:bCs/>
        </w:rPr>
      </w:pPr>
      <w:r>
        <w:t>S</w:t>
      </w:r>
      <w:r w:rsidRPr="00CA30E0">
        <w:t>etup → Permission Sets</w:t>
      </w:r>
    </w:p>
    <w:p w14:paraId="4A9F6AB7" w14:textId="77777777" w:rsidR="00793425" w:rsidRPr="00CA30E0" w:rsidRDefault="00793425" w:rsidP="00793425">
      <w:r w:rsidRPr="00CA30E0">
        <w:rPr>
          <w:b/>
          <w:bCs/>
        </w:rPr>
        <w:t>Steps:</w:t>
      </w:r>
    </w:p>
    <w:p w14:paraId="60CDD475" w14:textId="77777777" w:rsidR="00793425" w:rsidRPr="00CA30E0" w:rsidRDefault="00793425" w:rsidP="00793425">
      <w:pPr>
        <w:numPr>
          <w:ilvl w:val="0"/>
          <w:numId w:val="16"/>
        </w:numPr>
      </w:pPr>
      <w:r w:rsidRPr="00CA30E0">
        <w:t xml:space="preserve">Click </w:t>
      </w:r>
      <w:r w:rsidRPr="00CA30E0">
        <w:rPr>
          <w:b/>
          <w:bCs/>
        </w:rPr>
        <w:t>New</w:t>
      </w:r>
      <w:r w:rsidRPr="00CA30E0">
        <w:t xml:space="preserve"> → Name: Campaign_Access_PS</w:t>
      </w:r>
    </w:p>
    <w:p w14:paraId="535C6E82" w14:textId="77777777" w:rsidR="00793425" w:rsidRPr="00CA30E0" w:rsidRDefault="00793425" w:rsidP="00793425">
      <w:pPr>
        <w:numPr>
          <w:ilvl w:val="0"/>
          <w:numId w:val="16"/>
        </w:numPr>
      </w:pPr>
      <w:r w:rsidRPr="00CA30E0">
        <w:t>Object Settings → Campaign → Enable Read &amp; Edit access</w:t>
      </w:r>
    </w:p>
    <w:p w14:paraId="1C08618C" w14:textId="77777777" w:rsidR="00793425" w:rsidRDefault="00793425" w:rsidP="00793425">
      <w:pPr>
        <w:numPr>
          <w:ilvl w:val="0"/>
          <w:numId w:val="16"/>
        </w:numPr>
      </w:pPr>
      <w:r w:rsidRPr="00CA30E0">
        <w:t xml:space="preserve">Assign this permission set to your </w:t>
      </w:r>
      <w:r w:rsidRPr="00CA30E0">
        <w:rPr>
          <w:b/>
          <w:bCs/>
        </w:rPr>
        <w:t>Fundraising Officer</w:t>
      </w:r>
      <w:r w:rsidRPr="00CA30E0">
        <w:t xml:space="preserve"> user</w:t>
      </w:r>
    </w:p>
    <w:p w14:paraId="0892F60E" w14:textId="77777777" w:rsidR="00793425" w:rsidRDefault="00793425" w:rsidP="00793425">
      <w:pPr>
        <w:ind w:left="720"/>
      </w:pPr>
      <w:r>
        <w:rPr>
          <w:noProof/>
        </w:rPr>
        <w:drawing>
          <wp:inline distT="0" distB="0" distL="0" distR="0" wp14:anchorId="3640EDB5" wp14:editId="73EC08D9">
            <wp:extent cx="4622378" cy="2115519"/>
            <wp:effectExtent l="0" t="0" r="0" b="0"/>
            <wp:docPr id="153588886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5888869" name="Picture 1535888869"/>
                    <pic:cNvPicPr/>
                  </pic:nvPicPr>
                  <pic:blipFill rotWithShape="1">
                    <a:blip r:embed="rId13" cstate="print">
                      <a:extLst>
                        <a:ext uri="{28A0092B-C50C-407E-A947-70E740481C1C}">
                          <a14:useLocalDpi xmlns:a14="http://schemas.microsoft.com/office/drawing/2010/main" val="0"/>
                        </a:ext>
                      </a:extLst>
                    </a:blip>
                    <a:srcRect l="1509" t="12813" r="-1509" b="5824"/>
                    <a:stretch>
                      <a:fillRect/>
                    </a:stretch>
                  </pic:blipFill>
                  <pic:spPr bwMode="auto">
                    <a:xfrm>
                      <a:off x="0" y="0"/>
                      <a:ext cx="4629755" cy="2118895"/>
                    </a:xfrm>
                    <a:prstGeom prst="rect">
                      <a:avLst/>
                    </a:prstGeom>
                    <a:ln>
                      <a:noFill/>
                    </a:ln>
                    <a:extLst>
                      <a:ext uri="{53640926-AAD7-44D8-BBD7-CCE9431645EC}">
                        <a14:shadowObscured xmlns:a14="http://schemas.microsoft.com/office/drawing/2010/main"/>
                      </a:ext>
                    </a:extLst>
                  </pic:spPr>
                </pic:pic>
              </a:graphicData>
            </a:graphic>
          </wp:inline>
        </w:drawing>
      </w:r>
      <w:r>
        <w:rPr>
          <w:noProof/>
        </w:rPr>
        <w:t>I</w:t>
      </w:r>
    </w:p>
    <w:p w14:paraId="08F6216D" w14:textId="77777777" w:rsidR="00793425" w:rsidRDefault="00793425" w:rsidP="00793425">
      <w:pPr>
        <w:rPr>
          <w:noProof/>
        </w:rPr>
      </w:pPr>
      <w:r>
        <w:rPr>
          <w:noProof/>
        </w:rPr>
        <w:t xml:space="preserve">In Object settings , we see -&gt; </w:t>
      </w:r>
    </w:p>
    <w:p w14:paraId="656CF7C3" w14:textId="77777777" w:rsidR="00793425" w:rsidRDefault="00793425" w:rsidP="00793425">
      <w:r>
        <w:rPr>
          <w:noProof/>
        </w:rPr>
        <w:lastRenderedPageBreak/>
        <w:drawing>
          <wp:inline distT="0" distB="0" distL="0" distR="0" wp14:anchorId="411C73B4" wp14:editId="7B8F986E">
            <wp:extent cx="5943414" cy="2619116"/>
            <wp:effectExtent l="0" t="0" r="635" b="0"/>
            <wp:docPr id="155877494"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877494" name="Picture 155877494"/>
                    <pic:cNvPicPr/>
                  </pic:nvPicPr>
                  <pic:blipFill rotWithShape="1">
                    <a:blip r:embed="rId14" cstate="print">
                      <a:extLst>
                        <a:ext uri="{28A0092B-C50C-407E-A947-70E740481C1C}">
                          <a14:useLocalDpi xmlns:a14="http://schemas.microsoft.com/office/drawing/2010/main" val="0"/>
                        </a:ext>
                      </a:extLst>
                    </a:blip>
                    <a:srcRect t="14139" b="7519"/>
                    <a:stretch>
                      <a:fillRect/>
                    </a:stretch>
                  </pic:blipFill>
                  <pic:spPr bwMode="auto">
                    <a:xfrm>
                      <a:off x="0" y="0"/>
                      <a:ext cx="5943600" cy="2619198"/>
                    </a:xfrm>
                    <a:prstGeom prst="rect">
                      <a:avLst/>
                    </a:prstGeom>
                    <a:ln>
                      <a:noFill/>
                    </a:ln>
                    <a:extLst>
                      <a:ext uri="{53640926-AAD7-44D8-BBD7-CCE9431645EC}">
                        <a14:shadowObscured xmlns:a14="http://schemas.microsoft.com/office/drawing/2010/main"/>
                      </a:ext>
                    </a:extLst>
                  </pic:spPr>
                </pic:pic>
              </a:graphicData>
            </a:graphic>
          </wp:inline>
        </w:drawing>
      </w:r>
    </w:p>
    <w:p w14:paraId="2069D147" w14:textId="77777777" w:rsidR="00793425" w:rsidRPr="00500017" w:rsidRDefault="00793425" w:rsidP="00793425">
      <w:r>
        <w:t xml:space="preserve">Finally , </w:t>
      </w:r>
      <w:r w:rsidRPr="00655A29">
        <w:rPr>
          <w:b/>
          <w:bCs/>
          <w:sz w:val="28"/>
          <w:szCs w:val="28"/>
        </w:rPr>
        <w:t>Assign</w:t>
      </w:r>
      <w:r w:rsidRPr="00500017">
        <w:rPr>
          <w:b/>
          <w:bCs/>
        </w:rPr>
        <w:t xml:space="preserve"> Roles to Users</w:t>
      </w:r>
    </w:p>
    <w:p w14:paraId="168E57AE" w14:textId="77777777" w:rsidR="00793425" w:rsidRPr="00500017" w:rsidRDefault="00793425" w:rsidP="00793425">
      <w:pPr>
        <w:numPr>
          <w:ilvl w:val="0"/>
          <w:numId w:val="17"/>
        </w:numPr>
      </w:pPr>
      <w:r w:rsidRPr="00500017">
        <w:t xml:space="preserve">Go to </w:t>
      </w:r>
      <w:r w:rsidRPr="00500017">
        <w:rPr>
          <w:b/>
          <w:bCs/>
        </w:rPr>
        <w:t>Setup → Users → Users</w:t>
      </w:r>
    </w:p>
    <w:p w14:paraId="6DC65B3E" w14:textId="77777777" w:rsidR="00793425" w:rsidRPr="00500017" w:rsidRDefault="00793425" w:rsidP="00793425">
      <w:pPr>
        <w:numPr>
          <w:ilvl w:val="0"/>
          <w:numId w:val="17"/>
        </w:numPr>
      </w:pPr>
      <w:r w:rsidRPr="00500017">
        <w:t xml:space="preserve">Edit your Officer, Fundraising user → set </w:t>
      </w:r>
      <w:r w:rsidRPr="00500017">
        <w:rPr>
          <w:b/>
          <w:bCs/>
        </w:rPr>
        <w:t>Role = Fundraising Officer</w:t>
      </w:r>
    </w:p>
    <w:p w14:paraId="6DA739BB" w14:textId="77777777" w:rsidR="00793425" w:rsidRPr="00500017" w:rsidRDefault="00793425" w:rsidP="00793425">
      <w:pPr>
        <w:numPr>
          <w:ilvl w:val="0"/>
          <w:numId w:val="17"/>
        </w:numPr>
      </w:pPr>
      <w:r w:rsidRPr="00500017">
        <w:t xml:space="preserve">Save </w:t>
      </w:r>
    </w:p>
    <w:p w14:paraId="435E9D77" w14:textId="77777777" w:rsidR="00793425" w:rsidRDefault="00793425" w:rsidP="00793425">
      <w:r>
        <w:rPr>
          <w:noProof/>
        </w:rPr>
        <w:drawing>
          <wp:inline distT="0" distB="0" distL="0" distR="0" wp14:anchorId="4ED79E35" wp14:editId="40DD46F9">
            <wp:extent cx="5942719" cy="2568575"/>
            <wp:effectExtent l="0" t="0" r="0" b="3175"/>
            <wp:docPr id="9343798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437986" name="Picture 93437986"/>
                    <pic:cNvPicPr/>
                  </pic:nvPicPr>
                  <pic:blipFill rotWithShape="1">
                    <a:blip r:embed="rId15" cstate="print">
                      <a:extLst>
                        <a:ext uri="{28A0092B-C50C-407E-A947-70E740481C1C}">
                          <a14:useLocalDpi xmlns:a14="http://schemas.microsoft.com/office/drawing/2010/main" val="0"/>
                        </a:ext>
                      </a:extLst>
                    </a:blip>
                    <a:srcRect l="1026" t="14850" r="-1026" b="8311"/>
                    <a:stretch>
                      <a:fillRect/>
                    </a:stretch>
                  </pic:blipFill>
                  <pic:spPr bwMode="auto">
                    <a:xfrm>
                      <a:off x="0" y="0"/>
                      <a:ext cx="5943600" cy="2568956"/>
                    </a:xfrm>
                    <a:prstGeom prst="rect">
                      <a:avLst/>
                    </a:prstGeom>
                    <a:ln>
                      <a:noFill/>
                    </a:ln>
                    <a:extLst>
                      <a:ext uri="{53640926-AAD7-44D8-BBD7-CCE9431645EC}">
                        <a14:shadowObscured xmlns:a14="http://schemas.microsoft.com/office/drawing/2010/main"/>
                      </a:ext>
                    </a:extLst>
                  </pic:spPr>
                </pic:pic>
              </a:graphicData>
            </a:graphic>
          </wp:inline>
        </w:drawing>
      </w:r>
    </w:p>
    <w:p w14:paraId="1FCBB2AD" w14:textId="77777777" w:rsidR="00793425" w:rsidRPr="00655A29" w:rsidRDefault="00793425" w:rsidP="00793425">
      <w:pPr>
        <w:rPr>
          <w:b/>
          <w:bCs/>
          <w:sz w:val="28"/>
          <w:szCs w:val="28"/>
        </w:rPr>
      </w:pPr>
      <w:r w:rsidRPr="00655A29">
        <w:rPr>
          <w:b/>
          <w:bCs/>
          <w:sz w:val="28"/>
          <w:szCs w:val="28"/>
        </w:rPr>
        <w:t>7.Set OWD (Organization-Wide Defaults)</w:t>
      </w:r>
    </w:p>
    <w:p w14:paraId="64926585" w14:textId="77777777" w:rsidR="00793425" w:rsidRPr="00500017" w:rsidRDefault="00793425" w:rsidP="00793425">
      <w:r w:rsidRPr="00500017">
        <w:t>Donor &amp; Donation data must be private by default.</w:t>
      </w:r>
    </w:p>
    <w:p w14:paraId="5F4D94E1" w14:textId="77777777" w:rsidR="00793425" w:rsidRPr="00500017" w:rsidRDefault="00793425" w:rsidP="00793425">
      <w:pPr>
        <w:numPr>
          <w:ilvl w:val="0"/>
          <w:numId w:val="18"/>
        </w:numPr>
      </w:pPr>
      <w:r w:rsidRPr="00500017">
        <w:t>Setup → Sharing Settings</w:t>
      </w:r>
    </w:p>
    <w:p w14:paraId="3E55555A" w14:textId="77777777" w:rsidR="00793425" w:rsidRPr="00500017" w:rsidRDefault="00793425" w:rsidP="00793425">
      <w:pPr>
        <w:numPr>
          <w:ilvl w:val="0"/>
          <w:numId w:val="18"/>
        </w:numPr>
      </w:pPr>
      <w:r w:rsidRPr="00500017">
        <w:t xml:space="preserve">Set Donor &amp; Donation OWD = </w:t>
      </w:r>
      <w:r w:rsidRPr="00500017">
        <w:rPr>
          <w:b/>
          <w:bCs/>
        </w:rPr>
        <w:t>Private</w:t>
      </w:r>
    </w:p>
    <w:p w14:paraId="6AB840D3" w14:textId="77777777" w:rsidR="00793425" w:rsidRDefault="00793425" w:rsidP="00793425">
      <w:pPr>
        <w:numPr>
          <w:ilvl w:val="0"/>
          <w:numId w:val="18"/>
        </w:numPr>
      </w:pPr>
      <w:r w:rsidRPr="00500017">
        <w:lastRenderedPageBreak/>
        <w:t>Save</w:t>
      </w:r>
    </w:p>
    <w:p w14:paraId="399BC468" w14:textId="77777777" w:rsidR="00793425" w:rsidRDefault="00793425" w:rsidP="00793425">
      <w:r>
        <w:rPr>
          <w:noProof/>
        </w:rPr>
        <mc:AlternateContent>
          <mc:Choice Requires="wpi">
            <w:drawing>
              <wp:anchor distT="0" distB="0" distL="114300" distR="114300" simplePos="0" relativeHeight="251663360" behindDoc="0" locked="0" layoutInCell="1" allowOverlap="1" wp14:anchorId="03F891A2" wp14:editId="71F798CA">
                <wp:simplePos x="0" y="0"/>
                <wp:positionH relativeFrom="column">
                  <wp:posOffset>5300980</wp:posOffset>
                </wp:positionH>
                <wp:positionV relativeFrom="paragraph">
                  <wp:posOffset>1633855</wp:posOffset>
                </wp:positionV>
                <wp:extent cx="434975" cy="159240"/>
                <wp:effectExtent l="57150" t="57150" r="0" b="50800"/>
                <wp:wrapNone/>
                <wp:docPr id="789836373" name="Ink 21"/>
                <wp:cNvGraphicFramePr/>
                <a:graphic xmlns:a="http://schemas.openxmlformats.org/drawingml/2006/main">
                  <a:graphicData uri="http://schemas.microsoft.com/office/word/2010/wordprocessingInk">
                    <w14:contentPart bwMode="auto" r:id="rId16">
                      <w14:nvContentPartPr>
                        <w14:cNvContentPartPr/>
                      </w14:nvContentPartPr>
                      <w14:xfrm>
                        <a:off x="0" y="0"/>
                        <a:ext cx="434975" cy="159240"/>
                      </w14:xfrm>
                    </w14:contentPart>
                  </a:graphicData>
                </a:graphic>
              </wp:anchor>
            </w:drawing>
          </mc:Choice>
          <mc:Fallback>
            <w:pict>
              <v:shapetype w14:anchorId="68C10967"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21" o:spid="_x0000_s1026" type="#_x0000_t75" style="position:absolute;margin-left:416.7pt;margin-top:127.95pt;width:35.65pt;height:14pt;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">
                <v:imagedata r:id="rId17" o:title=""/>
              </v:shape>
            </w:pict>
          </mc:Fallback>
        </mc:AlternateContent>
      </w:r>
      <w:r>
        <w:rPr>
          <w:noProof/>
        </w:rPr>
        <w:drawing>
          <wp:inline distT="0" distB="0" distL="0" distR="0" wp14:anchorId="42AD6C47" wp14:editId="121FB30B">
            <wp:extent cx="5943187" cy="2719929"/>
            <wp:effectExtent l="0" t="0" r="635" b="4445"/>
            <wp:docPr id="2030077126"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0077126" name="Picture 2030077126"/>
                    <pic:cNvPicPr/>
                  </pic:nvPicPr>
                  <pic:blipFill rotWithShape="1">
                    <a:blip r:embed="rId18" cstate="print">
                      <a:extLst>
                        <a:ext uri="{28A0092B-C50C-407E-A947-70E740481C1C}">
                          <a14:useLocalDpi xmlns:a14="http://schemas.microsoft.com/office/drawing/2010/main" val="0"/>
                        </a:ext>
                      </a:extLst>
                    </a:blip>
                    <a:srcRect t="12872" b="5767"/>
                    <a:stretch>
                      <a:fillRect/>
                    </a:stretch>
                  </pic:blipFill>
                  <pic:spPr bwMode="auto">
                    <a:xfrm>
                      <a:off x="0" y="0"/>
                      <a:ext cx="5943600" cy="2720118"/>
                    </a:xfrm>
                    <a:prstGeom prst="rect">
                      <a:avLst/>
                    </a:prstGeom>
                    <a:ln>
                      <a:noFill/>
                    </a:ln>
                    <a:extLst>
                      <a:ext uri="{53640926-AAD7-44D8-BBD7-CCE9431645EC}">
                        <a14:shadowObscured xmlns:a14="http://schemas.microsoft.com/office/drawing/2010/main"/>
                      </a:ext>
                    </a:extLst>
                  </pic:spPr>
                </pic:pic>
              </a:graphicData>
            </a:graphic>
          </wp:inline>
        </w:drawing>
      </w:r>
    </w:p>
    <w:p w14:paraId="27CA96E2" w14:textId="77777777" w:rsidR="00793425" w:rsidRDefault="00793425" w:rsidP="00793425">
      <w:r w:rsidRPr="0063789A">
        <w:t xml:space="preserve">This ensures </w:t>
      </w:r>
      <w:r w:rsidRPr="0063789A">
        <w:rPr>
          <w:b/>
          <w:bCs/>
        </w:rPr>
        <w:t>donor confidentiality</w:t>
      </w:r>
      <w:r w:rsidRPr="0063789A">
        <w:t xml:space="preserve"> while allowing collaboration on campaign-related activities</w:t>
      </w:r>
    </w:p>
    <w:p w14:paraId="220B326C" w14:textId="77777777" w:rsidR="00793425" w:rsidRPr="00655A29" w:rsidRDefault="00793425" w:rsidP="00793425">
      <w:pPr>
        <w:rPr>
          <w:sz w:val="28"/>
          <w:szCs w:val="28"/>
        </w:rPr>
      </w:pPr>
      <w:r w:rsidRPr="00655A29">
        <w:rPr>
          <w:b/>
          <w:bCs/>
          <w:sz w:val="28"/>
          <w:szCs w:val="28"/>
        </w:rPr>
        <w:t>8.Sharing Rules</w:t>
      </w:r>
    </w:p>
    <w:p w14:paraId="229A164E" w14:textId="77777777" w:rsidR="00793425" w:rsidRPr="0063789A" w:rsidRDefault="00793425" w:rsidP="00793425">
      <w:r w:rsidRPr="0063789A">
        <w:t>Sharing rules were configured to extend record access where necessary:</w:t>
      </w:r>
    </w:p>
    <w:p w14:paraId="0C56633D" w14:textId="77777777" w:rsidR="00793425" w:rsidRPr="0063789A" w:rsidRDefault="00793425" w:rsidP="00793425">
      <w:pPr>
        <w:numPr>
          <w:ilvl w:val="0"/>
          <w:numId w:val="19"/>
        </w:numPr>
      </w:pPr>
      <w:r w:rsidRPr="0063789A">
        <w:t>Donations shared with Fundraising Managers (Read/Write)</w:t>
      </w:r>
    </w:p>
    <w:p w14:paraId="6929D7C6" w14:textId="77777777" w:rsidR="00793425" w:rsidRPr="0063789A" w:rsidRDefault="00793425" w:rsidP="00793425">
      <w:pPr>
        <w:numPr>
          <w:ilvl w:val="0"/>
          <w:numId w:val="19"/>
        </w:numPr>
      </w:pPr>
      <w:r w:rsidRPr="0063789A">
        <w:t>Campaigns shared with all volunteers (Read Only)</w:t>
      </w:r>
    </w:p>
    <w:p w14:paraId="0547C51D" w14:textId="77777777" w:rsidR="00793425" w:rsidRDefault="00793425" w:rsidP="00793425">
      <w:r w:rsidRPr="0063789A">
        <w:t xml:space="preserve">This balances </w:t>
      </w:r>
      <w:r w:rsidRPr="0063789A">
        <w:rPr>
          <w:b/>
          <w:bCs/>
        </w:rPr>
        <w:t>security with collaboration</w:t>
      </w:r>
      <w:r w:rsidRPr="0063789A">
        <w:t>, ensuring that only authorized users can access sensitive donation information.</w:t>
      </w:r>
    </w:p>
    <w:p w14:paraId="2D619884" w14:textId="77777777" w:rsidR="00793425" w:rsidRDefault="00793425" w:rsidP="00793425">
      <w:r>
        <w:rPr>
          <w:noProof/>
        </w:rPr>
        <w:drawing>
          <wp:inline distT="0" distB="0" distL="0" distR="0" wp14:anchorId="652458E7" wp14:editId="2B1B07E3">
            <wp:extent cx="5557345" cy="2500940"/>
            <wp:effectExtent l="0" t="0" r="5715" b="0"/>
            <wp:docPr id="790620040"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0620040" name="Picture 790620040"/>
                    <pic:cNvPicPr/>
                  </pic:nvPicPr>
                  <pic:blipFill rotWithShape="1">
                    <a:blip r:embed="rId19" cstate="print">
                      <a:extLst>
                        <a:ext uri="{28A0092B-C50C-407E-A947-70E740481C1C}">
                          <a14:useLocalDpi xmlns:a14="http://schemas.microsoft.com/office/drawing/2010/main" val="0"/>
                        </a:ext>
                      </a:extLst>
                    </a:blip>
                    <a:srcRect t="12640" b="7355"/>
                    <a:stretch>
                      <a:fillRect/>
                    </a:stretch>
                  </pic:blipFill>
                  <pic:spPr bwMode="auto">
                    <a:xfrm>
                      <a:off x="0" y="0"/>
                      <a:ext cx="5564437" cy="2504131"/>
                    </a:xfrm>
                    <a:prstGeom prst="rect">
                      <a:avLst/>
                    </a:prstGeom>
                    <a:ln>
                      <a:noFill/>
                    </a:ln>
                    <a:extLst>
                      <a:ext uri="{53640926-AAD7-44D8-BBD7-CCE9431645EC}">
                        <a14:shadowObscured xmlns:a14="http://schemas.microsoft.com/office/drawing/2010/main"/>
                      </a:ext>
                    </a:extLst>
                  </pic:spPr>
                </pic:pic>
              </a:graphicData>
            </a:graphic>
          </wp:inline>
        </w:drawing>
      </w:r>
    </w:p>
    <w:p w14:paraId="1424D586" w14:textId="77777777" w:rsidR="00793425" w:rsidRDefault="00793425" w:rsidP="00793425">
      <w:r w:rsidRPr="00A31946">
        <w:t xml:space="preserve">Share Donations with the </w:t>
      </w:r>
      <w:r w:rsidRPr="00A31946">
        <w:rPr>
          <w:b/>
          <w:bCs/>
        </w:rPr>
        <w:t>Manager role</w:t>
      </w:r>
      <w:r w:rsidRPr="00A31946">
        <w:t xml:space="preserve"> so they can view all donations</w:t>
      </w:r>
    </w:p>
    <w:p w14:paraId="642039CA" w14:textId="77777777" w:rsidR="00793425" w:rsidRPr="00655A29" w:rsidRDefault="00793425" w:rsidP="00793425">
      <w:pPr>
        <w:rPr>
          <w:b/>
          <w:bCs/>
          <w:sz w:val="28"/>
          <w:szCs w:val="28"/>
        </w:rPr>
      </w:pPr>
      <w:r w:rsidRPr="00655A29">
        <w:rPr>
          <w:b/>
          <w:bCs/>
          <w:sz w:val="28"/>
          <w:szCs w:val="28"/>
        </w:rPr>
        <w:lastRenderedPageBreak/>
        <w:t>9.Login Access Policies</w:t>
      </w:r>
    </w:p>
    <w:p w14:paraId="4355D87E" w14:textId="77777777" w:rsidR="00793425" w:rsidRDefault="00793425" w:rsidP="00793425">
      <w:r>
        <w:t>Define’s how users access Salesforce securely.</w:t>
      </w:r>
    </w:p>
    <w:p w14:paraId="4F5F3902" w14:textId="77777777" w:rsidR="00793425" w:rsidRPr="00FA0359" w:rsidRDefault="00793425" w:rsidP="00793425">
      <w:pPr>
        <w:pStyle w:val="ListParagraph"/>
        <w:numPr>
          <w:ilvl w:val="0"/>
          <w:numId w:val="21"/>
        </w:numPr>
      </w:pPr>
      <w:r>
        <w:t>Setup → Security → Login Access Policies</w:t>
      </w:r>
    </w:p>
    <w:p w14:paraId="131AD666" w14:textId="77777777" w:rsidR="00793425" w:rsidRDefault="00793425" w:rsidP="00793425">
      <w:pPr>
        <w:pStyle w:val="ListParagraph"/>
        <w:numPr>
          <w:ilvl w:val="0"/>
          <w:numId w:val="21"/>
        </w:numPr>
        <w:spacing w:before="100" w:beforeAutospacing="1" w:after="100" w:afterAutospacing="1" w:line="240" w:lineRule="auto"/>
        <w:rPr>
          <w:rFonts w:ascii="Times New Roman" w:eastAsia="Times New Roman" w:hAnsi="Times New Roman" w:cs="Times New Roman"/>
          <w:kern w:val="0"/>
          <w14:ligatures w14:val="none"/>
        </w:rPr>
      </w:pPr>
      <w:r w:rsidRPr="00FA0359">
        <w:rPr>
          <w:rFonts w:ascii="Times New Roman" w:eastAsia="Times New Roman" w:hAnsi="Times New Roman" w:cs="Times New Roman"/>
          <w:kern w:val="0"/>
          <w14:ligatures w14:val="none"/>
        </w:rPr>
        <w:t xml:space="preserve">Enable </w:t>
      </w:r>
      <w:r>
        <w:rPr>
          <w:rFonts w:ascii="Times New Roman" w:eastAsia="Times New Roman" w:hAnsi="Times New Roman" w:cs="Times New Roman"/>
          <w:b/>
          <w:bCs/>
          <w:kern w:val="0"/>
          <w14:ligatures w14:val="none"/>
        </w:rPr>
        <w:t xml:space="preserve"> </w:t>
      </w:r>
      <w:r w:rsidRPr="00FA0359">
        <w:rPr>
          <w:rFonts w:ascii="Times New Roman" w:eastAsia="Times New Roman" w:hAnsi="Times New Roman" w:cs="Times New Roman"/>
          <w:kern w:val="0"/>
          <w14:ligatures w14:val="none"/>
        </w:rPr>
        <w:t>Administrators Can Log in as Any User</w:t>
      </w:r>
    </w:p>
    <w:p w14:paraId="079FC446" w14:textId="77777777" w:rsidR="00793425" w:rsidRDefault="00793425" w:rsidP="00793425">
      <w:pPr>
        <w:pStyle w:val="ListParagraph"/>
        <w:rPr>
          <w:rFonts w:ascii="Times New Roman" w:eastAsia="Times New Roman" w:hAnsi="Times New Roman" w:cs="Times New Roman"/>
          <w:b/>
          <w:bCs/>
          <w:kern w:val="0"/>
          <w14:ligatures w14:val="none"/>
        </w:rPr>
      </w:pPr>
    </w:p>
    <w:p w14:paraId="17397445" w14:textId="77777777" w:rsidR="00793425" w:rsidRPr="00FA0359" w:rsidRDefault="00793425" w:rsidP="00793425">
      <w:pPr>
        <w:rPr>
          <w:rFonts w:ascii="Times New Roman" w:eastAsia="Times New Roman" w:hAnsi="Times New Roman" w:cs="Times New Roman"/>
          <w:kern w:val="0"/>
          <w:sz w:val="28"/>
          <w:szCs w:val="28"/>
          <w14:ligatures w14:val="none"/>
        </w:rPr>
      </w:pPr>
      <w:r w:rsidRPr="00FA0359">
        <w:rPr>
          <w:rFonts w:ascii="Times New Roman" w:eastAsia="Times New Roman" w:hAnsi="Times New Roman" w:cs="Times New Roman"/>
          <w:b/>
          <w:bCs/>
          <w:kern w:val="0"/>
          <w:sz w:val="28"/>
          <w:szCs w:val="28"/>
          <w14:ligatures w14:val="none"/>
        </w:rPr>
        <w:t>Administrator Login Access</w:t>
      </w:r>
    </w:p>
    <w:p w14:paraId="122E2F72" w14:textId="77777777" w:rsidR="00793425" w:rsidRPr="00FA0359" w:rsidRDefault="00793425" w:rsidP="00793425">
      <w:pPr>
        <w:pStyle w:val="ListParagraph"/>
        <w:numPr>
          <w:ilvl w:val="0"/>
          <w:numId w:val="22"/>
        </w:numPr>
        <w:rPr>
          <w:rFonts w:ascii="Times New Roman" w:eastAsia="Times New Roman" w:hAnsi="Times New Roman" w:cs="Times New Roman"/>
          <w:kern w:val="0"/>
          <w14:ligatures w14:val="none"/>
        </w:rPr>
      </w:pPr>
      <w:r w:rsidRPr="00FA0359">
        <w:rPr>
          <w:rFonts w:ascii="Times New Roman" w:eastAsia="Times New Roman" w:hAnsi="Times New Roman" w:cs="Times New Roman"/>
          <w:kern w:val="0"/>
          <w14:ligatures w14:val="none"/>
        </w:rPr>
        <w:t xml:space="preserve">Enabled the option: </w:t>
      </w:r>
      <w:r w:rsidRPr="00FA0359">
        <w:rPr>
          <w:rFonts w:ascii="Times New Roman" w:eastAsia="Times New Roman" w:hAnsi="Times New Roman" w:cs="Times New Roman"/>
          <w:b/>
          <w:bCs/>
          <w:kern w:val="0"/>
          <w14:ligatures w14:val="none"/>
        </w:rPr>
        <w:t>“Administrators Can Log in as Any User.”</w:t>
      </w:r>
    </w:p>
    <w:p w14:paraId="10DEDA9F" w14:textId="77777777" w:rsidR="00793425" w:rsidRPr="00FA0359" w:rsidRDefault="00793425" w:rsidP="00793425">
      <w:pPr>
        <w:pStyle w:val="ListParagraph"/>
        <w:numPr>
          <w:ilvl w:val="0"/>
          <w:numId w:val="22"/>
        </w:numPr>
        <w:rPr>
          <w:rFonts w:ascii="Times New Roman" w:eastAsia="Times New Roman" w:hAnsi="Times New Roman" w:cs="Times New Roman"/>
          <w:kern w:val="0"/>
          <w14:ligatures w14:val="none"/>
        </w:rPr>
      </w:pPr>
      <w:r w:rsidRPr="00FA0359">
        <w:rPr>
          <w:rFonts w:ascii="Times New Roman" w:eastAsia="Times New Roman" w:hAnsi="Times New Roman" w:cs="Times New Roman"/>
          <w:kern w:val="0"/>
          <w14:ligatures w14:val="none"/>
        </w:rPr>
        <w:t>This allows system administrators to access user accounts temporarily for troubleshooting issues, resetting configurations, or assisting users facing login errors.</w:t>
      </w:r>
    </w:p>
    <w:p w14:paraId="5075ADB3" w14:textId="77777777" w:rsidR="00793425" w:rsidRDefault="00793425" w:rsidP="00793425">
      <w:r>
        <w:rPr>
          <w:noProof/>
        </w:rPr>
        <w:drawing>
          <wp:inline distT="0" distB="0" distL="0" distR="0" wp14:anchorId="701CD9EB" wp14:editId="1DE1017D">
            <wp:extent cx="5651938" cy="3179215"/>
            <wp:effectExtent l="0" t="0" r="6350" b="2540"/>
            <wp:docPr id="11089282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8928292" name="Picture 1108928292"/>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655288" cy="3181099"/>
                    </a:xfrm>
                    <a:prstGeom prst="rect">
                      <a:avLst/>
                    </a:prstGeom>
                  </pic:spPr>
                </pic:pic>
              </a:graphicData>
            </a:graphic>
          </wp:inline>
        </w:drawing>
      </w:r>
    </w:p>
    <w:p w14:paraId="4D957EBF" w14:textId="77777777" w:rsidR="00793425" w:rsidRPr="00DF7D4E" w:rsidRDefault="00793425" w:rsidP="00793425">
      <w:r w:rsidRPr="00DF7D4E">
        <w:rPr>
          <w:b/>
          <w:bCs/>
        </w:rPr>
        <w:t>Define Login Hours for Each Profile:</w:t>
      </w:r>
    </w:p>
    <w:p w14:paraId="7B2C539A" w14:textId="77777777" w:rsidR="00793425" w:rsidRPr="00DF7D4E" w:rsidRDefault="00793425" w:rsidP="00793425">
      <w:pPr>
        <w:rPr>
          <w:b/>
          <w:bCs/>
        </w:rPr>
      </w:pPr>
      <w:r w:rsidRPr="00DF7D4E">
        <w:rPr>
          <w:b/>
          <w:bCs/>
        </w:rPr>
        <w:t>Fundraiser Profile</w:t>
      </w:r>
    </w:p>
    <w:p w14:paraId="6E904290" w14:textId="77777777" w:rsidR="00793425" w:rsidRPr="00DF7D4E" w:rsidRDefault="00793425" w:rsidP="00793425">
      <w:pPr>
        <w:numPr>
          <w:ilvl w:val="0"/>
          <w:numId w:val="23"/>
        </w:numPr>
      </w:pPr>
      <w:r w:rsidRPr="00DF7D4E">
        <w:rPr>
          <w:b/>
          <w:bCs/>
        </w:rPr>
        <w:t>Monday–Friday:</w:t>
      </w:r>
      <w:r w:rsidRPr="00DF7D4E">
        <w:t xml:space="preserve"> 8:00 AM → 8:00 PM</w:t>
      </w:r>
    </w:p>
    <w:p w14:paraId="2F5685D3" w14:textId="77777777" w:rsidR="00793425" w:rsidRPr="00DF7D4E" w:rsidRDefault="00793425" w:rsidP="00793425">
      <w:pPr>
        <w:numPr>
          <w:ilvl w:val="0"/>
          <w:numId w:val="23"/>
        </w:numPr>
      </w:pPr>
      <w:r w:rsidRPr="00DF7D4E">
        <w:rPr>
          <w:b/>
          <w:bCs/>
        </w:rPr>
        <w:t>Saturday &amp; Sunday:</w:t>
      </w:r>
      <w:r w:rsidRPr="00DF7D4E">
        <w:t xml:space="preserve"> None (to restrict access during off-hours)</w:t>
      </w:r>
    </w:p>
    <w:p w14:paraId="2558BEB4" w14:textId="77777777" w:rsidR="00793425" w:rsidRPr="00DF7D4E" w:rsidRDefault="00793425" w:rsidP="00793425">
      <w:pPr>
        <w:numPr>
          <w:ilvl w:val="0"/>
          <w:numId w:val="23"/>
        </w:numPr>
      </w:pPr>
      <w:r w:rsidRPr="00DF7D4E">
        <w:rPr>
          <w:rFonts w:ascii="Segoe UI Emoji" w:hAnsi="Segoe UI Emoji" w:cs="Segoe UI Emoji"/>
        </w:rPr>
        <w:t>✅</w:t>
      </w:r>
      <w:r w:rsidRPr="00DF7D4E">
        <w:t xml:space="preserve"> Why: Fundraisers usually work during business hours, handling donor relationships, campaigns, and donation records.</w:t>
      </w:r>
    </w:p>
    <w:p w14:paraId="5898CB11" w14:textId="77777777" w:rsidR="00793425" w:rsidRPr="00DF7D4E" w:rsidRDefault="00793425" w:rsidP="00793425">
      <w:pPr>
        <w:rPr>
          <w:b/>
          <w:bCs/>
        </w:rPr>
      </w:pPr>
      <w:r w:rsidRPr="00DF7D4E">
        <w:rPr>
          <w:b/>
          <w:bCs/>
        </w:rPr>
        <w:t>Volunteer Profile</w:t>
      </w:r>
    </w:p>
    <w:p w14:paraId="78B3368B" w14:textId="77777777" w:rsidR="00793425" w:rsidRPr="00DF7D4E" w:rsidRDefault="00793425" w:rsidP="00793425">
      <w:pPr>
        <w:numPr>
          <w:ilvl w:val="0"/>
          <w:numId w:val="24"/>
        </w:numPr>
      </w:pPr>
      <w:r w:rsidRPr="00DF7D4E">
        <w:rPr>
          <w:b/>
          <w:bCs/>
        </w:rPr>
        <w:t>Monday–Friday:</w:t>
      </w:r>
      <w:r w:rsidRPr="00DF7D4E">
        <w:t xml:space="preserve"> 7:00 AM → 9:00 PM</w:t>
      </w:r>
    </w:p>
    <w:p w14:paraId="0E407DDE" w14:textId="77777777" w:rsidR="00793425" w:rsidRPr="00DF7D4E" w:rsidRDefault="00793425" w:rsidP="00793425">
      <w:pPr>
        <w:numPr>
          <w:ilvl w:val="0"/>
          <w:numId w:val="24"/>
        </w:numPr>
      </w:pPr>
      <w:r w:rsidRPr="00DF7D4E">
        <w:rPr>
          <w:b/>
          <w:bCs/>
        </w:rPr>
        <w:lastRenderedPageBreak/>
        <w:t>Saturday:</w:t>
      </w:r>
      <w:r w:rsidRPr="00DF7D4E">
        <w:t xml:space="preserve"> 9:00 AM → 6:00 PM</w:t>
      </w:r>
    </w:p>
    <w:p w14:paraId="5B295B6E" w14:textId="77777777" w:rsidR="00793425" w:rsidRPr="00DF7D4E" w:rsidRDefault="00793425" w:rsidP="00793425">
      <w:pPr>
        <w:numPr>
          <w:ilvl w:val="0"/>
          <w:numId w:val="24"/>
        </w:numPr>
      </w:pPr>
      <w:r w:rsidRPr="00DF7D4E">
        <w:rPr>
          <w:b/>
          <w:bCs/>
        </w:rPr>
        <w:t>Sunday:</w:t>
      </w:r>
      <w:r w:rsidRPr="00DF7D4E">
        <w:t xml:space="preserve"> None</w:t>
      </w:r>
    </w:p>
    <w:p w14:paraId="5CA56420" w14:textId="77777777" w:rsidR="00793425" w:rsidRPr="00DF7D4E" w:rsidRDefault="00793425" w:rsidP="00793425">
      <w:pPr>
        <w:numPr>
          <w:ilvl w:val="0"/>
          <w:numId w:val="24"/>
        </w:numPr>
      </w:pPr>
      <w:r w:rsidRPr="00DF7D4E">
        <w:rPr>
          <w:rFonts w:ascii="Segoe UI Emoji" w:hAnsi="Segoe UI Emoji" w:cs="Segoe UI Emoji"/>
        </w:rPr>
        <w:t>✅</w:t>
      </w:r>
      <w:r w:rsidRPr="00DF7D4E">
        <w:t xml:space="preserve"> Why: Volunteers may work flexible hours outside regular business timings, but restricting late-night access adds a layer of security.</w:t>
      </w:r>
    </w:p>
    <w:p w14:paraId="4FFEFF4F" w14:textId="77777777" w:rsidR="00793425" w:rsidRPr="00DF7D4E" w:rsidRDefault="00793425" w:rsidP="00793425">
      <w:pPr>
        <w:rPr>
          <w:b/>
          <w:bCs/>
        </w:rPr>
      </w:pPr>
      <w:r w:rsidRPr="00DF7D4E">
        <w:rPr>
          <w:b/>
          <w:bCs/>
        </w:rPr>
        <w:t>Admin Profile</w:t>
      </w:r>
    </w:p>
    <w:p w14:paraId="049551D2" w14:textId="77777777" w:rsidR="00793425" w:rsidRPr="00DF7D4E" w:rsidRDefault="00793425" w:rsidP="00793425">
      <w:pPr>
        <w:numPr>
          <w:ilvl w:val="0"/>
          <w:numId w:val="25"/>
        </w:numPr>
      </w:pPr>
      <w:r w:rsidRPr="00DF7D4E">
        <w:rPr>
          <w:b/>
          <w:bCs/>
        </w:rPr>
        <w:t>All Days:</w:t>
      </w:r>
      <w:r w:rsidRPr="00DF7D4E">
        <w:t xml:space="preserve"> 12:00 AM → 11:59 PM (Full Access)</w:t>
      </w:r>
    </w:p>
    <w:p w14:paraId="6F7089C7" w14:textId="77777777" w:rsidR="00793425" w:rsidRPr="00DF7D4E" w:rsidRDefault="00793425" w:rsidP="00793425">
      <w:pPr>
        <w:numPr>
          <w:ilvl w:val="0"/>
          <w:numId w:val="25"/>
        </w:numPr>
      </w:pPr>
      <w:r w:rsidRPr="00DF7D4E">
        <w:rPr>
          <w:rFonts w:ascii="Segoe UI Emoji" w:hAnsi="Segoe UI Emoji" w:cs="Segoe UI Emoji"/>
        </w:rPr>
        <w:t>✅</w:t>
      </w:r>
      <w:r w:rsidRPr="00DF7D4E">
        <w:t xml:space="preserve"> Why: Admins need unrestricted access since they may handle system issues or urgent donor support requests anytime.</w:t>
      </w:r>
    </w:p>
    <w:p w14:paraId="4B6282BD" w14:textId="77777777" w:rsidR="00793425" w:rsidRDefault="00793425" w:rsidP="00793425">
      <w:r w:rsidRPr="00DF7D4E">
        <w:rPr>
          <w:b/>
          <w:bCs/>
        </w:rPr>
        <w:t>Save Settings</w:t>
      </w:r>
      <w:r w:rsidRPr="00DF7D4E">
        <w:t xml:space="preserve"> once the time slots are entered.</w:t>
      </w:r>
      <w:r>
        <w:t xml:space="preserve">  Example : </w:t>
      </w:r>
    </w:p>
    <w:p w14:paraId="1D3E78C9" w14:textId="77777777" w:rsidR="00793425" w:rsidRPr="00DF7D4E" w:rsidRDefault="00793425" w:rsidP="00793425">
      <w:r>
        <w:rPr>
          <w:noProof/>
        </w:rPr>
        <w:drawing>
          <wp:inline distT="0" distB="0" distL="0" distR="0" wp14:anchorId="5C02C84A" wp14:editId="71CA9B57">
            <wp:extent cx="5943475" cy="2711603"/>
            <wp:effectExtent l="0" t="0" r="635" b="0"/>
            <wp:docPr id="131458869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588695" name="Picture 1314588695"/>
                    <pic:cNvPicPr/>
                  </pic:nvPicPr>
                  <pic:blipFill rotWithShape="1">
                    <a:blip r:embed="rId21" cstate="print">
                      <a:extLst>
                        <a:ext uri="{28A0092B-C50C-407E-A947-70E740481C1C}">
                          <a14:useLocalDpi xmlns:a14="http://schemas.microsoft.com/office/drawing/2010/main" val="0"/>
                        </a:ext>
                      </a:extLst>
                    </a:blip>
                    <a:srcRect t="12968" b="5925"/>
                    <a:stretch>
                      <a:fillRect/>
                    </a:stretch>
                  </pic:blipFill>
                  <pic:spPr bwMode="auto">
                    <a:xfrm>
                      <a:off x="0" y="0"/>
                      <a:ext cx="5943600" cy="2711660"/>
                    </a:xfrm>
                    <a:prstGeom prst="rect">
                      <a:avLst/>
                    </a:prstGeom>
                    <a:ln>
                      <a:noFill/>
                    </a:ln>
                    <a:extLst>
                      <a:ext uri="{53640926-AAD7-44D8-BBD7-CCE9431645EC}">
                        <a14:shadowObscured xmlns:a14="http://schemas.microsoft.com/office/drawing/2010/main"/>
                      </a:ext>
                    </a:extLst>
                  </pic:spPr>
                </pic:pic>
              </a:graphicData>
            </a:graphic>
          </wp:inline>
        </w:drawing>
      </w:r>
    </w:p>
    <w:p w14:paraId="00AC6E9F" w14:textId="77777777" w:rsidR="00793425" w:rsidRDefault="00793425" w:rsidP="00793425"/>
    <w:p w14:paraId="721C74B1" w14:textId="77777777" w:rsidR="00793425" w:rsidRPr="00655A29" w:rsidRDefault="00793425" w:rsidP="00793425">
      <w:pPr>
        <w:rPr>
          <w:sz w:val="28"/>
          <w:szCs w:val="28"/>
        </w:rPr>
      </w:pPr>
      <w:r w:rsidRPr="00655A29">
        <w:rPr>
          <w:b/>
          <w:bCs/>
          <w:sz w:val="28"/>
          <w:szCs w:val="28"/>
        </w:rPr>
        <w:t>10. Developer Org Setup</w:t>
      </w:r>
    </w:p>
    <w:p w14:paraId="48B5AD93" w14:textId="77777777" w:rsidR="00793425" w:rsidRDefault="00793425" w:rsidP="00793425">
      <w:r w:rsidRPr="00DF7D4E">
        <w:t xml:space="preserve">To safely test and build our </w:t>
      </w:r>
      <w:r w:rsidRPr="00DF7D4E">
        <w:rPr>
          <w:b/>
          <w:bCs/>
        </w:rPr>
        <w:t>AI-Powered NGO Donation &amp; Impact Management System</w:t>
      </w:r>
      <w:r w:rsidRPr="00DF7D4E">
        <w:t xml:space="preserve">, we created and configured a </w:t>
      </w:r>
      <w:r w:rsidRPr="00DF7D4E">
        <w:rPr>
          <w:b/>
          <w:bCs/>
        </w:rPr>
        <w:t>Salesforce Developer Org</w:t>
      </w:r>
      <w:r w:rsidRPr="00DF7D4E">
        <w:t xml:space="preserve">. A developer org acts as a </w:t>
      </w:r>
      <w:r w:rsidRPr="00DF7D4E">
        <w:rPr>
          <w:b/>
          <w:bCs/>
        </w:rPr>
        <w:t>free sandbox environment</w:t>
      </w:r>
      <w:r w:rsidRPr="00DF7D4E">
        <w:t xml:space="preserve"> where new features, configurations, and AI functionalities can be built and validated without affecting live donor or campaign data</w:t>
      </w:r>
      <w:r>
        <w:t>.</w:t>
      </w:r>
    </w:p>
    <w:p w14:paraId="7CD0CEC5" w14:textId="77777777" w:rsidR="00793425" w:rsidRDefault="00793425" w:rsidP="00793425">
      <w:r>
        <w:t xml:space="preserve">Step 1 - Sign up: [https://developer.salesforce.com/signup] or </w:t>
      </w:r>
      <w:r w:rsidRPr="00405B10">
        <w:t>developer.salesforce.com/signup.</w:t>
      </w:r>
    </w:p>
    <w:p w14:paraId="71994AC2" w14:textId="77777777" w:rsidR="00793425" w:rsidRDefault="00793425" w:rsidP="00793425">
      <w:r>
        <w:rPr>
          <w:noProof/>
        </w:rPr>
        <w:lastRenderedPageBreak/>
        <w:drawing>
          <wp:inline distT="0" distB="0" distL="0" distR="0" wp14:anchorId="04B65E5B" wp14:editId="10190680">
            <wp:extent cx="5501768" cy="2972269"/>
            <wp:effectExtent l="0" t="0" r="3810" b="0"/>
            <wp:docPr id="837285579"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7285579" name="Picture 837285579"/>
                    <pic:cNvPicPr/>
                  </pic:nvPicPr>
                  <pic:blipFill rotWithShape="1">
                    <a:blip r:embed="rId22" cstate="print">
                      <a:extLst>
                        <a:ext uri="{28A0092B-C50C-407E-A947-70E740481C1C}">
                          <a14:useLocalDpi xmlns:a14="http://schemas.microsoft.com/office/drawing/2010/main" val="0"/>
                        </a:ext>
                      </a:extLst>
                    </a:blip>
                    <a:srcRect l="12671" t="5977" r="8577" b="5078"/>
                    <a:stretch>
                      <a:fillRect/>
                    </a:stretch>
                  </pic:blipFill>
                  <pic:spPr bwMode="auto">
                    <a:xfrm>
                      <a:off x="0" y="0"/>
                      <a:ext cx="5507013" cy="2975102"/>
                    </a:xfrm>
                    <a:prstGeom prst="rect">
                      <a:avLst/>
                    </a:prstGeom>
                    <a:ln>
                      <a:noFill/>
                    </a:ln>
                    <a:extLst>
                      <a:ext uri="{53640926-AAD7-44D8-BBD7-CCE9431645EC}">
                        <a14:shadowObscured xmlns:a14="http://schemas.microsoft.com/office/drawing/2010/main"/>
                      </a:ext>
                    </a:extLst>
                  </pic:spPr>
                </pic:pic>
              </a:graphicData>
            </a:graphic>
          </wp:inline>
        </w:drawing>
      </w:r>
    </w:p>
    <w:p w14:paraId="20D5E399" w14:textId="77777777" w:rsidR="00793425" w:rsidRPr="001E162F" w:rsidRDefault="00793425" w:rsidP="00793425">
      <w:pPr>
        <w:rPr>
          <w:b/>
          <w:bCs/>
        </w:rPr>
      </w:pPr>
      <w:r w:rsidRPr="001E162F">
        <w:rPr>
          <w:b/>
          <w:bCs/>
        </w:rPr>
        <w:t>Connecting Your Org with VS Code</w:t>
      </w:r>
    </w:p>
    <w:p w14:paraId="48892672" w14:textId="77777777" w:rsidR="00793425" w:rsidRPr="001E162F" w:rsidRDefault="00793425" w:rsidP="00793425">
      <w:r w:rsidRPr="001E162F">
        <w:t>Since you've already set up your Salesforce org and connected it with VS Code, you can now manage and deploy your metadata locally. Here's how to proceed:</w:t>
      </w:r>
    </w:p>
    <w:p w14:paraId="5094B04A" w14:textId="77777777" w:rsidR="00793425" w:rsidRPr="001E162F" w:rsidRDefault="00793425" w:rsidP="00793425">
      <w:pPr>
        <w:rPr>
          <w:b/>
          <w:bCs/>
        </w:rPr>
      </w:pPr>
      <w:r w:rsidRPr="001E162F">
        <w:rPr>
          <w:b/>
          <w:bCs/>
        </w:rPr>
        <w:t>1. Authenticate Salesforce CLI with Your Org</w:t>
      </w:r>
    </w:p>
    <w:p w14:paraId="733BEEA8" w14:textId="77777777" w:rsidR="00793425" w:rsidRPr="001E162F" w:rsidRDefault="00793425" w:rsidP="00793425">
      <w:r w:rsidRPr="001E162F">
        <w:t>If you haven't authenticated yet, run the following command in your VS Code terminal:</w:t>
      </w:r>
    </w:p>
    <w:p w14:paraId="5D3F92D3" w14:textId="77777777" w:rsidR="00793425" w:rsidRPr="001E162F" w:rsidRDefault="00793425" w:rsidP="00793425">
      <w:pPr>
        <w:rPr>
          <w:b/>
          <w:bCs/>
        </w:rPr>
      </w:pPr>
      <w:r w:rsidRPr="001E162F">
        <w:rPr>
          <w:b/>
          <w:bCs/>
        </w:rPr>
        <w:t>sfdx force:auth:web:login -a MyNGOOrg</w:t>
      </w:r>
    </w:p>
    <w:p w14:paraId="6AF082CA" w14:textId="77777777" w:rsidR="00793425" w:rsidRPr="001E162F" w:rsidRDefault="00793425" w:rsidP="00793425">
      <w:r w:rsidRPr="001E162F">
        <w:t>This will open a browser window for you to log in to your Salesforce org.</w:t>
      </w:r>
    </w:p>
    <w:p w14:paraId="27D66CEE" w14:textId="77777777" w:rsidR="00793425" w:rsidRPr="001E162F" w:rsidRDefault="00793425" w:rsidP="00793425">
      <w:pPr>
        <w:rPr>
          <w:b/>
          <w:bCs/>
        </w:rPr>
      </w:pPr>
      <w:r w:rsidRPr="001E162F">
        <w:rPr>
          <w:b/>
          <w:bCs/>
        </w:rPr>
        <w:t>2. Retrieve Metadata from Your Org</w:t>
      </w:r>
    </w:p>
    <w:p w14:paraId="681DAF84" w14:textId="77777777" w:rsidR="00793425" w:rsidRPr="001E162F" w:rsidRDefault="00793425" w:rsidP="00793425">
      <w:r w:rsidRPr="001E162F">
        <w:t>To bring your existing objects and fields into VS Code, run:</w:t>
      </w:r>
    </w:p>
    <w:p w14:paraId="55E3389D" w14:textId="77777777" w:rsidR="00793425" w:rsidRPr="001E162F" w:rsidRDefault="00793425" w:rsidP="00793425">
      <w:pPr>
        <w:rPr>
          <w:b/>
          <w:bCs/>
        </w:rPr>
      </w:pPr>
      <w:r w:rsidRPr="001E162F">
        <w:rPr>
          <w:b/>
          <w:bCs/>
        </w:rPr>
        <w:t>sfdx force:source:retrieve -m CustomObject:Donor,CustomObject:Campaign,CustomObject:Donation</w:t>
      </w:r>
    </w:p>
    <w:p w14:paraId="08FFBAD3" w14:textId="77777777" w:rsidR="00793425" w:rsidRPr="001E162F" w:rsidRDefault="00793425" w:rsidP="00793425">
      <w:r w:rsidRPr="001E162F">
        <w:t>This command fetches the metadata for your Donor, Campaign, and Donation objects.</w:t>
      </w:r>
    </w:p>
    <w:p w14:paraId="55AEF7AF" w14:textId="77777777" w:rsidR="00793425" w:rsidRPr="001E162F" w:rsidRDefault="00793425" w:rsidP="00793425">
      <w:pPr>
        <w:rPr>
          <w:b/>
          <w:bCs/>
        </w:rPr>
      </w:pPr>
      <w:r w:rsidRPr="001E162F">
        <w:rPr>
          <w:b/>
          <w:bCs/>
        </w:rPr>
        <w:t>3. Make Changes Locally</w:t>
      </w:r>
    </w:p>
    <w:p w14:paraId="3460D5E8" w14:textId="77777777" w:rsidR="00793425" w:rsidRPr="001E162F" w:rsidRDefault="00793425" w:rsidP="00793425">
      <w:pPr>
        <w:numPr>
          <w:ilvl w:val="0"/>
          <w:numId w:val="20"/>
        </w:numPr>
      </w:pPr>
      <w:r w:rsidRPr="001E162F">
        <w:t>Edit fields, page layouts, or add new components as needed.</w:t>
      </w:r>
    </w:p>
    <w:p w14:paraId="01FAFD40" w14:textId="77777777" w:rsidR="00793425" w:rsidRPr="001E162F" w:rsidRDefault="00793425" w:rsidP="00793425">
      <w:pPr>
        <w:numPr>
          <w:ilvl w:val="0"/>
          <w:numId w:val="20"/>
        </w:numPr>
      </w:pPr>
      <w:r w:rsidRPr="001E162F">
        <w:t>Use VS Code's Salesforce extensions to streamline your development process.</w:t>
      </w:r>
    </w:p>
    <w:p w14:paraId="14D23D2B" w14:textId="77777777" w:rsidR="00793425" w:rsidRPr="001E162F" w:rsidRDefault="00793425" w:rsidP="00793425">
      <w:pPr>
        <w:rPr>
          <w:b/>
          <w:bCs/>
        </w:rPr>
      </w:pPr>
      <w:r w:rsidRPr="001E162F">
        <w:rPr>
          <w:b/>
          <w:bCs/>
        </w:rPr>
        <w:t>4. Deploy Changes Back to Salesforce</w:t>
      </w:r>
    </w:p>
    <w:p w14:paraId="608167F3" w14:textId="77777777" w:rsidR="00793425" w:rsidRPr="001E162F" w:rsidRDefault="00793425" w:rsidP="00793425">
      <w:r w:rsidRPr="001E162F">
        <w:t>After making changes, deploy them back to your org using:</w:t>
      </w:r>
    </w:p>
    <w:p w14:paraId="5F7DB123" w14:textId="77777777" w:rsidR="00793425" w:rsidRPr="001E162F" w:rsidRDefault="00793425" w:rsidP="00793425">
      <w:pPr>
        <w:rPr>
          <w:b/>
          <w:bCs/>
        </w:rPr>
      </w:pPr>
      <w:r w:rsidRPr="001E162F">
        <w:rPr>
          <w:b/>
          <w:bCs/>
        </w:rPr>
        <w:lastRenderedPageBreak/>
        <w:t>sfdx force:source:deploy -p force-app/main/default/objects/Donor__c</w:t>
      </w:r>
    </w:p>
    <w:p w14:paraId="74018013" w14:textId="77777777" w:rsidR="00793425" w:rsidRPr="001E162F" w:rsidRDefault="00793425" w:rsidP="00793425">
      <w:pPr>
        <w:rPr>
          <w:b/>
          <w:bCs/>
        </w:rPr>
      </w:pPr>
      <w:r w:rsidRPr="001E162F">
        <w:rPr>
          <w:b/>
          <w:bCs/>
        </w:rPr>
        <w:t>sfdx force:source:deploy -p force-app/main/default/objects/Campaign__c</w:t>
      </w:r>
    </w:p>
    <w:p w14:paraId="789B5C79" w14:textId="77777777" w:rsidR="00793425" w:rsidRDefault="00793425" w:rsidP="00793425">
      <w:pPr>
        <w:rPr>
          <w:b/>
          <w:bCs/>
        </w:rPr>
      </w:pPr>
      <w:r w:rsidRPr="001E162F">
        <w:rPr>
          <w:b/>
          <w:bCs/>
        </w:rPr>
        <w:t>sfdx force:source:deploy -p force-app/main/default/objects/Donation__c</w:t>
      </w:r>
    </w:p>
    <w:p w14:paraId="7B378CA8" w14:textId="77777777" w:rsidR="00793425" w:rsidRDefault="00793425" w:rsidP="00793425">
      <w:r>
        <w:t xml:space="preserve">Step 2 - </w:t>
      </w:r>
      <w:r w:rsidRPr="00405B10">
        <w:t>Finally we can implement Basic Setup</w:t>
      </w:r>
    </w:p>
    <w:p w14:paraId="1D1C0F3B" w14:textId="77777777" w:rsidR="00793425" w:rsidRPr="00405B10" w:rsidRDefault="00793425" w:rsidP="00793425">
      <w:r>
        <w:t>1.</w:t>
      </w:r>
      <w:r w:rsidRPr="00405B10">
        <w:t xml:space="preserve"> Basic Setup</w:t>
      </w:r>
    </w:p>
    <w:p w14:paraId="58810A32" w14:textId="77777777" w:rsidR="00793425" w:rsidRPr="00405B10" w:rsidRDefault="00793425" w:rsidP="00793425">
      <w:pPr>
        <w:numPr>
          <w:ilvl w:val="1"/>
          <w:numId w:val="26"/>
        </w:numPr>
      </w:pPr>
      <w:r w:rsidRPr="00405B10">
        <w:t>Customized Company Information with NGO details.</w:t>
      </w:r>
    </w:p>
    <w:p w14:paraId="6971101B" w14:textId="77777777" w:rsidR="00793425" w:rsidRPr="00405B10" w:rsidRDefault="00793425" w:rsidP="00793425">
      <w:pPr>
        <w:numPr>
          <w:ilvl w:val="1"/>
          <w:numId w:val="26"/>
        </w:numPr>
      </w:pPr>
      <w:r w:rsidRPr="00405B10">
        <w:t>Set up Business Hours, Fiscal Year, and Locale consistent with our main production org.</w:t>
      </w:r>
    </w:p>
    <w:p w14:paraId="3183C3E3" w14:textId="77777777" w:rsidR="00793425" w:rsidRPr="00405B10" w:rsidRDefault="00793425" w:rsidP="00793425">
      <w:pPr>
        <w:numPr>
          <w:ilvl w:val="1"/>
          <w:numId w:val="26"/>
        </w:numPr>
      </w:pPr>
      <w:r w:rsidRPr="00405B10">
        <w:t>Installed NGO Donation App structure with custom objects:</w:t>
      </w:r>
    </w:p>
    <w:p w14:paraId="26FE9A68" w14:textId="77777777" w:rsidR="00793425" w:rsidRPr="00405B10" w:rsidRDefault="00793425" w:rsidP="00793425">
      <w:pPr>
        <w:numPr>
          <w:ilvl w:val="2"/>
          <w:numId w:val="26"/>
        </w:numPr>
      </w:pPr>
      <w:r w:rsidRPr="00405B10">
        <w:t>Donations (to capture donor transactions)</w:t>
      </w:r>
    </w:p>
    <w:p w14:paraId="10765170" w14:textId="77777777" w:rsidR="00793425" w:rsidRPr="00405B10" w:rsidRDefault="00793425" w:rsidP="00793425">
      <w:pPr>
        <w:numPr>
          <w:ilvl w:val="2"/>
          <w:numId w:val="26"/>
        </w:numPr>
      </w:pPr>
      <w:r w:rsidRPr="00405B10">
        <w:t>Campaigns (for fundraising initiatives)</w:t>
      </w:r>
    </w:p>
    <w:p w14:paraId="261EFE5F" w14:textId="77777777" w:rsidR="00793425" w:rsidRPr="00405B10" w:rsidRDefault="00793425" w:rsidP="00793425">
      <w:pPr>
        <w:numPr>
          <w:ilvl w:val="2"/>
          <w:numId w:val="26"/>
        </w:numPr>
      </w:pPr>
      <w:r w:rsidRPr="00405B10">
        <w:t>Volunteers (to track volunteer engagement)</w:t>
      </w:r>
    </w:p>
    <w:p w14:paraId="0E113D55" w14:textId="77777777" w:rsidR="00793425" w:rsidRPr="00405B10" w:rsidRDefault="00793425" w:rsidP="00793425">
      <w:pPr>
        <w:numPr>
          <w:ilvl w:val="2"/>
          <w:numId w:val="26"/>
        </w:numPr>
      </w:pPr>
      <w:r w:rsidRPr="00405B10">
        <w:t>Impact Metrics (to measure project outcomes)</w:t>
      </w:r>
    </w:p>
    <w:p w14:paraId="466AAFE8" w14:textId="77777777" w:rsidR="00793425" w:rsidRPr="00405B10" w:rsidRDefault="00793425" w:rsidP="00793425">
      <w:r>
        <w:t>2.</w:t>
      </w:r>
      <w:r w:rsidRPr="00405B10">
        <w:t>AI Experimentation Space</w:t>
      </w:r>
    </w:p>
    <w:p w14:paraId="05EB42CF" w14:textId="77777777" w:rsidR="00793425" w:rsidRPr="00405B10" w:rsidRDefault="00793425" w:rsidP="00793425">
      <w:pPr>
        <w:numPr>
          <w:ilvl w:val="1"/>
          <w:numId w:val="26"/>
        </w:numPr>
      </w:pPr>
      <w:r w:rsidRPr="00405B10">
        <w:t>Configured the org to test Einstein Prediction Builder for predicting donor retention.</w:t>
      </w:r>
    </w:p>
    <w:p w14:paraId="2D6EA56A" w14:textId="77777777" w:rsidR="00793425" w:rsidRPr="00405B10" w:rsidRDefault="00793425" w:rsidP="00793425">
      <w:pPr>
        <w:numPr>
          <w:ilvl w:val="1"/>
          <w:numId w:val="26"/>
        </w:numPr>
      </w:pPr>
      <w:r w:rsidRPr="00405B10">
        <w:t>Created sample datasets of donors and donations to train and validate AI models.</w:t>
      </w:r>
    </w:p>
    <w:p w14:paraId="08CC9F6A" w14:textId="77777777" w:rsidR="00793425" w:rsidRPr="00405B10" w:rsidRDefault="00793425" w:rsidP="00793425">
      <w:pPr>
        <w:numPr>
          <w:ilvl w:val="1"/>
          <w:numId w:val="26"/>
        </w:numPr>
      </w:pPr>
      <w:r w:rsidRPr="00405B10">
        <w:t>Validated that predictions and reports worked as expected.</w:t>
      </w:r>
    </w:p>
    <w:p w14:paraId="2D0C590F" w14:textId="77777777" w:rsidR="00793425" w:rsidRPr="00405B10" w:rsidRDefault="00793425" w:rsidP="00793425">
      <w:r>
        <w:t>3.</w:t>
      </w:r>
      <w:r w:rsidRPr="00405B10">
        <w:t>Testing Security &amp; Access Controls</w:t>
      </w:r>
    </w:p>
    <w:p w14:paraId="4DC16D17" w14:textId="77777777" w:rsidR="00793425" w:rsidRPr="00405B10" w:rsidRDefault="00793425" w:rsidP="00793425">
      <w:pPr>
        <w:numPr>
          <w:ilvl w:val="1"/>
          <w:numId w:val="26"/>
        </w:numPr>
      </w:pPr>
      <w:r w:rsidRPr="00405B10">
        <w:t>Replicated Profiles, Roles, and Sharing Settings to simulate real NGO scenarios.</w:t>
      </w:r>
    </w:p>
    <w:p w14:paraId="1082E0A1" w14:textId="77777777" w:rsidR="00793425" w:rsidRDefault="00793425" w:rsidP="00793425">
      <w:pPr>
        <w:numPr>
          <w:ilvl w:val="1"/>
          <w:numId w:val="26"/>
        </w:numPr>
      </w:pPr>
      <w:r w:rsidRPr="00405B10">
        <w:t>Tested Login Access Policies (Login Hours and IP Restrictions) in a safe environment.</w:t>
      </w:r>
    </w:p>
    <w:p w14:paraId="07F028BB" w14:textId="77777777" w:rsidR="00793425" w:rsidRDefault="00793425" w:rsidP="00793425">
      <w:r>
        <w:t xml:space="preserve">Due to this </w:t>
      </w:r>
    </w:p>
    <w:p w14:paraId="23572FCE" w14:textId="77777777" w:rsidR="00793425" w:rsidRDefault="00793425" w:rsidP="00793425">
      <w:r w:rsidRPr="00405B10">
        <w:rPr>
          <w:b/>
          <w:bCs/>
        </w:rPr>
        <w:t>Risk-Free Testing</w:t>
      </w:r>
      <w:r>
        <w:rPr>
          <w:b/>
          <w:bCs/>
        </w:rPr>
        <w:t xml:space="preserve"> - </w:t>
      </w:r>
      <w:r w:rsidRPr="00405B10">
        <w:t>Ensures changes do not disrupt actual donor or campaign operation</w:t>
      </w:r>
      <w:r>
        <w:t xml:space="preserve">s and </w:t>
      </w:r>
      <w:r w:rsidRPr="00405B10">
        <w:rPr>
          <w:b/>
          <w:bCs/>
        </w:rPr>
        <w:t>Consistency</w:t>
      </w:r>
      <w:r>
        <w:rPr>
          <w:b/>
          <w:bCs/>
        </w:rPr>
        <w:t xml:space="preserve"> - </w:t>
      </w:r>
      <w:r w:rsidRPr="00405B10">
        <w:t>By mirroring production settings, the Developer Org helps validate how changes will perform in real scenarios.</w:t>
      </w:r>
    </w:p>
    <w:p w14:paraId="62D1A935" w14:textId="77777777" w:rsidR="00793425" w:rsidRDefault="00793425" w:rsidP="00793425"/>
    <w:p w14:paraId="20553903" w14:textId="77777777" w:rsidR="00793425" w:rsidRPr="00994748" w:rsidRDefault="00793425" w:rsidP="00793425">
      <w:pPr>
        <w:rPr>
          <w:b/>
          <w:bCs/>
          <w:sz w:val="28"/>
          <w:szCs w:val="28"/>
        </w:rPr>
      </w:pPr>
      <w:r w:rsidRPr="00994748">
        <w:rPr>
          <w:b/>
          <w:bCs/>
          <w:sz w:val="28"/>
          <w:szCs w:val="28"/>
        </w:rPr>
        <w:lastRenderedPageBreak/>
        <w:t>11.Sandbox Usage</w:t>
      </w:r>
    </w:p>
    <w:p w14:paraId="0078EB01" w14:textId="77777777" w:rsidR="00793425" w:rsidRPr="00405B10" w:rsidRDefault="00793425" w:rsidP="00793425">
      <w:r w:rsidRPr="00405B10">
        <w:t xml:space="preserve">In a real-world Salesforce Enterprise Edition org, Sandboxes are used for testing and training before deploying to production. However, since our project is implemented in a </w:t>
      </w:r>
      <w:r w:rsidRPr="00405B10">
        <w:rPr>
          <w:b/>
          <w:bCs/>
        </w:rPr>
        <w:t>Salesforce Developer Edition</w:t>
      </w:r>
      <w:r w:rsidRPr="00405B10">
        <w:t>, the Sandbox feature is not available.</w:t>
      </w:r>
    </w:p>
    <w:p w14:paraId="39DC40B5" w14:textId="77777777" w:rsidR="00793425" w:rsidRPr="00405B10" w:rsidRDefault="00793425" w:rsidP="00793425">
      <w:r w:rsidRPr="00405B10">
        <w:t xml:space="preserve">To simulate this, we used our </w:t>
      </w:r>
      <w:r w:rsidRPr="00405B10">
        <w:rPr>
          <w:b/>
          <w:bCs/>
        </w:rPr>
        <w:t>Developer Org as a testing environment</w:t>
      </w:r>
      <w:r w:rsidRPr="00405B10">
        <w:t>. All new configurations, workflows, and AI models were validated here before documenting them for production deployment.</w:t>
      </w:r>
    </w:p>
    <w:p w14:paraId="51AB3433" w14:textId="77777777" w:rsidR="00793425" w:rsidRPr="00405B10" w:rsidRDefault="00793425" w:rsidP="00793425">
      <w:pPr>
        <w:rPr>
          <w:b/>
          <w:bCs/>
        </w:rPr>
      </w:pPr>
      <w:r w:rsidRPr="00405B10">
        <w:rPr>
          <w:b/>
          <w:bCs/>
        </w:rPr>
        <w:t>Conceptual Sandbox Usage in NGO Projects:</w:t>
      </w:r>
    </w:p>
    <w:p w14:paraId="2FFE62AB" w14:textId="77777777" w:rsidR="00793425" w:rsidRPr="00405B10" w:rsidRDefault="00793425" w:rsidP="00793425">
      <w:pPr>
        <w:numPr>
          <w:ilvl w:val="0"/>
          <w:numId w:val="27"/>
        </w:numPr>
      </w:pPr>
      <w:r w:rsidRPr="00405B10">
        <w:rPr>
          <w:b/>
          <w:bCs/>
        </w:rPr>
        <w:t>Developer Sandbox:</w:t>
      </w:r>
      <w:r w:rsidRPr="00405B10">
        <w:t xml:space="preserve"> For testing small configurations like workflows and validation rules.</w:t>
      </w:r>
    </w:p>
    <w:p w14:paraId="4D1C014D" w14:textId="77777777" w:rsidR="00793425" w:rsidRPr="00405B10" w:rsidRDefault="00793425" w:rsidP="00793425">
      <w:pPr>
        <w:numPr>
          <w:ilvl w:val="0"/>
          <w:numId w:val="27"/>
        </w:numPr>
      </w:pPr>
      <w:r w:rsidRPr="00405B10">
        <w:rPr>
          <w:b/>
          <w:bCs/>
        </w:rPr>
        <w:t>Partial Copy Sandbox:</w:t>
      </w:r>
      <w:r w:rsidRPr="00405B10">
        <w:t xml:space="preserve"> For testing donor and campaign features with sample records.</w:t>
      </w:r>
    </w:p>
    <w:p w14:paraId="466AD63E" w14:textId="77777777" w:rsidR="00793425" w:rsidRPr="00405B10" w:rsidRDefault="00793425" w:rsidP="00793425">
      <w:pPr>
        <w:numPr>
          <w:ilvl w:val="0"/>
          <w:numId w:val="27"/>
        </w:numPr>
      </w:pPr>
      <w:r w:rsidRPr="00405B10">
        <w:rPr>
          <w:b/>
          <w:bCs/>
        </w:rPr>
        <w:t>Full Sandbox:</w:t>
      </w:r>
      <w:r w:rsidRPr="00405B10">
        <w:t xml:space="preserve"> For complete end-to-end testing with a copy of production data.</w:t>
      </w:r>
    </w:p>
    <w:p w14:paraId="0BA9D840" w14:textId="77777777" w:rsidR="00793425" w:rsidRPr="00405B10" w:rsidRDefault="00793425" w:rsidP="00793425">
      <w:r w:rsidRPr="00405B10">
        <w:t xml:space="preserve">Even though our edition doesn’t support Sandboxes, the </w:t>
      </w:r>
      <w:r w:rsidRPr="00405B10">
        <w:rPr>
          <w:b/>
          <w:bCs/>
        </w:rPr>
        <w:t>Developer Org acted as our Sandbox substitute</w:t>
      </w:r>
      <w:r w:rsidRPr="00405B10">
        <w:t>, allowing us to:</w:t>
      </w:r>
    </w:p>
    <w:p w14:paraId="0DD9CCEB" w14:textId="77777777" w:rsidR="00793425" w:rsidRPr="00405B10" w:rsidRDefault="00793425" w:rsidP="00793425">
      <w:pPr>
        <w:numPr>
          <w:ilvl w:val="0"/>
          <w:numId w:val="28"/>
        </w:numPr>
      </w:pPr>
      <w:r w:rsidRPr="00405B10">
        <w:t>Safely test donation workflows and security settings</w:t>
      </w:r>
    </w:p>
    <w:p w14:paraId="779719A7" w14:textId="77777777" w:rsidR="00793425" w:rsidRPr="00405B10" w:rsidRDefault="00793425" w:rsidP="00793425">
      <w:pPr>
        <w:numPr>
          <w:ilvl w:val="0"/>
          <w:numId w:val="28"/>
        </w:numPr>
      </w:pPr>
      <w:r w:rsidRPr="00405B10">
        <w:t>Validate AI-powered donor retention predictions</w:t>
      </w:r>
    </w:p>
    <w:p w14:paraId="7AC0040A" w14:textId="77777777" w:rsidR="00793425" w:rsidRDefault="00793425" w:rsidP="00793425">
      <w:pPr>
        <w:numPr>
          <w:ilvl w:val="0"/>
          <w:numId w:val="28"/>
        </w:numPr>
      </w:pPr>
      <w:r w:rsidRPr="00405B10">
        <w:t>Simulate role-based access for fundraisers and volunteers</w:t>
      </w:r>
    </w:p>
    <w:p w14:paraId="3367F4E3" w14:textId="77777777" w:rsidR="00793425" w:rsidRPr="00994748" w:rsidRDefault="00793425" w:rsidP="00793425">
      <w:pPr>
        <w:rPr>
          <w:b/>
          <w:bCs/>
          <w:sz w:val="28"/>
          <w:szCs w:val="28"/>
        </w:rPr>
      </w:pPr>
      <w:r w:rsidRPr="00994748">
        <w:rPr>
          <w:b/>
          <w:bCs/>
          <w:sz w:val="28"/>
          <w:szCs w:val="28"/>
        </w:rPr>
        <w:t>12.Deployment Basics</w:t>
      </w:r>
    </w:p>
    <w:p w14:paraId="362A68AE" w14:textId="77777777" w:rsidR="00793425" w:rsidRDefault="00793425" w:rsidP="00793425">
      <w:r w:rsidRPr="00C51EAB">
        <w:t xml:space="preserve">Deployment in Salesforce refers to the process of </w:t>
      </w:r>
      <w:r w:rsidRPr="00C51EAB">
        <w:rPr>
          <w:b/>
          <w:bCs/>
        </w:rPr>
        <w:t>moving configurations, customizations, and code</w:t>
      </w:r>
      <w:r w:rsidRPr="00C51EAB">
        <w:t xml:space="preserve"> from one environment (like a Developer Org or Sandbox) to another (usually Production). For our </w:t>
      </w:r>
      <w:r w:rsidRPr="00C51EAB">
        <w:rPr>
          <w:b/>
          <w:bCs/>
        </w:rPr>
        <w:t>AI-Powered NGO Donation &amp; Impact Management System</w:t>
      </w:r>
      <w:r w:rsidRPr="00C51EAB">
        <w:t>, deployment ensures that all the tested features — donor management, fundraising campaigns, AI predictions, and role-based security — move safely into the live environment where NGO staff will actually use them.</w:t>
      </w:r>
    </w:p>
    <w:p w14:paraId="13FEA83E" w14:textId="77777777" w:rsidR="00793425" w:rsidRDefault="00793425" w:rsidP="00793425">
      <w:r w:rsidRPr="00655A29">
        <w:t>It clearly shows the process:</w:t>
      </w:r>
    </w:p>
    <w:p w14:paraId="2B88FB83" w14:textId="77777777" w:rsidR="00793425" w:rsidRPr="00655A29" w:rsidRDefault="00793425" w:rsidP="00793425">
      <w:r>
        <w:rPr>
          <w:noProof/>
        </w:rPr>
        <w:t xml:space="preserve">                            </w:t>
      </w:r>
      <w:r>
        <w:rPr>
          <w:noProof/>
        </w:rPr>
        <w:drawing>
          <wp:inline distT="0" distB="0" distL="0" distR="0" wp14:anchorId="565F962E" wp14:editId="2C11488A">
            <wp:extent cx="2994377" cy="1322877"/>
            <wp:effectExtent l="0" t="0" r="0" b="0"/>
            <wp:docPr id="101835672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047212" cy="1346219"/>
                    </a:xfrm>
                    <a:prstGeom prst="rect">
                      <a:avLst/>
                    </a:prstGeom>
                    <a:noFill/>
                  </pic:spPr>
                </pic:pic>
              </a:graphicData>
            </a:graphic>
          </wp:inline>
        </w:drawing>
      </w:r>
    </w:p>
    <w:p w14:paraId="412591C7" w14:textId="77777777" w:rsidR="00793425" w:rsidRDefault="00793425" w:rsidP="00793425">
      <w:pPr>
        <w:numPr>
          <w:ilvl w:val="0"/>
          <w:numId w:val="29"/>
        </w:numPr>
      </w:pPr>
      <w:r w:rsidRPr="00655A29">
        <w:t xml:space="preserve">Start from </w:t>
      </w:r>
      <w:r w:rsidRPr="00655A29">
        <w:rPr>
          <w:b/>
          <w:bCs/>
        </w:rPr>
        <w:t>Sandbox / Developer Org</w:t>
      </w:r>
    </w:p>
    <w:p w14:paraId="59565A2E" w14:textId="77777777" w:rsidR="00793425" w:rsidRPr="00655A29" w:rsidRDefault="00793425" w:rsidP="00793425">
      <w:pPr>
        <w:numPr>
          <w:ilvl w:val="0"/>
          <w:numId w:val="29"/>
        </w:numPr>
      </w:pPr>
      <w:r w:rsidRPr="00655A29">
        <w:lastRenderedPageBreak/>
        <w:t xml:space="preserve">Move changes using </w:t>
      </w:r>
      <w:r w:rsidRPr="00655A29">
        <w:rPr>
          <w:b/>
          <w:bCs/>
        </w:rPr>
        <w:t>Change Set / Deployment Tool (ANT, CLI, etc.)</w:t>
      </w:r>
    </w:p>
    <w:p w14:paraId="60CE7D36" w14:textId="77777777" w:rsidR="00793425" w:rsidRPr="00655A29" w:rsidRDefault="00793425" w:rsidP="00793425">
      <w:pPr>
        <w:numPr>
          <w:ilvl w:val="0"/>
          <w:numId w:val="29"/>
        </w:numPr>
      </w:pPr>
      <w:r w:rsidRPr="00655A29">
        <w:t xml:space="preserve">Deploy into </w:t>
      </w:r>
      <w:r w:rsidRPr="00655A29">
        <w:rPr>
          <w:b/>
          <w:bCs/>
        </w:rPr>
        <w:t>Production Org</w:t>
      </w:r>
    </w:p>
    <w:p w14:paraId="6CA66D09" w14:textId="77777777" w:rsidR="00793425" w:rsidRDefault="00793425" w:rsidP="00793425">
      <w:pPr>
        <w:ind w:left="720"/>
      </w:pPr>
    </w:p>
    <w:p w14:paraId="47B1EC1A" w14:textId="77777777" w:rsidR="00793425" w:rsidRPr="00655A29" w:rsidRDefault="00793425" w:rsidP="00793425">
      <w:pPr>
        <w:ind w:left="720"/>
      </w:pPr>
      <w:r>
        <w:rPr>
          <w:noProof/>
        </w:rPr>
        <w:drawing>
          <wp:inline distT="0" distB="0" distL="0" distR="0" wp14:anchorId="2E18AA34" wp14:editId="03465F17">
            <wp:extent cx="4217276" cy="2241816"/>
            <wp:effectExtent l="0" t="0" r="0" b="6350"/>
            <wp:docPr id="181672173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4247260" cy="2257755"/>
                    </a:xfrm>
                    <a:prstGeom prst="rect">
                      <a:avLst/>
                    </a:prstGeom>
                    <a:noFill/>
                  </pic:spPr>
                </pic:pic>
              </a:graphicData>
            </a:graphic>
          </wp:inline>
        </w:drawing>
      </w:r>
    </w:p>
    <w:p w14:paraId="0FBB88C6" w14:textId="77777777" w:rsidR="00793425" w:rsidRPr="00655A29" w:rsidRDefault="00793425" w:rsidP="00793425">
      <w:r w:rsidRPr="00655A29">
        <w:t xml:space="preserve">This diagram illustrates how configurations and customizations from the </w:t>
      </w:r>
      <w:r w:rsidRPr="00655A29">
        <w:rPr>
          <w:b/>
          <w:bCs/>
        </w:rPr>
        <w:t>Sandbox/Developer Org</w:t>
      </w:r>
      <w:r w:rsidRPr="00655A29">
        <w:t xml:space="preserve"> can be moved to the </w:t>
      </w:r>
      <w:r w:rsidRPr="00655A29">
        <w:rPr>
          <w:b/>
          <w:bCs/>
        </w:rPr>
        <w:t>Production Org</w:t>
      </w:r>
      <w:r w:rsidRPr="00655A29">
        <w:t xml:space="preserve"> using different deployment methods:</w:t>
      </w:r>
    </w:p>
    <w:p w14:paraId="287AD9EA" w14:textId="77777777" w:rsidR="00793425" w:rsidRPr="00655A29" w:rsidRDefault="00793425" w:rsidP="00793425">
      <w:pPr>
        <w:numPr>
          <w:ilvl w:val="0"/>
          <w:numId w:val="30"/>
        </w:numPr>
      </w:pPr>
      <w:r w:rsidRPr="00655A29">
        <w:rPr>
          <w:b/>
          <w:bCs/>
        </w:rPr>
        <w:t>Change Sets</w:t>
      </w:r>
      <w:r w:rsidRPr="00655A29">
        <w:t xml:space="preserve"> – Best for small, admin-friendly changes (fields, workflows, roles).</w:t>
      </w:r>
    </w:p>
    <w:p w14:paraId="0C06B283" w14:textId="77777777" w:rsidR="00793425" w:rsidRPr="00655A29" w:rsidRDefault="00793425" w:rsidP="00793425">
      <w:pPr>
        <w:numPr>
          <w:ilvl w:val="0"/>
          <w:numId w:val="30"/>
        </w:numPr>
      </w:pPr>
      <w:r w:rsidRPr="00655A29">
        <w:rPr>
          <w:b/>
          <w:bCs/>
        </w:rPr>
        <w:t>ANT Migration Tool</w:t>
      </w:r>
      <w:r w:rsidRPr="00655A29">
        <w:t xml:space="preserve"> – Used for bulk deployments and automation.</w:t>
      </w:r>
    </w:p>
    <w:p w14:paraId="77FB1085" w14:textId="77777777" w:rsidR="00793425" w:rsidRPr="00655A29" w:rsidRDefault="00793425" w:rsidP="00793425">
      <w:pPr>
        <w:numPr>
          <w:ilvl w:val="0"/>
          <w:numId w:val="30"/>
        </w:numPr>
      </w:pPr>
      <w:r w:rsidRPr="00655A29">
        <w:rPr>
          <w:b/>
          <w:bCs/>
        </w:rPr>
        <w:t>Salesforce CLI (sfdx)</w:t>
      </w:r>
      <w:r w:rsidRPr="00655A29">
        <w:t xml:space="preserve"> – Ideal for modern, source-driven deployments with version control.</w:t>
      </w:r>
    </w:p>
    <w:p w14:paraId="75B5C2B6" w14:textId="77777777" w:rsidR="00793425" w:rsidRPr="00655A29" w:rsidRDefault="00793425" w:rsidP="00793425">
      <w:pPr>
        <w:numPr>
          <w:ilvl w:val="0"/>
          <w:numId w:val="30"/>
        </w:numPr>
      </w:pPr>
      <w:r w:rsidRPr="00655A29">
        <w:rPr>
          <w:b/>
          <w:bCs/>
        </w:rPr>
        <w:t>Unmanaged Packages</w:t>
      </w:r>
      <w:r w:rsidRPr="00655A29">
        <w:t xml:space="preserve"> – Useful in Developer Editions or when sharing modules across NGOs.</w:t>
      </w:r>
    </w:p>
    <w:p w14:paraId="58FBBED2" w14:textId="77777777" w:rsidR="00793425" w:rsidRDefault="00793425" w:rsidP="00793425">
      <w:r w:rsidRPr="00655A29">
        <w:t xml:space="preserve">In our </w:t>
      </w:r>
      <w:r w:rsidRPr="00655A29">
        <w:rPr>
          <w:b/>
          <w:bCs/>
        </w:rPr>
        <w:t>AI-Powered NGO Donation &amp; Impact Management System</w:t>
      </w:r>
      <w:r w:rsidRPr="00655A29">
        <w:t>, this ensures that tested features like donation workflows, AI predictions, and role-based access controls are safely migrated to the live production environment without disrupting ongoing NGO operations.</w:t>
      </w:r>
    </w:p>
    <w:p w14:paraId="271D0431" w14:textId="77777777" w:rsidR="00793425" w:rsidRDefault="00793425" w:rsidP="00793425">
      <w:pPr>
        <w:rPr>
          <w:b/>
          <w:bCs/>
          <w:sz w:val="32"/>
          <w:szCs w:val="32"/>
        </w:rPr>
      </w:pPr>
      <w:r w:rsidRPr="005E1E8D">
        <w:rPr>
          <w:b/>
          <w:bCs/>
          <w:sz w:val="32"/>
          <w:szCs w:val="32"/>
        </w:rPr>
        <w:t>Phase 3 — Data Modeling &amp; Relationships</w:t>
      </w:r>
    </w:p>
    <w:p w14:paraId="1F368BDE" w14:textId="77777777" w:rsidR="00793425" w:rsidRDefault="00793425" w:rsidP="00793425">
      <w:r w:rsidRPr="005E1E8D">
        <w:rPr>
          <w:b/>
          <w:bCs/>
        </w:rPr>
        <w:t>Goal:</w:t>
      </w:r>
      <w:r w:rsidRPr="005E1E8D">
        <w:t xml:space="preserve"> design a clean, secure, scalable data model in Salesforce that supports donation processing, campaign tracking, volunteer management and AI-driven insights.</w:t>
      </w:r>
    </w:p>
    <w:p w14:paraId="370F45F8" w14:textId="77777777" w:rsidR="00793425" w:rsidRPr="00793425" w:rsidRDefault="00793425" w:rsidP="00793425">
      <w:r w:rsidRPr="00793425">
        <w:rPr>
          <w:b/>
          <w:bCs/>
        </w:rPr>
        <w:t>Use Cases:</w:t>
      </w:r>
    </w:p>
    <w:p w14:paraId="5FFC14C8" w14:textId="77777777" w:rsidR="00793425" w:rsidRPr="00793425" w:rsidRDefault="00793425" w:rsidP="00793425">
      <w:r w:rsidRPr="00793425">
        <w:rPr>
          <w:b/>
          <w:bCs/>
        </w:rPr>
        <w:t>Donor Tracking:</w:t>
      </w:r>
    </w:p>
    <w:p w14:paraId="64B626C1" w14:textId="77777777" w:rsidR="00793425" w:rsidRPr="00793425" w:rsidRDefault="00793425" w:rsidP="00793425">
      <w:pPr>
        <w:numPr>
          <w:ilvl w:val="1"/>
          <w:numId w:val="61"/>
        </w:numPr>
      </w:pPr>
      <w:r w:rsidRPr="00793425">
        <w:t>Each donation is linked to a donor to track total contributions.</w:t>
      </w:r>
    </w:p>
    <w:p w14:paraId="3AF99BBF" w14:textId="77777777" w:rsidR="00793425" w:rsidRPr="00793425" w:rsidRDefault="00793425" w:rsidP="00793425">
      <w:r w:rsidRPr="00793425">
        <w:rPr>
          <w:b/>
          <w:bCs/>
        </w:rPr>
        <w:lastRenderedPageBreak/>
        <w:t>Campaign Association:</w:t>
      </w:r>
    </w:p>
    <w:p w14:paraId="14D8BBDE" w14:textId="77777777" w:rsidR="00793425" w:rsidRPr="00793425" w:rsidRDefault="00793425" w:rsidP="00793425">
      <w:pPr>
        <w:numPr>
          <w:ilvl w:val="1"/>
          <w:numId w:val="61"/>
        </w:numPr>
      </w:pPr>
      <w:r w:rsidRPr="00793425">
        <w:t>Donations are connected to campaigns to monitor campaign performance.</w:t>
      </w:r>
    </w:p>
    <w:p w14:paraId="59ABE014" w14:textId="77777777" w:rsidR="00793425" w:rsidRPr="00793425" w:rsidRDefault="00793425" w:rsidP="00793425">
      <w:r w:rsidRPr="00793425">
        <w:rPr>
          <w:b/>
          <w:bCs/>
        </w:rPr>
        <w:t>Fundraising Officer Assignment:</w:t>
      </w:r>
    </w:p>
    <w:p w14:paraId="31C05474" w14:textId="77777777" w:rsidR="00793425" w:rsidRPr="00793425" w:rsidRDefault="00793425" w:rsidP="00793425">
      <w:pPr>
        <w:numPr>
          <w:ilvl w:val="1"/>
          <w:numId w:val="61"/>
        </w:numPr>
      </w:pPr>
      <w:r w:rsidRPr="00793425">
        <w:t>Assign responsibility for donations to specific officers.</w:t>
      </w:r>
    </w:p>
    <w:p w14:paraId="3A74C347" w14:textId="77777777" w:rsidR="00793425" w:rsidRPr="00793425" w:rsidRDefault="00793425" w:rsidP="00793425">
      <w:r w:rsidRPr="00793425">
        <w:rPr>
          <w:b/>
          <w:bCs/>
        </w:rPr>
        <w:t>Accurate Reporting:</w:t>
      </w:r>
    </w:p>
    <w:p w14:paraId="2C744C2B" w14:textId="77777777" w:rsidR="00793425" w:rsidRPr="00793425" w:rsidRDefault="00793425" w:rsidP="00793425">
      <w:pPr>
        <w:numPr>
          <w:ilvl w:val="1"/>
          <w:numId w:val="61"/>
        </w:numPr>
      </w:pPr>
      <w:r w:rsidRPr="00793425">
        <w:t>Relationships enable detailed reports by donor, campaign, or officer.</w:t>
      </w:r>
    </w:p>
    <w:p w14:paraId="26DD6317" w14:textId="77777777" w:rsidR="00793425" w:rsidRDefault="00793425" w:rsidP="00793425"/>
    <w:p w14:paraId="0AA082BE" w14:textId="77777777" w:rsidR="00793425" w:rsidRPr="005E1E8D" w:rsidRDefault="00793425" w:rsidP="00793425">
      <w:pPr>
        <w:rPr>
          <w:b/>
          <w:bCs/>
          <w:sz w:val="28"/>
          <w:szCs w:val="28"/>
        </w:rPr>
      </w:pPr>
      <w:r w:rsidRPr="005E1E8D">
        <w:rPr>
          <w:b/>
          <w:bCs/>
          <w:sz w:val="28"/>
          <w:szCs w:val="28"/>
        </w:rPr>
        <w:t>1) Standard &amp; Custom Objects</w:t>
      </w:r>
    </w:p>
    <w:p w14:paraId="4AC46440" w14:textId="77777777" w:rsidR="00793425" w:rsidRPr="005E1E8D" w:rsidRDefault="00793425" w:rsidP="00793425">
      <w:pPr>
        <w:numPr>
          <w:ilvl w:val="0"/>
          <w:numId w:val="32"/>
        </w:numPr>
      </w:pPr>
      <w:r w:rsidRPr="005E1E8D">
        <w:rPr>
          <w:b/>
          <w:bCs/>
        </w:rPr>
        <w:t>Standard objects</w:t>
      </w:r>
      <w:r w:rsidRPr="005E1E8D">
        <w:t xml:space="preserve"> are Salesforce-built (Account, Contact, Campaign, Opportunity, etc.). Use them where they fit — e.g., Contact for a donor or volunteer, Campaign for fundraising drives.</w:t>
      </w:r>
    </w:p>
    <w:p w14:paraId="6B46D20D" w14:textId="77777777" w:rsidR="00793425" w:rsidRPr="005E1E8D" w:rsidRDefault="00793425" w:rsidP="00793425">
      <w:pPr>
        <w:numPr>
          <w:ilvl w:val="0"/>
          <w:numId w:val="32"/>
        </w:numPr>
      </w:pPr>
      <w:r w:rsidRPr="005E1E8D">
        <w:rPr>
          <w:b/>
          <w:bCs/>
        </w:rPr>
        <w:t>Custom objects</w:t>
      </w:r>
      <w:r w:rsidRPr="005E1E8D">
        <w:t xml:space="preserve"> (&lt;Name&gt;__c) are created to hold project-specific data (e.g., Donation__c, Program__c, Impact_Report__c).</w:t>
      </w:r>
    </w:p>
    <w:p w14:paraId="16F51EA8" w14:textId="77777777" w:rsidR="00793425" w:rsidRPr="005E1E8D" w:rsidRDefault="00793425" w:rsidP="00793425">
      <w:pPr>
        <w:rPr>
          <w:b/>
          <w:bCs/>
        </w:rPr>
      </w:pPr>
      <w:r w:rsidRPr="005E1E8D">
        <w:rPr>
          <w:b/>
          <w:bCs/>
        </w:rPr>
        <w:t>How this maps to the NGO system</w:t>
      </w:r>
    </w:p>
    <w:p w14:paraId="54A5D617" w14:textId="77777777" w:rsidR="00793425" w:rsidRPr="005E1E8D" w:rsidRDefault="00793425" w:rsidP="00793425">
      <w:r w:rsidRPr="005E1E8D">
        <w:t>Typical object list:</w:t>
      </w:r>
    </w:p>
    <w:p w14:paraId="79131FFF" w14:textId="77777777" w:rsidR="00793425" w:rsidRPr="005E1E8D" w:rsidRDefault="00793425" w:rsidP="00793425">
      <w:pPr>
        <w:numPr>
          <w:ilvl w:val="0"/>
          <w:numId w:val="33"/>
        </w:numPr>
      </w:pPr>
      <w:r w:rsidRPr="005E1E8D">
        <w:rPr>
          <w:b/>
          <w:bCs/>
        </w:rPr>
        <w:t>Standard:</w:t>
      </w:r>
      <w:r w:rsidRPr="005E1E8D">
        <w:t xml:space="preserve"> Contact (donors/volunteers), Account (donor organizations), Campaign (fundraising campaigns).</w:t>
      </w:r>
    </w:p>
    <w:p w14:paraId="6DBF6C33" w14:textId="77777777" w:rsidR="00793425" w:rsidRPr="005E1E8D" w:rsidRDefault="00793425" w:rsidP="00793425">
      <w:pPr>
        <w:numPr>
          <w:ilvl w:val="0"/>
          <w:numId w:val="33"/>
        </w:numPr>
      </w:pPr>
      <w:r w:rsidRPr="005E1E8D">
        <w:rPr>
          <w:b/>
          <w:bCs/>
        </w:rPr>
        <w:t>Custom:</w:t>
      </w:r>
    </w:p>
    <w:p w14:paraId="63A6D663" w14:textId="77777777" w:rsidR="00793425" w:rsidRPr="005E1E8D" w:rsidRDefault="00793425" w:rsidP="00793425">
      <w:pPr>
        <w:numPr>
          <w:ilvl w:val="1"/>
          <w:numId w:val="33"/>
        </w:numPr>
      </w:pPr>
      <w:r w:rsidRPr="005E1E8D">
        <w:t>Donation__c — each transaction (amount, date, payment method, receipt status).</w:t>
      </w:r>
    </w:p>
    <w:p w14:paraId="127B8988" w14:textId="77777777" w:rsidR="00793425" w:rsidRPr="005E1E8D" w:rsidRDefault="00793425" w:rsidP="00793425">
      <w:pPr>
        <w:numPr>
          <w:ilvl w:val="1"/>
          <w:numId w:val="33"/>
        </w:numPr>
      </w:pPr>
      <w:r w:rsidRPr="005E1E8D">
        <w:t>Program__c — programs/projects that receive funding.</w:t>
      </w:r>
    </w:p>
    <w:p w14:paraId="2857D9A9" w14:textId="77777777" w:rsidR="00793425" w:rsidRPr="005E1E8D" w:rsidRDefault="00793425" w:rsidP="00793425">
      <w:pPr>
        <w:numPr>
          <w:ilvl w:val="1"/>
          <w:numId w:val="33"/>
        </w:numPr>
      </w:pPr>
      <w:r w:rsidRPr="005E1E8D">
        <w:t>Impact_Report__c — outcome metrics and reports (beneficiaries served, KPIs).</w:t>
      </w:r>
    </w:p>
    <w:p w14:paraId="4D45E529" w14:textId="77777777" w:rsidR="00793425" w:rsidRDefault="00793425" w:rsidP="00793425">
      <w:pPr>
        <w:numPr>
          <w:ilvl w:val="1"/>
          <w:numId w:val="33"/>
        </w:numPr>
      </w:pPr>
      <w:r w:rsidRPr="005E1E8D">
        <w:t>Volunteer__c — volunteer detail if you need a richer volunteer record than Contact.</w:t>
      </w:r>
    </w:p>
    <w:p w14:paraId="0D753BA7" w14:textId="77777777" w:rsidR="00793425" w:rsidRPr="00FC6E79" w:rsidRDefault="00793425" w:rsidP="00793425">
      <w:pPr>
        <w:rPr>
          <w:b/>
          <w:bCs/>
        </w:rPr>
      </w:pPr>
      <w:r w:rsidRPr="00FC6E79">
        <w:rPr>
          <w:b/>
          <w:bCs/>
        </w:rPr>
        <w:t>How to View Standard Objects</w:t>
      </w:r>
    </w:p>
    <w:p w14:paraId="657E1C67" w14:textId="77777777" w:rsidR="00793425" w:rsidRPr="00FC6E79" w:rsidRDefault="00793425" w:rsidP="00793425">
      <w:pPr>
        <w:numPr>
          <w:ilvl w:val="0"/>
          <w:numId w:val="36"/>
        </w:numPr>
      </w:pPr>
      <w:r w:rsidRPr="00FC6E79">
        <w:rPr>
          <w:b/>
          <w:bCs/>
        </w:rPr>
        <w:t>Login</w:t>
      </w:r>
      <w:r w:rsidRPr="00FC6E79">
        <w:t xml:space="preserve"> to Salesforce Developer Org.</w:t>
      </w:r>
    </w:p>
    <w:p w14:paraId="3214981A" w14:textId="77777777" w:rsidR="00793425" w:rsidRPr="00FC6E79" w:rsidRDefault="00793425" w:rsidP="00793425">
      <w:pPr>
        <w:numPr>
          <w:ilvl w:val="0"/>
          <w:numId w:val="36"/>
        </w:numPr>
      </w:pPr>
      <w:r w:rsidRPr="00FC6E79">
        <w:t xml:space="preserve">Click on the </w:t>
      </w:r>
      <w:r w:rsidRPr="00FC6E79">
        <w:rPr>
          <w:rFonts w:ascii="Segoe UI Emoji" w:hAnsi="Segoe UI Emoji" w:cs="Segoe UI Emoji"/>
        </w:rPr>
        <w:t>⚙️</w:t>
      </w:r>
      <w:r w:rsidRPr="00FC6E79">
        <w:t xml:space="preserve"> </w:t>
      </w:r>
      <w:r w:rsidRPr="00FC6E79">
        <w:rPr>
          <w:b/>
          <w:bCs/>
        </w:rPr>
        <w:t>Setup</w:t>
      </w:r>
      <w:r w:rsidRPr="00FC6E79">
        <w:t xml:space="preserve"> icon (top-right).</w:t>
      </w:r>
    </w:p>
    <w:p w14:paraId="5B1BDA83" w14:textId="77777777" w:rsidR="00793425" w:rsidRPr="00FC6E79" w:rsidRDefault="00793425" w:rsidP="00793425">
      <w:pPr>
        <w:numPr>
          <w:ilvl w:val="0"/>
          <w:numId w:val="36"/>
        </w:numPr>
      </w:pPr>
      <w:r w:rsidRPr="00FC6E79">
        <w:t xml:space="preserve">In the left sidebar Quick Find box → type </w:t>
      </w:r>
      <w:r w:rsidRPr="00FC6E79">
        <w:rPr>
          <w:b/>
          <w:bCs/>
        </w:rPr>
        <w:t>Object Manager</w:t>
      </w:r>
      <w:r w:rsidRPr="00FC6E79">
        <w:t>.</w:t>
      </w:r>
    </w:p>
    <w:p w14:paraId="569AAEDA" w14:textId="77777777" w:rsidR="00793425" w:rsidRPr="00FC6E79" w:rsidRDefault="00793425" w:rsidP="00793425">
      <w:pPr>
        <w:numPr>
          <w:ilvl w:val="0"/>
          <w:numId w:val="36"/>
        </w:numPr>
      </w:pPr>
      <w:r w:rsidRPr="00FC6E79">
        <w:lastRenderedPageBreak/>
        <w:t>You’ll see a list of all objects.</w:t>
      </w:r>
    </w:p>
    <w:p w14:paraId="0732C42E" w14:textId="77777777" w:rsidR="00793425" w:rsidRPr="00FC6E79" w:rsidRDefault="00793425" w:rsidP="00793425">
      <w:pPr>
        <w:numPr>
          <w:ilvl w:val="1"/>
          <w:numId w:val="36"/>
        </w:numPr>
      </w:pPr>
      <w:r w:rsidRPr="00FC6E79">
        <w:t xml:space="preserve">Scroll → you’ll find </w:t>
      </w:r>
      <w:r w:rsidRPr="00FC6E79">
        <w:rPr>
          <w:b/>
          <w:bCs/>
        </w:rPr>
        <w:t>Account, Contact, Campaign, Opportunity, Case</w:t>
      </w:r>
      <w:r w:rsidRPr="00FC6E79">
        <w:t xml:space="preserve"> etc.</w:t>
      </w:r>
    </w:p>
    <w:p w14:paraId="419CCA2A" w14:textId="77777777" w:rsidR="00793425" w:rsidRDefault="00793425" w:rsidP="00793425">
      <w:r w:rsidRPr="00FC6E79">
        <w:t>This confirms standard objects are already available.</w:t>
      </w:r>
    </w:p>
    <w:p w14:paraId="3704829A" w14:textId="77777777" w:rsidR="00793425" w:rsidRDefault="00793425" w:rsidP="00793425">
      <w:r>
        <w:rPr>
          <w:noProof/>
        </w:rPr>
        <w:drawing>
          <wp:inline distT="0" distB="0" distL="0" distR="0" wp14:anchorId="24456D0D" wp14:editId="167554DB">
            <wp:extent cx="6077864" cy="1781284"/>
            <wp:effectExtent l="0" t="0" r="0" b="9525"/>
            <wp:docPr id="145751505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6101951" cy="1788343"/>
                    </a:xfrm>
                    <a:prstGeom prst="rect">
                      <a:avLst/>
                    </a:prstGeom>
                    <a:noFill/>
                  </pic:spPr>
                </pic:pic>
              </a:graphicData>
            </a:graphic>
          </wp:inline>
        </w:drawing>
      </w:r>
    </w:p>
    <w:p w14:paraId="43132383" w14:textId="77777777" w:rsidR="00793425" w:rsidRPr="00FC6E79" w:rsidRDefault="00793425" w:rsidP="00793425">
      <w:pPr>
        <w:rPr>
          <w:b/>
          <w:bCs/>
        </w:rPr>
      </w:pPr>
      <w:r w:rsidRPr="00FC6E79">
        <w:rPr>
          <w:b/>
          <w:bCs/>
        </w:rPr>
        <w:t>How to create a custom object (step-by-step)</w:t>
      </w:r>
    </w:p>
    <w:p w14:paraId="50464310" w14:textId="77777777" w:rsidR="00793425" w:rsidRPr="00FC6E79" w:rsidRDefault="00793425" w:rsidP="00793425">
      <w:pPr>
        <w:numPr>
          <w:ilvl w:val="0"/>
          <w:numId w:val="34"/>
        </w:numPr>
      </w:pPr>
      <w:r w:rsidRPr="00FC6E79">
        <w:t xml:space="preserve">Setup → </w:t>
      </w:r>
      <w:r w:rsidRPr="00FC6E79">
        <w:rPr>
          <w:b/>
          <w:bCs/>
        </w:rPr>
        <w:t>Object Manager</w:t>
      </w:r>
      <w:r w:rsidRPr="00FC6E79">
        <w:t xml:space="preserve"> → </w:t>
      </w:r>
      <w:r w:rsidRPr="00FC6E79">
        <w:rPr>
          <w:b/>
          <w:bCs/>
        </w:rPr>
        <w:t>Create</w:t>
      </w:r>
      <w:r w:rsidRPr="00FC6E79">
        <w:t xml:space="preserve"> → </w:t>
      </w:r>
      <w:r w:rsidRPr="00FC6E79">
        <w:rPr>
          <w:b/>
          <w:bCs/>
        </w:rPr>
        <w:t>Custom Object</w:t>
      </w:r>
      <w:r w:rsidRPr="00FC6E79">
        <w:t>.</w:t>
      </w:r>
    </w:p>
    <w:p w14:paraId="32879AEC" w14:textId="77777777" w:rsidR="00793425" w:rsidRPr="00FC6E79" w:rsidRDefault="00793425" w:rsidP="00793425">
      <w:pPr>
        <w:numPr>
          <w:ilvl w:val="0"/>
          <w:numId w:val="34"/>
        </w:numPr>
      </w:pPr>
      <w:r w:rsidRPr="00FC6E79">
        <w:t xml:space="preserve">Fill fields: </w:t>
      </w:r>
      <w:r w:rsidRPr="00FC6E79">
        <w:rPr>
          <w:b/>
          <w:bCs/>
        </w:rPr>
        <w:t>Label</w:t>
      </w:r>
      <w:r w:rsidRPr="00FC6E79">
        <w:t xml:space="preserve">, </w:t>
      </w:r>
      <w:r w:rsidRPr="00FC6E79">
        <w:rPr>
          <w:b/>
          <w:bCs/>
        </w:rPr>
        <w:t>Object Name (API)</w:t>
      </w:r>
      <w:r w:rsidRPr="00FC6E79">
        <w:t xml:space="preserve">, </w:t>
      </w:r>
      <w:r w:rsidRPr="00FC6E79">
        <w:rPr>
          <w:b/>
          <w:bCs/>
        </w:rPr>
        <w:t>Record Name</w:t>
      </w:r>
      <w:r w:rsidRPr="00FC6E79">
        <w:t xml:space="preserve"> (Text or Auto-Number), enable </w:t>
      </w:r>
      <w:r w:rsidRPr="00FC6E79">
        <w:rPr>
          <w:b/>
          <w:bCs/>
        </w:rPr>
        <w:t>Allow Reports</w:t>
      </w:r>
      <w:r w:rsidRPr="00FC6E79">
        <w:t xml:space="preserve">, </w:t>
      </w:r>
      <w:r w:rsidRPr="00FC6E79">
        <w:rPr>
          <w:b/>
          <w:bCs/>
        </w:rPr>
        <w:t>Allow Activities</w:t>
      </w:r>
      <w:r w:rsidRPr="00FC6E79">
        <w:t xml:space="preserve">, enable </w:t>
      </w:r>
      <w:r w:rsidRPr="00FC6E79">
        <w:rPr>
          <w:b/>
          <w:bCs/>
        </w:rPr>
        <w:t>Track Field History</w:t>
      </w:r>
      <w:r w:rsidRPr="00FC6E79">
        <w:t xml:space="preserve"> as needed.</w:t>
      </w:r>
    </w:p>
    <w:p w14:paraId="174F2EF9" w14:textId="77777777" w:rsidR="00793425" w:rsidRDefault="00793425" w:rsidP="00793425">
      <w:pPr>
        <w:numPr>
          <w:ilvl w:val="0"/>
          <w:numId w:val="34"/>
        </w:numPr>
      </w:pPr>
      <w:r w:rsidRPr="00FC6E79">
        <w:t>Save and set permissions (Profiles / Permission Sets).</w:t>
      </w:r>
    </w:p>
    <w:p w14:paraId="53C9B4C3" w14:textId="77777777" w:rsidR="00793425" w:rsidRPr="00FC6E79" w:rsidRDefault="00793425" w:rsidP="00793425">
      <w:pPr>
        <w:rPr>
          <w:b/>
          <w:bCs/>
        </w:rPr>
      </w:pPr>
      <w:r w:rsidRPr="00FC6E79">
        <w:rPr>
          <w:b/>
          <w:bCs/>
        </w:rPr>
        <w:t>Verify Your Custom Object</w:t>
      </w:r>
    </w:p>
    <w:p w14:paraId="7C28806B" w14:textId="77777777" w:rsidR="00793425" w:rsidRPr="00FC6E79" w:rsidRDefault="00793425" w:rsidP="00793425">
      <w:r w:rsidRPr="00FC6E79">
        <w:t>After saving:</w:t>
      </w:r>
    </w:p>
    <w:p w14:paraId="38D37212" w14:textId="77777777" w:rsidR="00793425" w:rsidRPr="00FC6E79" w:rsidRDefault="00793425" w:rsidP="00793425">
      <w:pPr>
        <w:numPr>
          <w:ilvl w:val="0"/>
          <w:numId w:val="35"/>
        </w:numPr>
      </w:pPr>
      <w:r w:rsidRPr="00FC6E79">
        <w:t xml:space="preserve">Salesforce redirects to </w:t>
      </w:r>
      <w:r w:rsidRPr="00FC6E79">
        <w:rPr>
          <w:b/>
          <w:bCs/>
        </w:rPr>
        <w:t>Object Manager → Donation</w:t>
      </w:r>
      <w:r w:rsidRPr="00FC6E79">
        <w:t>.</w:t>
      </w:r>
    </w:p>
    <w:p w14:paraId="22CBF748" w14:textId="77777777" w:rsidR="00793425" w:rsidRPr="00FC6E79" w:rsidRDefault="00793425" w:rsidP="00793425">
      <w:pPr>
        <w:numPr>
          <w:ilvl w:val="0"/>
          <w:numId w:val="35"/>
        </w:numPr>
      </w:pPr>
      <w:r w:rsidRPr="00FC6E79">
        <w:t xml:space="preserve">Here you can add </w:t>
      </w:r>
      <w:r w:rsidRPr="00FC6E79">
        <w:rPr>
          <w:b/>
          <w:bCs/>
        </w:rPr>
        <w:t>Fields</w:t>
      </w:r>
      <w:r w:rsidRPr="00FC6E79">
        <w:t xml:space="preserve">, </w:t>
      </w:r>
      <w:r w:rsidRPr="00FC6E79">
        <w:rPr>
          <w:b/>
          <w:bCs/>
        </w:rPr>
        <w:t>Page Layouts</w:t>
      </w:r>
      <w:r w:rsidRPr="00FC6E79">
        <w:t xml:space="preserve">, </w:t>
      </w:r>
      <w:r w:rsidRPr="00FC6E79">
        <w:rPr>
          <w:b/>
          <w:bCs/>
        </w:rPr>
        <w:t>Record Types</w:t>
      </w:r>
      <w:r w:rsidRPr="00FC6E79">
        <w:t>, etc.</w:t>
      </w:r>
    </w:p>
    <w:p w14:paraId="05DA375D" w14:textId="77777777" w:rsidR="00793425" w:rsidRDefault="00793425" w:rsidP="00793425">
      <w:pPr>
        <w:numPr>
          <w:ilvl w:val="0"/>
          <w:numId w:val="35"/>
        </w:numPr>
      </w:pPr>
      <w:r w:rsidRPr="00FC6E79">
        <w:t xml:space="preserve">In the </w:t>
      </w:r>
      <w:r w:rsidRPr="00FC6E79">
        <w:rPr>
          <w:b/>
          <w:bCs/>
        </w:rPr>
        <w:t>App Launcher (9 dots)</w:t>
      </w:r>
      <w:r w:rsidRPr="00FC6E79">
        <w:t xml:space="preserve"> → search “Donations” → you’ll see the new tab created.</w:t>
      </w:r>
    </w:p>
    <w:p w14:paraId="797BF95E" w14:textId="77777777" w:rsidR="00793425" w:rsidRDefault="00793425" w:rsidP="00793425">
      <w:r>
        <w:rPr>
          <w:noProof/>
        </w:rPr>
        <mc:AlternateContent>
          <mc:Choice Requires="wpi">
            <w:drawing>
              <wp:anchor distT="0" distB="0" distL="114300" distR="114300" simplePos="0" relativeHeight="251665408" behindDoc="0" locked="0" layoutInCell="1" allowOverlap="1" wp14:anchorId="2E4513D3" wp14:editId="2B165D52">
                <wp:simplePos x="0" y="0"/>
                <wp:positionH relativeFrom="column">
                  <wp:posOffset>4683760</wp:posOffset>
                </wp:positionH>
                <wp:positionV relativeFrom="paragraph">
                  <wp:posOffset>208915</wp:posOffset>
                </wp:positionV>
                <wp:extent cx="975360" cy="226060"/>
                <wp:effectExtent l="57150" t="57150" r="53340" b="40640"/>
                <wp:wrapNone/>
                <wp:docPr id="1495387483" name="Ink 9"/>
                <wp:cNvGraphicFramePr/>
                <a:graphic xmlns:a="http://schemas.openxmlformats.org/drawingml/2006/main">
                  <a:graphicData uri="http://schemas.microsoft.com/office/word/2010/wordprocessingInk">
                    <w14:contentPart bwMode="auto" r:id="rId26">
                      <w14:nvContentPartPr>
                        <w14:cNvContentPartPr/>
                      </w14:nvContentPartPr>
                      <w14:xfrm>
                        <a:off x="0" y="0"/>
                        <a:ext cx="975360" cy="226060"/>
                      </w14:xfrm>
                    </w14:contentPart>
                  </a:graphicData>
                </a:graphic>
              </wp:anchor>
            </w:drawing>
          </mc:Choice>
          <mc:Fallback>
            <w:pict>
              <v:shape w14:anchorId="1BD60F40" id="Ink 9" o:spid="_x0000_s1026" type="#_x0000_t75" style="position:absolute;margin-left:368.1pt;margin-top:15.75pt;width:78.2pt;height:19.2pt;z-index:2516654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">
                <v:imagedata r:id="rId27" o:title=""/>
              </v:shape>
            </w:pict>
          </mc:Fallback>
        </mc:AlternateContent>
      </w:r>
      <w:r>
        <w:rPr>
          <w:noProof/>
        </w:rPr>
        <w:drawing>
          <wp:inline distT="0" distB="0" distL="0" distR="0" wp14:anchorId="1406DA33" wp14:editId="5E7E49EB">
            <wp:extent cx="4914900" cy="2176111"/>
            <wp:effectExtent l="0" t="0" r="0" b="0"/>
            <wp:docPr id="74978316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9783169" name="Picture 749783169"/>
                    <pic:cNvPicPr/>
                  </pic:nvPicPr>
                  <pic:blipFill rotWithShape="1">
                    <a:blip r:embed="rId28" cstate="print">
                      <a:extLst>
                        <a:ext uri="{28A0092B-C50C-407E-A947-70E740481C1C}">
                          <a14:useLocalDpi xmlns:a14="http://schemas.microsoft.com/office/drawing/2010/main" val="0"/>
                        </a:ext>
                      </a:extLst>
                    </a:blip>
                    <a:srcRect t="13830" b="7458"/>
                    <a:stretch>
                      <a:fillRect/>
                    </a:stretch>
                  </pic:blipFill>
                  <pic:spPr bwMode="auto">
                    <a:xfrm>
                      <a:off x="0" y="0"/>
                      <a:ext cx="4938287" cy="2186466"/>
                    </a:xfrm>
                    <a:prstGeom prst="rect">
                      <a:avLst/>
                    </a:prstGeom>
                    <a:ln>
                      <a:noFill/>
                    </a:ln>
                    <a:extLst>
                      <a:ext uri="{53640926-AAD7-44D8-BBD7-CCE9431645EC}">
                        <a14:shadowObscured xmlns:a14="http://schemas.microsoft.com/office/drawing/2010/main"/>
                      </a:ext>
                    </a:extLst>
                  </pic:spPr>
                </pic:pic>
              </a:graphicData>
            </a:graphic>
          </wp:inline>
        </w:drawing>
      </w:r>
    </w:p>
    <w:p w14:paraId="58D76BAE" w14:textId="7D53233E" w:rsidR="00793425" w:rsidRPr="00793425" w:rsidRDefault="00793425" w:rsidP="00793425">
      <w:r w:rsidRPr="00E84F68">
        <w:rPr>
          <w:b/>
          <w:bCs/>
          <w:sz w:val="28"/>
          <w:szCs w:val="28"/>
        </w:rPr>
        <w:lastRenderedPageBreak/>
        <w:t>2) Fields</w:t>
      </w:r>
    </w:p>
    <w:p w14:paraId="5B4AE9B8" w14:textId="77777777" w:rsidR="00793425" w:rsidRPr="00E84F68" w:rsidRDefault="00793425" w:rsidP="00793425">
      <w:pPr>
        <w:ind w:left="360"/>
        <w:rPr>
          <w:b/>
          <w:bCs/>
        </w:rPr>
      </w:pPr>
      <w:r w:rsidRPr="00E84F68">
        <w:rPr>
          <w:b/>
          <w:bCs/>
        </w:rPr>
        <w:t>Field types you will use (recommended for Donation)</w:t>
      </w:r>
    </w:p>
    <w:p w14:paraId="63F52D2E" w14:textId="77777777" w:rsidR="00793425" w:rsidRPr="00E84F68" w:rsidRDefault="00793425" w:rsidP="00793425">
      <w:pPr>
        <w:numPr>
          <w:ilvl w:val="0"/>
          <w:numId w:val="37"/>
        </w:numPr>
      </w:pPr>
      <w:r w:rsidRPr="00E84F68">
        <w:t xml:space="preserve">Donation_Amount__c — </w:t>
      </w:r>
      <w:r w:rsidRPr="00E84F68">
        <w:rPr>
          <w:b/>
          <w:bCs/>
        </w:rPr>
        <w:t>Currency</w:t>
      </w:r>
      <w:r w:rsidRPr="00E84F68">
        <w:t xml:space="preserve"> (required).</w:t>
      </w:r>
    </w:p>
    <w:p w14:paraId="4FD328C8" w14:textId="77777777" w:rsidR="00793425" w:rsidRPr="00E84F68" w:rsidRDefault="00793425" w:rsidP="00793425">
      <w:pPr>
        <w:numPr>
          <w:ilvl w:val="0"/>
          <w:numId w:val="37"/>
        </w:numPr>
      </w:pPr>
      <w:r w:rsidRPr="00E84F68">
        <w:t xml:space="preserve">Donor__c — </w:t>
      </w:r>
      <w:r w:rsidRPr="00E84F68">
        <w:rPr>
          <w:b/>
          <w:bCs/>
        </w:rPr>
        <w:t>Lookup(Contact)</w:t>
      </w:r>
      <w:r w:rsidRPr="00E84F68">
        <w:t xml:space="preserve"> (required).</w:t>
      </w:r>
    </w:p>
    <w:p w14:paraId="72D07026" w14:textId="77777777" w:rsidR="00793425" w:rsidRPr="00E84F68" w:rsidRDefault="00793425" w:rsidP="00793425">
      <w:pPr>
        <w:numPr>
          <w:ilvl w:val="0"/>
          <w:numId w:val="37"/>
        </w:numPr>
      </w:pPr>
      <w:r w:rsidRPr="00E84F68">
        <w:t xml:space="preserve">Donation_Date__c — </w:t>
      </w:r>
      <w:r w:rsidRPr="00E84F68">
        <w:rPr>
          <w:b/>
          <w:bCs/>
        </w:rPr>
        <w:t>Date</w:t>
      </w:r>
      <w:r w:rsidRPr="00E84F68">
        <w:t xml:space="preserve"> (required).</w:t>
      </w:r>
    </w:p>
    <w:p w14:paraId="416B466F" w14:textId="77777777" w:rsidR="00793425" w:rsidRPr="00E84F68" w:rsidRDefault="00793425" w:rsidP="00793425">
      <w:pPr>
        <w:numPr>
          <w:ilvl w:val="0"/>
          <w:numId w:val="37"/>
        </w:numPr>
      </w:pPr>
      <w:r w:rsidRPr="00E84F68">
        <w:t xml:space="preserve">Payment_Method__c — </w:t>
      </w:r>
      <w:r w:rsidRPr="00E84F68">
        <w:rPr>
          <w:b/>
          <w:bCs/>
        </w:rPr>
        <w:t>Picklist</w:t>
      </w:r>
      <w:r w:rsidRPr="00E84F68">
        <w:t xml:space="preserve"> (e.g., Credit Card, Bank Transfer, Cash).</w:t>
      </w:r>
    </w:p>
    <w:p w14:paraId="4B79E811" w14:textId="77777777" w:rsidR="00793425" w:rsidRPr="00E84F68" w:rsidRDefault="00793425" w:rsidP="00793425">
      <w:pPr>
        <w:numPr>
          <w:ilvl w:val="0"/>
          <w:numId w:val="37"/>
        </w:numPr>
      </w:pPr>
      <w:r w:rsidRPr="00E84F68">
        <w:t xml:space="preserve">Is_Recurring__c — </w:t>
      </w:r>
      <w:r w:rsidRPr="00E84F68">
        <w:rPr>
          <w:b/>
          <w:bCs/>
        </w:rPr>
        <w:t>Checkbox</w:t>
      </w:r>
      <w:r w:rsidRPr="00E84F68">
        <w:t>.</w:t>
      </w:r>
    </w:p>
    <w:p w14:paraId="1EC8A28E" w14:textId="77777777" w:rsidR="00793425" w:rsidRPr="00E84F68" w:rsidRDefault="00793425" w:rsidP="00793425">
      <w:pPr>
        <w:numPr>
          <w:ilvl w:val="0"/>
          <w:numId w:val="37"/>
        </w:numPr>
      </w:pPr>
      <w:r w:rsidRPr="00E84F68">
        <w:t xml:space="preserve">Receipt_Sent__c — </w:t>
      </w:r>
      <w:r w:rsidRPr="00E84F68">
        <w:rPr>
          <w:b/>
          <w:bCs/>
        </w:rPr>
        <w:t>Checkbox</w:t>
      </w:r>
      <w:r w:rsidRPr="00E84F68">
        <w:t>.</w:t>
      </w:r>
    </w:p>
    <w:p w14:paraId="1210D4EA" w14:textId="77777777" w:rsidR="00793425" w:rsidRDefault="00793425" w:rsidP="00793425">
      <w:pPr>
        <w:numPr>
          <w:ilvl w:val="0"/>
          <w:numId w:val="37"/>
        </w:numPr>
      </w:pPr>
      <w:r w:rsidRPr="00E84F68">
        <w:t xml:space="preserve">Campaign__c — </w:t>
      </w:r>
      <w:r w:rsidRPr="00E84F68">
        <w:rPr>
          <w:b/>
          <w:bCs/>
        </w:rPr>
        <w:t>Lookup(Campaign)</w:t>
      </w:r>
      <w:r w:rsidRPr="00E84F68">
        <w:t>.</w:t>
      </w:r>
    </w:p>
    <w:p w14:paraId="2AC4D8BF" w14:textId="77777777" w:rsidR="00793425" w:rsidRDefault="00793425" w:rsidP="00793425">
      <w:r>
        <w:rPr>
          <w:noProof/>
        </w:rPr>
        <w:drawing>
          <wp:inline distT="0" distB="0" distL="0" distR="0" wp14:anchorId="656C732E" wp14:editId="0C8B90DE">
            <wp:extent cx="5942633" cy="2663687"/>
            <wp:effectExtent l="0" t="0" r="1270" b="3810"/>
            <wp:docPr id="1160381434"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0381434" name="Picture 1160381434"/>
                    <pic:cNvPicPr/>
                  </pic:nvPicPr>
                  <pic:blipFill rotWithShape="1">
                    <a:blip r:embed="rId29" cstate="print">
                      <a:extLst>
                        <a:ext uri="{28A0092B-C50C-407E-A947-70E740481C1C}">
                          <a14:useLocalDpi xmlns:a14="http://schemas.microsoft.com/office/drawing/2010/main" val="0"/>
                        </a:ext>
                      </a:extLst>
                    </a:blip>
                    <a:srcRect t="13794" b="6519"/>
                    <a:stretch>
                      <a:fillRect/>
                    </a:stretch>
                  </pic:blipFill>
                  <pic:spPr bwMode="auto">
                    <a:xfrm>
                      <a:off x="0" y="0"/>
                      <a:ext cx="5943600" cy="2664121"/>
                    </a:xfrm>
                    <a:prstGeom prst="rect">
                      <a:avLst/>
                    </a:prstGeom>
                    <a:ln>
                      <a:noFill/>
                    </a:ln>
                    <a:extLst>
                      <a:ext uri="{53640926-AAD7-44D8-BBD7-CCE9431645EC}">
                        <a14:shadowObscured xmlns:a14="http://schemas.microsoft.com/office/drawing/2010/main"/>
                      </a:ext>
                    </a:extLst>
                  </pic:spPr>
                </pic:pic>
              </a:graphicData>
            </a:graphic>
          </wp:inline>
        </w:drawing>
      </w:r>
    </w:p>
    <w:p w14:paraId="5CBBD2A7" w14:textId="77777777" w:rsidR="00793425" w:rsidRPr="00E84F68" w:rsidRDefault="00793425" w:rsidP="00793425">
      <w:pPr>
        <w:rPr>
          <w:b/>
          <w:bCs/>
        </w:rPr>
      </w:pPr>
      <w:r w:rsidRPr="00E84F68">
        <w:rPr>
          <w:b/>
          <w:bCs/>
        </w:rPr>
        <w:t>Creating a field</w:t>
      </w:r>
    </w:p>
    <w:p w14:paraId="2C8D4482" w14:textId="77777777" w:rsidR="00793425" w:rsidRPr="00E84F68" w:rsidRDefault="00793425" w:rsidP="00793425">
      <w:pPr>
        <w:numPr>
          <w:ilvl w:val="0"/>
          <w:numId w:val="38"/>
        </w:numPr>
      </w:pPr>
      <w:r w:rsidRPr="00E84F68">
        <w:t xml:space="preserve">Setup → Object Manager → Select object (Donation) → </w:t>
      </w:r>
      <w:r w:rsidRPr="00E84F68">
        <w:rPr>
          <w:b/>
          <w:bCs/>
        </w:rPr>
        <w:t>Fields &amp; Relationships</w:t>
      </w:r>
      <w:r w:rsidRPr="00E84F68">
        <w:t xml:space="preserve"> → </w:t>
      </w:r>
      <w:r w:rsidRPr="00E84F68">
        <w:rPr>
          <w:b/>
          <w:bCs/>
        </w:rPr>
        <w:t>New</w:t>
      </w:r>
      <w:r w:rsidRPr="00E84F68">
        <w:t>.</w:t>
      </w:r>
    </w:p>
    <w:p w14:paraId="428A0206" w14:textId="77777777" w:rsidR="00793425" w:rsidRPr="00E84F68" w:rsidRDefault="00793425" w:rsidP="00793425">
      <w:pPr>
        <w:numPr>
          <w:ilvl w:val="0"/>
          <w:numId w:val="38"/>
        </w:numPr>
      </w:pPr>
      <w:r w:rsidRPr="00E84F68">
        <w:t xml:space="preserve">Choose field type, click Next, configure label, length, help text, and set </w:t>
      </w:r>
      <w:r w:rsidRPr="00E84F68">
        <w:rPr>
          <w:b/>
          <w:bCs/>
        </w:rPr>
        <w:t>Required</w:t>
      </w:r>
      <w:r w:rsidRPr="00E84F68">
        <w:t xml:space="preserve"> if needed.</w:t>
      </w:r>
    </w:p>
    <w:p w14:paraId="437C6F01" w14:textId="77777777" w:rsidR="00793425" w:rsidRDefault="00793425" w:rsidP="00793425">
      <w:pPr>
        <w:numPr>
          <w:ilvl w:val="0"/>
          <w:numId w:val="38"/>
        </w:numPr>
      </w:pPr>
      <w:r w:rsidRPr="00E84F68">
        <w:t xml:space="preserve">Set </w:t>
      </w:r>
      <w:r w:rsidRPr="00E84F68">
        <w:rPr>
          <w:b/>
          <w:bCs/>
        </w:rPr>
        <w:t>Field-Level Security</w:t>
      </w:r>
      <w:r w:rsidRPr="00E84F68">
        <w:t xml:space="preserve"> (Profiles) and add to Page Layouts. Save.</w:t>
      </w:r>
    </w:p>
    <w:p w14:paraId="17BB5680" w14:textId="77777777" w:rsidR="00793425" w:rsidRPr="00E84F68" w:rsidRDefault="00793425" w:rsidP="00793425">
      <w:pPr>
        <w:rPr>
          <w:b/>
          <w:bCs/>
        </w:rPr>
      </w:pPr>
      <w:r w:rsidRPr="00E84F68">
        <w:rPr>
          <w:b/>
          <w:bCs/>
        </w:rPr>
        <w:t>Important field considerations</w:t>
      </w:r>
    </w:p>
    <w:p w14:paraId="08F23DE0" w14:textId="77777777" w:rsidR="00793425" w:rsidRPr="00E84F68" w:rsidRDefault="00793425" w:rsidP="00793425">
      <w:pPr>
        <w:numPr>
          <w:ilvl w:val="0"/>
          <w:numId w:val="39"/>
        </w:numPr>
      </w:pPr>
      <w:r w:rsidRPr="00E84F68">
        <w:rPr>
          <w:b/>
          <w:bCs/>
        </w:rPr>
        <w:t>Required vs optional:</w:t>
      </w:r>
      <w:r w:rsidRPr="00E84F68">
        <w:t xml:space="preserve"> Only make required what’s essential (e.g., donor, amount, date).</w:t>
      </w:r>
    </w:p>
    <w:p w14:paraId="503C77E4" w14:textId="77777777" w:rsidR="00793425" w:rsidRPr="00E84F68" w:rsidRDefault="00793425" w:rsidP="00793425">
      <w:pPr>
        <w:numPr>
          <w:ilvl w:val="0"/>
          <w:numId w:val="39"/>
        </w:numPr>
      </w:pPr>
      <w:r w:rsidRPr="00E84F68">
        <w:rPr>
          <w:b/>
          <w:bCs/>
        </w:rPr>
        <w:t>Help text</w:t>
      </w:r>
      <w:r w:rsidRPr="00E84F68">
        <w:t>: Add help text to guide users.</w:t>
      </w:r>
    </w:p>
    <w:p w14:paraId="3AD0448A" w14:textId="77777777" w:rsidR="00793425" w:rsidRPr="00E84F68" w:rsidRDefault="00793425" w:rsidP="00793425">
      <w:pPr>
        <w:numPr>
          <w:ilvl w:val="0"/>
          <w:numId w:val="39"/>
        </w:numPr>
      </w:pPr>
      <w:r w:rsidRPr="00E84F68">
        <w:rPr>
          <w:b/>
          <w:bCs/>
        </w:rPr>
        <w:lastRenderedPageBreak/>
        <w:t>Indexing:</w:t>
      </w:r>
      <w:r w:rsidRPr="00E84F68">
        <w:t xml:space="preserve"> Standard fields and some custom fields are indexed automatically. If queries get slow, consider marking a field as External ID or creating a custom index (via Salesforce support) for very large datasets.</w:t>
      </w:r>
    </w:p>
    <w:p w14:paraId="62E22C63" w14:textId="77777777" w:rsidR="00793425" w:rsidRDefault="00793425" w:rsidP="00793425">
      <w:pPr>
        <w:numPr>
          <w:ilvl w:val="0"/>
          <w:numId w:val="39"/>
        </w:numPr>
      </w:pPr>
      <w:r w:rsidRPr="00E84F68">
        <w:rPr>
          <w:b/>
          <w:bCs/>
        </w:rPr>
        <w:t>Unique/External ID:</w:t>
      </w:r>
      <w:r w:rsidRPr="00E84F68">
        <w:t xml:space="preserve"> For import/lookup/upsert flows, mark donor external ID (like DonorID__c) to simplify deduping.</w:t>
      </w:r>
    </w:p>
    <w:p w14:paraId="19CDAC08" w14:textId="77777777" w:rsidR="00793425" w:rsidRPr="00840967" w:rsidRDefault="00793425" w:rsidP="00793425">
      <w:pPr>
        <w:rPr>
          <w:b/>
          <w:bCs/>
          <w:sz w:val="28"/>
          <w:szCs w:val="28"/>
        </w:rPr>
      </w:pPr>
      <w:r w:rsidRPr="00840967">
        <w:rPr>
          <w:b/>
          <w:bCs/>
          <w:sz w:val="28"/>
          <w:szCs w:val="28"/>
        </w:rPr>
        <w:t>3) Record Types</w:t>
      </w:r>
    </w:p>
    <w:p w14:paraId="024D6F20" w14:textId="77777777" w:rsidR="00793425" w:rsidRPr="00840967" w:rsidRDefault="00793425" w:rsidP="00793425">
      <w:pPr>
        <w:rPr>
          <w:b/>
          <w:bCs/>
        </w:rPr>
      </w:pPr>
      <w:r w:rsidRPr="00840967">
        <w:rPr>
          <w:b/>
          <w:bCs/>
        </w:rPr>
        <w:t>What record types do</w:t>
      </w:r>
    </w:p>
    <w:p w14:paraId="6FACC549" w14:textId="77777777" w:rsidR="00793425" w:rsidRPr="00840967" w:rsidRDefault="00793425" w:rsidP="00793425">
      <w:r w:rsidRPr="00840967">
        <w:t>Record Types let you support different business processes, picklist values, and page layouts on the same object.</w:t>
      </w:r>
    </w:p>
    <w:p w14:paraId="5219773C" w14:textId="77777777" w:rsidR="00793425" w:rsidRPr="00840967" w:rsidRDefault="00793425" w:rsidP="00793425">
      <w:pPr>
        <w:rPr>
          <w:b/>
          <w:bCs/>
        </w:rPr>
      </w:pPr>
      <w:r w:rsidRPr="00840967">
        <w:rPr>
          <w:b/>
          <w:bCs/>
        </w:rPr>
        <w:t>Example use for donations</w:t>
      </w:r>
    </w:p>
    <w:p w14:paraId="360010FD" w14:textId="77777777" w:rsidR="00793425" w:rsidRPr="00840967" w:rsidRDefault="00793425" w:rsidP="00793425">
      <w:pPr>
        <w:numPr>
          <w:ilvl w:val="0"/>
          <w:numId w:val="40"/>
        </w:numPr>
      </w:pPr>
      <w:r w:rsidRPr="00840967">
        <w:rPr>
          <w:b/>
          <w:bCs/>
        </w:rPr>
        <w:t>Individual Donation</w:t>
      </w:r>
      <w:r w:rsidRPr="00840967">
        <w:t xml:space="preserve"> — fields relevant to an individual donor (Contact lookup prominent).</w:t>
      </w:r>
    </w:p>
    <w:p w14:paraId="3B988BBC" w14:textId="77777777" w:rsidR="00793425" w:rsidRPr="00840967" w:rsidRDefault="00793425" w:rsidP="00793425">
      <w:pPr>
        <w:numPr>
          <w:ilvl w:val="0"/>
          <w:numId w:val="40"/>
        </w:numPr>
      </w:pPr>
      <w:r w:rsidRPr="00840967">
        <w:rPr>
          <w:b/>
          <w:bCs/>
        </w:rPr>
        <w:t>Corporate Donation</w:t>
      </w:r>
      <w:r w:rsidRPr="00840967">
        <w:t xml:space="preserve"> — additional fields for Company_Name__c, CSR_Project__c, Tax_Exemption__c.</w:t>
      </w:r>
    </w:p>
    <w:p w14:paraId="66356C42" w14:textId="77777777" w:rsidR="00793425" w:rsidRDefault="00793425" w:rsidP="00793425">
      <w:pPr>
        <w:numPr>
          <w:ilvl w:val="0"/>
          <w:numId w:val="40"/>
        </w:numPr>
      </w:pPr>
      <w:r w:rsidRPr="00840967">
        <w:rPr>
          <w:b/>
          <w:bCs/>
        </w:rPr>
        <w:t>Grant Payment</w:t>
      </w:r>
      <w:r w:rsidRPr="00840967">
        <w:t xml:space="preserve"> — additional compliance fields (Grant ID, Reporting requirements).</w:t>
      </w:r>
    </w:p>
    <w:p w14:paraId="2A870C53" w14:textId="77777777" w:rsidR="00793425" w:rsidRDefault="00793425" w:rsidP="00793425">
      <w:r>
        <w:rPr>
          <w:noProof/>
        </w:rPr>
        <w:drawing>
          <wp:inline distT="0" distB="0" distL="0" distR="0" wp14:anchorId="6141505D" wp14:editId="21B4F713">
            <wp:extent cx="5942969" cy="2671307"/>
            <wp:effectExtent l="0" t="0" r="635" b="0"/>
            <wp:docPr id="534131463"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131463" name="Picture 534131463"/>
                    <pic:cNvPicPr/>
                  </pic:nvPicPr>
                  <pic:blipFill rotWithShape="1">
                    <a:blip r:embed="rId30" cstate="print">
                      <a:extLst>
                        <a:ext uri="{28A0092B-C50C-407E-A947-70E740481C1C}">
                          <a14:useLocalDpi xmlns:a14="http://schemas.microsoft.com/office/drawing/2010/main" val="0"/>
                        </a:ext>
                      </a:extLst>
                    </a:blip>
                    <a:srcRect t="13320" b="6770"/>
                    <a:stretch>
                      <a:fillRect/>
                    </a:stretch>
                  </pic:blipFill>
                  <pic:spPr bwMode="auto">
                    <a:xfrm>
                      <a:off x="0" y="0"/>
                      <a:ext cx="5943600" cy="2671591"/>
                    </a:xfrm>
                    <a:prstGeom prst="rect">
                      <a:avLst/>
                    </a:prstGeom>
                    <a:ln>
                      <a:noFill/>
                    </a:ln>
                    <a:extLst>
                      <a:ext uri="{53640926-AAD7-44D8-BBD7-CCE9431645EC}">
                        <a14:shadowObscured xmlns:a14="http://schemas.microsoft.com/office/drawing/2010/main"/>
                      </a:ext>
                    </a:extLst>
                  </pic:spPr>
                </pic:pic>
              </a:graphicData>
            </a:graphic>
          </wp:inline>
        </w:drawing>
      </w:r>
    </w:p>
    <w:p w14:paraId="19F098A8" w14:textId="77777777" w:rsidR="00793425" w:rsidRPr="00840967" w:rsidRDefault="00793425" w:rsidP="00793425">
      <w:pPr>
        <w:rPr>
          <w:b/>
          <w:bCs/>
        </w:rPr>
      </w:pPr>
      <w:r w:rsidRPr="00840967">
        <w:rPr>
          <w:b/>
          <w:bCs/>
        </w:rPr>
        <w:t>Create Record Type (steps)</w:t>
      </w:r>
    </w:p>
    <w:p w14:paraId="3E1D29F7" w14:textId="77777777" w:rsidR="00793425" w:rsidRPr="00840967" w:rsidRDefault="00793425" w:rsidP="00793425">
      <w:pPr>
        <w:numPr>
          <w:ilvl w:val="0"/>
          <w:numId w:val="41"/>
        </w:numPr>
      </w:pPr>
      <w:r w:rsidRPr="00840967">
        <w:t xml:space="preserve">Setup → Object Manager → Donation → </w:t>
      </w:r>
      <w:r w:rsidRPr="00840967">
        <w:rPr>
          <w:b/>
          <w:bCs/>
        </w:rPr>
        <w:t>Record Types</w:t>
      </w:r>
      <w:r w:rsidRPr="00840967">
        <w:t xml:space="preserve"> → </w:t>
      </w:r>
      <w:r w:rsidRPr="00840967">
        <w:rPr>
          <w:b/>
          <w:bCs/>
        </w:rPr>
        <w:t>New Record Type</w:t>
      </w:r>
      <w:r w:rsidRPr="00840967">
        <w:t>.</w:t>
      </w:r>
    </w:p>
    <w:p w14:paraId="7FDFC6C3" w14:textId="77777777" w:rsidR="00793425" w:rsidRPr="00840967" w:rsidRDefault="00793425" w:rsidP="00793425">
      <w:pPr>
        <w:numPr>
          <w:ilvl w:val="0"/>
          <w:numId w:val="41"/>
        </w:numPr>
      </w:pPr>
      <w:r w:rsidRPr="00840967">
        <w:t>Name the record type, set the default picklist values specific to that type.</w:t>
      </w:r>
    </w:p>
    <w:p w14:paraId="46D92578" w14:textId="77777777" w:rsidR="00793425" w:rsidRDefault="00793425" w:rsidP="00793425">
      <w:pPr>
        <w:numPr>
          <w:ilvl w:val="0"/>
          <w:numId w:val="41"/>
        </w:numPr>
      </w:pPr>
      <w:r w:rsidRPr="00840967">
        <w:lastRenderedPageBreak/>
        <w:t>Assign the record type to profiles, then create and assign matching Page Layouts to each profile/record type combo.</w:t>
      </w:r>
    </w:p>
    <w:p w14:paraId="137F4589" w14:textId="77777777" w:rsidR="00793425" w:rsidRDefault="00793425" w:rsidP="00793425">
      <w:pPr>
        <w:ind w:left="360"/>
      </w:pPr>
      <w:r>
        <w:rPr>
          <w:noProof/>
        </w:rPr>
        <w:drawing>
          <wp:inline distT="0" distB="0" distL="0" distR="0" wp14:anchorId="36774DF9" wp14:editId="19F71A88">
            <wp:extent cx="4896438" cy="2218055"/>
            <wp:effectExtent l="0" t="0" r="0" b="0"/>
            <wp:docPr id="967128997"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7128997" name="Picture 967128997"/>
                    <pic:cNvPicPr/>
                  </pic:nvPicPr>
                  <pic:blipFill rotWithShape="1">
                    <a:blip r:embed="rId31" cstate="print">
                      <a:extLst>
                        <a:ext uri="{28A0092B-C50C-407E-A947-70E740481C1C}">
                          <a14:useLocalDpi xmlns:a14="http://schemas.microsoft.com/office/drawing/2010/main" val="0"/>
                        </a:ext>
                      </a:extLst>
                    </a:blip>
                    <a:srcRect t="13280" b="6188"/>
                    <a:stretch>
                      <a:fillRect/>
                    </a:stretch>
                  </pic:blipFill>
                  <pic:spPr bwMode="auto">
                    <a:xfrm>
                      <a:off x="0" y="0"/>
                      <a:ext cx="4906141" cy="2222450"/>
                    </a:xfrm>
                    <a:prstGeom prst="rect">
                      <a:avLst/>
                    </a:prstGeom>
                    <a:ln>
                      <a:noFill/>
                    </a:ln>
                    <a:extLst>
                      <a:ext uri="{53640926-AAD7-44D8-BBD7-CCE9431645EC}">
                        <a14:shadowObscured xmlns:a14="http://schemas.microsoft.com/office/drawing/2010/main"/>
                      </a:ext>
                    </a:extLst>
                  </pic:spPr>
                </pic:pic>
              </a:graphicData>
            </a:graphic>
          </wp:inline>
        </w:drawing>
      </w:r>
    </w:p>
    <w:p w14:paraId="149B638D" w14:textId="77777777" w:rsidR="00793425" w:rsidRPr="00840967" w:rsidRDefault="00793425" w:rsidP="00793425">
      <w:pPr>
        <w:rPr>
          <w:b/>
          <w:bCs/>
          <w:sz w:val="28"/>
          <w:szCs w:val="28"/>
        </w:rPr>
      </w:pPr>
      <w:r w:rsidRPr="00840967">
        <w:rPr>
          <w:b/>
          <w:bCs/>
          <w:sz w:val="28"/>
          <w:szCs w:val="28"/>
        </w:rPr>
        <w:t>4) Page Layouts</w:t>
      </w:r>
    </w:p>
    <w:p w14:paraId="2846D657" w14:textId="77777777" w:rsidR="00793425" w:rsidRPr="00840967" w:rsidRDefault="00793425" w:rsidP="00793425">
      <w:pPr>
        <w:rPr>
          <w:b/>
          <w:bCs/>
        </w:rPr>
      </w:pPr>
      <w:r w:rsidRPr="00840967">
        <w:rPr>
          <w:b/>
          <w:bCs/>
        </w:rPr>
        <w:t>Purpose</w:t>
      </w:r>
    </w:p>
    <w:p w14:paraId="40999156" w14:textId="77777777" w:rsidR="00793425" w:rsidRPr="00840967" w:rsidRDefault="00793425" w:rsidP="00793425">
      <w:r w:rsidRPr="00840967">
        <w:t>Page layouts control field order, sections, related lists and which quick actions appear on the record page.</w:t>
      </w:r>
    </w:p>
    <w:p w14:paraId="5E695FE4" w14:textId="77777777" w:rsidR="00793425" w:rsidRPr="00840967" w:rsidRDefault="00793425" w:rsidP="00793425">
      <w:pPr>
        <w:rPr>
          <w:b/>
          <w:bCs/>
        </w:rPr>
      </w:pPr>
      <w:r w:rsidRPr="00840967">
        <w:rPr>
          <w:b/>
          <w:bCs/>
        </w:rPr>
        <w:t>NGO examples</w:t>
      </w:r>
    </w:p>
    <w:p w14:paraId="0B908AE5" w14:textId="77777777" w:rsidR="00793425" w:rsidRPr="00840967" w:rsidRDefault="00793425" w:rsidP="00793425">
      <w:pPr>
        <w:numPr>
          <w:ilvl w:val="0"/>
          <w:numId w:val="42"/>
        </w:numPr>
      </w:pPr>
      <w:r w:rsidRPr="00840967">
        <w:rPr>
          <w:b/>
          <w:bCs/>
        </w:rPr>
        <w:t>Donation – Individual Layout</w:t>
      </w:r>
      <w:r w:rsidRPr="00840967">
        <w:t>: top section with Donor (Contact), Amount, Date; a second section for Receipt and Payment Method; related list shows Impact Allocations (if donation is allocated to multiple programs).</w:t>
      </w:r>
    </w:p>
    <w:p w14:paraId="432D173B" w14:textId="77777777" w:rsidR="00793425" w:rsidRPr="00840967" w:rsidRDefault="00793425" w:rsidP="00793425">
      <w:pPr>
        <w:numPr>
          <w:ilvl w:val="0"/>
          <w:numId w:val="42"/>
        </w:numPr>
      </w:pPr>
      <w:r w:rsidRPr="00840967">
        <w:rPr>
          <w:b/>
          <w:bCs/>
        </w:rPr>
        <w:t>Donation – Corporate Layout</w:t>
      </w:r>
      <w:r w:rsidRPr="00840967">
        <w:t>: includes Company contact, CSR approvals, Tax fields.</w:t>
      </w:r>
    </w:p>
    <w:p w14:paraId="33E11A6F" w14:textId="77777777" w:rsidR="00793425" w:rsidRPr="00840967" w:rsidRDefault="00793425" w:rsidP="00793425">
      <w:pPr>
        <w:rPr>
          <w:b/>
          <w:bCs/>
        </w:rPr>
      </w:pPr>
      <w:r w:rsidRPr="00840967">
        <w:rPr>
          <w:b/>
          <w:bCs/>
        </w:rPr>
        <w:t>Edit Page Layout (steps)</w:t>
      </w:r>
    </w:p>
    <w:p w14:paraId="5DBFF2A8" w14:textId="77777777" w:rsidR="00793425" w:rsidRPr="00840967" w:rsidRDefault="00793425" w:rsidP="00793425">
      <w:pPr>
        <w:numPr>
          <w:ilvl w:val="0"/>
          <w:numId w:val="43"/>
        </w:numPr>
      </w:pPr>
      <w:r w:rsidRPr="00840967">
        <w:t xml:space="preserve">Setup → Object Manager → Donation → </w:t>
      </w:r>
      <w:r w:rsidRPr="00840967">
        <w:rPr>
          <w:b/>
          <w:bCs/>
        </w:rPr>
        <w:t>Page Layouts</w:t>
      </w:r>
      <w:r w:rsidRPr="00840967">
        <w:t xml:space="preserve"> → Edit layout.</w:t>
      </w:r>
    </w:p>
    <w:p w14:paraId="27CD0B2C" w14:textId="77777777" w:rsidR="00793425" w:rsidRPr="00840967" w:rsidRDefault="00793425" w:rsidP="00793425">
      <w:pPr>
        <w:numPr>
          <w:ilvl w:val="0"/>
          <w:numId w:val="43"/>
        </w:numPr>
      </w:pPr>
      <w:r w:rsidRPr="00840967">
        <w:t>Drag fields into sections, configure related lists (e.g., Donation Allocations, Notes &amp; Attachments).</w:t>
      </w:r>
    </w:p>
    <w:p w14:paraId="00325F4B" w14:textId="77777777" w:rsidR="00793425" w:rsidRDefault="00793425" w:rsidP="00793425">
      <w:pPr>
        <w:numPr>
          <w:ilvl w:val="0"/>
          <w:numId w:val="43"/>
        </w:numPr>
      </w:pPr>
      <w:r w:rsidRPr="00840967">
        <w:t xml:space="preserve">Save and </w:t>
      </w:r>
      <w:r w:rsidRPr="00840967">
        <w:rPr>
          <w:b/>
          <w:bCs/>
        </w:rPr>
        <w:t>Preview</w:t>
      </w:r>
      <w:r w:rsidRPr="00840967">
        <w:t>.</w:t>
      </w:r>
    </w:p>
    <w:p w14:paraId="277E7E97" w14:textId="77777777" w:rsidR="00793425" w:rsidRDefault="00793425" w:rsidP="00793425">
      <w:r>
        <w:rPr>
          <w:noProof/>
        </w:rPr>
        <w:lastRenderedPageBreak/>
        <w:drawing>
          <wp:inline distT="0" distB="0" distL="0" distR="0" wp14:anchorId="37C19B6A" wp14:editId="1973FA57">
            <wp:extent cx="6042991" cy="2417176"/>
            <wp:effectExtent l="0" t="0" r="0" b="2540"/>
            <wp:docPr id="145354676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3546762" name="Picture 1453546762"/>
                    <pic:cNvPicPr/>
                  </pic:nvPicPr>
                  <pic:blipFill rotWithShape="1">
                    <a:blip r:embed="rId32" cstate="print">
                      <a:extLst>
                        <a:ext uri="{28A0092B-C50C-407E-A947-70E740481C1C}">
                          <a14:useLocalDpi xmlns:a14="http://schemas.microsoft.com/office/drawing/2010/main" val="0"/>
                        </a:ext>
                      </a:extLst>
                    </a:blip>
                    <a:srcRect t="14034" b="7484"/>
                    <a:stretch>
                      <a:fillRect/>
                    </a:stretch>
                  </pic:blipFill>
                  <pic:spPr bwMode="auto">
                    <a:xfrm>
                      <a:off x="0" y="0"/>
                      <a:ext cx="6063612" cy="2425424"/>
                    </a:xfrm>
                    <a:prstGeom prst="rect">
                      <a:avLst/>
                    </a:prstGeom>
                    <a:ln>
                      <a:noFill/>
                    </a:ln>
                    <a:extLst>
                      <a:ext uri="{53640926-AAD7-44D8-BBD7-CCE9431645EC}">
                        <a14:shadowObscured xmlns:a14="http://schemas.microsoft.com/office/drawing/2010/main"/>
                      </a:ext>
                    </a:extLst>
                  </pic:spPr>
                </pic:pic>
              </a:graphicData>
            </a:graphic>
          </wp:inline>
        </w:drawing>
      </w:r>
    </w:p>
    <w:p w14:paraId="3ACB1F21" w14:textId="77777777" w:rsidR="00793425" w:rsidRPr="00BA4B41" w:rsidRDefault="00793425" w:rsidP="00793425">
      <w:pPr>
        <w:rPr>
          <w:b/>
          <w:bCs/>
          <w:sz w:val="28"/>
          <w:szCs w:val="28"/>
        </w:rPr>
      </w:pPr>
      <w:r w:rsidRPr="00BA4B41">
        <w:rPr>
          <w:b/>
          <w:bCs/>
          <w:sz w:val="28"/>
          <w:szCs w:val="28"/>
        </w:rPr>
        <w:t>5) Compact Layouts</w:t>
      </w:r>
    </w:p>
    <w:p w14:paraId="1D7606AA" w14:textId="77777777" w:rsidR="00793425" w:rsidRPr="00BA4B41" w:rsidRDefault="00793425" w:rsidP="00793425">
      <w:pPr>
        <w:rPr>
          <w:b/>
          <w:bCs/>
        </w:rPr>
      </w:pPr>
      <w:r w:rsidRPr="00BA4B41">
        <w:rPr>
          <w:b/>
          <w:bCs/>
        </w:rPr>
        <w:t>What they are</w:t>
      </w:r>
    </w:p>
    <w:p w14:paraId="53EA5AC8" w14:textId="77777777" w:rsidR="00793425" w:rsidRPr="00BA4B41" w:rsidRDefault="00793425" w:rsidP="00793425">
      <w:r w:rsidRPr="00BA4B41">
        <w:t>Compact layouts control which fields appear in the Highlights panel (desktop) and in mobile record lists.</w:t>
      </w:r>
    </w:p>
    <w:p w14:paraId="60A99F3E" w14:textId="77777777" w:rsidR="00793425" w:rsidRPr="00BA4B41" w:rsidRDefault="00793425" w:rsidP="00793425">
      <w:pPr>
        <w:rPr>
          <w:b/>
          <w:bCs/>
        </w:rPr>
      </w:pPr>
      <w:r w:rsidRPr="00BA4B41">
        <w:rPr>
          <w:b/>
          <w:bCs/>
        </w:rPr>
        <w:t>Recommended compact layout for Donation</w:t>
      </w:r>
    </w:p>
    <w:p w14:paraId="664EFFA3" w14:textId="77777777" w:rsidR="00793425" w:rsidRPr="00BA4B41" w:rsidRDefault="00793425" w:rsidP="00793425">
      <w:pPr>
        <w:numPr>
          <w:ilvl w:val="0"/>
          <w:numId w:val="44"/>
        </w:numPr>
      </w:pPr>
      <w:r w:rsidRPr="00BA4B41">
        <w:t>Donor | Donation Amount | Donation Date | Receipt Sent (Y/N)</w:t>
      </w:r>
    </w:p>
    <w:p w14:paraId="7FB2028D" w14:textId="77777777" w:rsidR="00793425" w:rsidRPr="00BA4B41" w:rsidRDefault="00793425" w:rsidP="00793425">
      <w:r w:rsidRPr="00BA4B41">
        <w:rPr>
          <w:b/>
          <w:bCs/>
        </w:rPr>
        <w:t>How to create</w:t>
      </w:r>
    </w:p>
    <w:p w14:paraId="6B18E277" w14:textId="77777777" w:rsidR="00793425" w:rsidRPr="00BA4B41" w:rsidRDefault="00793425" w:rsidP="00793425">
      <w:pPr>
        <w:numPr>
          <w:ilvl w:val="0"/>
          <w:numId w:val="45"/>
        </w:numPr>
      </w:pPr>
      <w:r w:rsidRPr="00BA4B41">
        <w:t xml:space="preserve">Setup → Object Manager → Donation → </w:t>
      </w:r>
      <w:r w:rsidRPr="00BA4B41">
        <w:rPr>
          <w:b/>
          <w:bCs/>
        </w:rPr>
        <w:t>Compact Layouts</w:t>
      </w:r>
      <w:r w:rsidRPr="00BA4B41">
        <w:t xml:space="preserve"> → </w:t>
      </w:r>
      <w:r w:rsidRPr="00BA4B41">
        <w:rPr>
          <w:b/>
          <w:bCs/>
        </w:rPr>
        <w:t>New</w:t>
      </w:r>
      <w:r w:rsidRPr="00BA4B41">
        <w:t>.</w:t>
      </w:r>
    </w:p>
    <w:p w14:paraId="34B4EA30" w14:textId="77777777" w:rsidR="00793425" w:rsidRDefault="00793425" w:rsidP="00793425">
      <w:pPr>
        <w:numPr>
          <w:ilvl w:val="0"/>
          <w:numId w:val="45"/>
        </w:numPr>
      </w:pPr>
      <w:r w:rsidRPr="00BA4B41">
        <w:t>Add fields, save → Assign the compact layout to the Record Type or Org.</w:t>
      </w:r>
    </w:p>
    <w:p w14:paraId="1B891020" w14:textId="77777777" w:rsidR="00793425" w:rsidRDefault="00793425" w:rsidP="00793425">
      <w:r>
        <w:rPr>
          <w:noProof/>
        </w:rPr>
        <w:drawing>
          <wp:inline distT="0" distB="0" distL="0" distR="0" wp14:anchorId="1157A45D" wp14:editId="6205B5B7">
            <wp:extent cx="5770897" cy="1997075"/>
            <wp:effectExtent l="0" t="0" r="1270" b="3175"/>
            <wp:docPr id="261462111"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1462111" name="Picture 261462111"/>
                    <pic:cNvPicPr/>
                  </pic:nvPicPr>
                  <pic:blipFill rotWithShape="1">
                    <a:blip r:embed="rId33" cstate="print">
                      <a:extLst>
                        <a:ext uri="{28A0092B-C50C-407E-A947-70E740481C1C}">
                          <a14:useLocalDpi xmlns:a14="http://schemas.microsoft.com/office/drawing/2010/main" val="0"/>
                        </a:ext>
                      </a:extLst>
                    </a:blip>
                    <a:srcRect t="14034" b="6770"/>
                    <a:stretch>
                      <a:fillRect/>
                    </a:stretch>
                  </pic:blipFill>
                  <pic:spPr bwMode="auto">
                    <a:xfrm>
                      <a:off x="0" y="0"/>
                      <a:ext cx="5770897" cy="1997075"/>
                    </a:xfrm>
                    <a:prstGeom prst="rect">
                      <a:avLst/>
                    </a:prstGeom>
                    <a:ln>
                      <a:noFill/>
                    </a:ln>
                    <a:extLst>
                      <a:ext uri="{53640926-AAD7-44D8-BBD7-CCE9431645EC}">
                        <a14:shadowObscured xmlns:a14="http://schemas.microsoft.com/office/drawing/2010/main"/>
                      </a:ext>
                    </a:extLst>
                  </pic:spPr>
                </pic:pic>
              </a:graphicData>
            </a:graphic>
          </wp:inline>
        </w:drawing>
      </w:r>
    </w:p>
    <w:p w14:paraId="743C698C" w14:textId="77777777" w:rsidR="00793425" w:rsidRDefault="00793425" w:rsidP="00793425"/>
    <w:p w14:paraId="4CAA1C77" w14:textId="77777777" w:rsidR="00793425" w:rsidRDefault="00793425" w:rsidP="00793425">
      <w:r w:rsidRPr="00BA4B41">
        <w:t>Compact layouts give staff a fast summary in list views and mobile, which is very useful for fundraisers on the go.</w:t>
      </w:r>
    </w:p>
    <w:p w14:paraId="3512DDC5" w14:textId="77777777" w:rsidR="00793425" w:rsidRPr="00E75A61" w:rsidRDefault="00793425" w:rsidP="00793425">
      <w:r w:rsidRPr="00E75A61">
        <w:rPr>
          <w:b/>
          <w:bCs/>
          <w:sz w:val="28"/>
          <w:szCs w:val="28"/>
        </w:rPr>
        <w:lastRenderedPageBreak/>
        <w:t>6) Schema Builder in Salesforce</w:t>
      </w:r>
    </w:p>
    <w:p w14:paraId="2FD28E8E" w14:textId="77777777" w:rsidR="00793425" w:rsidRPr="00E75A61" w:rsidRDefault="00793425" w:rsidP="00793425">
      <w:r w:rsidRPr="00E75A61">
        <w:rPr>
          <w:b/>
          <w:bCs/>
        </w:rPr>
        <w:t>1. What is Schema Builder?</w:t>
      </w:r>
    </w:p>
    <w:p w14:paraId="3BB3BC12" w14:textId="77777777" w:rsidR="00793425" w:rsidRPr="00E75A61" w:rsidRDefault="00793425" w:rsidP="00793425">
      <w:pPr>
        <w:numPr>
          <w:ilvl w:val="0"/>
          <w:numId w:val="46"/>
        </w:numPr>
      </w:pPr>
      <w:r w:rsidRPr="00E75A61">
        <w:t xml:space="preserve">A </w:t>
      </w:r>
      <w:r w:rsidRPr="00E75A61">
        <w:rPr>
          <w:b/>
          <w:bCs/>
        </w:rPr>
        <w:t>drag-and-drop UI tool</w:t>
      </w:r>
      <w:r w:rsidRPr="00E75A61">
        <w:t xml:space="preserve"> in Salesforce to visualize and manage objects.</w:t>
      </w:r>
    </w:p>
    <w:p w14:paraId="7942DA40" w14:textId="77777777" w:rsidR="00793425" w:rsidRPr="00E75A61" w:rsidRDefault="00793425" w:rsidP="00793425">
      <w:pPr>
        <w:numPr>
          <w:ilvl w:val="0"/>
          <w:numId w:val="46"/>
        </w:numPr>
      </w:pPr>
      <w:r w:rsidRPr="00E75A61">
        <w:t>Shows:</w:t>
      </w:r>
    </w:p>
    <w:p w14:paraId="14BBAFAE" w14:textId="77777777" w:rsidR="00793425" w:rsidRPr="00E75A61" w:rsidRDefault="00793425" w:rsidP="00793425">
      <w:pPr>
        <w:numPr>
          <w:ilvl w:val="1"/>
          <w:numId w:val="46"/>
        </w:numPr>
      </w:pPr>
      <w:r w:rsidRPr="00E75A61">
        <w:t>Standard &amp; Custom objects</w:t>
      </w:r>
    </w:p>
    <w:p w14:paraId="7F4F655F" w14:textId="77777777" w:rsidR="00793425" w:rsidRPr="00E75A61" w:rsidRDefault="00793425" w:rsidP="00793425">
      <w:pPr>
        <w:numPr>
          <w:ilvl w:val="1"/>
          <w:numId w:val="46"/>
        </w:numPr>
      </w:pPr>
      <w:r w:rsidRPr="00E75A61">
        <w:t>Fields</w:t>
      </w:r>
    </w:p>
    <w:p w14:paraId="23F0F270" w14:textId="77777777" w:rsidR="00793425" w:rsidRPr="00E75A61" w:rsidRDefault="00793425" w:rsidP="00793425">
      <w:pPr>
        <w:numPr>
          <w:ilvl w:val="1"/>
          <w:numId w:val="46"/>
        </w:numPr>
      </w:pPr>
      <w:r w:rsidRPr="00E75A61">
        <w:t>Relationships between objects</w:t>
      </w:r>
    </w:p>
    <w:p w14:paraId="6D916F27" w14:textId="77777777" w:rsidR="00793425" w:rsidRPr="00E75A61" w:rsidRDefault="00793425" w:rsidP="00793425">
      <w:pPr>
        <w:numPr>
          <w:ilvl w:val="0"/>
          <w:numId w:val="46"/>
        </w:numPr>
      </w:pPr>
      <w:r w:rsidRPr="00E75A61">
        <w:t xml:space="preserve">Helps NGOs see </w:t>
      </w:r>
      <w:r w:rsidRPr="00E75A61">
        <w:rPr>
          <w:b/>
          <w:bCs/>
        </w:rPr>
        <w:t>how Donors, Donations, Campaigns, and Programs connect</w:t>
      </w:r>
      <w:r w:rsidRPr="00E75A61">
        <w:t>.</w:t>
      </w:r>
    </w:p>
    <w:p w14:paraId="7F621B68" w14:textId="77777777" w:rsidR="00793425" w:rsidRPr="00E75A61" w:rsidRDefault="00793425" w:rsidP="00793425">
      <w:pPr>
        <w:rPr>
          <w:b/>
          <w:bCs/>
        </w:rPr>
      </w:pPr>
      <w:r w:rsidRPr="00E75A61">
        <w:rPr>
          <w:b/>
          <w:bCs/>
        </w:rPr>
        <w:t>2. Steps to Open Schema Builder</w:t>
      </w:r>
    </w:p>
    <w:p w14:paraId="71C268E1" w14:textId="77777777" w:rsidR="00793425" w:rsidRPr="00E75A61" w:rsidRDefault="00793425" w:rsidP="00793425">
      <w:pPr>
        <w:numPr>
          <w:ilvl w:val="0"/>
          <w:numId w:val="47"/>
        </w:numPr>
      </w:pPr>
      <w:r w:rsidRPr="00E75A61">
        <w:rPr>
          <w:b/>
          <w:bCs/>
        </w:rPr>
        <w:t>Login</w:t>
      </w:r>
      <w:r w:rsidRPr="00E75A61">
        <w:t xml:space="preserve"> to Salesforce Developer Org.</w:t>
      </w:r>
    </w:p>
    <w:p w14:paraId="4A3E6292" w14:textId="77777777" w:rsidR="00793425" w:rsidRPr="00E75A61" w:rsidRDefault="00793425" w:rsidP="00793425">
      <w:pPr>
        <w:numPr>
          <w:ilvl w:val="0"/>
          <w:numId w:val="47"/>
        </w:numPr>
      </w:pPr>
      <w:r w:rsidRPr="00E75A61">
        <w:t xml:space="preserve">Click </w:t>
      </w:r>
      <w:r w:rsidRPr="00E75A61">
        <w:rPr>
          <w:rFonts w:ascii="Segoe UI Emoji" w:hAnsi="Segoe UI Emoji" w:cs="Segoe UI Emoji"/>
        </w:rPr>
        <w:t>⚙️</w:t>
      </w:r>
      <w:r w:rsidRPr="00E75A61">
        <w:t xml:space="preserve"> </w:t>
      </w:r>
      <w:r w:rsidRPr="00E75A61">
        <w:rPr>
          <w:b/>
          <w:bCs/>
        </w:rPr>
        <w:t>Setup</w:t>
      </w:r>
      <w:r w:rsidRPr="00E75A61">
        <w:t xml:space="preserve"> (top right).</w:t>
      </w:r>
    </w:p>
    <w:p w14:paraId="565844FE" w14:textId="77777777" w:rsidR="00793425" w:rsidRPr="00E75A61" w:rsidRDefault="00793425" w:rsidP="00793425">
      <w:pPr>
        <w:numPr>
          <w:ilvl w:val="0"/>
          <w:numId w:val="47"/>
        </w:numPr>
      </w:pPr>
      <w:r w:rsidRPr="00E75A61">
        <w:t xml:space="preserve">In </w:t>
      </w:r>
      <w:r w:rsidRPr="00E75A61">
        <w:rPr>
          <w:b/>
          <w:bCs/>
        </w:rPr>
        <w:t>Quick Find box</w:t>
      </w:r>
      <w:r w:rsidRPr="00E75A61">
        <w:t xml:space="preserve"> → type </w:t>
      </w:r>
      <w:r w:rsidRPr="00E75A61">
        <w:rPr>
          <w:b/>
          <w:bCs/>
        </w:rPr>
        <w:t>Schema Builder</w:t>
      </w:r>
      <w:r w:rsidRPr="00E75A61">
        <w:t>.</w:t>
      </w:r>
    </w:p>
    <w:p w14:paraId="135BA8D5" w14:textId="77777777" w:rsidR="00793425" w:rsidRPr="00E75A61" w:rsidRDefault="00793425" w:rsidP="00793425">
      <w:pPr>
        <w:numPr>
          <w:ilvl w:val="0"/>
          <w:numId w:val="47"/>
        </w:numPr>
      </w:pPr>
      <w:r w:rsidRPr="00E75A61">
        <w:t xml:space="preserve">Select </w:t>
      </w:r>
      <w:r w:rsidRPr="00E75A61">
        <w:rPr>
          <w:b/>
          <w:bCs/>
        </w:rPr>
        <w:t>Schema Builder</w:t>
      </w:r>
      <w:r w:rsidRPr="00E75A61">
        <w:t xml:space="preserve"> → a canvas opens with object diagrams.</w:t>
      </w:r>
    </w:p>
    <w:p w14:paraId="3E689DB7" w14:textId="77777777" w:rsidR="00793425" w:rsidRPr="00E75A61" w:rsidRDefault="00793425" w:rsidP="00793425">
      <w:pPr>
        <w:rPr>
          <w:b/>
          <w:bCs/>
        </w:rPr>
      </w:pPr>
      <w:r w:rsidRPr="00E75A61">
        <w:rPr>
          <w:b/>
          <w:bCs/>
        </w:rPr>
        <w:t>3. Configure Schema Builder</w:t>
      </w:r>
    </w:p>
    <w:p w14:paraId="4E774102" w14:textId="77777777" w:rsidR="00793425" w:rsidRPr="00E75A61" w:rsidRDefault="00793425" w:rsidP="00793425">
      <w:pPr>
        <w:numPr>
          <w:ilvl w:val="0"/>
          <w:numId w:val="48"/>
        </w:numPr>
      </w:pPr>
      <w:r w:rsidRPr="00E75A61">
        <w:t xml:space="preserve">On the </w:t>
      </w:r>
      <w:r w:rsidRPr="00E75A61">
        <w:rPr>
          <w:b/>
          <w:bCs/>
        </w:rPr>
        <w:t>left panel</w:t>
      </w:r>
      <w:r w:rsidRPr="00E75A61">
        <w:t>, you’ll see:</w:t>
      </w:r>
    </w:p>
    <w:p w14:paraId="5005C729" w14:textId="77777777" w:rsidR="00793425" w:rsidRPr="00E75A61" w:rsidRDefault="00793425" w:rsidP="00793425">
      <w:pPr>
        <w:numPr>
          <w:ilvl w:val="1"/>
          <w:numId w:val="48"/>
        </w:numPr>
      </w:pPr>
      <w:r w:rsidRPr="00E75A61">
        <w:rPr>
          <w:b/>
          <w:bCs/>
        </w:rPr>
        <w:t>Elements</w:t>
      </w:r>
      <w:r w:rsidRPr="00E75A61">
        <w:t xml:space="preserve"> (Fields: Lookup, Formula, etc.)</w:t>
      </w:r>
    </w:p>
    <w:p w14:paraId="08B65D25" w14:textId="77777777" w:rsidR="00793425" w:rsidRPr="00E75A61" w:rsidRDefault="00793425" w:rsidP="00793425">
      <w:pPr>
        <w:numPr>
          <w:ilvl w:val="1"/>
          <w:numId w:val="48"/>
        </w:numPr>
      </w:pPr>
      <w:r w:rsidRPr="00E75A61">
        <w:rPr>
          <w:b/>
          <w:bCs/>
        </w:rPr>
        <w:t>Objects</w:t>
      </w:r>
      <w:r w:rsidRPr="00E75A61">
        <w:t xml:space="preserve"> list (Account, Contact, Donation__c, Program__c, Impact_Report__c, Volunteer__c).</w:t>
      </w:r>
    </w:p>
    <w:p w14:paraId="57200179" w14:textId="77777777" w:rsidR="00793425" w:rsidRPr="00E75A61" w:rsidRDefault="00793425" w:rsidP="00793425">
      <w:pPr>
        <w:numPr>
          <w:ilvl w:val="0"/>
          <w:numId w:val="48"/>
        </w:numPr>
      </w:pPr>
      <w:r w:rsidRPr="00E75A61">
        <w:t>Check the boxes for:</w:t>
      </w:r>
    </w:p>
    <w:p w14:paraId="01E55F2B" w14:textId="77777777" w:rsidR="00793425" w:rsidRPr="00E75A61" w:rsidRDefault="00793425" w:rsidP="00793425">
      <w:pPr>
        <w:numPr>
          <w:ilvl w:val="1"/>
          <w:numId w:val="48"/>
        </w:numPr>
      </w:pPr>
      <w:r w:rsidRPr="00E75A61">
        <w:rPr>
          <w:b/>
          <w:bCs/>
        </w:rPr>
        <w:t>Contact</w:t>
      </w:r>
    </w:p>
    <w:p w14:paraId="5780B0CA" w14:textId="77777777" w:rsidR="00793425" w:rsidRPr="00E75A61" w:rsidRDefault="00793425" w:rsidP="00793425">
      <w:pPr>
        <w:numPr>
          <w:ilvl w:val="1"/>
          <w:numId w:val="48"/>
        </w:numPr>
      </w:pPr>
      <w:r w:rsidRPr="00E75A61">
        <w:rPr>
          <w:b/>
          <w:bCs/>
        </w:rPr>
        <w:t>Campaign</w:t>
      </w:r>
    </w:p>
    <w:p w14:paraId="7F0B09C0" w14:textId="77777777" w:rsidR="00793425" w:rsidRPr="00E75A61" w:rsidRDefault="00793425" w:rsidP="00793425">
      <w:pPr>
        <w:numPr>
          <w:ilvl w:val="1"/>
          <w:numId w:val="48"/>
        </w:numPr>
      </w:pPr>
      <w:r w:rsidRPr="00E75A61">
        <w:rPr>
          <w:b/>
          <w:bCs/>
        </w:rPr>
        <w:t>Donation__c</w:t>
      </w:r>
    </w:p>
    <w:p w14:paraId="65820FD2" w14:textId="77777777" w:rsidR="00793425" w:rsidRPr="00E75A61" w:rsidRDefault="00793425" w:rsidP="00793425">
      <w:pPr>
        <w:numPr>
          <w:ilvl w:val="1"/>
          <w:numId w:val="48"/>
        </w:numPr>
      </w:pPr>
      <w:r w:rsidRPr="00E75A61">
        <w:rPr>
          <w:b/>
          <w:bCs/>
        </w:rPr>
        <w:t>Program__c</w:t>
      </w:r>
    </w:p>
    <w:p w14:paraId="49A5DBE8" w14:textId="77777777" w:rsidR="00793425" w:rsidRPr="00E75A61" w:rsidRDefault="00793425" w:rsidP="00793425">
      <w:pPr>
        <w:numPr>
          <w:ilvl w:val="1"/>
          <w:numId w:val="48"/>
        </w:numPr>
      </w:pPr>
      <w:r w:rsidRPr="00E75A61">
        <w:rPr>
          <w:b/>
          <w:bCs/>
        </w:rPr>
        <w:t>Impact_Report__c</w:t>
      </w:r>
    </w:p>
    <w:p w14:paraId="7AF22D57" w14:textId="77777777" w:rsidR="00793425" w:rsidRPr="00E75A61" w:rsidRDefault="00793425" w:rsidP="00793425">
      <w:r w:rsidRPr="00E75A61">
        <w:t>This will display only our NGO-related objects.</w:t>
      </w:r>
    </w:p>
    <w:p w14:paraId="37C26F8C" w14:textId="77777777" w:rsidR="00793425" w:rsidRPr="00E75A61" w:rsidRDefault="00793425" w:rsidP="00793425">
      <w:pPr>
        <w:rPr>
          <w:b/>
          <w:bCs/>
        </w:rPr>
      </w:pPr>
      <w:r w:rsidRPr="00E75A61">
        <w:rPr>
          <w:b/>
          <w:bCs/>
        </w:rPr>
        <w:t>4. Relationships You’ll See</w:t>
      </w:r>
    </w:p>
    <w:p w14:paraId="393E1AF6" w14:textId="77777777" w:rsidR="00793425" w:rsidRPr="00E75A61" w:rsidRDefault="00793425" w:rsidP="00793425">
      <w:r w:rsidRPr="00E75A61">
        <w:lastRenderedPageBreak/>
        <w:t>Once loaded, Salesforce automatically shows relationship lines between objects:</w:t>
      </w:r>
    </w:p>
    <w:p w14:paraId="1E9D25B0" w14:textId="77777777" w:rsidR="00793425" w:rsidRPr="00E75A61" w:rsidRDefault="00793425" w:rsidP="00793425">
      <w:pPr>
        <w:numPr>
          <w:ilvl w:val="0"/>
          <w:numId w:val="49"/>
        </w:numPr>
      </w:pPr>
      <w:r w:rsidRPr="00E75A61">
        <w:rPr>
          <w:b/>
          <w:bCs/>
        </w:rPr>
        <w:t>Contact → Donation__c</w:t>
      </w:r>
    </w:p>
    <w:p w14:paraId="0DBB8E02" w14:textId="77777777" w:rsidR="00793425" w:rsidRPr="00E75A61" w:rsidRDefault="00793425" w:rsidP="00793425">
      <w:pPr>
        <w:numPr>
          <w:ilvl w:val="1"/>
          <w:numId w:val="49"/>
        </w:numPr>
      </w:pPr>
      <w:r w:rsidRPr="00E75A61">
        <w:t>Lookup Relationship (a Donation belongs to a Donor).</w:t>
      </w:r>
    </w:p>
    <w:p w14:paraId="6F4397A0" w14:textId="77777777" w:rsidR="00793425" w:rsidRPr="00E75A61" w:rsidRDefault="00793425" w:rsidP="00793425">
      <w:pPr>
        <w:numPr>
          <w:ilvl w:val="0"/>
          <w:numId w:val="49"/>
        </w:numPr>
      </w:pPr>
      <w:r w:rsidRPr="00E75A61">
        <w:rPr>
          <w:b/>
          <w:bCs/>
        </w:rPr>
        <w:t>Campaign → Donation__c</w:t>
      </w:r>
    </w:p>
    <w:p w14:paraId="0F1CB81C" w14:textId="77777777" w:rsidR="00793425" w:rsidRPr="00E75A61" w:rsidRDefault="00793425" w:rsidP="00793425">
      <w:pPr>
        <w:numPr>
          <w:ilvl w:val="1"/>
          <w:numId w:val="49"/>
        </w:numPr>
      </w:pPr>
      <w:r w:rsidRPr="00E75A61">
        <w:t>Lookup Relationship (a Donation links to a Campaign).</w:t>
      </w:r>
    </w:p>
    <w:p w14:paraId="5BCFBBB3" w14:textId="77777777" w:rsidR="00793425" w:rsidRPr="00E75A61" w:rsidRDefault="00793425" w:rsidP="00793425">
      <w:pPr>
        <w:numPr>
          <w:ilvl w:val="0"/>
          <w:numId w:val="49"/>
        </w:numPr>
      </w:pPr>
      <w:r w:rsidRPr="00E75A61">
        <w:rPr>
          <w:b/>
          <w:bCs/>
        </w:rPr>
        <w:t>Program__c → Impact_Report__c</w:t>
      </w:r>
    </w:p>
    <w:p w14:paraId="4B609E57" w14:textId="77777777" w:rsidR="00793425" w:rsidRPr="00E75A61" w:rsidRDefault="00793425" w:rsidP="00793425">
      <w:pPr>
        <w:numPr>
          <w:ilvl w:val="1"/>
          <w:numId w:val="49"/>
        </w:numPr>
      </w:pPr>
      <w:r w:rsidRPr="00E75A61">
        <w:t>Master-Detail Relationship (each Report is tied to one Program).</w:t>
      </w:r>
    </w:p>
    <w:p w14:paraId="54A7410D" w14:textId="77777777" w:rsidR="00793425" w:rsidRPr="00E75A61" w:rsidRDefault="00793425" w:rsidP="00793425">
      <w:pPr>
        <w:numPr>
          <w:ilvl w:val="0"/>
          <w:numId w:val="49"/>
        </w:numPr>
      </w:pPr>
      <w:r w:rsidRPr="00E75A61">
        <w:rPr>
          <w:b/>
          <w:bCs/>
        </w:rPr>
        <w:t>Donation__c ↔ Program__c</w:t>
      </w:r>
      <w:r w:rsidRPr="00E75A61">
        <w:t xml:space="preserve"> (via </w:t>
      </w:r>
      <w:r w:rsidRPr="00E75A61">
        <w:rPr>
          <w:b/>
          <w:bCs/>
        </w:rPr>
        <w:t>Junction Object</w:t>
      </w:r>
      <w:r w:rsidRPr="00E75A61">
        <w:t xml:space="preserve"> Donation_Allocation__c)</w:t>
      </w:r>
    </w:p>
    <w:p w14:paraId="2F777A92" w14:textId="77777777" w:rsidR="00793425" w:rsidRDefault="00793425" w:rsidP="00793425">
      <w:pPr>
        <w:numPr>
          <w:ilvl w:val="1"/>
          <w:numId w:val="49"/>
        </w:numPr>
      </w:pPr>
      <w:r w:rsidRPr="00E75A61">
        <w:t>Many-to-Many relationship between Donations &amp; Programs.</w:t>
      </w:r>
    </w:p>
    <w:p w14:paraId="15A60DA1" w14:textId="77777777" w:rsidR="00793425" w:rsidRDefault="00793425" w:rsidP="00793425">
      <w:r>
        <w:rPr>
          <w:noProof/>
        </w:rPr>
        <w:drawing>
          <wp:inline distT="0" distB="0" distL="0" distR="0" wp14:anchorId="17FEDE50" wp14:editId="27A36899">
            <wp:extent cx="5942869" cy="2655349"/>
            <wp:effectExtent l="0" t="0" r="1270" b="0"/>
            <wp:docPr id="1186507833"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6507833" name="Picture 1186507833"/>
                    <pic:cNvPicPr/>
                  </pic:nvPicPr>
                  <pic:blipFill rotWithShape="1">
                    <a:blip r:embed="rId34" cstate="print">
                      <a:extLst>
                        <a:ext uri="{28A0092B-C50C-407E-A947-70E740481C1C}">
                          <a14:useLocalDpi xmlns:a14="http://schemas.microsoft.com/office/drawing/2010/main" val="0"/>
                        </a:ext>
                      </a:extLst>
                    </a:blip>
                    <a:srcRect t="14748" b="5819"/>
                    <a:stretch>
                      <a:fillRect/>
                    </a:stretch>
                  </pic:blipFill>
                  <pic:spPr bwMode="auto">
                    <a:xfrm>
                      <a:off x="0" y="0"/>
                      <a:ext cx="5943600" cy="2655675"/>
                    </a:xfrm>
                    <a:prstGeom prst="rect">
                      <a:avLst/>
                    </a:prstGeom>
                    <a:ln>
                      <a:noFill/>
                    </a:ln>
                    <a:extLst>
                      <a:ext uri="{53640926-AAD7-44D8-BBD7-CCE9431645EC}">
                        <a14:shadowObscured xmlns:a14="http://schemas.microsoft.com/office/drawing/2010/main"/>
                      </a:ext>
                    </a:extLst>
                  </pic:spPr>
                </pic:pic>
              </a:graphicData>
            </a:graphic>
          </wp:inline>
        </w:drawing>
      </w:r>
    </w:p>
    <w:p w14:paraId="1E65A41F" w14:textId="77777777" w:rsidR="00793425" w:rsidRPr="00E75A61" w:rsidRDefault="00793425" w:rsidP="00793425">
      <w:pPr>
        <w:rPr>
          <w:b/>
          <w:bCs/>
          <w:sz w:val="28"/>
          <w:szCs w:val="28"/>
        </w:rPr>
      </w:pPr>
      <w:r w:rsidRPr="00E75A61">
        <w:rPr>
          <w:b/>
          <w:bCs/>
          <w:sz w:val="28"/>
          <w:szCs w:val="28"/>
        </w:rPr>
        <w:t>7) Lookup vs Master-Detail vs Hierarchical Relationships</w:t>
      </w:r>
    </w:p>
    <w:p w14:paraId="3C55E971" w14:textId="77777777" w:rsidR="00793425" w:rsidRPr="00E75A61" w:rsidRDefault="00793425" w:rsidP="00793425">
      <w:r w:rsidRPr="00E75A61">
        <w:t>This is crucial — pick the right relationship type for the business need.</w:t>
      </w:r>
    </w:p>
    <w:p w14:paraId="46E96606" w14:textId="77777777" w:rsidR="00793425" w:rsidRPr="00E75A61" w:rsidRDefault="00793425" w:rsidP="00793425">
      <w:pPr>
        <w:numPr>
          <w:ilvl w:val="0"/>
          <w:numId w:val="50"/>
        </w:numPr>
      </w:pPr>
      <w:r w:rsidRPr="00E75A61">
        <w:rPr>
          <w:b/>
          <w:bCs/>
        </w:rPr>
        <w:t>Lookup</w:t>
      </w:r>
    </w:p>
    <w:p w14:paraId="02FBC315" w14:textId="77777777" w:rsidR="00793425" w:rsidRPr="00E75A61" w:rsidRDefault="00793425" w:rsidP="00793425">
      <w:pPr>
        <w:numPr>
          <w:ilvl w:val="1"/>
          <w:numId w:val="50"/>
        </w:numPr>
      </w:pPr>
      <w:r w:rsidRPr="00E75A61">
        <w:t xml:space="preserve">Ownership: </w:t>
      </w:r>
      <w:r w:rsidRPr="00E75A61">
        <w:rPr>
          <w:b/>
          <w:bCs/>
        </w:rPr>
        <w:t>Independent</w:t>
      </w:r>
      <w:r w:rsidRPr="00E75A61">
        <w:t xml:space="preserve"> — the child record does not inherit parent’s owner/sharing.</w:t>
      </w:r>
    </w:p>
    <w:p w14:paraId="0F77BA60" w14:textId="77777777" w:rsidR="00793425" w:rsidRPr="00E75A61" w:rsidRDefault="00793425" w:rsidP="00793425">
      <w:pPr>
        <w:numPr>
          <w:ilvl w:val="1"/>
          <w:numId w:val="50"/>
        </w:numPr>
      </w:pPr>
      <w:r w:rsidRPr="00E75A61">
        <w:t xml:space="preserve">Roll-up Summary: </w:t>
      </w:r>
      <w:r w:rsidRPr="00E75A61">
        <w:rPr>
          <w:b/>
          <w:bCs/>
        </w:rPr>
        <w:t>No</w:t>
      </w:r>
      <w:r w:rsidRPr="00E75A61">
        <w:t>.</w:t>
      </w:r>
    </w:p>
    <w:p w14:paraId="7F359BC3" w14:textId="77777777" w:rsidR="00793425" w:rsidRPr="00E75A61" w:rsidRDefault="00793425" w:rsidP="00793425">
      <w:pPr>
        <w:numPr>
          <w:ilvl w:val="1"/>
          <w:numId w:val="50"/>
        </w:numPr>
      </w:pPr>
      <w:r w:rsidRPr="00E75A61">
        <w:t>Required: Optional or required depending on your choice when creating the field.</w:t>
      </w:r>
    </w:p>
    <w:p w14:paraId="46A58319" w14:textId="77777777" w:rsidR="00793425" w:rsidRPr="00E75A61" w:rsidRDefault="00793425" w:rsidP="00793425">
      <w:pPr>
        <w:numPr>
          <w:ilvl w:val="1"/>
          <w:numId w:val="50"/>
        </w:numPr>
      </w:pPr>
      <w:r w:rsidRPr="00E75A61">
        <w:lastRenderedPageBreak/>
        <w:t>Cascade Delete: Optional (configurable for lookups: standard behavior is not to delete child automatically).</w:t>
      </w:r>
    </w:p>
    <w:p w14:paraId="56A32847" w14:textId="77777777" w:rsidR="00793425" w:rsidRPr="00E75A61" w:rsidRDefault="00793425" w:rsidP="00793425">
      <w:pPr>
        <w:numPr>
          <w:ilvl w:val="1"/>
          <w:numId w:val="50"/>
        </w:numPr>
      </w:pPr>
      <w:r w:rsidRPr="00E75A61">
        <w:t>Use when: you need a flexible relationship, or both objects must exist independently (e.g., Campaign lookup on Donation).</w:t>
      </w:r>
    </w:p>
    <w:p w14:paraId="4C4D0F99" w14:textId="77777777" w:rsidR="00793425" w:rsidRPr="00E75A61" w:rsidRDefault="00793425" w:rsidP="00793425">
      <w:pPr>
        <w:numPr>
          <w:ilvl w:val="0"/>
          <w:numId w:val="50"/>
        </w:numPr>
      </w:pPr>
      <w:r w:rsidRPr="00E75A61">
        <w:rPr>
          <w:b/>
          <w:bCs/>
        </w:rPr>
        <w:t>Master-Detail</w:t>
      </w:r>
    </w:p>
    <w:p w14:paraId="435C3853" w14:textId="77777777" w:rsidR="00793425" w:rsidRPr="00E75A61" w:rsidRDefault="00793425" w:rsidP="00793425">
      <w:pPr>
        <w:numPr>
          <w:ilvl w:val="1"/>
          <w:numId w:val="50"/>
        </w:numPr>
      </w:pPr>
      <w:r w:rsidRPr="00E75A61">
        <w:t xml:space="preserve">Ownership: </w:t>
      </w:r>
      <w:r w:rsidRPr="00E75A61">
        <w:rPr>
          <w:b/>
          <w:bCs/>
        </w:rPr>
        <w:t>Child inherits parent owner</w:t>
      </w:r>
      <w:r w:rsidRPr="00E75A61">
        <w:t>; sharing controlled by parent.</w:t>
      </w:r>
    </w:p>
    <w:p w14:paraId="43E99687" w14:textId="77777777" w:rsidR="00793425" w:rsidRPr="00E75A61" w:rsidRDefault="00793425" w:rsidP="00793425">
      <w:pPr>
        <w:numPr>
          <w:ilvl w:val="1"/>
          <w:numId w:val="50"/>
        </w:numPr>
      </w:pPr>
      <w:r w:rsidRPr="00E75A61">
        <w:t xml:space="preserve">Roll-up Summary: </w:t>
      </w:r>
      <w:r w:rsidRPr="00E75A61">
        <w:rPr>
          <w:b/>
          <w:bCs/>
        </w:rPr>
        <w:t>Yes</w:t>
      </w:r>
      <w:r w:rsidRPr="00E75A61">
        <w:t xml:space="preserve"> (parent can have roll-ups like Total Donations).</w:t>
      </w:r>
    </w:p>
    <w:p w14:paraId="734092BB" w14:textId="77777777" w:rsidR="00793425" w:rsidRPr="00E75A61" w:rsidRDefault="00793425" w:rsidP="00793425">
      <w:pPr>
        <w:numPr>
          <w:ilvl w:val="1"/>
          <w:numId w:val="50"/>
        </w:numPr>
      </w:pPr>
      <w:r w:rsidRPr="00E75A61">
        <w:t>Required: Yes (child must have a parent).</w:t>
      </w:r>
    </w:p>
    <w:p w14:paraId="0F49FA09" w14:textId="77777777" w:rsidR="00793425" w:rsidRPr="00E75A61" w:rsidRDefault="00793425" w:rsidP="00793425">
      <w:pPr>
        <w:numPr>
          <w:ilvl w:val="1"/>
          <w:numId w:val="50"/>
        </w:numPr>
      </w:pPr>
      <w:r w:rsidRPr="00E75A61">
        <w:t>Cascade Delete: Yes (deleting parent deletes child).</w:t>
      </w:r>
    </w:p>
    <w:p w14:paraId="2409E68A" w14:textId="77777777" w:rsidR="00793425" w:rsidRPr="00E75A61" w:rsidRDefault="00793425" w:rsidP="00793425">
      <w:pPr>
        <w:numPr>
          <w:ilvl w:val="1"/>
          <w:numId w:val="50"/>
        </w:numPr>
      </w:pPr>
      <w:r w:rsidRPr="00E75A61">
        <w:t>Use when: the child should not exist without the parent and you want roll-up summaries (e.g., Donation_Allocation__c as child of Donation and Program when built as junction with two master-detail fields).</w:t>
      </w:r>
    </w:p>
    <w:p w14:paraId="2ADE099C" w14:textId="77777777" w:rsidR="00793425" w:rsidRPr="00E75A61" w:rsidRDefault="00793425" w:rsidP="00793425">
      <w:pPr>
        <w:numPr>
          <w:ilvl w:val="0"/>
          <w:numId w:val="50"/>
        </w:numPr>
      </w:pPr>
      <w:r w:rsidRPr="00E75A61">
        <w:rPr>
          <w:b/>
          <w:bCs/>
        </w:rPr>
        <w:t>Hierarchical</w:t>
      </w:r>
    </w:p>
    <w:p w14:paraId="23237878" w14:textId="77777777" w:rsidR="00793425" w:rsidRPr="00E75A61" w:rsidRDefault="00793425" w:rsidP="00793425">
      <w:pPr>
        <w:numPr>
          <w:ilvl w:val="1"/>
          <w:numId w:val="50"/>
        </w:numPr>
      </w:pPr>
      <w:r w:rsidRPr="00E75A61">
        <w:t>Special relationship type available only between User and User (e.g., Manager → Employee).</w:t>
      </w:r>
    </w:p>
    <w:p w14:paraId="22D1626C" w14:textId="77777777" w:rsidR="00793425" w:rsidRPr="00E75A61" w:rsidRDefault="00793425" w:rsidP="00793425">
      <w:pPr>
        <w:numPr>
          <w:ilvl w:val="1"/>
          <w:numId w:val="50"/>
        </w:numPr>
      </w:pPr>
      <w:r w:rsidRPr="00E75A61">
        <w:t>Use for user-to-user reporting structure only.</w:t>
      </w:r>
    </w:p>
    <w:p w14:paraId="55B98002" w14:textId="77777777" w:rsidR="00793425" w:rsidRPr="00E75A61" w:rsidRDefault="00793425" w:rsidP="00793425">
      <w:pPr>
        <w:rPr>
          <w:b/>
          <w:bCs/>
        </w:rPr>
      </w:pPr>
      <w:r w:rsidRPr="00E75A61">
        <w:rPr>
          <w:b/>
          <w:bCs/>
        </w:rPr>
        <w:t>Practical NGO examples</w:t>
      </w:r>
    </w:p>
    <w:p w14:paraId="48709E19" w14:textId="77777777" w:rsidR="00793425" w:rsidRPr="00E75A61" w:rsidRDefault="00793425" w:rsidP="00793425">
      <w:pPr>
        <w:numPr>
          <w:ilvl w:val="0"/>
          <w:numId w:val="51"/>
        </w:numPr>
      </w:pPr>
      <w:r w:rsidRPr="00E75A61">
        <w:rPr>
          <w:b/>
          <w:bCs/>
        </w:rPr>
        <w:t>Lookup</w:t>
      </w:r>
      <w:r w:rsidRPr="00E75A61">
        <w:t>: Donation__c.Campaign__c = Lookup(Campaign) — Campaigns can exist separately from donations.</w:t>
      </w:r>
    </w:p>
    <w:p w14:paraId="236E08F7" w14:textId="77777777" w:rsidR="00793425" w:rsidRPr="00E75A61" w:rsidRDefault="00793425" w:rsidP="00793425">
      <w:pPr>
        <w:numPr>
          <w:ilvl w:val="0"/>
          <w:numId w:val="51"/>
        </w:numPr>
      </w:pPr>
      <w:r w:rsidRPr="00E75A61">
        <w:rPr>
          <w:b/>
          <w:bCs/>
        </w:rPr>
        <w:t>Master-Detail</w:t>
      </w:r>
      <w:r w:rsidRPr="00E75A61">
        <w:t>: If you want Program__c to own Impact_Report__c and roll up totals of donations allocated, use master-detail.</w:t>
      </w:r>
    </w:p>
    <w:p w14:paraId="4F5AA413" w14:textId="77777777" w:rsidR="00793425" w:rsidRPr="00E75A61" w:rsidRDefault="00793425" w:rsidP="00793425">
      <w:pPr>
        <w:numPr>
          <w:ilvl w:val="0"/>
          <w:numId w:val="51"/>
        </w:numPr>
      </w:pPr>
      <w:r w:rsidRPr="00E75A61">
        <w:rPr>
          <w:b/>
          <w:bCs/>
        </w:rPr>
        <w:t>Hierarchical</w:t>
      </w:r>
      <w:r w:rsidRPr="00E75A61">
        <w:t>: Use for User.ManagerId relationships in org chart.</w:t>
      </w:r>
    </w:p>
    <w:p w14:paraId="63555D85" w14:textId="77777777" w:rsidR="00793425" w:rsidRPr="00E75A61" w:rsidRDefault="00793425" w:rsidP="00793425">
      <w:pPr>
        <w:rPr>
          <w:b/>
          <w:bCs/>
        </w:rPr>
      </w:pPr>
      <w:r w:rsidRPr="00E75A61">
        <w:rPr>
          <w:b/>
          <w:bCs/>
        </w:rPr>
        <w:t>How to create a relationship field</w:t>
      </w:r>
    </w:p>
    <w:p w14:paraId="5CF19161" w14:textId="77777777" w:rsidR="00793425" w:rsidRPr="00E75A61" w:rsidRDefault="00793425" w:rsidP="00793425">
      <w:pPr>
        <w:numPr>
          <w:ilvl w:val="0"/>
          <w:numId w:val="52"/>
        </w:numPr>
      </w:pPr>
      <w:r w:rsidRPr="00E75A61">
        <w:t xml:space="preserve">Setup → Object Manager → child object → </w:t>
      </w:r>
      <w:r w:rsidRPr="00E75A61">
        <w:rPr>
          <w:b/>
          <w:bCs/>
        </w:rPr>
        <w:t>Fields &amp; Relationships</w:t>
      </w:r>
      <w:r w:rsidRPr="00E75A61">
        <w:t xml:space="preserve"> → </w:t>
      </w:r>
      <w:r w:rsidRPr="00E75A61">
        <w:rPr>
          <w:b/>
          <w:bCs/>
        </w:rPr>
        <w:t>New</w:t>
      </w:r>
      <w:r w:rsidRPr="00E75A61">
        <w:t>.</w:t>
      </w:r>
    </w:p>
    <w:p w14:paraId="3A631CD1" w14:textId="77777777" w:rsidR="00793425" w:rsidRPr="00E75A61" w:rsidRDefault="00793425" w:rsidP="00793425">
      <w:pPr>
        <w:numPr>
          <w:ilvl w:val="0"/>
          <w:numId w:val="52"/>
        </w:numPr>
      </w:pPr>
      <w:r w:rsidRPr="00E75A61">
        <w:t xml:space="preserve">Choose </w:t>
      </w:r>
      <w:r w:rsidRPr="00E75A61">
        <w:rPr>
          <w:b/>
          <w:bCs/>
        </w:rPr>
        <w:t>Lookup Relationship</w:t>
      </w:r>
      <w:r w:rsidRPr="00E75A61">
        <w:t xml:space="preserve"> or </w:t>
      </w:r>
      <w:r w:rsidRPr="00E75A61">
        <w:rPr>
          <w:b/>
          <w:bCs/>
        </w:rPr>
        <w:t>Master-Detail Relationship</w:t>
      </w:r>
      <w:r w:rsidRPr="00E75A61">
        <w:t>, follow wizard and select parent object.</w:t>
      </w:r>
    </w:p>
    <w:p w14:paraId="07554AF5" w14:textId="77777777" w:rsidR="00793425" w:rsidRDefault="00793425" w:rsidP="00793425">
      <w:pPr>
        <w:numPr>
          <w:ilvl w:val="0"/>
          <w:numId w:val="52"/>
        </w:numPr>
      </w:pPr>
      <w:r w:rsidRPr="00E75A61">
        <w:t>Configure sharing behavior and delete cascade (for lookup, optional settings may be offered).</w:t>
      </w:r>
    </w:p>
    <w:p w14:paraId="6E2941FD" w14:textId="77777777" w:rsidR="00793425" w:rsidRPr="00E75A61" w:rsidRDefault="00793425" w:rsidP="00793425">
      <w:r w:rsidRPr="00E75A61">
        <w:rPr>
          <w:b/>
          <w:bCs/>
        </w:rPr>
        <w:t>Important notes</w:t>
      </w:r>
    </w:p>
    <w:p w14:paraId="3FD56E76" w14:textId="77777777" w:rsidR="00793425" w:rsidRPr="00E75A61" w:rsidRDefault="00793425" w:rsidP="00793425">
      <w:pPr>
        <w:numPr>
          <w:ilvl w:val="0"/>
          <w:numId w:val="53"/>
        </w:numPr>
      </w:pPr>
      <w:r w:rsidRPr="00E75A61">
        <w:lastRenderedPageBreak/>
        <w:t xml:space="preserve">You can convert a </w:t>
      </w:r>
      <w:r w:rsidRPr="00E75A61">
        <w:rPr>
          <w:b/>
          <w:bCs/>
        </w:rPr>
        <w:t>Lookup → Master-Detail</w:t>
      </w:r>
      <w:r w:rsidRPr="00E75A61">
        <w:t xml:space="preserve"> only if no orphaned child records exist and the child has a value for parent for all records.</w:t>
      </w:r>
    </w:p>
    <w:p w14:paraId="79FB7FE7" w14:textId="77777777" w:rsidR="00793425" w:rsidRDefault="00793425" w:rsidP="00793425">
      <w:pPr>
        <w:numPr>
          <w:ilvl w:val="0"/>
          <w:numId w:val="53"/>
        </w:numPr>
      </w:pPr>
      <w:r w:rsidRPr="00E75A61">
        <w:t xml:space="preserve">Use </w:t>
      </w:r>
      <w:r w:rsidRPr="00E75A61">
        <w:rPr>
          <w:b/>
          <w:bCs/>
        </w:rPr>
        <w:t>Master-Detail</w:t>
      </w:r>
      <w:r w:rsidRPr="00E75A61">
        <w:t xml:space="preserve"> if you need roll-up summaries; otherwise use lookup to preserve independence and flexibility.</w:t>
      </w:r>
    </w:p>
    <w:p w14:paraId="4066B55B" w14:textId="77777777" w:rsidR="00793425" w:rsidRPr="0012158A" w:rsidRDefault="00793425" w:rsidP="00793425">
      <w:pPr>
        <w:rPr>
          <w:b/>
          <w:bCs/>
          <w:sz w:val="28"/>
          <w:szCs w:val="28"/>
        </w:rPr>
      </w:pPr>
      <w:r w:rsidRPr="0012158A">
        <w:rPr>
          <w:b/>
          <w:bCs/>
          <w:sz w:val="28"/>
          <w:szCs w:val="28"/>
        </w:rPr>
        <w:t>8) Junction Objects (Many-to-Many)</w:t>
      </w:r>
    </w:p>
    <w:p w14:paraId="3F484863" w14:textId="77777777" w:rsidR="00793425" w:rsidRPr="0012158A" w:rsidRDefault="00793425" w:rsidP="00793425">
      <w:r w:rsidRPr="0012158A">
        <w:t>What is a junction object</w:t>
      </w:r>
    </w:p>
    <w:p w14:paraId="530DE01F" w14:textId="77777777" w:rsidR="00793425" w:rsidRPr="0012158A" w:rsidRDefault="00793425" w:rsidP="00793425">
      <w:r w:rsidRPr="0012158A">
        <w:t>Junction object is a custom object with two master-detail relationships to model many-to-many relationships.</w:t>
      </w:r>
    </w:p>
    <w:p w14:paraId="565BDD27" w14:textId="77777777" w:rsidR="00793425" w:rsidRPr="0012158A" w:rsidRDefault="00793425" w:rsidP="00793425">
      <w:r w:rsidRPr="0012158A">
        <w:t>NGO example</w:t>
      </w:r>
    </w:p>
    <w:p w14:paraId="1D3FFD7B" w14:textId="77777777" w:rsidR="00793425" w:rsidRPr="0012158A" w:rsidRDefault="00793425" w:rsidP="00793425">
      <w:pPr>
        <w:numPr>
          <w:ilvl w:val="0"/>
          <w:numId w:val="56"/>
        </w:numPr>
      </w:pPr>
      <w:r w:rsidRPr="0012158A">
        <w:t>Scenario: A single donation may be split across multiple Programs (Donation allocations). A Program may receive funds from many donations.</w:t>
      </w:r>
    </w:p>
    <w:p w14:paraId="3AEC2922" w14:textId="77777777" w:rsidR="00793425" w:rsidRPr="0012158A" w:rsidRDefault="00793425" w:rsidP="00793425">
      <w:pPr>
        <w:numPr>
          <w:ilvl w:val="0"/>
          <w:numId w:val="56"/>
        </w:numPr>
      </w:pPr>
      <w:r w:rsidRPr="0012158A">
        <w:t>Solution: Create a junction object Donation_Allocation__c with:</w:t>
      </w:r>
    </w:p>
    <w:p w14:paraId="10F2C1D7" w14:textId="77777777" w:rsidR="00793425" w:rsidRPr="0012158A" w:rsidRDefault="00793425" w:rsidP="00793425">
      <w:pPr>
        <w:numPr>
          <w:ilvl w:val="1"/>
          <w:numId w:val="56"/>
        </w:numPr>
      </w:pPr>
      <w:r w:rsidRPr="0012158A">
        <w:t>Donation__c — Master-Detail → Donation</w:t>
      </w:r>
    </w:p>
    <w:p w14:paraId="4C030955" w14:textId="77777777" w:rsidR="00793425" w:rsidRPr="0012158A" w:rsidRDefault="00793425" w:rsidP="00793425">
      <w:pPr>
        <w:numPr>
          <w:ilvl w:val="1"/>
          <w:numId w:val="56"/>
        </w:numPr>
      </w:pPr>
      <w:r w:rsidRPr="0012158A">
        <w:t>Program__c — Master-Detail → Program</w:t>
      </w:r>
    </w:p>
    <w:p w14:paraId="2B89CC82" w14:textId="77777777" w:rsidR="00793425" w:rsidRPr="0012158A" w:rsidRDefault="00793425" w:rsidP="00793425">
      <w:pPr>
        <w:numPr>
          <w:ilvl w:val="1"/>
          <w:numId w:val="56"/>
        </w:numPr>
      </w:pPr>
      <w:r w:rsidRPr="0012158A">
        <w:t>Additional fields: Allocation_Amount__c (Currency), Allocation_Percentage__c (Formula or number), Notes__c.</w:t>
      </w:r>
    </w:p>
    <w:p w14:paraId="60776DC4" w14:textId="77777777" w:rsidR="00793425" w:rsidRPr="0012158A" w:rsidRDefault="00793425" w:rsidP="00793425">
      <w:pPr>
        <w:rPr>
          <w:b/>
          <w:bCs/>
        </w:rPr>
      </w:pPr>
      <w:r w:rsidRPr="0012158A">
        <w:rPr>
          <w:b/>
          <w:bCs/>
        </w:rPr>
        <w:t>Steps to Create External Objects in Salesforce</w:t>
      </w:r>
    </w:p>
    <w:p w14:paraId="60BAF089" w14:textId="77777777" w:rsidR="00793425" w:rsidRPr="0012158A" w:rsidRDefault="00793425" w:rsidP="00793425">
      <w:pPr>
        <w:numPr>
          <w:ilvl w:val="0"/>
          <w:numId w:val="54"/>
        </w:numPr>
      </w:pPr>
      <w:r w:rsidRPr="0012158A">
        <w:t xml:space="preserve">Go to </w:t>
      </w:r>
      <w:r w:rsidRPr="0012158A">
        <w:rPr>
          <w:b/>
          <w:bCs/>
        </w:rPr>
        <w:t>Setup → Quick Find → External Data Sources</w:t>
      </w:r>
      <w:r w:rsidRPr="0012158A">
        <w:t>.</w:t>
      </w:r>
    </w:p>
    <w:p w14:paraId="7EAAAD07" w14:textId="77777777" w:rsidR="00793425" w:rsidRPr="0012158A" w:rsidRDefault="00793425" w:rsidP="00793425">
      <w:pPr>
        <w:numPr>
          <w:ilvl w:val="0"/>
          <w:numId w:val="54"/>
        </w:numPr>
      </w:pPr>
      <w:r w:rsidRPr="0012158A">
        <w:t xml:space="preserve">Click </w:t>
      </w:r>
      <w:r w:rsidRPr="0012158A">
        <w:rPr>
          <w:b/>
          <w:bCs/>
        </w:rPr>
        <w:t>New External Data Source</w:t>
      </w:r>
      <w:r w:rsidRPr="0012158A">
        <w:t>.</w:t>
      </w:r>
    </w:p>
    <w:p w14:paraId="74BCF002" w14:textId="77777777" w:rsidR="00793425" w:rsidRPr="0012158A" w:rsidRDefault="00793425" w:rsidP="00793425">
      <w:pPr>
        <w:numPr>
          <w:ilvl w:val="1"/>
          <w:numId w:val="54"/>
        </w:numPr>
      </w:pPr>
      <w:r w:rsidRPr="0012158A">
        <w:rPr>
          <w:b/>
          <w:bCs/>
        </w:rPr>
        <w:t>Label:</w:t>
      </w:r>
      <w:r w:rsidRPr="0012158A">
        <w:t xml:space="preserve"> Payment Gateway</w:t>
      </w:r>
    </w:p>
    <w:p w14:paraId="0F507058" w14:textId="77777777" w:rsidR="00793425" w:rsidRPr="0012158A" w:rsidRDefault="00793425" w:rsidP="00793425">
      <w:pPr>
        <w:numPr>
          <w:ilvl w:val="1"/>
          <w:numId w:val="54"/>
        </w:numPr>
      </w:pPr>
      <w:r w:rsidRPr="0012158A">
        <w:rPr>
          <w:b/>
          <w:bCs/>
        </w:rPr>
        <w:t>Name:</w:t>
      </w:r>
      <w:r w:rsidRPr="0012158A">
        <w:t xml:space="preserve"> Payment_Gateway</w:t>
      </w:r>
    </w:p>
    <w:p w14:paraId="1BF29DF0" w14:textId="77777777" w:rsidR="00793425" w:rsidRPr="0012158A" w:rsidRDefault="00793425" w:rsidP="00793425">
      <w:pPr>
        <w:numPr>
          <w:ilvl w:val="1"/>
          <w:numId w:val="54"/>
        </w:numPr>
      </w:pPr>
      <w:r w:rsidRPr="0012158A">
        <w:rPr>
          <w:b/>
          <w:bCs/>
        </w:rPr>
        <w:t>Type:</w:t>
      </w:r>
      <w:r w:rsidRPr="0012158A">
        <w:t xml:space="preserve"> Salesforce Connect: OData 4.0</w:t>
      </w:r>
    </w:p>
    <w:p w14:paraId="45A1BBFB" w14:textId="77777777" w:rsidR="00793425" w:rsidRPr="0012158A" w:rsidRDefault="00793425" w:rsidP="00793425">
      <w:pPr>
        <w:numPr>
          <w:ilvl w:val="1"/>
          <w:numId w:val="54"/>
        </w:numPr>
      </w:pPr>
      <w:r w:rsidRPr="0012158A">
        <w:rPr>
          <w:b/>
          <w:bCs/>
        </w:rPr>
        <w:t>URL:</w:t>
      </w:r>
      <w:r w:rsidRPr="0012158A">
        <w:t xml:space="preserve"> (URL from payment gateway API, e.g., https://api.razorpay.com/odata/v1)</w:t>
      </w:r>
    </w:p>
    <w:p w14:paraId="68B56413" w14:textId="77777777" w:rsidR="00793425" w:rsidRPr="0012158A" w:rsidRDefault="00793425" w:rsidP="00793425">
      <w:pPr>
        <w:numPr>
          <w:ilvl w:val="1"/>
          <w:numId w:val="54"/>
        </w:numPr>
      </w:pPr>
      <w:r w:rsidRPr="0012158A">
        <w:t>Save.</w:t>
      </w:r>
    </w:p>
    <w:p w14:paraId="11CD0938" w14:textId="77777777" w:rsidR="00793425" w:rsidRPr="0012158A" w:rsidRDefault="00793425" w:rsidP="00793425">
      <w:pPr>
        <w:numPr>
          <w:ilvl w:val="0"/>
          <w:numId w:val="54"/>
        </w:numPr>
      </w:pPr>
      <w:r w:rsidRPr="0012158A">
        <w:t xml:space="preserve">After saving → Click </w:t>
      </w:r>
      <w:r w:rsidRPr="0012158A">
        <w:rPr>
          <w:b/>
          <w:bCs/>
        </w:rPr>
        <w:t>Validate and Sync</w:t>
      </w:r>
      <w:r w:rsidRPr="0012158A">
        <w:t>.</w:t>
      </w:r>
    </w:p>
    <w:p w14:paraId="01E7546E" w14:textId="77777777" w:rsidR="00793425" w:rsidRPr="0012158A" w:rsidRDefault="00793425" w:rsidP="00793425">
      <w:pPr>
        <w:numPr>
          <w:ilvl w:val="1"/>
          <w:numId w:val="54"/>
        </w:numPr>
      </w:pPr>
      <w:r w:rsidRPr="0012158A">
        <w:t xml:space="preserve">Salesforce shows a list of </w:t>
      </w:r>
      <w:r w:rsidRPr="0012158A">
        <w:rPr>
          <w:b/>
          <w:bCs/>
        </w:rPr>
        <w:t>external tables</w:t>
      </w:r>
      <w:r w:rsidRPr="0012158A">
        <w:t>.</w:t>
      </w:r>
    </w:p>
    <w:p w14:paraId="229EC473" w14:textId="77777777" w:rsidR="00793425" w:rsidRPr="0012158A" w:rsidRDefault="00793425" w:rsidP="00793425">
      <w:pPr>
        <w:numPr>
          <w:ilvl w:val="1"/>
          <w:numId w:val="54"/>
        </w:numPr>
      </w:pPr>
      <w:r w:rsidRPr="0012158A">
        <w:t xml:space="preserve">Select the one you need, e.g., </w:t>
      </w:r>
      <w:r w:rsidRPr="0012158A">
        <w:rPr>
          <w:b/>
          <w:bCs/>
        </w:rPr>
        <w:t>Transactions</w:t>
      </w:r>
      <w:r w:rsidRPr="0012158A">
        <w:t>.</w:t>
      </w:r>
    </w:p>
    <w:p w14:paraId="3FE32401" w14:textId="77777777" w:rsidR="00793425" w:rsidRPr="0012158A" w:rsidRDefault="00793425" w:rsidP="00793425">
      <w:pPr>
        <w:numPr>
          <w:ilvl w:val="1"/>
          <w:numId w:val="54"/>
        </w:numPr>
      </w:pPr>
      <w:r w:rsidRPr="0012158A">
        <w:lastRenderedPageBreak/>
        <w:t xml:space="preserve">Salesforce creates an </w:t>
      </w:r>
      <w:r w:rsidRPr="0012158A">
        <w:rPr>
          <w:b/>
          <w:bCs/>
        </w:rPr>
        <w:t>External Object: Payment_Transaction__x</w:t>
      </w:r>
      <w:r w:rsidRPr="0012158A">
        <w:t>.</w:t>
      </w:r>
    </w:p>
    <w:p w14:paraId="07E91C00" w14:textId="77777777" w:rsidR="00793425" w:rsidRPr="0012158A" w:rsidRDefault="00793425" w:rsidP="00793425">
      <w:pPr>
        <w:numPr>
          <w:ilvl w:val="0"/>
          <w:numId w:val="54"/>
        </w:numPr>
      </w:pPr>
      <w:r w:rsidRPr="0012158A">
        <w:t xml:space="preserve">Go to </w:t>
      </w:r>
      <w:r w:rsidRPr="0012158A">
        <w:rPr>
          <w:b/>
          <w:bCs/>
        </w:rPr>
        <w:t>Object Manager → Payment_Transaction__x</w:t>
      </w:r>
      <w:r w:rsidRPr="0012158A">
        <w:t>.</w:t>
      </w:r>
    </w:p>
    <w:p w14:paraId="14E3D31E" w14:textId="77777777" w:rsidR="00793425" w:rsidRPr="0012158A" w:rsidRDefault="00793425" w:rsidP="00793425">
      <w:pPr>
        <w:numPr>
          <w:ilvl w:val="1"/>
          <w:numId w:val="54"/>
        </w:numPr>
      </w:pPr>
      <w:r w:rsidRPr="0012158A">
        <w:t>Add fields/relationships if needed.</w:t>
      </w:r>
    </w:p>
    <w:p w14:paraId="0326D256" w14:textId="77777777" w:rsidR="00793425" w:rsidRPr="0012158A" w:rsidRDefault="00793425" w:rsidP="00793425">
      <w:pPr>
        <w:numPr>
          <w:ilvl w:val="1"/>
          <w:numId w:val="54"/>
        </w:numPr>
      </w:pPr>
      <w:r w:rsidRPr="0012158A">
        <w:t>Example: Lookup → Donation__c</w:t>
      </w:r>
    </w:p>
    <w:p w14:paraId="035FD5B5" w14:textId="77777777" w:rsidR="00793425" w:rsidRPr="0012158A" w:rsidRDefault="00793425" w:rsidP="00793425">
      <w:pPr>
        <w:rPr>
          <w:b/>
          <w:bCs/>
        </w:rPr>
      </w:pPr>
      <w:r w:rsidRPr="0012158A">
        <w:rPr>
          <w:b/>
          <w:bCs/>
        </w:rPr>
        <w:t>4. Verifying External Object</w:t>
      </w:r>
    </w:p>
    <w:p w14:paraId="0E963788" w14:textId="77777777" w:rsidR="00793425" w:rsidRPr="0012158A" w:rsidRDefault="00793425" w:rsidP="00793425">
      <w:pPr>
        <w:numPr>
          <w:ilvl w:val="0"/>
          <w:numId w:val="55"/>
        </w:numPr>
      </w:pPr>
      <w:r w:rsidRPr="0012158A">
        <w:t xml:space="preserve">Go to </w:t>
      </w:r>
      <w:r w:rsidRPr="0012158A">
        <w:rPr>
          <w:b/>
          <w:bCs/>
        </w:rPr>
        <w:t>App Launcher → Search Payment Transactions</w:t>
      </w:r>
      <w:r w:rsidRPr="0012158A">
        <w:t>.</w:t>
      </w:r>
    </w:p>
    <w:p w14:paraId="33DD1E69" w14:textId="77777777" w:rsidR="00793425" w:rsidRPr="0012158A" w:rsidRDefault="00793425" w:rsidP="00793425">
      <w:pPr>
        <w:numPr>
          <w:ilvl w:val="0"/>
          <w:numId w:val="55"/>
        </w:numPr>
      </w:pPr>
      <w:r w:rsidRPr="0012158A">
        <w:t>You will see a new tab.</w:t>
      </w:r>
    </w:p>
    <w:p w14:paraId="44E46DB6" w14:textId="77777777" w:rsidR="00793425" w:rsidRPr="0012158A" w:rsidRDefault="00793425" w:rsidP="00793425">
      <w:pPr>
        <w:numPr>
          <w:ilvl w:val="0"/>
          <w:numId w:val="55"/>
        </w:numPr>
      </w:pPr>
      <w:r w:rsidRPr="0012158A">
        <w:t xml:space="preserve">When opened → Salesforce fetches </w:t>
      </w:r>
      <w:r w:rsidRPr="0012158A">
        <w:rPr>
          <w:b/>
          <w:bCs/>
        </w:rPr>
        <w:t>live transaction data</w:t>
      </w:r>
      <w:r w:rsidRPr="0012158A">
        <w:t xml:space="preserve"> from the external system.</w:t>
      </w:r>
    </w:p>
    <w:p w14:paraId="0A51ACDC" w14:textId="77777777" w:rsidR="00793425" w:rsidRPr="00BC5C56" w:rsidRDefault="00793425" w:rsidP="00793425">
      <w:pPr>
        <w:rPr>
          <w:b/>
          <w:bCs/>
          <w:sz w:val="28"/>
          <w:szCs w:val="28"/>
        </w:rPr>
      </w:pPr>
      <w:r w:rsidRPr="00BC5C56">
        <w:rPr>
          <w:b/>
          <w:bCs/>
          <w:sz w:val="28"/>
          <w:szCs w:val="28"/>
        </w:rPr>
        <w:t>9) External Objects (Salesforce Connect)</w:t>
      </w:r>
    </w:p>
    <w:p w14:paraId="7A612585" w14:textId="77777777" w:rsidR="00793425" w:rsidRPr="00BC5C56" w:rsidRDefault="00793425" w:rsidP="00793425">
      <w:r w:rsidRPr="00BC5C56">
        <w:t>External Objects let Salesforce show data that lives outside Salesforce (OData, external DBs) without copying it into your org. Records appear with suffix __x.</w:t>
      </w:r>
    </w:p>
    <w:p w14:paraId="7BE968F5" w14:textId="77777777" w:rsidR="00793425" w:rsidRPr="00BC5C56" w:rsidRDefault="00793425" w:rsidP="00793425">
      <w:pPr>
        <w:rPr>
          <w:b/>
          <w:bCs/>
        </w:rPr>
      </w:pPr>
      <w:r w:rsidRPr="00BC5C56">
        <w:rPr>
          <w:b/>
          <w:bCs/>
        </w:rPr>
        <w:t>Typical NGO use cases</w:t>
      </w:r>
    </w:p>
    <w:p w14:paraId="446C72C5" w14:textId="77777777" w:rsidR="00793425" w:rsidRPr="00BC5C56" w:rsidRDefault="00793425" w:rsidP="00793425">
      <w:pPr>
        <w:numPr>
          <w:ilvl w:val="0"/>
          <w:numId w:val="57"/>
        </w:numPr>
      </w:pPr>
      <w:r w:rsidRPr="00BC5C56">
        <w:t>Real-time view of payment gateway transactions (Payment_Transactions__x) for reconciliation without importing full transaction history.</w:t>
      </w:r>
    </w:p>
    <w:p w14:paraId="0F7BBB79" w14:textId="77777777" w:rsidR="00793425" w:rsidRPr="00BC5C56" w:rsidRDefault="00793425" w:rsidP="00793425">
      <w:pPr>
        <w:numPr>
          <w:ilvl w:val="0"/>
          <w:numId w:val="57"/>
        </w:numPr>
      </w:pPr>
      <w:r w:rsidRPr="00BC5C56">
        <w:t>Integration with a legacy donor database for reference data.</w:t>
      </w:r>
    </w:p>
    <w:p w14:paraId="18D3C483" w14:textId="77777777" w:rsidR="00793425" w:rsidRPr="00BC5C56" w:rsidRDefault="00793425" w:rsidP="00793425">
      <w:pPr>
        <w:rPr>
          <w:b/>
          <w:bCs/>
        </w:rPr>
      </w:pPr>
      <w:r w:rsidRPr="00BC5C56">
        <w:rPr>
          <w:b/>
          <w:bCs/>
        </w:rPr>
        <w:t>How to set up (overview)</w:t>
      </w:r>
    </w:p>
    <w:p w14:paraId="0F2687DF" w14:textId="77777777" w:rsidR="00793425" w:rsidRPr="00BC5C56" w:rsidRDefault="00793425" w:rsidP="00793425">
      <w:pPr>
        <w:numPr>
          <w:ilvl w:val="0"/>
          <w:numId w:val="58"/>
        </w:numPr>
      </w:pPr>
      <w:r w:rsidRPr="00BC5C56">
        <w:t xml:space="preserve">Setup → </w:t>
      </w:r>
      <w:r w:rsidRPr="00BC5C56">
        <w:rPr>
          <w:b/>
          <w:bCs/>
        </w:rPr>
        <w:t>External Data Sources</w:t>
      </w:r>
      <w:r w:rsidRPr="00BC5C56">
        <w:t xml:space="preserve"> → </w:t>
      </w:r>
      <w:r w:rsidRPr="00BC5C56">
        <w:rPr>
          <w:b/>
          <w:bCs/>
        </w:rPr>
        <w:t>New</w:t>
      </w:r>
      <w:r w:rsidRPr="00BC5C56">
        <w:t>.</w:t>
      </w:r>
    </w:p>
    <w:p w14:paraId="543724EA" w14:textId="77777777" w:rsidR="00793425" w:rsidRPr="00BC5C56" w:rsidRDefault="00793425" w:rsidP="00793425">
      <w:pPr>
        <w:numPr>
          <w:ilvl w:val="1"/>
          <w:numId w:val="58"/>
        </w:numPr>
      </w:pPr>
      <w:r w:rsidRPr="00BC5C56">
        <w:t xml:space="preserve">Choose type: </w:t>
      </w:r>
      <w:r w:rsidRPr="00BC5C56">
        <w:rPr>
          <w:b/>
          <w:bCs/>
        </w:rPr>
        <w:t>OData 2.0/4.0</w:t>
      </w:r>
      <w:r w:rsidRPr="00BC5C56">
        <w:t xml:space="preserve">, </w:t>
      </w:r>
      <w:r w:rsidRPr="00BC5C56">
        <w:rPr>
          <w:b/>
          <w:bCs/>
        </w:rPr>
        <w:t>Salesforce Connect: OData 2.0</w:t>
      </w:r>
      <w:r w:rsidRPr="00BC5C56">
        <w:t>, or other connectors.</w:t>
      </w:r>
    </w:p>
    <w:p w14:paraId="629019F8" w14:textId="77777777" w:rsidR="00793425" w:rsidRPr="00BC5C56" w:rsidRDefault="00793425" w:rsidP="00793425">
      <w:pPr>
        <w:numPr>
          <w:ilvl w:val="1"/>
          <w:numId w:val="58"/>
        </w:numPr>
      </w:pPr>
      <w:r w:rsidRPr="00BC5C56">
        <w:t>Fill in endpoint URL, authentication (Named Credential recommended).</w:t>
      </w:r>
    </w:p>
    <w:p w14:paraId="4D412DB0" w14:textId="77777777" w:rsidR="00793425" w:rsidRPr="00BC5C56" w:rsidRDefault="00793425" w:rsidP="00793425">
      <w:pPr>
        <w:numPr>
          <w:ilvl w:val="0"/>
          <w:numId w:val="58"/>
        </w:numPr>
      </w:pPr>
      <w:r w:rsidRPr="00BC5C56">
        <w:t xml:space="preserve">Click </w:t>
      </w:r>
      <w:r w:rsidRPr="00BC5C56">
        <w:rPr>
          <w:b/>
          <w:bCs/>
        </w:rPr>
        <w:t>Validate and Sync</w:t>
      </w:r>
      <w:r w:rsidRPr="00BC5C56">
        <w:t xml:space="preserve"> → Salesforce will fetch object tables and create </w:t>
      </w:r>
      <w:r w:rsidRPr="00BC5C56">
        <w:rPr>
          <w:b/>
          <w:bCs/>
        </w:rPr>
        <w:t>External Objects</w:t>
      </w:r>
      <w:r w:rsidRPr="00BC5C56">
        <w:t>.</w:t>
      </w:r>
    </w:p>
    <w:p w14:paraId="588296AC" w14:textId="77777777" w:rsidR="00793425" w:rsidRPr="00BC5C56" w:rsidRDefault="00793425" w:rsidP="00793425">
      <w:pPr>
        <w:numPr>
          <w:ilvl w:val="0"/>
          <w:numId w:val="58"/>
        </w:numPr>
      </w:pPr>
      <w:r w:rsidRPr="00BC5C56">
        <w:t xml:space="preserve">Create </w:t>
      </w:r>
      <w:r w:rsidRPr="00BC5C56">
        <w:rPr>
          <w:b/>
          <w:bCs/>
        </w:rPr>
        <w:t>External Lookup</w:t>
      </w:r>
      <w:r w:rsidRPr="00BC5C56">
        <w:t xml:space="preserve"> or regular lookup from Donation__c to the external object to relate transactions to donations.</w:t>
      </w:r>
    </w:p>
    <w:p w14:paraId="24DB273E" w14:textId="77777777" w:rsidR="00793425" w:rsidRPr="00BC5C56" w:rsidRDefault="00793425" w:rsidP="00793425">
      <w:pPr>
        <w:rPr>
          <w:b/>
          <w:bCs/>
        </w:rPr>
      </w:pPr>
      <w:r w:rsidRPr="00BC5C56">
        <w:rPr>
          <w:b/>
          <w:bCs/>
        </w:rPr>
        <w:t>Limitations &amp; considerations</w:t>
      </w:r>
    </w:p>
    <w:p w14:paraId="067D3870" w14:textId="77777777" w:rsidR="00793425" w:rsidRPr="00BC5C56" w:rsidRDefault="00793425" w:rsidP="00793425">
      <w:pPr>
        <w:numPr>
          <w:ilvl w:val="0"/>
          <w:numId w:val="59"/>
        </w:numPr>
      </w:pPr>
      <w:r w:rsidRPr="00BC5C56">
        <w:t>Some platform features (Apex triggers, standard reports) behave differently with external objects — check feature compatibility.</w:t>
      </w:r>
    </w:p>
    <w:p w14:paraId="0CEADC09" w14:textId="77777777" w:rsidR="00793425" w:rsidRPr="00BC5C56" w:rsidRDefault="00793425" w:rsidP="00793425">
      <w:pPr>
        <w:ind w:left="360"/>
      </w:pPr>
      <w:r>
        <w:t xml:space="preserve"> </w:t>
      </w:r>
      <w:r w:rsidRPr="00BC5C56">
        <w:t xml:space="preserve">External objects can affect performance depending on external provider speed. For heavy </w:t>
      </w:r>
      <w:r>
        <w:t xml:space="preserve">   </w:t>
      </w:r>
      <w:r w:rsidRPr="00BC5C56">
        <w:t>reporting you may want periodic replication into Salesforce (ETL) or use a middleware cache.</w:t>
      </w:r>
    </w:p>
    <w:p w14:paraId="2907F35A" w14:textId="77777777" w:rsidR="00793425" w:rsidRPr="00BC5C56" w:rsidRDefault="00793425" w:rsidP="00793425">
      <w:pPr>
        <w:numPr>
          <w:ilvl w:val="0"/>
          <w:numId w:val="59"/>
        </w:numPr>
      </w:pPr>
      <w:r w:rsidRPr="00BC5C56">
        <w:lastRenderedPageBreak/>
        <w:t>Salesforce Connect may require licensing (often paid add-on).</w:t>
      </w:r>
    </w:p>
    <w:p w14:paraId="310F925F" w14:textId="77777777" w:rsidR="00793425" w:rsidRPr="00BC5C56" w:rsidRDefault="00793425" w:rsidP="00793425">
      <w:pPr>
        <w:rPr>
          <w:b/>
          <w:bCs/>
        </w:rPr>
      </w:pPr>
      <w:r w:rsidRPr="00BC5C56">
        <w:rPr>
          <w:b/>
          <w:bCs/>
        </w:rPr>
        <w:t>Additional data modeling best practices (NGO &amp; AI context)</w:t>
      </w:r>
    </w:p>
    <w:p w14:paraId="3D6F15B6" w14:textId="77777777" w:rsidR="00793425" w:rsidRPr="00BC5C56" w:rsidRDefault="00793425" w:rsidP="00793425">
      <w:pPr>
        <w:numPr>
          <w:ilvl w:val="0"/>
          <w:numId w:val="60"/>
        </w:numPr>
      </w:pPr>
      <w:r w:rsidRPr="00BC5C56">
        <w:rPr>
          <w:b/>
          <w:bCs/>
        </w:rPr>
        <w:t>Design for analytics</w:t>
      </w:r>
    </w:p>
    <w:p w14:paraId="69A0C0BB" w14:textId="77777777" w:rsidR="00793425" w:rsidRPr="00BC5C56" w:rsidRDefault="00793425" w:rsidP="00793425">
      <w:pPr>
        <w:numPr>
          <w:ilvl w:val="1"/>
          <w:numId w:val="60"/>
        </w:numPr>
      </w:pPr>
      <w:r w:rsidRPr="00BC5C56">
        <w:t>Store donation time series (donation date + amount) and donor attributes (join date, segmentation) so AI models can compute lifetime value, churn risk, and next best action features.</w:t>
      </w:r>
    </w:p>
    <w:p w14:paraId="570EA910" w14:textId="77777777" w:rsidR="00793425" w:rsidRPr="00BC5C56" w:rsidRDefault="00793425" w:rsidP="00793425">
      <w:pPr>
        <w:numPr>
          <w:ilvl w:val="1"/>
          <w:numId w:val="60"/>
        </w:numPr>
      </w:pPr>
      <w:r w:rsidRPr="00BC5C56">
        <w:t>Keep historical snapshots or use pipelines to maintain time-based aggregates for model training.</w:t>
      </w:r>
    </w:p>
    <w:p w14:paraId="6878B090" w14:textId="77777777" w:rsidR="00793425" w:rsidRPr="00BC5C56" w:rsidRDefault="00793425" w:rsidP="00793425">
      <w:pPr>
        <w:numPr>
          <w:ilvl w:val="0"/>
          <w:numId w:val="60"/>
        </w:numPr>
      </w:pPr>
      <w:r w:rsidRPr="00BC5C56">
        <w:rPr>
          <w:b/>
          <w:bCs/>
        </w:rPr>
        <w:t>Use meaningful API names and descriptions</w:t>
      </w:r>
    </w:p>
    <w:p w14:paraId="791A77C6" w14:textId="77777777" w:rsidR="00793425" w:rsidRPr="00BC5C56" w:rsidRDefault="00793425" w:rsidP="00793425">
      <w:pPr>
        <w:numPr>
          <w:ilvl w:val="1"/>
          <w:numId w:val="60"/>
        </w:numPr>
      </w:pPr>
      <w:r w:rsidRPr="00BC5C56">
        <w:t>Example: Donation_Amount__c (clear), DonationDate__c not DD — helps developers &amp; integrations.</w:t>
      </w:r>
    </w:p>
    <w:p w14:paraId="0771E39D" w14:textId="77777777" w:rsidR="00793425" w:rsidRPr="00BC5C56" w:rsidRDefault="00793425" w:rsidP="00793425">
      <w:pPr>
        <w:numPr>
          <w:ilvl w:val="0"/>
          <w:numId w:val="60"/>
        </w:numPr>
      </w:pPr>
      <w:r w:rsidRPr="00BC5C56">
        <w:rPr>
          <w:b/>
          <w:bCs/>
        </w:rPr>
        <w:t>Validation Rules &amp; Data Quality</w:t>
      </w:r>
    </w:p>
    <w:p w14:paraId="3735BB1A" w14:textId="77777777" w:rsidR="00793425" w:rsidRPr="00BC5C56" w:rsidRDefault="00793425" w:rsidP="00793425">
      <w:pPr>
        <w:numPr>
          <w:ilvl w:val="1"/>
          <w:numId w:val="60"/>
        </w:numPr>
      </w:pPr>
      <w:r w:rsidRPr="00BC5C56">
        <w:t>Always validate critical fields (amount &gt; 0, donor exists). This improves model quality and reporting.</w:t>
      </w:r>
    </w:p>
    <w:p w14:paraId="2357AFB6" w14:textId="77777777" w:rsidR="00793425" w:rsidRPr="00BC5C56" w:rsidRDefault="00793425" w:rsidP="00793425">
      <w:pPr>
        <w:numPr>
          <w:ilvl w:val="0"/>
          <w:numId w:val="60"/>
        </w:numPr>
      </w:pPr>
      <w:r w:rsidRPr="00BC5C56">
        <w:rPr>
          <w:b/>
          <w:bCs/>
        </w:rPr>
        <w:t>Field-Level Security &amp; PII</w:t>
      </w:r>
    </w:p>
    <w:p w14:paraId="75FC95BB" w14:textId="77777777" w:rsidR="00793425" w:rsidRPr="00BC5C56" w:rsidRDefault="00793425" w:rsidP="00793425">
      <w:pPr>
        <w:numPr>
          <w:ilvl w:val="1"/>
          <w:numId w:val="60"/>
        </w:numPr>
      </w:pPr>
      <w:r w:rsidRPr="00BC5C56">
        <w:t>Hide sensitive donor PII using Field-Level Security and Permission Sets. Use encryption for very sensitive fields.</w:t>
      </w:r>
    </w:p>
    <w:p w14:paraId="7609251C" w14:textId="77777777" w:rsidR="00793425" w:rsidRPr="00BC5C56" w:rsidRDefault="00793425" w:rsidP="00793425">
      <w:pPr>
        <w:numPr>
          <w:ilvl w:val="0"/>
          <w:numId w:val="60"/>
        </w:numPr>
      </w:pPr>
      <w:r w:rsidRPr="00BC5C56">
        <w:rPr>
          <w:b/>
          <w:bCs/>
        </w:rPr>
        <w:t>Indexes &amp; Performance</w:t>
      </w:r>
    </w:p>
    <w:p w14:paraId="57E19EE1" w14:textId="77777777" w:rsidR="00793425" w:rsidRPr="00BC5C56" w:rsidRDefault="00793425" w:rsidP="00793425">
      <w:pPr>
        <w:numPr>
          <w:ilvl w:val="1"/>
          <w:numId w:val="60"/>
        </w:numPr>
      </w:pPr>
      <w:r w:rsidRPr="00BC5C56">
        <w:t>For large datasets, consider selective filters on indexed fields, External ID fields for import/upsert performance, and Big Objects if millions of records are expected.</w:t>
      </w:r>
    </w:p>
    <w:p w14:paraId="0598F363" w14:textId="77777777" w:rsidR="00793425" w:rsidRPr="00BC5C56" w:rsidRDefault="00793425" w:rsidP="00793425">
      <w:pPr>
        <w:numPr>
          <w:ilvl w:val="0"/>
          <w:numId w:val="60"/>
        </w:numPr>
      </w:pPr>
      <w:r w:rsidRPr="00BC5C56">
        <w:rPr>
          <w:b/>
          <w:bCs/>
        </w:rPr>
        <w:t>Naming &amp; Documentation</w:t>
      </w:r>
    </w:p>
    <w:p w14:paraId="57BDC1AE" w14:textId="77777777" w:rsidR="00793425" w:rsidRPr="00BC5C56" w:rsidRDefault="00793425" w:rsidP="00793425">
      <w:pPr>
        <w:numPr>
          <w:ilvl w:val="1"/>
          <w:numId w:val="60"/>
        </w:numPr>
      </w:pPr>
      <w:r w:rsidRPr="00BC5C56">
        <w:t>Keep a data dictionary (object, field, description, example) — very useful for AI features and new team members.</w:t>
      </w:r>
    </w:p>
    <w:p w14:paraId="25BC0A34" w14:textId="77777777" w:rsidR="00793425" w:rsidRPr="00BC5C56" w:rsidRDefault="00793425" w:rsidP="00793425">
      <w:pPr>
        <w:numPr>
          <w:ilvl w:val="0"/>
          <w:numId w:val="60"/>
        </w:numPr>
      </w:pPr>
      <w:r w:rsidRPr="00BC5C56">
        <w:rPr>
          <w:b/>
          <w:bCs/>
        </w:rPr>
        <w:t>Test Thoroughly</w:t>
      </w:r>
    </w:p>
    <w:p w14:paraId="39E02623" w14:textId="77777777" w:rsidR="00793425" w:rsidRDefault="00793425" w:rsidP="00793425">
      <w:pPr>
        <w:numPr>
          <w:ilvl w:val="1"/>
          <w:numId w:val="60"/>
        </w:numPr>
      </w:pPr>
      <w:r w:rsidRPr="00BC5C56">
        <w:t>Use your Developer Org (or Sandbox in Enterprise) to test roll-up summaries, record type assignments, sharing &amp; security behavior, and data flows.</w:t>
      </w:r>
    </w:p>
    <w:p w14:paraId="40339A3B" w14:textId="77777777" w:rsidR="00793425" w:rsidRDefault="00793425" w:rsidP="00793425">
      <w:pPr>
        <w:rPr>
          <w:b/>
          <w:bCs/>
          <w:sz w:val="32"/>
          <w:szCs w:val="32"/>
        </w:rPr>
      </w:pPr>
      <w:r w:rsidRPr="00F005D5">
        <w:rPr>
          <w:b/>
          <w:bCs/>
          <w:sz w:val="32"/>
          <w:szCs w:val="32"/>
        </w:rPr>
        <w:t>Phase 4: Process Automation (Admin)</w:t>
      </w:r>
    </w:p>
    <w:p w14:paraId="16B0A2C0" w14:textId="77777777" w:rsidR="00793425" w:rsidRPr="00F005D5" w:rsidRDefault="00793425" w:rsidP="00793425">
      <w:pPr>
        <w:rPr>
          <w:b/>
          <w:bCs/>
          <w:sz w:val="28"/>
          <w:szCs w:val="28"/>
        </w:rPr>
      </w:pPr>
      <w:r w:rsidRPr="00F005D5">
        <w:rPr>
          <w:b/>
          <w:bCs/>
          <w:sz w:val="28"/>
          <w:szCs w:val="28"/>
        </w:rPr>
        <w:t>1. Validation Rules</w:t>
      </w:r>
    </w:p>
    <w:p w14:paraId="11606703" w14:textId="77777777" w:rsidR="00793425" w:rsidRDefault="00793425" w:rsidP="00793425">
      <w:r w:rsidRPr="00F005D5">
        <w:rPr>
          <w:b/>
          <w:bCs/>
        </w:rPr>
        <w:lastRenderedPageBreak/>
        <w:t>Why?</w:t>
      </w:r>
      <w:r w:rsidRPr="00F005D5">
        <w:t xml:space="preserve"> To ensure clean, accurate data is entered by users. For NGOs, donations should have required info like amount &gt; 0, donor email filled, etc.</w:t>
      </w:r>
    </w:p>
    <w:p w14:paraId="00327399" w14:textId="77777777" w:rsidR="00793425" w:rsidRPr="00793425" w:rsidRDefault="00793425" w:rsidP="00793425">
      <w:pPr>
        <w:rPr>
          <w:b/>
          <w:bCs/>
        </w:rPr>
      </w:pPr>
      <w:r w:rsidRPr="00793425">
        <w:rPr>
          <w:b/>
          <w:bCs/>
        </w:rPr>
        <w:t>Phase 4: Process Automation</w:t>
      </w:r>
    </w:p>
    <w:p w14:paraId="2A89674F" w14:textId="77777777" w:rsidR="00793425" w:rsidRPr="00793425" w:rsidRDefault="00793425" w:rsidP="00793425">
      <w:r w:rsidRPr="00793425">
        <w:rPr>
          <w:b/>
          <w:bCs/>
        </w:rPr>
        <w:t>Use Cases:</w:t>
      </w:r>
    </w:p>
    <w:p w14:paraId="744D1A6A" w14:textId="77777777" w:rsidR="00793425" w:rsidRPr="00793425" w:rsidRDefault="00793425" w:rsidP="00793425">
      <w:r w:rsidRPr="00793425">
        <w:rPr>
          <w:b/>
          <w:bCs/>
        </w:rPr>
        <w:t>Automatic Calculations:</w:t>
      </w:r>
    </w:p>
    <w:p w14:paraId="4CFB3F21" w14:textId="77777777" w:rsidR="00793425" w:rsidRPr="00793425" w:rsidRDefault="00793425" w:rsidP="00793425">
      <w:pPr>
        <w:numPr>
          <w:ilvl w:val="1"/>
          <w:numId w:val="84"/>
        </w:numPr>
      </w:pPr>
      <w:r w:rsidRPr="00793425">
        <w:t>Formula fields calculate totals per donation, donor, or campaign automatically.</w:t>
      </w:r>
    </w:p>
    <w:p w14:paraId="5DB1C11C" w14:textId="77777777" w:rsidR="00793425" w:rsidRPr="00793425" w:rsidRDefault="00793425" w:rsidP="00793425">
      <w:r w:rsidRPr="00793425">
        <w:rPr>
          <w:b/>
          <w:bCs/>
        </w:rPr>
        <w:t>Validation Rules:</w:t>
      </w:r>
    </w:p>
    <w:p w14:paraId="074A2D23" w14:textId="77777777" w:rsidR="00793425" w:rsidRPr="00793425" w:rsidRDefault="00793425" w:rsidP="00793425">
      <w:pPr>
        <w:numPr>
          <w:ilvl w:val="1"/>
          <w:numId w:val="84"/>
        </w:numPr>
      </w:pPr>
      <w:r w:rsidRPr="00793425">
        <w:t>Prevent missing donor information or invalid amounts.</w:t>
      </w:r>
    </w:p>
    <w:p w14:paraId="43B242A6" w14:textId="77777777" w:rsidR="00793425" w:rsidRPr="00793425" w:rsidRDefault="00793425" w:rsidP="00793425">
      <w:r w:rsidRPr="00793425">
        <w:rPr>
          <w:b/>
          <w:bCs/>
        </w:rPr>
        <w:t>Notification Automation:</w:t>
      </w:r>
    </w:p>
    <w:p w14:paraId="28B3B738" w14:textId="77777777" w:rsidR="00793425" w:rsidRPr="00793425" w:rsidRDefault="00793425" w:rsidP="00793425">
      <w:pPr>
        <w:numPr>
          <w:ilvl w:val="1"/>
          <w:numId w:val="84"/>
        </w:numPr>
      </w:pPr>
      <w:r w:rsidRPr="00793425">
        <w:t>High-value donations trigger notifications to Fundraising Officers (via Flow or Process Builder).</w:t>
      </w:r>
    </w:p>
    <w:p w14:paraId="11889BD0" w14:textId="77777777" w:rsidR="00793425" w:rsidRPr="00793425" w:rsidRDefault="00793425" w:rsidP="00793425">
      <w:r w:rsidRPr="00793425">
        <w:rPr>
          <w:b/>
          <w:bCs/>
        </w:rPr>
        <w:t>Error Reduction:</w:t>
      </w:r>
    </w:p>
    <w:p w14:paraId="40CE4471" w14:textId="77777777" w:rsidR="00793425" w:rsidRPr="00793425" w:rsidRDefault="00793425" w:rsidP="00793425">
      <w:pPr>
        <w:numPr>
          <w:ilvl w:val="1"/>
          <w:numId w:val="84"/>
        </w:numPr>
      </w:pPr>
      <w:r w:rsidRPr="00793425">
        <w:t>Reduces manual entry errors and ensures data consistency.</w:t>
      </w:r>
    </w:p>
    <w:p w14:paraId="29948B1E" w14:textId="77777777" w:rsidR="00793425" w:rsidRPr="00F005D5" w:rsidRDefault="00793425" w:rsidP="00793425"/>
    <w:p w14:paraId="3A5C879A" w14:textId="77777777" w:rsidR="00793425" w:rsidRPr="00F005D5" w:rsidRDefault="00793425" w:rsidP="00793425">
      <w:r w:rsidRPr="00F005D5">
        <w:rPr>
          <w:b/>
          <w:bCs/>
        </w:rPr>
        <w:t>Example Use Case:</w:t>
      </w:r>
      <w:r w:rsidRPr="00F005D5">
        <w:t xml:space="preserve"> Prevent users from saving a donation record if the </w:t>
      </w:r>
      <w:r w:rsidRPr="00F005D5">
        <w:rPr>
          <w:b/>
          <w:bCs/>
        </w:rPr>
        <w:t>Donation Amount is less than ₹100</w:t>
      </w:r>
      <w:r w:rsidRPr="00F005D5">
        <w:t>.</w:t>
      </w:r>
    </w:p>
    <w:p w14:paraId="0ACAEA8D" w14:textId="77777777" w:rsidR="00793425" w:rsidRPr="00F005D5" w:rsidRDefault="00793425" w:rsidP="00793425">
      <w:r w:rsidRPr="00F005D5">
        <w:rPr>
          <w:b/>
          <w:bCs/>
        </w:rPr>
        <w:t>Steps:</w:t>
      </w:r>
    </w:p>
    <w:p w14:paraId="2594E144" w14:textId="77777777" w:rsidR="00793425" w:rsidRPr="00F005D5" w:rsidRDefault="00793425" w:rsidP="00793425">
      <w:pPr>
        <w:numPr>
          <w:ilvl w:val="0"/>
          <w:numId w:val="62"/>
        </w:numPr>
      </w:pPr>
      <w:r w:rsidRPr="00F005D5">
        <w:t xml:space="preserve">Go to </w:t>
      </w:r>
      <w:r w:rsidRPr="00F005D5">
        <w:rPr>
          <w:b/>
          <w:bCs/>
        </w:rPr>
        <w:t>Setup → Object Manager → Donation__c → Validation Rules</w:t>
      </w:r>
      <w:r w:rsidRPr="00F005D5">
        <w:t>.</w:t>
      </w:r>
    </w:p>
    <w:p w14:paraId="5B92B076" w14:textId="77777777" w:rsidR="00793425" w:rsidRPr="00F005D5" w:rsidRDefault="00793425" w:rsidP="00793425">
      <w:pPr>
        <w:numPr>
          <w:ilvl w:val="0"/>
          <w:numId w:val="62"/>
        </w:numPr>
      </w:pPr>
      <w:r w:rsidRPr="00F005D5">
        <w:t xml:space="preserve">Click </w:t>
      </w:r>
      <w:r w:rsidRPr="00F005D5">
        <w:rPr>
          <w:b/>
          <w:bCs/>
        </w:rPr>
        <w:t>New</w:t>
      </w:r>
      <w:r w:rsidRPr="00F005D5">
        <w:t>.</w:t>
      </w:r>
    </w:p>
    <w:p w14:paraId="25889901" w14:textId="77777777" w:rsidR="00793425" w:rsidRPr="00F005D5" w:rsidRDefault="00793425" w:rsidP="00793425">
      <w:pPr>
        <w:numPr>
          <w:ilvl w:val="0"/>
          <w:numId w:val="62"/>
        </w:numPr>
      </w:pPr>
      <w:r w:rsidRPr="00F005D5">
        <w:t>Enter:</w:t>
      </w:r>
    </w:p>
    <w:p w14:paraId="046271B1" w14:textId="77777777" w:rsidR="00793425" w:rsidRPr="00F005D5" w:rsidRDefault="00793425" w:rsidP="00793425">
      <w:pPr>
        <w:numPr>
          <w:ilvl w:val="1"/>
          <w:numId w:val="62"/>
        </w:numPr>
      </w:pPr>
      <w:r w:rsidRPr="00F005D5">
        <w:rPr>
          <w:b/>
          <w:bCs/>
        </w:rPr>
        <w:t>Rule Name:</w:t>
      </w:r>
      <w:r w:rsidRPr="00F005D5">
        <w:t xml:space="preserve"> Min_Donation_Amount</w:t>
      </w:r>
    </w:p>
    <w:p w14:paraId="4FB03ADD" w14:textId="77777777" w:rsidR="00793425" w:rsidRPr="00F005D5" w:rsidRDefault="00793425" w:rsidP="00793425">
      <w:pPr>
        <w:numPr>
          <w:ilvl w:val="1"/>
          <w:numId w:val="62"/>
        </w:numPr>
      </w:pPr>
      <w:r w:rsidRPr="00F005D5">
        <w:rPr>
          <w:b/>
          <w:bCs/>
        </w:rPr>
        <w:t>Error Condition Formula:</w:t>
      </w:r>
    </w:p>
    <w:p w14:paraId="36CF0687" w14:textId="77777777" w:rsidR="00793425" w:rsidRPr="00F005D5" w:rsidRDefault="00793425" w:rsidP="00793425">
      <w:pPr>
        <w:numPr>
          <w:ilvl w:val="1"/>
          <w:numId w:val="62"/>
        </w:numPr>
      </w:pPr>
      <w:r w:rsidRPr="00F005D5">
        <w:t>Amount__c &lt; 100</w:t>
      </w:r>
    </w:p>
    <w:p w14:paraId="3F3A4581" w14:textId="77777777" w:rsidR="00793425" w:rsidRPr="00F005D5" w:rsidRDefault="00793425" w:rsidP="00793425">
      <w:pPr>
        <w:numPr>
          <w:ilvl w:val="1"/>
          <w:numId w:val="62"/>
        </w:numPr>
      </w:pPr>
      <w:r w:rsidRPr="00F005D5">
        <w:rPr>
          <w:b/>
          <w:bCs/>
        </w:rPr>
        <w:t>Error Message:</w:t>
      </w:r>
      <w:r w:rsidRPr="00F005D5">
        <w:t xml:space="preserve"> "Donation amount must be at least ₹100."</w:t>
      </w:r>
    </w:p>
    <w:p w14:paraId="3989453F" w14:textId="77777777" w:rsidR="00793425" w:rsidRPr="00F005D5" w:rsidRDefault="00793425" w:rsidP="00793425">
      <w:pPr>
        <w:numPr>
          <w:ilvl w:val="1"/>
          <w:numId w:val="62"/>
        </w:numPr>
      </w:pPr>
      <w:r w:rsidRPr="00F005D5">
        <w:t xml:space="preserve">Error Location: </w:t>
      </w:r>
      <w:r w:rsidRPr="00F005D5">
        <w:rPr>
          <w:b/>
          <w:bCs/>
        </w:rPr>
        <w:t>Field → Amount__c</w:t>
      </w:r>
    </w:p>
    <w:p w14:paraId="6232647E" w14:textId="77777777" w:rsidR="00793425" w:rsidRPr="00F005D5" w:rsidRDefault="00793425" w:rsidP="00793425">
      <w:pPr>
        <w:numPr>
          <w:ilvl w:val="0"/>
          <w:numId w:val="62"/>
        </w:numPr>
      </w:pPr>
      <w:r w:rsidRPr="00F005D5">
        <w:t>Save → Test by creating a donation with amount ₹50 → error will stop you.</w:t>
      </w:r>
    </w:p>
    <w:p w14:paraId="4246111C" w14:textId="77777777" w:rsidR="00793425" w:rsidRDefault="00793425" w:rsidP="00793425">
      <w:r w:rsidRPr="00F005D5">
        <w:t>This ensures only valid donations are entered.</w:t>
      </w:r>
    </w:p>
    <w:p w14:paraId="150B4920" w14:textId="77777777" w:rsidR="00793425" w:rsidRDefault="00793425" w:rsidP="00793425">
      <w:r>
        <w:rPr>
          <w:noProof/>
        </w:rPr>
        <w:lastRenderedPageBreak/>
        <w:drawing>
          <wp:inline distT="0" distB="0" distL="0" distR="0" wp14:anchorId="643131D5" wp14:editId="4E51ABB1">
            <wp:extent cx="5943600" cy="2720340"/>
            <wp:effectExtent l="0" t="0" r="0" b="3810"/>
            <wp:docPr id="10846699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4669927" name="Picture 1084669927"/>
                    <pic:cNvPicPr/>
                  </pic:nvPicPr>
                  <pic:blipFill rotWithShape="1">
                    <a:blip r:embed="rId35" cstate="print">
                      <a:extLst>
                        <a:ext uri="{28A0092B-C50C-407E-A947-70E740481C1C}">
                          <a14:useLocalDpi xmlns:a14="http://schemas.microsoft.com/office/drawing/2010/main" val="0"/>
                        </a:ext>
                      </a:extLst>
                    </a:blip>
                    <a:srcRect t="12536" b="6096"/>
                    <a:stretch>
                      <a:fillRect/>
                    </a:stretch>
                  </pic:blipFill>
                  <pic:spPr bwMode="auto">
                    <a:xfrm>
                      <a:off x="0" y="0"/>
                      <a:ext cx="5943600" cy="2720340"/>
                    </a:xfrm>
                    <a:prstGeom prst="rect">
                      <a:avLst/>
                    </a:prstGeom>
                    <a:ln>
                      <a:noFill/>
                    </a:ln>
                    <a:extLst>
                      <a:ext uri="{53640926-AAD7-44D8-BBD7-CCE9431645EC}">
                        <a14:shadowObscured xmlns:a14="http://schemas.microsoft.com/office/drawing/2010/main"/>
                      </a:ext>
                    </a:extLst>
                  </pic:spPr>
                </pic:pic>
              </a:graphicData>
            </a:graphic>
          </wp:inline>
        </w:drawing>
      </w:r>
    </w:p>
    <w:p w14:paraId="6D00FDF4" w14:textId="77777777" w:rsidR="00793425" w:rsidRPr="009029FF" w:rsidRDefault="00793425" w:rsidP="00793425">
      <w:pPr>
        <w:rPr>
          <w:b/>
          <w:bCs/>
          <w:sz w:val="28"/>
          <w:szCs w:val="28"/>
        </w:rPr>
      </w:pPr>
      <w:r>
        <w:rPr>
          <w:b/>
          <w:bCs/>
          <w:sz w:val="28"/>
          <w:szCs w:val="28"/>
        </w:rPr>
        <w:t xml:space="preserve">2. </w:t>
      </w:r>
      <w:r w:rsidRPr="009029FF">
        <w:rPr>
          <w:b/>
          <w:bCs/>
          <w:sz w:val="28"/>
          <w:szCs w:val="28"/>
        </w:rPr>
        <w:t>Configure Workflow Rule (Donation__c)</w:t>
      </w:r>
    </w:p>
    <w:p w14:paraId="5A1B75B8" w14:textId="77777777" w:rsidR="00793425" w:rsidRPr="009029FF" w:rsidRDefault="00793425" w:rsidP="00793425">
      <w:r w:rsidRPr="009029FF">
        <w:t>To trigger simple automation like sending reminders or updating fields.</w:t>
      </w:r>
    </w:p>
    <w:p w14:paraId="6A800C40" w14:textId="77777777" w:rsidR="00793425" w:rsidRDefault="00793425" w:rsidP="00793425">
      <w:r w:rsidRPr="009029FF">
        <w:rPr>
          <w:b/>
          <w:bCs/>
        </w:rPr>
        <w:t>Example Use Case:</w:t>
      </w:r>
      <w:r w:rsidRPr="009029FF">
        <w:t xml:space="preserve"> Whenever a new donation is created, send a </w:t>
      </w:r>
      <w:r w:rsidRPr="009029FF">
        <w:rPr>
          <w:b/>
          <w:bCs/>
        </w:rPr>
        <w:t>“Thank You” email</w:t>
      </w:r>
      <w:r w:rsidRPr="009029FF">
        <w:t xml:space="preserve"> to the dono</w:t>
      </w:r>
      <w:r>
        <w:t>r</w:t>
      </w:r>
    </w:p>
    <w:p w14:paraId="4D62EF7B" w14:textId="77777777" w:rsidR="00793425" w:rsidRPr="009029FF" w:rsidRDefault="00793425" w:rsidP="00793425">
      <w:r>
        <w:t>Steps:</w:t>
      </w:r>
    </w:p>
    <w:p w14:paraId="678A21AA" w14:textId="77777777" w:rsidR="00793425" w:rsidRPr="009029FF" w:rsidRDefault="00793425" w:rsidP="00793425">
      <w:r w:rsidRPr="009029FF">
        <w:t>1. Object:</w:t>
      </w:r>
    </w:p>
    <w:p w14:paraId="393A6ABF" w14:textId="06CC3A9F" w:rsidR="00793425" w:rsidRPr="009029FF" w:rsidRDefault="00793425" w:rsidP="00793425">
      <w:r w:rsidRPr="009029FF">
        <w:t xml:space="preserve">Already set → Donation__c (your custom object for Donations). </w:t>
      </w:r>
    </w:p>
    <w:p w14:paraId="111E021F" w14:textId="77777777" w:rsidR="00793425" w:rsidRPr="009029FF" w:rsidRDefault="00793425" w:rsidP="00793425">
      <w:r w:rsidRPr="009029FF">
        <w:t>2. Rule Name:</w:t>
      </w:r>
    </w:p>
    <w:p w14:paraId="474425D8" w14:textId="77777777" w:rsidR="00793425" w:rsidRPr="009029FF" w:rsidRDefault="00793425" w:rsidP="00793425">
      <w:r w:rsidRPr="009029FF">
        <w:t>Send_ThankYou_Email</w:t>
      </w:r>
    </w:p>
    <w:p w14:paraId="1C6CAD5B" w14:textId="77777777" w:rsidR="00793425" w:rsidRPr="009029FF" w:rsidRDefault="00793425" w:rsidP="00793425">
      <w:r w:rsidRPr="009029FF">
        <w:t>3. Description (optional but good practice):</w:t>
      </w:r>
    </w:p>
    <w:p w14:paraId="10434664" w14:textId="77777777" w:rsidR="00793425" w:rsidRPr="009029FF" w:rsidRDefault="00793425" w:rsidP="00793425">
      <w:r w:rsidRPr="009029FF">
        <w:t>This workflow sends a thank-you email to donors when a new donation record is created.</w:t>
      </w:r>
    </w:p>
    <w:p w14:paraId="7FF024FE" w14:textId="77777777" w:rsidR="00793425" w:rsidRPr="009029FF" w:rsidRDefault="00793425" w:rsidP="00793425">
      <w:r w:rsidRPr="009029FF">
        <w:t>4. Evaluation Criteria:</w:t>
      </w:r>
    </w:p>
    <w:p w14:paraId="3AC82D18" w14:textId="77777777" w:rsidR="00793425" w:rsidRPr="009029FF" w:rsidRDefault="00793425" w:rsidP="00793425">
      <w:r w:rsidRPr="009029FF">
        <w:t>Choose: Created</w:t>
      </w:r>
      <w:r w:rsidRPr="009029FF">
        <w:br/>
        <w:t>Why? Because we only want to thank donors when the record is first created, not on every edit.</w:t>
      </w:r>
    </w:p>
    <w:p w14:paraId="2C76BF45" w14:textId="77777777" w:rsidR="00793425" w:rsidRPr="009029FF" w:rsidRDefault="00793425" w:rsidP="00793425">
      <w:r w:rsidRPr="009029FF">
        <w:t>5. Rule Criteria:</w:t>
      </w:r>
    </w:p>
    <w:p w14:paraId="629493D4" w14:textId="77777777" w:rsidR="00793425" w:rsidRPr="009029FF" w:rsidRDefault="00793425" w:rsidP="00793425">
      <w:r w:rsidRPr="009029FF">
        <w:t>We’ll set it so the rule always runs (whenever a donation is created).</w:t>
      </w:r>
    </w:p>
    <w:p w14:paraId="78F81D14" w14:textId="77777777" w:rsidR="00793425" w:rsidRPr="009029FF" w:rsidRDefault="00793425" w:rsidP="00793425">
      <w:pPr>
        <w:numPr>
          <w:ilvl w:val="0"/>
          <w:numId w:val="63"/>
        </w:numPr>
      </w:pPr>
      <w:r w:rsidRPr="009029FF">
        <w:t>Select: Formula evaluates to true.</w:t>
      </w:r>
    </w:p>
    <w:p w14:paraId="61808C23" w14:textId="77777777" w:rsidR="00793425" w:rsidRPr="009029FF" w:rsidRDefault="00793425" w:rsidP="00793425">
      <w:pPr>
        <w:numPr>
          <w:ilvl w:val="0"/>
          <w:numId w:val="63"/>
        </w:numPr>
      </w:pPr>
      <w:r w:rsidRPr="009029FF">
        <w:lastRenderedPageBreak/>
        <w:t>Enter formula:</w:t>
      </w:r>
    </w:p>
    <w:p w14:paraId="1B8D0EEE" w14:textId="77777777" w:rsidR="00793425" w:rsidRPr="009029FF" w:rsidRDefault="00793425" w:rsidP="00793425">
      <w:pPr>
        <w:numPr>
          <w:ilvl w:val="0"/>
          <w:numId w:val="63"/>
        </w:numPr>
        <w:tabs>
          <w:tab w:val="clear" w:pos="720"/>
        </w:tabs>
      </w:pPr>
      <w:r w:rsidRPr="009029FF">
        <w:t>TRUE</w:t>
      </w:r>
    </w:p>
    <w:p w14:paraId="0D828FBD" w14:textId="77777777" w:rsidR="00793425" w:rsidRPr="009029FF" w:rsidRDefault="00793425" w:rsidP="00793425">
      <w:r w:rsidRPr="009029FF">
        <w:t>This ensures the workflow triggers for every new donation.</w:t>
      </w:r>
      <w:r w:rsidRPr="009029FF">
        <w:br/>
      </w:r>
      <w:r>
        <w:t xml:space="preserve">Note : </w:t>
      </w:r>
      <w:r w:rsidRPr="009029FF">
        <w:t>(If you wanted to restrict it — e.g., only when Amount__c &gt;= 100 — you could add conditions here, but for now we’ll thank every donor.)</w:t>
      </w:r>
    </w:p>
    <w:p w14:paraId="64D0FFE1" w14:textId="77777777" w:rsidR="00793425" w:rsidRDefault="00793425" w:rsidP="00793425">
      <w:r>
        <w:t>6.</w:t>
      </w:r>
      <w:r w:rsidRPr="009029FF">
        <w:t>Save &amp; Next</w:t>
      </w:r>
    </w:p>
    <w:p w14:paraId="40F539BF" w14:textId="77777777" w:rsidR="00793425" w:rsidRDefault="00793425" w:rsidP="00793425">
      <w:pPr>
        <w:rPr>
          <w:noProof/>
        </w:rPr>
      </w:pPr>
    </w:p>
    <w:p w14:paraId="1AB53A84" w14:textId="77777777" w:rsidR="00793425" w:rsidRDefault="00793425" w:rsidP="00793425">
      <w:r>
        <w:rPr>
          <w:noProof/>
        </w:rPr>
        <w:drawing>
          <wp:inline distT="0" distB="0" distL="0" distR="0" wp14:anchorId="2E34940C" wp14:editId="322055AB">
            <wp:extent cx="6126480" cy="2534920"/>
            <wp:effectExtent l="0" t="0" r="7620" b="0"/>
            <wp:docPr id="49975470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9754703" name="Picture 499754703"/>
                    <pic:cNvPicPr/>
                  </pic:nvPicPr>
                  <pic:blipFill rotWithShape="1">
                    <a:blip r:embed="rId36" cstate="print">
                      <a:extLst>
                        <a:ext uri="{28A0092B-C50C-407E-A947-70E740481C1C}">
                          <a14:useLocalDpi xmlns:a14="http://schemas.microsoft.com/office/drawing/2010/main" val="0"/>
                        </a:ext>
                      </a:extLst>
                    </a:blip>
                    <a:srcRect t="12536" b="6553"/>
                    <a:stretch>
                      <a:fillRect/>
                    </a:stretch>
                  </pic:blipFill>
                  <pic:spPr bwMode="auto">
                    <a:xfrm>
                      <a:off x="0" y="0"/>
                      <a:ext cx="6134979" cy="2538437"/>
                    </a:xfrm>
                    <a:prstGeom prst="rect">
                      <a:avLst/>
                    </a:prstGeom>
                    <a:ln>
                      <a:noFill/>
                    </a:ln>
                    <a:extLst>
                      <a:ext uri="{53640926-AAD7-44D8-BBD7-CCE9431645EC}">
                        <a14:shadowObscured xmlns:a14="http://schemas.microsoft.com/office/drawing/2010/main"/>
                      </a:ext>
                    </a:extLst>
                  </pic:spPr>
                </pic:pic>
              </a:graphicData>
            </a:graphic>
          </wp:inline>
        </w:drawing>
      </w:r>
    </w:p>
    <w:p w14:paraId="3592A389" w14:textId="77777777" w:rsidR="00793425" w:rsidRDefault="00793425" w:rsidP="00793425"/>
    <w:p w14:paraId="5598807B" w14:textId="77777777" w:rsidR="00793425" w:rsidRPr="007C6F51" w:rsidRDefault="00793425" w:rsidP="00793425">
      <w:pPr>
        <w:rPr>
          <w:b/>
          <w:bCs/>
          <w:sz w:val="28"/>
          <w:szCs w:val="28"/>
        </w:rPr>
      </w:pPr>
      <w:r w:rsidRPr="007C6F51">
        <w:rPr>
          <w:b/>
          <w:bCs/>
          <w:sz w:val="28"/>
          <w:szCs w:val="28"/>
        </w:rPr>
        <w:t>3. Process Builder</w:t>
      </w:r>
    </w:p>
    <w:p w14:paraId="5685D3FC" w14:textId="77777777" w:rsidR="00793425" w:rsidRPr="007C6F51" w:rsidRDefault="00793425" w:rsidP="00793425">
      <w:r w:rsidRPr="007C6F51">
        <w:t>1. On the Workflow Rule screen:</w:t>
      </w:r>
    </w:p>
    <w:p w14:paraId="67225A90" w14:textId="77777777" w:rsidR="00793425" w:rsidRPr="007C6F51" w:rsidRDefault="00793425" w:rsidP="00793425">
      <w:pPr>
        <w:numPr>
          <w:ilvl w:val="0"/>
          <w:numId w:val="64"/>
        </w:numPr>
      </w:pPr>
      <w:r w:rsidRPr="007C6F51">
        <w:t>After saving Step 2, you’ll see options to Add Workflow Action.</w:t>
      </w:r>
    </w:p>
    <w:p w14:paraId="2BF9355C" w14:textId="77777777" w:rsidR="00793425" w:rsidRPr="007C6F51" w:rsidRDefault="00793425" w:rsidP="00793425">
      <w:pPr>
        <w:numPr>
          <w:ilvl w:val="0"/>
          <w:numId w:val="64"/>
        </w:numPr>
      </w:pPr>
      <w:r w:rsidRPr="007C6F51">
        <w:t>Click Add Workflow Action → New Email Alert.</w:t>
      </w:r>
    </w:p>
    <w:p w14:paraId="1280C53E" w14:textId="77777777" w:rsidR="00793425" w:rsidRPr="007C6F51" w:rsidRDefault="00793425" w:rsidP="00793425">
      <w:r w:rsidRPr="007C6F51">
        <w:t>2. Configure the Email Alert:</w:t>
      </w:r>
    </w:p>
    <w:p w14:paraId="711BA58D" w14:textId="77777777" w:rsidR="00793425" w:rsidRPr="007C6F51" w:rsidRDefault="00793425" w:rsidP="00793425">
      <w:r w:rsidRPr="007C6F51">
        <w:t>Fill in the details:</w:t>
      </w:r>
    </w:p>
    <w:p w14:paraId="4CAAFDBF" w14:textId="77777777" w:rsidR="00793425" w:rsidRPr="007C6F51" w:rsidRDefault="00793425" w:rsidP="00793425">
      <w:pPr>
        <w:numPr>
          <w:ilvl w:val="0"/>
          <w:numId w:val="65"/>
        </w:numPr>
      </w:pPr>
      <w:r w:rsidRPr="007C6F51">
        <w:t>Description:</w:t>
      </w:r>
      <w:r>
        <w:t xml:space="preserve"> </w:t>
      </w:r>
      <w:r w:rsidRPr="007C6F51">
        <w:t>Thank You Email Alert for Donors</w:t>
      </w:r>
    </w:p>
    <w:p w14:paraId="56D5550A" w14:textId="77777777" w:rsidR="00793425" w:rsidRPr="007C6F51" w:rsidRDefault="00793425" w:rsidP="00793425">
      <w:pPr>
        <w:numPr>
          <w:ilvl w:val="0"/>
          <w:numId w:val="65"/>
        </w:numPr>
      </w:pPr>
      <w:r w:rsidRPr="007C6F51">
        <w:t>Unique Name:</w:t>
      </w:r>
      <w:r>
        <w:t xml:space="preserve"> </w:t>
      </w:r>
      <w:r w:rsidRPr="007C6F51">
        <w:t>Thank_You_Email_Alert</w:t>
      </w:r>
    </w:p>
    <w:p w14:paraId="512C3381" w14:textId="77777777" w:rsidR="00793425" w:rsidRPr="007C6F51" w:rsidRDefault="00793425" w:rsidP="00793425">
      <w:pPr>
        <w:numPr>
          <w:ilvl w:val="0"/>
          <w:numId w:val="65"/>
        </w:numPr>
      </w:pPr>
      <w:r w:rsidRPr="007C6F51">
        <w:t>Email Template:</w:t>
      </w:r>
      <w:r w:rsidRPr="007C6F51">
        <w:br/>
        <w:t xml:space="preserve"> Select an existing email template, or create one:</w:t>
      </w:r>
    </w:p>
    <w:p w14:paraId="27C0B1A8" w14:textId="77777777" w:rsidR="00793425" w:rsidRPr="007C6F51" w:rsidRDefault="00793425" w:rsidP="00793425">
      <w:pPr>
        <w:numPr>
          <w:ilvl w:val="1"/>
          <w:numId w:val="65"/>
        </w:numPr>
      </w:pPr>
      <w:r w:rsidRPr="007C6F51">
        <w:lastRenderedPageBreak/>
        <w:t>Go to Setup → Classic Email Templates (or Lightning → Email Templates).</w:t>
      </w:r>
    </w:p>
    <w:p w14:paraId="266C530C" w14:textId="77777777" w:rsidR="00793425" w:rsidRPr="007C6F51" w:rsidRDefault="00793425" w:rsidP="00793425">
      <w:pPr>
        <w:numPr>
          <w:ilvl w:val="1"/>
          <w:numId w:val="65"/>
        </w:numPr>
      </w:pPr>
      <w:r w:rsidRPr="007C6F51">
        <w:t>Create a new HTML (Letterhead) template:</w:t>
      </w:r>
    </w:p>
    <w:p w14:paraId="24BAC51C" w14:textId="77777777" w:rsidR="00793425" w:rsidRPr="007C6F51" w:rsidRDefault="00793425" w:rsidP="00793425">
      <w:pPr>
        <w:numPr>
          <w:ilvl w:val="1"/>
          <w:numId w:val="65"/>
        </w:numPr>
        <w:tabs>
          <w:tab w:val="clear" w:pos="1440"/>
        </w:tabs>
      </w:pPr>
      <w:r w:rsidRPr="007C6F51">
        <w:t>Subject: Thank You for Your Donation!</w:t>
      </w:r>
    </w:p>
    <w:p w14:paraId="2C287D2B" w14:textId="77777777" w:rsidR="00793425" w:rsidRPr="007C6F51" w:rsidRDefault="00793425" w:rsidP="00793425">
      <w:pPr>
        <w:numPr>
          <w:ilvl w:val="1"/>
          <w:numId w:val="65"/>
        </w:numPr>
        <w:tabs>
          <w:tab w:val="clear" w:pos="1440"/>
        </w:tabs>
      </w:pPr>
      <w:r w:rsidRPr="007C6F51">
        <w:t xml:space="preserve">Body: Dear {!Donation__c.Donor_Name__c},  </w:t>
      </w:r>
    </w:p>
    <w:p w14:paraId="2856A4BA" w14:textId="77777777" w:rsidR="00793425" w:rsidRPr="007C6F51" w:rsidRDefault="00793425" w:rsidP="00793425">
      <w:pPr>
        <w:ind w:left="1440"/>
      </w:pPr>
      <w:r w:rsidRPr="007C6F51">
        <w:t xml:space="preserve">Thank you for your generous donation of ₹{!Donation__c.Amount__c}.  </w:t>
      </w:r>
    </w:p>
    <w:p w14:paraId="1EFA3FB3" w14:textId="77777777" w:rsidR="00793425" w:rsidRPr="007C6F51" w:rsidRDefault="00793425" w:rsidP="00793425">
      <w:pPr>
        <w:ind w:left="1440"/>
      </w:pPr>
      <w:r w:rsidRPr="007C6F51">
        <w:t xml:space="preserve">Your support helps us achieve our mission.  </w:t>
      </w:r>
    </w:p>
    <w:p w14:paraId="016A7E7D" w14:textId="77777777" w:rsidR="00793425" w:rsidRPr="007C6F51" w:rsidRDefault="00793425" w:rsidP="00793425">
      <w:pPr>
        <w:ind w:left="1440"/>
      </w:pPr>
      <w:r w:rsidRPr="007C6F51">
        <w:t>Regards,  NGO Team</w:t>
      </w:r>
    </w:p>
    <w:p w14:paraId="6D832752" w14:textId="77777777" w:rsidR="00793425" w:rsidRPr="007C6F51" w:rsidRDefault="00793425" w:rsidP="00793425">
      <w:pPr>
        <w:numPr>
          <w:ilvl w:val="1"/>
          <w:numId w:val="65"/>
        </w:numPr>
      </w:pPr>
      <w:r w:rsidRPr="007C6F51">
        <w:t>Save.</w:t>
      </w:r>
    </w:p>
    <w:p w14:paraId="5B88718B" w14:textId="77777777" w:rsidR="00793425" w:rsidRPr="007C6F51" w:rsidRDefault="00793425" w:rsidP="00793425">
      <w:pPr>
        <w:numPr>
          <w:ilvl w:val="0"/>
          <w:numId w:val="65"/>
        </w:numPr>
      </w:pPr>
      <w:r w:rsidRPr="007C6F51">
        <w:t>Recipients:</w:t>
      </w:r>
    </w:p>
    <w:p w14:paraId="1C78D783" w14:textId="77777777" w:rsidR="00793425" w:rsidRPr="007C6F51" w:rsidRDefault="00793425" w:rsidP="00793425">
      <w:pPr>
        <w:numPr>
          <w:ilvl w:val="1"/>
          <w:numId w:val="65"/>
        </w:numPr>
      </w:pPr>
      <w:r w:rsidRPr="007C6F51">
        <w:t>Choose Email Field → Donor Email__c (assuming you created a custom email field on Donation or Donor object).</w:t>
      </w:r>
    </w:p>
    <w:p w14:paraId="62F07349" w14:textId="77777777" w:rsidR="00793425" w:rsidRPr="007C6F51" w:rsidRDefault="00793425" w:rsidP="00793425">
      <w:pPr>
        <w:numPr>
          <w:ilvl w:val="1"/>
          <w:numId w:val="65"/>
        </w:numPr>
      </w:pPr>
      <w:r w:rsidRPr="007C6F51">
        <w:t>You can also add additional recipients like fundraising officers.</w:t>
      </w:r>
    </w:p>
    <w:p w14:paraId="3D83A849" w14:textId="77777777" w:rsidR="00793425" w:rsidRPr="007C6F51" w:rsidRDefault="00793425" w:rsidP="00793425">
      <w:pPr>
        <w:numPr>
          <w:ilvl w:val="0"/>
          <w:numId w:val="65"/>
        </w:numPr>
      </w:pPr>
      <w:r w:rsidRPr="007C6F51">
        <w:t>From Email Address:</w:t>
      </w:r>
    </w:p>
    <w:p w14:paraId="7EDBE084" w14:textId="77777777" w:rsidR="00793425" w:rsidRPr="007C6F51" w:rsidRDefault="00793425" w:rsidP="00793425">
      <w:pPr>
        <w:numPr>
          <w:ilvl w:val="1"/>
          <w:numId w:val="65"/>
        </w:numPr>
      </w:pPr>
      <w:r w:rsidRPr="007C6F51">
        <w:t>Choose Organization-Wide Email Address (configure in Setup → Email → Org-Wide Addresses if not already).</w:t>
      </w:r>
    </w:p>
    <w:p w14:paraId="54412CA6" w14:textId="77777777" w:rsidR="00793425" w:rsidRPr="007C6F51" w:rsidRDefault="00793425" w:rsidP="00793425">
      <w:r w:rsidRPr="007C6F51">
        <w:t>3. Save the Email Alert</w:t>
      </w:r>
    </w:p>
    <w:p w14:paraId="635AD084" w14:textId="77777777" w:rsidR="00793425" w:rsidRPr="007C6F51" w:rsidRDefault="00793425" w:rsidP="00793425">
      <w:pPr>
        <w:numPr>
          <w:ilvl w:val="0"/>
          <w:numId w:val="66"/>
        </w:numPr>
      </w:pPr>
      <w:r w:rsidRPr="007C6F51">
        <w:t>Click Save → you’ll return to the Workflow Rule detail page.</w:t>
      </w:r>
    </w:p>
    <w:p w14:paraId="2DFE4D98" w14:textId="77777777" w:rsidR="00793425" w:rsidRPr="007C6F51" w:rsidRDefault="00793425" w:rsidP="00793425">
      <w:pPr>
        <w:numPr>
          <w:ilvl w:val="0"/>
          <w:numId w:val="66"/>
        </w:numPr>
      </w:pPr>
      <w:r w:rsidRPr="007C6F51">
        <w:t>Now click Done.</w:t>
      </w:r>
    </w:p>
    <w:p w14:paraId="0FF37A71" w14:textId="77777777" w:rsidR="00793425" w:rsidRPr="007C6F51" w:rsidRDefault="00793425" w:rsidP="00793425">
      <w:r w:rsidRPr="007C6F51">
        <w:t>4. Activate the Workflow</w:t>
      </w:r>
    </w:p>
    <w:p w14:paraId="0AACF9B3" w14:textId="77777777" w:rsidR="00793425" w:rsidRDefault="00793425" w:rsidP="00793425">
      <w:pPr>
        <w:numPr>
          <w:ilvl w:val="0"/>
          <w:numId w:val="67"/>
        </w:numPr>
      </w:pPr>
      <w:r w:rsidRPr="007C6F51">
        <w:t>On the Workflow Rule detail page, click Activate.</w:t>
      </w:r>
    </w:p>
    <w:p w14:paraId="28F407CB" w14:textId="77777777" w:rsidR="00793425" w:rsidRDefault="00793425" w:rsidP="00793425">
      <w:r>
        <w:rPr>
          <w:noProof/>
        </w:rPr>
        <w:lastRenderedPageBreak/>
        <w:drawing>
          <wp:inline distT="0" distB="0" distL="0" distR="0" wp14:anchorId="1D835BA3" wp14:editId="535F3FE0">
            <wp:extent cx="5943600" cy="2682240"/>
            <wp:effectExtent l="0" t="0" r="0" b="3810"/>
            <wp:docPr id="75149636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1496366" name="Picture 751496366"/>
                    <pic:cNvPicPr/>
                  </pic:nvPicPr>
                  <pic:blipFill rotWithShape="1">
                    <a:blip r:embed="rId37" cstate="print">
                      <a:extLst>
                        <a:ext uri="{28A0092B-C50C-407E-A947-70E740481C1C}">
                          <a14:useLocalDpi xmlns:a14="http://schemas.microsoft.com/office/drawing/2010/main" val="0"/>
                        </a:ext>
                      </a:extLst>
                    </a:blip>
                    <a:srcRect t="12764" b="7008"/>
                    <a:stretch>
                      <a:fillRect/>
                    </a:stretch>
                  </pic:blipFill>
                  <pic:spPr bwMode="auto">
                    <a:xfrm>
                      <a:off x="0" y="0"/>
                      <a:ext cx="5943600" cy="2682240"/>
                    </a:xfrm>
                    <a:prstGeom prst="rect">
                      <a:avLst/>
                    </a:prstGeom>
                    <a:ln>
                      <a:noFill/>
                    </a:ln>
                    <a:extLst>
                      <a:ext uri="{53640926-AAD7-44D8-BBD7-CCE9431645EC}">
                        <a14:shadowObscured xmlns:a14="http://schemas.microsoft.com/office/drawing/2010/main"/>
                      </a:ext>
                    </a:extLst>
                  </pic:spPr>
                </pic:pic>
              </a:graphicData>
            </a:graphic>
          </wp:inline>
        </w:drawing>
      </w:r>
    </w:p>
    <w:p w14:paraId="34DBC054" w14:textId="77777777" w:rsidR="00793425" w:rsidRPr="000A1824" w:rsidRDefault="00793425" w:rsidP="00793425">
      <w:pPr>
        <w:rPr>
          <w:b/>
          <w:bCs/>
          <w:sz w:val="28"/>
          <w:szCs w:val="28"/>
        </w:rPr>
      </w:pPr>
      <w:r>
        <w:rPr>
          <w:b/>
          <w:bCs/>
          <w:sz w:val="28"/>
          <w:szCs w:val="28"/>
        </w:rPr>
        <w:t>4.</w:t>
      </w:r>
      <w:r w:rsidRPr="000A1824">
        <w:rPr>
          <w:b/>
          <w:bCs/>
          <w:sz w:val="28"/>
          <w:szCs w:val="28"/>
        </w:rPr>
        <w:t>Approval Process</w:t>
      </w:r>
    </w:p>
    <w:p w14:paraId="6D6E183A" w14:textId="77777777" w:rsidR="00793425" w:rsidRPr="006E4773" w:rsidRDefault="00793425" w:rsidP="00793425">
      <w:r w:rsidRPr="006E4773">
        <w:t>Some actions need approval before finalizing (e.g., large fund disbursements).</w:t>
      </w:r>
    </w:p>
    <w:p w14:paraId="33A44E60" w14:textId="77777777" w:rsidR="00793425" w:rsidRPr="006E4773" w:rsidRDefault="00793425" w:rsidP="00793425">
      <w:r w:rsidRPr="006E4773">
        <w:rPr>
          <w:b/>
          <w:bCs/>
        </w:rPr>
        <w:t>Example Use Case:</w:t>
      </w:r>
      <w:r w:rsidRPr="006E4773">
        <w:t xml:space="preserve"> If a </w:t>
      </w:r>
      <w:r w:rsidRPr="006E4773">
        <w:rPr>
          <w:b/>
          <w:bCs/>
        </w:rPr>
        <w:t>Grant Disbursement__c</w:t>
      </w:r>
      <w:r w:rsidRPr="006E4773">
        <w:t xml:space="preserve"> &gt; ₹1,00,000, it must be approved by the NGO Director.</w:t>
      </w:r>
    </w:p>
    <w:p w14:paraId="415F8288" w14:textId="77777777" w:rsidR="00793425" w:rsidRPr="006E4773" w:rsidRDefault="00793425" w:rsidP="00793425">
      <w:r w:rsidRPr="006E4773">
        <w:rPr>
          <w:b/>
          <w:bCs/>
        </w:rPr>
        <w:t>Steps:</w:t>
      </w:r>
    </w:p>
    <w:p w14:paraId="081F6417" w14:textId="77777777" w:rsidR="00793425" w:rsidRPr="006E4773" w:rsidRDefault="00793425" w:rsidP="00793425">
      <w:pPr>
        <w:pStyle w:val="ListParagraph"/>
        <w:numPr>
          <w:ilvl w:val="0"/>
          <w:numId w:val="68"/>
        </w:numPr>
      </w:pPr>
      <w:r w:rsidRPr="006E4773">
        <w:t xml:space="preserve">Go to </w:t>
      </w:r>
      <w:r w:rsidRPr="006E4773">
        <w:rPr>
          <w:b/>
          <w:bCs/>
        </w:rPr>
        <w:t>Setup → Approval Processes → New Approval Process (Standard Wizard)</w:t>
      </w:r>
      <w:r w:rsidRPr="006E4773">
        <w:t>.</w:t>
      </w:r>
    </w:p>
    <w:p w14:paraId="374F812D" w14:textId="77777777" w:rsidR="00793425" w:rsidRPr="006E4773" w:rsidRDefault="00793425" w:rsidP="00793425">
      <w:pPr>
        <w:pStyle w:val="ListParagraph"/>
        <w:numPr>
          <w:ilvl w:val="0"/>
          <w:numId w:val="68"/>
        </w:numPr>
      </w:pPr>
      <w:r w:rsidRPr="006E4773">
        <w:t>Object: Grant_Disbursement__c.</w:t>
      </w:r>
    </w:p>
    <w:p w14:paraId="001B6562" w14:textId="77777777" w:rsidR="00793425" w:rsidRPr="006E4773" w:rsidRDefault="00793425" w:rsidP="00793425">
      <w:pPr>
        <w:pStyle w:val="ListParagraph"/>
        <w:numPr>
          <w:ilvl w:val="0"/>
          <w:numId w:val="68"/>
        </w:numPr>
      </w:pPr>
      <w:r w:rsidRPr="006E4773">
        <w:t>Entry Criteria: Amount__c &gt; 100000.</w:t>
      </w:r>
    </w:p>
    <w:p w14:paraId="360CFF66" w14:textId="77777777" w:rsidR="00793425" w:rsidRPr="006E4773" w:rsidRDefault="00793425" w:rsidP="00793425">
      <w:pPr>
        <w:pStyle w:val="ListParagraph"/>
        <w:numPr>
          <w:ilvl w:val="0"/>
          <w:numId w:val="68"/>
        </w:numPr>
      </w:pPr>
      <w:r w:rsidRPr="006E4773">
        <w:t>Approver: NGO Director (specific user or role).</w:t>
      </w:r>
    </w:p>
    <w:p w14:paraId="2BAEB8A2" w14:textId="77777777" w:rsidR="00793425" w:rsidRPr="006E4773" w:rsidRDefault="00793425" w:rsidP="00793425">
      <w:pPr>
        <w:pStyle w:val="ListParagraph"/>
        <w:numPr>
          <w:ilvl w:val="0"/>
          <w:numId w:val="68"/>
        </w:numPr>
      </w:pPr>
      <w:r w:rsidRPr="006E4773">
        <w:t>Final Actions:</w:t>
      </w:r>
    </w:p>
    <w:p w14:paraId="68EDF923" w14:textId="77777777" w:rsidR="00793425" w:rsidRPr="006E4773" w:rsidRDefault="00793425" w:rsidP="00793425">
      <w:pPr>
        <w:pStyle w:val="ListParagraph"/>
        <w:numPr>
          <w:ilvl w:val="1"/>
          <w:numId w:val="68"/>
        </w:numPr>
      </w:pPr>
      <w:r w:rsidRPr="006E4773">
        <w:t>Approval → Update Status = “Approved”.</w:t>
      </w:r>
    </w:p>
    <w:p w14:paraId="0C7BAF33" w14:textId="77777777" w:rsidR="00793425" w:rsidRPr="006E4773" w:rsidRDefault="00793425" w:rsidP="00793425">
      <w:pPr>
        <w:pStyle w:val="ListParagraph"/>
        <w:numPr>
          <w:ilvl w:val="1"/>
          <w:numId w:val="68"/>
        </w:numPr>
      </w:pPr>
      <w:r w:rsidRPr="006E4773">
        <w:t>Rejection → Status = “Rejected”.</w:t>
      </w:r>
    </w:p>
    <w:p w14:paraId="7FFCF830" w14:textId="77777777" w:rsidR="00793425" w:rsidRPr="006E4773" w:rsidRDefault="00793425" w:rsidP="00793425">
      <w:pPr>
        <w:pStyle w:val="ListParagraph"/>
        <w:numPr>
          <w:ilvl w:val="0"/>
          <w:numId w:val="68"/>
        </w:numPr>
      </w:pPr>
      <w:r w:rsidRPr="006E4773">
        <w:t>Save and Activate.</w:t>
      </w:r>
    </w:p>
    <w:p w14:paraId="26CA4047" w14:textId="77777777" w:rsidR="00793425" w:rsidRDefault="00793425" w:rsidP="00793425">
      <w:pPr>
        <w:ind w:left="360"/>
      </w:pPr>
      <w:r w:rsidRPr="006E4773">
        <w:t>Ensures financial accountability and governance.</w:t>
      </w:r>
    </w:p>
    <w:p w14:paraId="38109A91" w14:textId="77777777" w:rsidR="00793425" w:rsidRDefault="00793425" w:rsidP="00793425">
      <w:pPr>
        <w:ind w:left="360"/>
      </w:pPr>
      <w:r>
        <w:rPr>
          <w:noProof/>
        </w:rPr>
        <w:lastRenderedPageBreak/>
        <w:drawing>
          <wp:inline distT="0" distB="0" distL="0" distR="0" wp14:anchorId="08224F0B" wp14:editId="273F043B">
            <wp:extent cx="5943600" cy="2613660"/>
            <wp:effectExtent l="0" t="0" r="0" b="0"/>
            <wp:docPr id="207173544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1735445" name="Picture 2071735445"/>
                    <pic:cNvPicPr/>
                  </pic:nvPicPr>
                  <pic:blipFill rotWithShape="1">
                    <a:blip r:embed="rId38" cstate="print">
                      <a:extLst>
                        <a:ext uri="{28A0092B-C50C-407E-A947-70E740481C1C}">
                          <a14:useLocalDpi xmlns:a14="http://schemas.microsoft.com/office/drawing/2010/main" val="0"/>
                        </a:ext>
                      </a:extLst>
                    </a:blip>
                    <a:srcRect t="13676" b="8147"/>
                    <a:stretch>
                      <a:fillRect/>
                    </a:stretch>
                  </pic:blipFill>
                  <pic:spPr bwMode="auto">
                    <a:xfrm>
                      <a:off x="0" y="0"/>
                      <a:ext cx="5943600" cy="2613660"/>
                    </a:xfrm>
                    <a:prstGeom prst="rect">
                      <a:avLst/>
                    </a:prstGeom>
                    <a:ln>
                      <a:noFill/>
                    </a:ln>
                    <a:extLst>
                      <a:ext uri="{53640926-AAD7-44D8-BBD7-CCE9431645EC}">
                        <a14:shadowObscured xmlns:a14="http://schemas.microsoft.com/office/drawing/2010/main"/>
                      </a:ext>
                    </a:extLst>
                  </pic:spPr>
                </pic:pic>
              </a:graphicData>
            </a:graphic>
          </wp:inline>
        </w:drawing>
      </w:r>
    </w:p>
    <w:p w14:paraId="70067E0C" w14:textId="77777777" w:rsidR="00793425" w:rsidRPr="00B33A4B" w:rsidRDefault="00793425" w:rsidP="00CF1256">
      <w:pPr>
        <w:rPr>
          <w:b/>
          <w:bCs/>
          <w:sz w:val="28"/>
          <w:szCs w:val="28"/>
        </w:rPr>
      </w:pPr>
      <w:r w:rsidRPr="006E4773">
        <w:rPr>
          <w:b/>
          <w:bCs/>
          <w:sz w:val="28"/>
          <w:szCs w:val="28"/>
        </w:rPr>
        <w:t>5. Flow Builder</w:t>
      </w:r>
    </w:p>
    <w:p w14:paraId="441E763D" w14:textId="77777777" w:rsidR="00793425" w:rsidRPr="00B33A4B" w:rsidRDefault="00793425" w:rsidP="00793425">
      <w:pPr>
        <w:ind w:left="360"/>
      </w:pPr>
      <w:r w:rsidRPr="00B33A4B">
        <w:t>Make sure you have:</w:t>
      </w:r>
    </w:p>
    <w:p w14:paraId="5FAAE0F1" w14:textId="77777777" w:rsidR="00793425" w:rsidRPr="00B33A4B" w:rsidRDefault="00793425" w:rsidP="00793425">
      <w:pPr>
        <w:numPr>
          <w:ilvl w:val="0"/>
          <w:numId w:val="69"/>
        </w:numPr>
      </w:pPr>
      <w:r w:rsidRPr="00B33A4B">
        <w:t xml:space="preserve">A </w:t>
      </w:r>
      <w:r w:rsidRPr="00B33A4B">
        <w:rPr>
          <w:b/>
          <w:bCs/>
        </w:rPr>
        <w:t>Donation</w:t>
      </w:r>
      <w:r w:rsidRPr="00B33A4B">
        <w:t xml:space="preserve"> object with a </w:t>
      </w:r>
      <w:r w:rsidRPr="00B33A4B">
        <w:rPr>
          <w:b/>
          <w:bCs/>
        </w:rPr>
        <w:t>Fundraising_Officer__c</w:t>
      </w:r>
      <w:r w:rsidRPr="00B33A4B">
        <w:t xml:space="preserve"> Lookup(User) field.</w:t>
      </w:r>
    </w:p>
    <w:p w14:paraId="39847523" w14:textId="77777777" w:rsidR="00793425" w:rsidRPr="00B33A4B" w:rsidRDefault="00793425" w:rsidP="00793425">
      <w:pPr>
        <w:numPr>
          <w:ilvl w:val="0"/>
          <w:numId w:val="69"/>
        </w:numPr>
      </w:pPr>
      <w:r w:rsidRPr="00B33A4B">
        <w:t xml:space="preserve">A </w:t>
      </w:r>
      <w:r w:rsidRPr="00B33A4B">
        <w:rPr>
          <w:b/>
          <w:bCs/>
        </w:rPr>
        <w:t>Flow</w:t>
      </w:r>
      <w:r w:rsidRPr="00B33A4B">
        <w:t xml:space="preserve"> (Record-Triggered Flow) that starts </w:t>
      </w:r>
      <w:r w:rsidRPr="00B33A4B">
        <w:rPr>
          <w:b/>
          <w:bCs/>
        </w:rPr>
        <w:t>when a Donation is created or updated</w:t>
      </w:r>
      <w:r w:rsidRPr="00B33A4B">
        <w:t>.</w:t>
      </w:r>
    </w:p>
    <w:p w14:paraId="298E95A9" w14:textId="77777777" w:rsidR="00793425" w:rsidRPr="00B33A4B" w:rsidRDefault="00793425" w:rsidP="00793425">
      <w:pPr>
        <w:ind w:left="360"/>
        <w:rPr>
          <w:b/>
          <w:bCs/>
        </w:rPr>
      </w:pPr>
      <w:r w:rsidRPr="00B33A4B">
        <w:rPr>
          <w:b/>
          <w:bCs/>
        </w:rPr>
        <w:t>Step 1: Create the Flow</w:t>
      </w:r>
    </w:p>
    <w:p w14:paraId="5E1034FB" w14:textId="77777777" w:rsidR="00793425" w:rsidRPr="00B33A4B" w:rsidRDefault="00793425" w:rsidP="00793425">
      <w:pPr>
        <w:numPr>
          <w:ilvl w:val="0"/>
          <w:numId w:val="70"/>
        </w:numPr>
      </w:pPr>
      <w:r w:rsidRPr="00B33A4B">
        <w:t xml:space="preserve">Go to </w:t>
      </w:r>
      <w:r w:rsidRPr="00B33A4B">
        <w:rPr>
          <w:b/>
          <w:bCs/>
        </w:rPr>
        <w:t>Setup → Flows → New Flow</w:t>
      </w:r>
      <w:r w:rsidRPr="00B33A4B">
        <w:t>.</w:t>
      </w:r>
    </w:p>
    <w:p w14:paraId="2ECD710E" w14:textId="77777777" w:rsidR="00793425" w:rsidRPr="00B33A4B" w:rsidRDefault="00793425" w:rsidP="00793425">
      <w:pPr>
        <w:numPr>
          <w:ilvl w:val="0"/>
          <w:numId w:val="70"/>
        </w:numPr>
      </w:pPr>
      <w:r w:rsidRPr="00B33A4B">
        <w:t xml:space="preserve">Select </w:t>
      </w:r>
      <w:r w:rsidRPr="00B33A4B">
        <w:rPr>
          <w:b/>
          <w:bCs/>
        </w:rPr>
        <w:t>Record-Triggered Flow</w:t>
      </w:r>
      <w:r w:rsidRPr="00B33A4B">
        <w:t xml:space="preserve"> → Click </w:t>
      </w:r>
      <w:r w:rsidRPr="00B33A4B">
        <w:rPr>
          <w:b/>
          <w:bCs/>
        </w:rPr>
        <w:t>Next</w:t>
      </w:r>
      <w:r w:rsidRPr="00B33A4B">
        <w:t>.</w:t>
      </w:r>
    </w:p>
    <w:p w14:paraId="1A76E0D5" w14:textId="77777777" w:rsidR="00793425" w:rsidRPr="00B33A4B" w:rsidRDefault="00793425" w:rsidP="00793425">
      <w:pPr>
        <w:numPr>
          <w:ilvl w:val="0"/>
          <w:numId w:val="70"/>
        </w:numPr>
      </w:pPr>
      <w:r w:rsidRPr="00B33A4B">
        <w:t xml:space="preserve">Object: </w:t>
      </w:r>
      <w:r w:rsidRPr="00B33A4B">
        <w:rPr>
          <w:b/>
          <w:bCs/>
        </w:rPr>
        <w:t>Donation Object</w:t>
      </w:r>
      <w:r w:rsidRPr="00B33A4B">
        <w:t xml:space="preserve"> (your custom Donation object).</w:t>
      </w:r>
    </w:p>
    <w:p w14:paraId="5D9C0E70" w14:textId="77777777" w:rsidR="00793425" w:rsidRPr="00B33A4B" w:rsidRDefault="00793425" w:rsidP="00793425">
      <w:pPr>
        <w:numPr>
          <w:ilvl w:val="0"/>
          <w:numId w:val="70"/>
        </w:numPr>
      </w:pPr>
      <w:r w:rsidRPr="00B33A4B">
        <w:t xml:space="preserve">Trigger the Flow: </w:t>
      </w:r>
      <w:r w:rsidRPr="00B33A4B">
        <w:rPr>
          <w:b/>
          <w:bCs/>
        </w:rPr>
        <w:t>A record is created or updated</w:t>
      </w:r>
      <w:r w:rsidRPr="00B33A4B">
        <w:t>.</w:t>
      </w:r>
    </w:p>
    <w:p w14:paraId="46E2CE55" w14:textId="77777777" w:rsidR="00793425" w:rsidRPr="00B33A4B" w:rsidRDefault="00793425" w:rsidP="00793425">
      <w:pPr>
        <w:numPr>
          <w:ilvl w:val="0"/>
          <w:numId w:val="70"/>
        </w:numPr>
      </w:pPr>
      <w:r w:rsidRPr="00B33A4B">
        <w:t>Condition Requirements (optional, e.g., only donations &gt; ₹50,000):</w:t>
      </w:r>
    </w:p>
    <w:p w14:paraId="06125F16" w14:textId="77777777" w:rsidR="00793425" w:rsidRPr="00B33A4B" w:rsidRDefault="00793425" w:rsidP="00793425">
      <w:pPr>
        <w:numPr>
          <w:ilvl w:val="1"/>
          <w:numId w:val="70"/>
        </w:numPr>
      </w:pPr>
      <w:r w:rsidRPr="00B33A4B">
        <w:t>Field: Amount__c</w:t>
      </w:r>
    </w:p>
    <w:p w14:paraId="09D6780E" w14:textId="77777777" w:rsidR="00793425" w:rsidRPr="00B33A4B" w:rsidRDefault="00793425" w:rsidP="00793425">
      <w:pPr>
        <w:numPr>
          <w:ilvl w:val="1"/>
          <w:numId w:val="70"/>
        </w:numPr>
      </w:pPr>
      <w:r w:rsidRPr="00B33A4B">
        <w:t>Operator: Greater Than</w:t>
      </w:r>
    </w:p>
    <w:p w14:paraId="03C8793F" w14:textId="77777777" w:rsidR="00793425" w:rsidRPr="00B33A4B" w:rsidRDefault="00793425" w:rsidP="00793425">
      <w:pPr>
        <w:numPr>
          <w:ilvl w:val="1"/>
          <w:numId w:val="70"/>
        </w:numPr>
      </w:pPr>
      <w:r w:rsidRPr="00B33A4B">
        <w:t>Value: 50000</w:t>
      </w:r>
    </w:p>
    <w:p w14:paraId="3CE0164A" w14:textId="77777777" w:rsidR="00793425" w:rsidRPr="00B33A4B" w:rsidRDefault="00793425" w:rsidP="00793425">
      <w:pPr>
        <w:numPr>
          <w:ilvl w:val="0"/>
          <w:numId w:val="70"/>
        </w:numPr>
      </w:pPr>
      <w:r w:rsidRPr="00B33A4B">
        <w:t xml:space="preserve">Optimize for: </w:t>
      </w:r>
      <w:r w:rsidRPr="00B33A4B">
        <w:rPr>
          <w:b/>
          <w:bCs/>
        </w:rPr>
        <w:t>Actions and Related Records</w:t>
      </w:r>
      <w:r w:rsidRPr="00B33A4B">
        <w:t xml:space="preserve"> → Click </w:t>
      </w:r>
      <w:r w:rsidRPr="00B33A4B">
        <w:rPr>
          <w:b/>
          <w:bCs/>
        </w:rPr>
        <w:t>Done</w:t>
      </w:r>
      <w:r w:rsidRPr="00B33A4B">
        <w:t>.</w:t>
      </w:r>
    </w:p>
    <w:p w14:paraId="727B5D04" w14:textId="77777777" w:rsidR="00793425" w:rsidRPr="00B33A4B" w:rsidRDefault="00793425" w:rsidP="00793425">
      <w:pPr>
        <w:ind w:left="360"/>
        <w:rPr>
          <w:b/>
          <w:bCs/>
        </w:rPr>
      </w:pPr>
      <w:r w:rsidRPr="00B33A4B">
        <w:rPr>
          <w:b/>
          <w:bCs/>
        </w:rPr>
        <w:t>Step 5: Save &amp; Activate</w:t>
      </w:r>
    </w:p>
    <w:p w14:paraId="01AC4F1A" w14:textId="77777777" w:rsidR="00793425" w:rsidRPr="00B33A4B" w:rsidRDefault="00793425" w:rsidP="00793425">
      <w:pPr>
        <w:numPr>
          <w:ilvl w:val="0"/>
          <w:numId w:val="74"/>
        </w:numPr>
      </w:pPr>
      <w:r w:rsidRPr="00B33A4B">
        <w:t xml:space="preserve">Click </w:t>
      </w:r>
      <w:r w:rsidRPr="00B33A4B">
        <w:rPr>
          <w:b/>
          <w:bCs/>
        </w:rPr>
        <w:t>Save</w:t>
      </w:r>
      <w:r w:rsidRPr="00B33A4B">
        <w:t xml:space="preserve"> → Name: Donation Follow-Up Task.</w:t>
      </w:r>
    </w:p>
    <w:p w14:paraId="29E520C8" w14:textId="77777777" w:rsidR="00CF1256" w:rsidRDefault="00793425" w:rsidP="00CF1256">
      <w:pPr>
        <w:numPr>
          <w:ilvl w:val="0"/>
          <w:numId w:val="74"/>
        </w:numPr>
      </w:pPr>
      <w:r w:rsidRPr="00B33A4B">
        <w:t xml:space="preserve">Click </w:t>
      </w:r>
      <w:r w:rsidRPr="00B33A4B">
        <w:rPr>
          <w:b/>
          <w:bCs/>
        </w:rPr>
        <w:t>Activate</w:t>
      </w:r>
      <w:r w:rsidRPr="00B33A4B">
        <w:t>.</w:t>
      </w:r>
    </w:p>
    <w:p w14:paraId="5B31265C" w14:textId="37509807" w:rsidR="00CF1256" w:rsidRPr="00CF1256" w:rsidRDefault="00CF1256" w:rsidP="00CF1256">
      <w:r w:rsidRPr="00CF1256">
        <w:rPr>
          <w:b/>
          <w:bCs/>
        </w:rPr>
        <w:lastRenderedPageBreak/>
        <w:t xml:space="preserve">Before Donation Flow </w:t>
      </w:r>
    </w:p>
    <w:p w14:paraId="258C5E26" w14:textId="345433F8" w:rsidR="00CF1256" w:rsidRDefault="00CF1256" w:rsidP="00CF1256">
      <w:r>
        <w:t>The Before Donation Flow runs before a donation record is saved. It validates the data to prevent errors, ensures all required fields are filled, and checks the donor’s status. This ensures only correct and complete donation records are saved.”</w:t>
      </w:r>
    </w:p>
    <w:p w14:paraId="1504B04C" w14:textId="77777777" w:rsidR="00CF1256" w:rsidRDefault="00CF1256" w:rsidP="00CF1256">
      <w:r>
        <w:t>in this</w:t>
      </w:r>
    </w:p>
    <w:p w14:paraId="5F4F4095" w14:textId="77777777" w:rsidR="00CF1256" w:rsidRDefault="00CF1256" w:rsidP="00CF1256">
      <w:pPr>
        <w:pStyle w:val="ListParagraph"/>
        <w:numPr>
          <w:ilvl w:val="0"/>
          <w:numId w:val="12"/>
        </w:numPr>
      </w:pPr>
      <w:r>
        <w:t>we can Check donor status (active or inactive)</w:t>
      </w:r>
    </w:p>
    <w:p w14:paraId="7265062A" w14:textId="77777777" w:rsidR="00CF1256" w:rsidRDefault="00CF1256" w:rsidP="00CF1256">
      <w:pPr>
        <w:pStyle w:val="ListParagraph"/>
        <w:numPr>
          <w:ilvl w:val="0"/>
          <w:numId w:val="12"/>
        </w:numPr>
      </w:pPr>
      <w:r>
        <w:t>Validate donation amount (e.g., not negative or empty)</w:t>
      </w:r>
    </w:p>
    <w:p w14:paraId="3F654C55" w14:textId="2707D437" w:rsidR="00CF1256" w:rsidRDefault="00CF1256" w:rsidP="00CF1256">
      <w:pPr>
        <w:pStyle w:val="ListParagraph"/>
        <w:numPr>
          <w:ilvl w:val="0"/>
          <w:numId w:val="12"/>
        </w:numPr>
      </w:pPr>
      <w:r>
        <w:t>Ensure mandatory fields are completed</w:t>
      </w:r>
    </w:p>
    <w:p w14:paraId="14EE98F5" w14:textId="77777777" w:rsidR="001E7E68" w:rsidRDefault="001E7E68" w:rsidP="00793425">
      <w:pPr>
        <w:rPr>
          <w:noProof/>
        </w:rPr>
      </w:pPr>
      <w:r>
        <w:rPr>
          <w:noProof/>
        </w:rPr>
        <w:drawing>
          <wp:inline distT="0" distB="0" distL="0" distR="0" wp14:anchorId="5261712D" wp14:editId="06D9B984">
            <wp:extent cx="5943600" cy="1950720"/>
            <wp:effectExtent l="0" t="0" r="0" b="0"/>
            <wp:docPr id="33962627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9626272" name="Picture 339626272"/>
                    <pic:cNvPicPr/>
                  </pic:nvPicPr>
                  <pic:blipFill rotWithShape="1">
                    <a:blip r:embed="rId39" cstate="print">
                      <a:extLst>
                        <a:ext uri="{28A0092B-C50C-407E-A947-70E740481C1C}">
                          <a14:useLocalDpi xmlns:a14="http://schemas.microsoft.com/office/drawing/2010/main" val="0"/>
                        </a:ext>
                      </a:extLst>
                    </a:blip>
                    <a:srcRect t="7750" b="33903"/>
                    <a:stretch>
                      <a:fillRect/>
                    </a:stretch>
                  </pic:blipFill>
                  <pic:spPr bwMode="auto">
                    <a:xfrm>
                      <a:off x="0" y="0"/>
                      <a:ext cx="5943600" cy="1950720"/>
                    </a:xfrm>
                    <a:prstGeom prst="rect">
                      <a:avLst/>
                    </a:prstGeom>
                    <a:ln>
                      <a:noFill/>
                    </a:ln>
                    <a:extLst>
                      <a:ext uri="{53640926-AAD7-44D8-BBD7-CCE9431645EC}">
                        <a14:shadowObscured xmlns:a14="http://schemas.microsoft.com/office/drawing/2010/main"/>
                      </a:ext>
                    </a:extLst>
                  </pic:spPr>
                </pic:pic>
              </a:graphicData>
            </a:graphic>
          </wp:inline>
        </w:drawing>
      </w:r>
    </w:p>
    <w:p w14:paraId="09A3CE46" w14:textId="77777777" w:rsidR="00CF1256" w:rsidRPr="00CF1256" w:rsidRDefault="00CF1256" w:rsidP="00CF1256">
      <w:pPr>
        <w:rPr>
          <w:b/>
          <w:bCs/>
        </w:rPr>
      </w:pPr>
      <w:r w:rsidRPr="00CF1256">
        <w:rPr>
          <w:b/>
          <w:bCs/>
        </w:rPr>
        <w:t>After Donation Flow</w:t>
      </w:r>
    </w:p>
    <w:p w14:paraId="6C2D18E3" w14:textId="77777777" w:rsidR="00CF1256" w:rsidRDefault="00CF1256" w:rsidP="00CF1256">
      <w:r>
        <w:t>The After Donation Flow runs after a donation is saved. It automates post-save actions such as sending notifications, updating donor totals, and triggering dashboard updates.”</w:t>
      </w:r>
    </w:p>
    <w:p w14:paraId="1920A4EB" w14:textId="77777777" w:rsidR="00CF1256" w:rsidRDefault="00CF1256" w:rsidP="00CF1256">
      <w:r>
        <w:t>Send notification to Fundraising Officer if it’s a high-value donation</w:t>
      </w:r>
    </w:p>
    <w:p w14:paraId="146386F1" w14:textId="77777777" w:rsidR="00CF1256" w:rsidRDefault="00CF1256" w:rsidP="00CF1256">
      <w:pPr>
        <w:pStyle w:val="ListParagraph"/>
        <w:numPr>
          <w:ilvl w:val="0"/>
          <w:numId w:val="144"/>
        </w:numPr>
      </w:pPr>
      <w:r>
        <w:t>Update donor’s total contribution</w:t>
      </w:r>
    </w:p>
    <w:p w14:paraId="493C8E89" w14:textId="77777777" w:rsidR="00CF1256" w:rsidRPr="00B33A4B" w:rsidRDefault="00CF1256" w:rsidP="00CF1256">
      <w:pPr>
        <w:pStyle w:val="ListParagraph"/>
        <w:numPr>
          <w:ilvl w:val="0"/>
          <w:numId w:val="144"/>
        </w:numPr>
      </w:pPr>
      <w:r>
        <w:t>Trigger any formula field calculations or dashboard updates</w:t>
      </w:r>
    </w:p>
    <w:p w14:paraId="1BB3ED85" w14:textId="77777777" w:rsidR="00CF1256" w:rsidRDefault="001E7E68" w:rsidP="00793425">
      <w:r>
        <w:rPr>
          <w:noProof/>
        </w:rPr>
        <w:drawing>
          <wp:inline distT="0" distB="0" distL="0" distR="0" wp14:anchorId="198D5159" wp14:editId="2AE7D464">
            <wp:extent cx="5204025" cy="2065020"/>
            <wp:effectExtent l="0" t="0" r="0" b="0"/>
            <wp:docPr id="114545828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5458283" name="Picture 1145458283"/>
                    <pic:cNvPicPr/>
                  </pic:nvPicPr>
                  <pic:blipFill rotWithShape="1">
                    <a:blip r:embed="rId40" cstate="print">
                      <a:extLst>
                        <a:ext uri="{28A0092B-C50C-407E-A947-70E740481C1C}">
                          <a14:useLocalDpi xmlns:a14="http://schemas.microsoft.com/office/drawing/2010/main" val="0"/>
                        </a:ext>
                      </a:extLst>
                    </a:blip>
                    <a:srcRect t="7521" b="8833"/>
                    <a:stretch>
                      <a:fillRect/>
                    </a:stretch>
                  </pic:blipFill>
                  <pic:spPr bwMode="auto">
                    <a:xfrm>
                      <a:off x="0" y="0"/>
                      <a:ext cx="5218579" cy="2070795"/>
                    </a:xfrm>
                    <a:prstGeom prst="rect">
                      <a:avLst/>
                    </a:prstGeom>
                    <a:ln>
                      <a:noFill/>
                    </a:ln>
                    <a:extLst>
                      <a:ext uri="{53640926-AAD7-44D8-BBD7-CCE9431645EC}">
                        <a14:shadowObscured xmlns:a14="http://schemas.microsoft.com/office/drawing/2010/main"/>
                      </a:ext>
                    </a:extLst>
                  </pic:spPr>
                </pic:pic>
              </a:graphicData>
            </a:graphic>
          </wp:inline>
        </w:drawing>
      </w:r>
    </w:p>
    <w:p w14:paraId="3BD58EBF" w14:textId="37C856BA" w:rsidR="00793425" w:rsidRPr="00CF1256" w:rsidRDefault="00793425" w:rsidP="00793425">
      <w:r w:rsidRPr="00DE094C">
        <w:rPr>
          <w:b/>
          <w:bCs/>
        </w:rPr>
        <w:lastRenderedPageBreak/>
        <w:t>Step 6: Test the Flow</w:t>
      </w:r>
    </w:p>
    <w:p w14:paraId="12CFAA1E" w14:textId="77777777" w:rsidR="00351B9D" w:rsidRPr="00351B9D" w:rsidRDefault="00351B9D" w:rsidP="00351B9D">
      <w:pPr>
        <w:rPr>
          <w:b/>
          <w:bCs/>
        </w:rPr>
      </w:pPr>
      <w:r w:rsidRPr="00351B9D">
        <w:rPr>
          <w:b/>
          <w:bCs/>
        </w:rPr>
        <w:t xml:space="preserve">Contacts page or record </w:t>
      </w:r>
    </w:p>
    <w:p w14:paraId="684F4450" w14:textId="77777777" w:rsidR="00351B9D" w:rsidRPr="00351B9D" w:rsidRDefault="00351B9D" w:rsidP="00351B9D">
      <w:r w:rsidRPr="00351B9D">
        <w:t>Donation Table → displays all donations dynamically.</w:t>
      </w:r>
    </w:p>
    <w:p w14:paraId="4ECD7F06" w14:textId="77777777" w:rsidR="00351B9D" w:rsidRPr="00351B9D" w:rsidRDefault="00351B9D" w:rsidP="00351B9D">
      <w:r w:rsidRPr="00351B9D">
        <w:t>Filters / Search Box → allows users to find donations by donor, amount, or campaign instantly.</w:t>
      </w:r>
    </w:p>
    <w:p w14:paraId="5093E965" w14:textId="77777777" w:rsidR="00351B9D" w:rsidRPr="00351B9D" w:rsidRDefault="00351B9D" w:rsidP="00351B9D">
      <w:r w:rsidRPr="00351B9D">
        <w:t>Buttons / Actions → “New Donation”, refresh data, etc.</w:t>
      </w:r>
    </w:p>
    <w:p w14:paraId="556D9790" w14:textId="3B0CC533" w:rsidR="00351B9D" w:rsidRDefault="00351B9D" w:rsidP="00351B9D">
      <w:r w:rsidRPr="00351B9D">
        <w:t>As you can see, this LWC allows users to view, search, and create donations in real time. It integrates with our Flows and Process Builder, giving a seamless, automated experience for fundraising staff.</w:t>
      </w:r>
    </w:p>
    <w:p w14:paraId="331F5640" w14:textId="77777777" w:rsidR="00351B9D" w:rsidRDefault="00351B9D" w:rsidP="00351B9D">
      <w:r>
        <w:t>We also used Process Builder for additional automation, like notifying officers for high-value donations.”</w:t>
      </w:r>
    </w:p>
    <w:p w14:paraId="357A6D8C" w14:textId="3AE07690" w:rsidR="00351B9D" w:rsidRPr="00351B9D" w:rsidRDefault="00351B9D" w:rsidP="00351B9D">
      <w:pPr>
        <w:rPr>
          <w:b/>
          <w:bCs/>
        </w:rPr>
      </w:pPr>
      <w:r w:rsidRPr="00351B9D">
        <w:rPr>
          <w:b/>
          <w:bCs/>
        </w:rPr>
        <w:t>Donation_object Record:</w:t>
      </w:r>
    </w:p>
    <w:p w14:paraId="2DD8A555" w14:textId="77777777" w:rsidR="00351B9D" w:rsidRDefault="00351B9D" w:rsidP="00351B9D">
      <w:r>
        <w:t>Go to Process Builder → Donation_Object__c process</w:t>
      </w:r>
    </w:p>
    <w:p w14:paraId="47C2BC22" w14:textId="77777777" w:rsidR="00351B9D" w:rsidRDefault="00351B9D" w:rsidP="00351B9D">
      <w:r>
        <w:t>Show criteria: Amount ≥ 10,000</w:t>
      </w:r>
    </w:p>
    <w:p w14:paraId="7B816C1B" w14:textId="77777777" w:rsidR="00351B9D" w:rsidRDefault="00351B9D" w:rsidP="00351B9D">
      <w:r>
        <w:t>Show Immediate Action → Send Custom Notification</w:t>
      </w:r>
    </w:p>
    <w:p w14:paraId="5890B9D3" w14:textId="7FF6CDCB" w:rsidR="00351B9D" w:rsidRDefault="00351B9D" w:rsidP="00351B9D">
      <w:r>
        <w:t>This ensures staff are immediately informed of important donations.</w:t>
      </w:r>
    </w:p>
    <w:p w14:paraId="2153EA6F" w14:textId="143FFD51" w:rsidR="00351B9D" w:rsidRPr="00351B9D" w:rsidRDefault="00351B9D" w:rsidP="00351B9D">
      <w:pPr>
        <w:rPr>
          <w:b/>
          <w:bCs/>
        </w:rPr>
      </w:pPr>
      <w:r w:rsidRPr="00351B9D">
        <w:rPr>
          <w:b/>
          <w:bCs/>
        </w:rPr>
        <w:t>Let’s create a sample donation to see everything in action.</w:t>
      </w:r>
    </w:p>
    <w:p w14:paraId="14860DB4" w14:textId="77777777" w:rsidR="00351B9D" w:rsidRDefault="00351B9D" w:rsidP="00351B9D">
      <w:pPr>
        <w:pStyle w:val="ListParagraph"/>
        <w:numPr>
          <w:ilvl w:val="0"/>
          <w:numId w:val="145"/>
        </w:numPr>
      </w:pPr>
      <w:r>
        <w:t>Open Donation_Object__c → New Record</w:t>
      </w:r>
    </w:p>
    <w:p w14:paraId="26D8A637" w14:textId="77777777" w:rsidR="00351B9D" w:rsidRDefault="00351B9D" w:rsidP="00351B9D">
      <w:pPr>
        <w:pStyle w:val="ListParagraph"/>
        <w:numPr>
          <w:ilvl w:val="0"/>
          <w:numId w:val="145"/>
        </w:numPr>
      </w:pPr>
      <w:r>
        <w:t>Fill: Donor, Campaign, Amount, Fundraising Officer</w:t>
      </w:r>
    </w:p>
    <w:p w14:paraId="5CFC9C96" w14:textId="77777777" w:rsidR="00351B9D" w:rsidRDefault="00351B9D" w:rsidP="00351B9D">
      <w:pPr>
        <w:pStyle w:val="ListParagraph"/>
        <w:numPr>
          <w:ilvl w:val="0"/>
          <w:numId w:val="145"/>
        </w:numPr>
      </w:pPr>
      <w:r>
        <w:t>Save → observe:</w:t>
      </w:r>
    </w:p>
    <w:p w14:paraId="1A70D3FC" w14:textId="77777777" w:rsidR="00351B9D" w:rsidRDefault="00351B9D" w:rsidP="00351B9D">
      <w:r>
        <w:t>Before Flow validates input</w:t>
      </w:r>
    </w:p>
    <w:p w14:paraId="78497CBE" w14:textId="77777777" w:rsidR="00351B9D" w:rsidRDefault="00351B9D" w:rsidP="00351B9D">
      <w:r>
        <w:t>After Flow triggers notifications and updates totals</w:t>
      </w:r>
    </w:p>
    <w:p w14:paraId="546F7571" w14:textId="77777777" w:rsidR="00351B9D" w:rsidRDefault="00351B9D" w:rsidP="00351B9D">
      <w:r>
        <w:t>LWC updates dynamically</w:t>
      </w:r>
    </w:p>
    <w:p w14:paraId="0A9FEFBF" w14:textId="41271AE8" w:rsidR="00351B9D" w:rsidRDefault="00351B9D" w:rsidP="00351B9D">
      <w:r>
        <w:t>Process Builder sends notifications</w:t>
      </w:r>
    </w:p>
    <w:p w14:paraId="3E4302A7" w14:textId="77777777" w:rsidR="00351B9D" w:rsidRPr="00351B9D" w:rsidRDefault="00351B9D" w:rsidP="00351B9D"/>
    <w:p w14:paraId="461895CA" w14:textId="77777777" w:rsidR="00CF1256" w:rsidRDefault="00CF1256" w:rsidP="00CF1256">
      <w:pPr>
        <w:rPr>
          <w:noProof/>
        </w:rPr>
      </w:pPr>
    </w:p>
    <w:p w14:paraId="3B5EC990" w14:textId="77777777" w:rsidR="00CF1256" w:rsidRDefault="00CF1256" w:rsidP="00CF1256">
      <w:pPr>
        <w:rPr>
          <w:noProof/>
        </w:rPr>
      </w:pPr>
      <w:r>
        <w:rPr>
          <w:noProof/>
        </w:rPr>
        <w:lastRenderedPageBreak/>
        <w:drawing>
          <wp:inline distT="0" distB="0" distL="0" distR="0" wp14:anchorId="3B9895F3" wp14:editId="1FB9831E">
            <wp:extent cx="5943600" cy="2834640"/>
            <wp:effectExtent l="0" t="0" r="0" b="3810"/>
            <wp:docPr id="173240503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2405036" name="Picture 1732405036"/>
                    <pic:cNvPicPr/>
                  </pic:nvPicPr>
                  <pic:blipFill rotWithShape="1">
                    <a:blip r:embed="rId41" cstate="print">
                      <a:extLst>
                        <a:ext uri="{28A0092B-C50C-407E-A947-70E740481C1C}">
                          <a14:useLocalDpi xmlns:a14="http://schemas.microsoft.com/office/drawing/2010/main" val="0"/>
                        </a:ext>
                      </a:extLst>
                    </a:blip>
                    <a:srcRect t="3647" b="11567"/>
                    <a:stretch>
                      <a:fillRect/>
                    </a:stretch>
                  </pic:blipFill>
                  <pic:spPr bwMode="auto">
                    <a:xfrm>
                      <a:off x="0" y="0"/>
                      <a:ext cx="5943600" cy="2834640"/>
                    </a:xfrm>
                    <a:prstGeom prst="rect">
                      <a:avLst/>
                    </a:prstGeom>
                    <a:ln>
                      <a:noFill/>
                    </a:ln>
                    <a:extLst>
                      <a:ext uri="{53640926-AAD7-44D8-BBD7-CCE9431645EC}">
                        <a14:shadowObscured xmlns:a14="http://schemas.microsoft.com/office/drawing/2010/main"/>
                      </a:ext>
                    </a:extLst>
                  </pic:spPr>
                </pic:pic>
              </a:graphicData>
            </a:graphic>
          </wp:inline>
        </w:drawing>
      </w:r>
    </w:p>
    <w:p w14:paraId="357D7DB7" w14:textId="3D8F3E88" w:rsidR="00CF1256" w:rsidRDefault="00CF1256" w:rsidP="00CF1256">
      <w:r>
        <w:rPr>
          <w:noProof/>
        </w:rPr>
        <w:drawing>
          <wp:inline distT="0" distB="0" distL="0" distR="0" wp14:anchorId="716B5645" wp14:editId="29D65CF9">
            <wp:extent cx="5943600" cy="2811780"/>
            <wp:effectExtent l="0" t="0" r="0" b="7620"/>
            <wp:docPr id="138909824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9098243" name="Picture 1389098243"/>
                    <pic:cNvPicPr/>
                  </pic:nvPicPr>
                  <pic:blipFill rotWithShape="1">
                    <a:blip r:embed="rId42" cstate="print">
                      <a:extLst>
                        <a:ext uri="{28A0092B-C50C-407E-A947-70E740481C1C}">
                          <a14:useLocalDpi xmlns:a14="http://schemas.microsoft.com/office/drawing/2010/main" val="0"/>
                        </a:ext>
                      </a:extLst>
                    </a:blip>
                    <a:srcRect t="7522" b="8376"/>
                    <a:stretch>
                      <a:fillRect/>
                    </a:stretch>
                  </pic:blipFill>
                  <pic:spPr bwMode="auto">
                    <a:xfrm>
                      <a:off x="0" y="0"/>
                      <a:ext cx="5943600" cy="2811780"/>
                    </a:xfrm>
                    <a:prstGeom prst="rect">
                      <a:avLst/>
                    </a:prstGeom>
                    <a:ln>
                      <a:noFill/>
                    </a:ln>
                    <a:extLst>
                      <a:ext uri="{53640926-AAD7-44D8-BBD7-CCE9431645EC}">
                        <a14:shadowObscured xmlns:a14="http://schemas.microsoft.com/office/drawing/2010/main"/>
                      </a:ext>
                    </a:extLst>
                  </pic:spPr>
                </pic:pic>
              </a:graphicData>
            </a:graphic>
          </wp:inline>
        </w:drawing>
      </w:r>
    </w:p>
    <w:p w14:paraId="747D9855" w14:textId="77777777" w:rsidR="00793425" w:rsidRPr="00423CB2" w:rsidRDefault="00793425" w:rsidP="00793425">
      <w:pPr>
        <w:spacing w:line="240" w:lineRule="auto"/>
        <w:rPr>
          <w:b/>
          <w:bCs/>
        </w:rPr>
      </w:pPr>
      <w:r w:rsidRPr="00423CB2">
        <w:rPr>
          <w:b/>
          <w:bCs/>
        </w:rPr>
        <w:t>Screen Flow — Donor Intake Form</w:t>
      </w:r>
    </w:p>
    <w:p w14:paraId="1149EE1E" w14:textId="77777777" w:rsidR="00793425" w:rsidRPr="00423CB2" w:rsidRDefault="00793425" w:rsidP="00793425">
      <w:pPr>
        <w:spacing w:line="240" w:lineRule="auto"/>
      </w:pPr>
      <w:r w:rsidRPr="00423CB2">
        <w:rPr>
          <w:b/>
          <w:bCs/>
        </w:rPr>
        <w:t>Goal:</w:t>
      </w:r>
      <w:r w:rsidRPr="00423CB2">
        <w:t xml:space="preserve"> Capture Donor info and create a Donation__c record.</w:t>
      </w:r>
    </w:p>
    <w:p w14:paraId="5C40A47A" w14:textId="77777777" w:rsidR="00793425" w:rsidRPr="00423CB2" w:rsidRDefault="00793425" w:rsidP="00793425">
      <w:pPr>
        <w:spacing w:line="240" w:lineRule="auto"/>
        <w:rPr>
          <w:b/>
          <w:bCs/>
        </w:rPr>
      </w:pPr>
      <w:r w:rsidRPr="00423CB2">
        <w:rPr>
          <w:b/>
          <w:bCs/>
        </w:rPr>
        <w:t>Steps:</w:t>
      </w:r>
    </w:p>
    <w:p w14:paraId="36F2C346" w14:textId="77777777" w:rsidR="00793425" w:rsidRPr="00423CB2" w:rsidRDefault="00793425" w:rsidP="00793425">
      <w:pPr>
        <w:numPr>
          <w:ilvl w:val="0"/>
          <w:numId w:val="76"/>
        </w:numPr>
        <w:spacing w:line="240" w:lineRule="auto"/>
      </w:pPr>
      <w:r w:rsidRPr="00423CB2">
        <w:rPr>
          <w:b/>
          <w:bCs/>
        </w:rPr>
        <w:t>Create Flow</w:t>
      </w:r>
    </w:p>
    <w:p w14:paraId="1A3A1DF0" w14:textId="77777777" w:rsidR="00793425" w:rsidRPr="00423CB2" w:rsidRDefault="00793425" w:rsidP="00793425">
      <w:pPr>
        <w:numPr>
          <w:ilvl w:val="1"/>
          <w:numId w:val="76"/>
        </w:numPr>
        <w:spacing w:line="240" w:lineRule="auto"/>
      </w:pPr>
      <w:r w:rsidRPr="00423CB2">
        <w:t>Setup → Flows → New Flow → Screen Flow → Create</w:t>
      </w:r>
    </w:p>
    <w:p w14:paraId="429B3AEE" w14:textId="77777777" w:rsidR="00793425" w:rsidRPr="00423CB2" w:rsidRDefault="00793425" w:rsidP="00793425">
      <w:pPr>
        <w:numPr>
          <w:ilvl w:val="1"/>
          <w:numId w:val="76"/>
        </w:numPr>
        <w:spacing w:line="240" w:lineRule="auto"/>
      </w:pPr>
      <w:r w:rsidRPr="00423CB2">
        <w:rPr>
          <w:b/>
          <w:bCs/>
        </w:rPr>
        <w:t>Flow Name:</w:t>
      </w:r>
      <w:r w:rsidRPr="00423CB2">
        <w:t xml:space="preserve"> Donor Intake Flow</w:t>
      </w:r>
    </w:p>
    <w:p w14:paraId="5830A5E2" w14:textId="77777777" w:rsidR="00793425" w:rsidRPr="00423CB2" w:rsidRDefault="00793425" w:rsidP="00793425">
      <w:pPr>
        <w:numPr>
          <w:ilvl w:val="0"/>
          <w:numId w:val="76"/>
        </w:numPr>
        <w:spacing w:line="240" w:lineRule="auto"/>
      </w:pPr>
      <w:r w:rsidRPr="00423CB2">
        <w:rPr>
          <w:b/>
          <w:bCs/>
        </w:rPr>
        <w:t>Add Screen</w:t>
      </w:r>
    </w:p>
    <w:p w14:paraId="5D58BEBE" w14:textId="77777777" w:rsidR="00793425" w:rsidRPr="00423CB2" w:rsidRDefault="00793425" w:rsidP="00793425">
      <w:pPr>
        <w:numPr>
          <w:ilvl w:val="1"/>
          <w:numId w:val="76"/>
        </w:numPr>
        <w:spacing w:line="240" w:lineRule="auto"/>
      </w:pPr>
      <w:r w:rsidRPr="00423CB2">
        <w:t>Label: Donor Intake Screen</w:t>
      </w:r>
    </w:p>
    <w:p w14:paraId="309A7197" w14:textId="77777777" w:rsidR="00793425" w:rsidRPr="00423CB2" w:rsidRDefault="00793425" w:rsidP="00793425">
      <w:pPr>
        <w:numPr>
          <w:ilvl w:val="1"/>
          <w:numId w:val="76"/>
        </w:numPr>
        <w:spacing w:line="240" w:lineRule="auto"/>
      </w:pPr>
      <w:r w:rsidRPr="00423CB2">
        <w:lastRenderedPageBreak/>
        <w:t>Components to add:</w:t>
      </w:r>
    </w:p>
    <w:tbl>
      <w:tblPr>
        <w:tblW w:w="0" w:type="auto"/>
        <w:tblCellSpacing w:w="15" w:type="dxa"/>
        <w:tblInd w:w="1440" w:type="dxa"/>
        <w:tblCellMar>
          <w:top w:w="15" w:type="dxa"/>
          <w:left w:w="15" w:type="dxa"/>
          <w:bottom w:w="15" w:type="dxa"/>
          <w:right w:w="15" w:type="dxa"/>
        </w:tblCellMar>
        <w:tblLook w:val="04A0" w:firstRow="1" w:lastRow="0" w:firstColumn="1" w:lastColumn="0" w:noHBand="0" w:noVBand="1"/>
      </w:tblPr>
      <w:tblGrid>
        <w:gridCol w:w="1244"/>
        <w:gridCol w:w="1802"/>
        <w:gridCol w:w="1747"/>
        <w:gridCol w:w="977"/>
      </w:tblGrid>
      <w:tr w:rsidR="00793425" w:rsidRPr="00423CB2" w14:paraId="0C8AC4BB" w14:textId="77777777" w:rsidTr="00D6561D">
        <w:trPr>
          <w:tblHeader/>
          <w:tblCellSpacing w:w="15" w:type="dxa"/>
        </w:trPr>
        <w:tc>
          <w:tcPr>
            <w:tcW w:w="0" w:type="auto"/>
            <w:vAlign w:val="center"/>
            <w:hideMark/>
          </w:tcPr>
          <w:p w14:paraId="30047D48" w14:textId="77777777" w:rsidR="00793425" w:rsidRPr="00423CB2" w:rsidRDefault="00793425" w:rsidP="00D6561D">
            <w:pPr>
              <w:spacing w:line="240" w:lineRule="auto"/>
              <w:rPr>
                <w:b/>
                <w:bCs/>
              </w:rPr>
            </w:pPr>
            <w:r w:rsidRPr="00423CB2">
              <w:rPr>
                <w:b/>
                <w:bCs/>
              </w:rPr>
              <w:t>Component</w:t>
            </w:r>
          </w:p>
        </w:tc>
        <w:tc>
          <w:tcPr>
            <w:tcW w:w="0" w:type="auto"/>
            <w:vAlign w:val="center"/>
            <w:hideMark/>
          </w:tcPr>
          <w:p w14:paraId="3746FB50" w14:textId="77777777" w:rsidR="00793425" w:rsidRPr="00423CB2" w:rsidRDefault="00793425" w:rsidP="00D6561D">
            <w:pPr>
              <w:spacing w:line="240" w:lineRule="auto"/>
              <w:rPr>
                <w:b/>
                <w:bCs/>
              </w:rPr>
            </w:pPr>
            <w:r w:rsidRPr="00423CB2">
              <w:rPr>
                <w:b/>
                <w:bCs/>
              </w:rPr>
              <w:t>Label</w:t>
            </w:r>
          </w:p>
        </w:tc>
        <w:tc>
          <w:tcPr>
            <w:tcW w:w="0" w:type="auto"/>
            <w:vAlign w:val="center"/>
            <w:hideMark/>
          </w:tcPr>
          <w:p w14:paraId="392402D5" w14:textId="77777777" w:rsidR="00793425" w:rsidRPr="00423CB2" w:rsidRDefault="00793425" w:rsidP="00D6561D">
            <w:pPr>
              <w:spacing w:line="240" w:lineRule="auto"/>
              <w:rPr>
                <w:b/>
                <w:bCs/>
              </w:rPr>
            </w:pPr>
            <w:r w:rsidRPr="00423CB2">
              <w:rPr>
                <w:b/>
                <w:bCs/>
              </w:rPr>
              <w:t>API Name</w:t>
            </w:r>
          </w:p>
        </w:tc>
        <w:tc>
          <w:tcPr>
            <w:tcW w:w="0" w:type="auto"/>
            <w:vAlign w:val="center"/>
            <w:hideMark/>
          </w:tcPr>
          <w:p w14:paraId="358D65E5" w14:textId="77777777" w:rsidR="00793425" w:rsidRPr="00423CB2" w:rsidRDefault="00793425" w:rsidP="00D6561D">
            <w:pPr>
              <w:spacing w:line="240" w:lineRule="auto"/>
              <w:rPr>
                <w:b/>
                <w:bCs/>
              </w:rPr>
            </w:pPr>
            <w:r w:rsidRPr="00423CB2">
              <w:rPr>
                <w:b/>
                <w:bCs/>
              </w:rPr>
              <w:t>Required</w:t>
            </w:r>
          </w:p>
        </w:tc>
      </w:tr>
      <w:tr w:rsidR="00793425" w:rsidRPr="00423CB2" w14:paraId="14B44083" w14:textId="77777777" w:rsidTr="00D6561D">
        <w:trPr>
          <w:tblCellSpacing w:w="15" w:type="dxa"/>
        </w:trPr>
        <w:tc>
          <w:tcPr>
            <w:tcW w:w="0" w:type="auto"/>
            <w:vAlign w:val="center"/>
            <w:hideMark/>
          </w:tcPr>
          <w:p w14:paraId="42A9F8CC" w14:textId="77777777" w:rsidR="00793425" w:rsidRPr="00423CB2" w:rsidRDefault="00793425" w:rsidP="00D6561D">
            <w:pPr>
              <w:spacing w:line="240" w:lineRule="auto"/>
            </w:pPr>
            <w:r w:rsidRPr="00423CB2">
              <w:t>Text</w:t>
            </w:r>
          </w:p>
        </w:tc>
        <w:tc>
          <w:tcPr>
            <w:tcW w:w="0" w:type="auto"/>
            <w:vAlign w:val="center"/>
            <w:hideMark/>
          </w:tcPr>
          <w:p w14:paraId="0DBA932A" w14:textId="77777777" w:rsidR="00793425" w:rsidRPr="00423CB2" w:rsidRDefault="00793425" w:rsidP="00D6561D">
            <w:pPr>
              <w:spacing w:line="240" w:lineRule="auto"/>
            </w:pPr>
            <w:r w:rsidRPr="00423CB2">
              <w:t>Donor Full Name</w:t>
            </w:r>
          </w:p>
        </w:tc>
        <w:tc>
          <w:tcPr>
            <w:tcW w:w="0" w:type="auto"/>
            <w:vAlign w:val="center"/>
            <w:hideMark/>
          </w:tcPr>
          <w:p w14:paraId="49AC58B2" w14:textId="77777777" w:rsidR="00793425" w:rsidRPr="00423CB2" w:rsidRDefault="00793425" w:rsidP="00D6561D">
            <w:pPr>
              <w:spacing w:line="240" w:lineRule="auto"/>
            </w:pPr>
            <w:r w:rsidRPr="00423CB2">
              <w:t>DonorName</w:t>
            </w:r>
          </w:p>
        </w:tc>
        <w:tc>
          <w:tcPr>
            <w:tcW w:w="0" w:type="auto"/>
            <w:vAlign w:val="center"/>
            <w:hideMark/>
          </w:tcPr>
          <w:p w14:paraId="73D38578" w14:textId="77777777" w:rsidR="00793425" w:rsidRPr="00423CB2" w:rsidRDefault="00793425" w:rsidP="00D6561D">
            <w:pPr>
              <w:spacing w:line="240" w:lineRule="auto"/>
            </w:pPr>
            <w:r w:rsidRPr="00423CB2">
              <w:rPr>
                <w:rFonts w:ascii="Segoe UI Emoji" w:hAnsi="Segoe UI Emoji" w:cs="Segoe UI Emoji"/>
              </w:rPr>
              <w:t>✅</w:t>
            </w:r>
          </w:p>
        </w:tc>
      </w:tr>
      <w:tr w:rsidR="00793425" w:rsidRPr="00423CB2" w14:paraId="1472D894" w14:textId="77777777" w:rsidTr="00D6561D">
        <w:trPr>
          <w:tblCellSpacing w:w="15" w:type="dxa"/>
        </w:trPr>
        <w:tc>
          <w:tcPr>
            <w:tcW w:w="0" w:type="auto"/>
            <w:vAlign w:val="center"/>
            <w:hideMark/>
          </w:tcPr>
          <w:p w14:paraId="621B9510" w14:textId="77777777" w:rsidR="00793425" w:rsidRPr="00423CB2" w:rsidRDefault="00793425" w:rsidP="00D6561D">
            <w:pPr>
              <w:spacing w:line="240" w:lineRule="auto"/>
            </w:pPr>
            <w:r w:rsidRPr="00423CB2">
              <w:t>Email</w:t>
            </w:r>
          </w:p>
        </w:tc>
        <w:tc>
          <w:tcPr>
            <w:tcW w:w="0" w:type="auto"/>
            <w:vAlign w:val="center"/>
            <w:hideMark/>
          </w:tcPr>
          <w:p w14:paraId="57327ED9" w14:textId="77777777" w:rsidR="00793425" w:rsidRPr="00423CB2" w:rsidRDefault="00793425" w:rsidP="00D6561D">
            <w:pPr>
              <w:spacing w:line="240" w:lineRule="auto"/>
            </w:pPr>
            <w:r w:rsidRPr="00423CB2">
              <w:t>Donor Email</w:t>
            </w:r>
          </w:p>
        </w:tc>
        <w:tc>
          <w:tcPr>
            <w:tcW w:w="0" w:type="auto"/>
            <w:vAlign w:val="center"/>
            <w:hideMark/>
          </w:tcPr>
          <w:p w14:paraId="47392439" w14:textId="77777777" w:rsidR="00793425" w:rsidRPr="00423CB2" w:rsidRDefault="00793425" w:rsidP="00D6561D">
            <w:pPr>
              <w:spacing w:line="240" w:lineRule="auto"/>
            </w:pPr>
            <w:r w:rsidRPr="00423CB2">
              <w:t>DonorEmail</w:t>
            </w:r>
          </w:p>
        </w:tc>
        <w:tc>
          <w:tcPr>
            <w:tcW w:w="0" w:type="auto"/>
            <w:vAlign w:val="center"/>
            <w:hideMark/>
          </w:tcPr>
          <w:p w14:paraId="762F6CEE" w14:textId="77777777" w:rsidR="00793425" w:rsidRPr="00423CB2" w:rsidRDefault="00793425" w:rsidP="00D6561D">
            <w:pPr>
              <w:spacing w:line="240" w:lineRule="auto"/>
            </w:pPr>
            <w:r w:rsidRPr="00423CB2">
              <w:rPr>
                <w:rFonts w:ascii="Segoe UI Emoji" w:hAnsi="Segoe UI Emoji" w:cs="Segoe UI Emoji"/>
              </w:rPr>
              <w:t>✅</w:t>
            </w:r>
          </w:p>
        </w:tc>
      </w:tr>
      <w:tr w:rsidR="00793425" w:rsidRPr="00423CB2" w14:paraId="7A340D58" w14:textId="77777777" w:rsidTr="00D6561D">
        <w:trPr>
          <w:tblCellSpacing w:w="15" w:type="dxa"/>
        </w:trPr>
        <w:tc>
          <w:tcPr>
            <w:tcW w:w="0" w:type="auto"/>
            <w:vAlign w:val="center"/>
            <w:hideMark/>
          </w:tcPr>
          <w:p w14:paraId="14EB71D2" w14:textId="77777777" w:rsidR="00793425" w:rsidRPr="00423CB2" w:rsidRDefault="00793425" w:rsidP="00D6561D">
            <w:pPr>
              <w:spacing w:line="240" w:lineRule="auto"/>
            </w:pPr>
            <w:r w:rsidRPr="00423CB2">
              <w:t>Currency</w:t>
            </w:r>
          </w:p>
        </w:tc>
        <w:tc>
          <w:tcPr>
            <w:tcW w:w="0" w:type="auto"/>
            <w:vAlign w:val="center"/>
            <w:hideMark/>
          </w:tcPr>
          <w:p w14:paraId="277A46C7" w14:textId="77777777" w:rsidR="00793425" w:rsidRPr="00423CB2" w:rsidRDefault="00793425" w:rsidP="00D6561D">
            <w:pPr>
              <w:spacing w:line="240" w:lineRule="auto"/>
            </w:pPr>
            <w:r w:rsidRPr="00423CB2">
              <w:t>Donation Amount</w:t>
            </w:r>
          </w:p>
        </w:tc>
        <w:tc>
          <w:tcPr>
            <w:tcW w:w="0" w:type="auto"/>
            <w:vAlign w:val="center"/>
            <w:hideMark/>
          </w:tcPr>
          <w:p w14:paraId="18FA10B2" w14:textId="77777777" w:rsidR="00793425" w:rsidRPr="00423CB2" w:rsidRDefault="00793425" w:rsidP="00D6561D">
            <w:pPr>
              <w:spacing w:line="240" w:lineRule="auto"/>
            </w:pPr>
            <w:r w:rsidRPr="00423CB2">
              <w:t>DonationAmount</w:t>
            </w:r>
          </w:p>
        </w:tc>
        <w:tc>
          <w:tcPr>
            <w:tcW w:w="0" w:type="auto"/>
            <w:vAlign w:val="center"/>
            <w:hideMark/>
          </w:tcPr>
          <w:p w14:paraId="4C5F2C51" w14:textId="77777777" w:rsidR="00793425" w:rsidRPr="00423CB2" w:rsidRDefault="00793425" w:rsidP="00D6561D">
            <w:pPr>
              <w:spacing w:line="240" w:lineRule="auto"/>
            </w:pPr>
            <w:r w:rsidRPr="00423CB2">
              <w:rPr>
                <w:rFonts w:ascii="Segoe UI Emoji" w:hAnsi="Segoe UI Emoji" w:cs="Segoe UI Emoji"/>
              </w:rPr>
              <w:t>✅</w:t>
            </w:r>
          </w:p>
        </w:tc>
      </w:tr>
      <w:tr w:rsidR="00793425" w:rsidRPr="00423CB2" w14:paraId="2C66545E" w14:textId="77777777" w:rsidTr="00D6561D">
        <w:trPr>
          <w:tblCellSpacing w:w="15" w:type="dxa"/>
        </w:trPr>
        <w:tc>
          <w:tcPr>
            <w:tcW w:w="0" w:type="auto"/>
            <w:vAlign w:val="center"/>
            <w:hideMark/>
          </w:tcPr>
          <w:p w14:paraId="39F0D4B7" w14:textId="77777777" w:rsidR="00793425" w:rsidRPr="00423CB2" w:rsidRDefault="00793425" w:rsidP="00D6561D">
            <w:pPr>
              <w:spacing w:line="240" w:lineRule="auto"/>
            </w:pPr>
            <w:r w:rsidRPr="00423CB2">
              <w:t>Date</w:t>
            </w:r>
          </w:p>
        </w:tc>
        <w:tc>
          <w:tcPr>
            <w:tcW w:w="0" w:type="auto"/>
            <w:vAlign w:val="center"/>
            <w:hideMark/>
          </w:tcPr>
          <w:p w14:paraId="671D521C" w14:textId="77777777" w:rsidR="00793425" w:rsidRPr="00423CB2" w:rsidRDefault="00793425" w:rsidP="00D6561D">
            <w:pPr>
              <w:spacing w:line="240" w:lineRule="auto"/>
            </w:pPr>
            <w:r w:rsidRPr="00423CB2">
              <w:t>Donation Date</w:t>
            </w:r>
          </w:p>
        </w:tc>
        <w:tc>
          <w:tcPr>
            <w:tcW w:w="0" w:type="auto"/>
            <w:vAlign w:val="center"/>
            <w:hideMark/>
          </w:tcPr>
          <w:p w14:paraId="6AE3F002" w14:textId="77777777" w:rsidR="00793425" w:rsidRPr="00423CB2" w:rsidRDefault="00793425" w:rsidP="00D6561D">
            <w:pPr>
              <w:spacing w:line="240" w:lineRule="auto"/>
            </w:pPr>
            <w:r w:rsidRPr="00423CB2">
              <w:t>DonationDate</w:t>
            </w:r>
          </w:p>
        </w:tc>
        <w:tc>
          <w:tcPr>
            <w:tcW w:w="0" w:type="auto"/>
            <w:vAlign w:val="center"/>
            <w:hideMark/>
          </w:tcPr>
          <w:p w14:paraId="457B75E3" w14:textId="77777777" w:rsidR="00793425" w:rsidRPr="00423CB2" w:rsidRDefault="00793425" w:rsidP="00D6561D">
            <w:pPr>
              <w:spacing w:line="240" w:lineRule="auto"/>
            </w:pPr>
            <w:r w:rsidRPr="00423CB2">
              <w:t>Optional</w:t>
            </w:r>
          </w:p>
        </w:tc>
      </w:tr>
    </w:tbl>
    <w:p w14:paraId="6CBF57E3" w14:textId="77777777" w:rsidR="00793425" w:rsidRPr="00423CB2" w:rsidRDefault="00793425" w:rsidP="00793425">
      <w:pPr>
        <w:numPr>
          <w:ilvl w:val="1"/>
          <w:numId w:val="76"/>
        </w:numPr>
        <w:spacing w:line="240" w:lineRule="auto"/>
      </w:pPr>
      <w:r w:rsidRPr="00423CB2">
        <w:t>Screenshot placeholder: [Insert Screen Flow Screenshot Here]</w:t>
      </w:r>
    </w:p>
    <w:p w14:paraId="039B9315" w14:textId="77777777" w:rsidR="00793425" w:rsidRPr="00423CB2" w:rsidRDefault="00793425" w:rsidP="00793425">
      <w:pPr>
        <w:numPr>
          <w:ilvl w:val="0"/>
          <w:numId w:val="76"/>
        </w:numPr>
        <w:spacing w:line="240" w:lineRule="auto"/>
      </w:pPr>
      <w:r w:rsidRPr="00423CB2">
        <w:rPr>
          <w:b/>
          <w:bCs/>
        </w:rPr>
        <w:t>Create Records</w:t>
      </w:r>
    </w:p>
    <w:p w14:paraId="02664A99" w14:textId="77777777" w:rsidR="00793425" w:rsidRPr="00423CB2" w:rsidRDefault="00793425" w:rsidP="00793425">
      <w:pPr>
        <w:numPr>
          <w:ilvl w:val="1"/>
          <w:numId w:val="76"/>
        </w:numPr>
        <w:spacing w:line="240" w:lineRule="auto"/>
      </w:pPr>
      <w:r w:rsidRPr="00423CB2">
        <w:t>Element: Create Donation Record</w:t>
      </w:r>
    </w:p>
    <w:p w14:paraId="29488B60" w14:textId="77777777" w:rsidR="00793425" w:rsidRPr="00423CB2" w:rsidRDefault="00793425" w:rsidP="00793425">
      <w:pPr>
        <w:numPr>
          <w:ilvl w:val="1"/>
          <w:numId w:val="76"/>
        </w:numPr>
        <w:spacing w:line="240" w:lineRule="auto"/>
      </w:pPr>
      <w:r w:rsidRPr="00423CB2">
        <w:t>Object: Donation__c</w:t>
      </w:r>
      <w:r>
        <w:t xml:space="preserve">                                                                 </w:t>
      </w:r>
    </w:p>
    <w:p w14:paraId="5F17B9C4" w14:textId="77777777" w:rsidR="00793425" w:rsidRPr="00423CB2" w:rsidRDefault="00793425" w:rsidP="00793425">
      <w:pPr>
        <w:numPr>
          <w:ilvl w:val="1"/>
          <w:numId w:val="76"/>
        </w:numPr>
        <w:spacing w:line="240" w:lineRule="auto"/>
      </w:pPr>
      <w:r w:rsidRPr="00423CB2">
        <w:t>Field mapping:</w:t>
      </w:r>
    </w:p>
    <w:tbl>
      <w:tblPr>
        <w:tblW w:w="0" w:type="auto"/>
        <w:tblCellSpacing w:w="15" w:type="dxa"/>
        <w:tblInd w:w="1440" w:type="dxa"/>
        <w:tblCellMar>
          <w:top w:w="15" w:type="dxa"/>
          <w:left w:w="15" w:type="dxa"/>
          <w:bottom w:w="15" w:type="dxa"/>
          <w:right w:w="15" w:type="dxa"/>
        </w:tblCellMar>
        <w:tblLook w:val="04A0" w:firstRow="1" w:lastRow="0" w:firstColumn="1" w:lastColumn="0" w:noHBand="0" w:noVBand="1"/>
      </w:tblPr>
      <w:tblGrid>
        <w:gridCol w:w="1893"/>
        <w:gridCol w:w="1992"/>
      </w:tblGrid>
      <w:tr w:rsidR="00793425" w:rsidRPr="00423CB2" w14:paraId="70D0B555" w14:textId="77777777" w:rsidTr="00D6561D">
        <w:trPr>
          <w:tblHeader/>
          <w:tblCellSpacing w:w="15" w:type="dxa"/>
        </w:trPr>
        <w:tc>
          <w:tcPr>
            <w:tcW w:w="0" w:type="auto"/>
            <w:vAlign w:val="center"/>
            <w:hideMark/>
          </w:tcPr>
          <w:p w14:paraId="2C3E8785" w14:textId="77777777" w:rsidR="00793425" w:rsidRPr="00423CB2" w:rsidRDefault="00793425" w:rsidP="00D6561D">
            <w:pPr>
              <w:spacing w:line="240" w:lineRule="auto"/>
              <w:rPr>
                <w:b/>
                <w:bCs/>
              </w:rPr>
            </w:pPr>
            <w:r w:rsidRPr="00423CB2">
              <w:rPr>
                <w:b/>
                <w:bCs/>
              </w:rPr>
              <w:t>Field</w:t>
            </w:r>
          </w:p>
        </w:tc>
        <w:tc>
          <w:tcPr>
            <w:tcW w:w="0" w:type="auto"/>
            <w:vAlign w:val="center"/>
            <w:hideMark/>
          </w:tcPr>
          <w:p w14:paraId="75E1C1B2" w14:textId="77777777" w:rsidR="00793425" w:rsidRPr="00423CB2" w:rsidRDefault="00793425" w:rsidP="00D6561D">
            <w:pPr>
              <w:spacing w:line="240" w:lineRule="auto"/>
              <w:rPr>
                <w:b/>
                <w:bCs/>
              </w:rPr>
            </w:pPr>
            <w:r w:rsidRPr="00423CB2">
              <w:rPr>
                <w:b/>
                <w:bCs/>
              </w:rPr>
              <w:t>Value / Resource</w:t>
            </w:r>
          </w:p>
        </w:tc>
      </w:tr>
      <w:tr w:rsidR="00793425" w:rsidRPr="00423CB2" w14:paraId="588C0F23" w14:textId="77777777" w:rsidTr="00D6561D">
        <w:trPr>
          <w:tblCellSpacing w:w="15" w:type="dxa"/>
        </w:trPr>
        <w:tc>
          <w:tcPr>
            <w:tcW w:w="0" w:type="auto"/>
            <w:vAlign w:val="center"/>
            <w:hideMark/>
          </w:tcPr>
          <w:p w14:paraId="11C97ED5" w14:textId="77777777" w:rsidR="00793425" w:rsidRPr="00423CB2" w:rsidRDefault="00793425" w:rsidP="00D6561D">
            <w:pPr>
              <w:spacing w:line="240" w:lineRule="auto"/>
            </w:pPr>
            <w:r w:rsidRPr="00423CB2">
              <w:t>Name</w:t>
            </w:r>
          </w:p>
        </w:tc>
        <w:tc>
          <w:tcPr>
            <w:tcW w:w="0" w:type="auto"/>
            <w:vAlign w:val="center"/>
            <w:hideMark/>
          </w:tcPr>
          <w:p w14:paraId="7A137C14" w14:textId="77777777" w:rsidR="00793425" w:rsidRPr="00423CB2" w:rsidRDefault="00793425" w:rsidP="00D6561D">
            <w:pPr>
              <w:spacing w:line="240" w:lineRule="auto"/>
            </w:pPr>
            <w:r w:rsidRPr="00423CB2">
              <w:t>{!DonorName}</w:t>
            </w:r>
          </w:p>
        </w:tc>
      </w:tr>
      <w:tr w:rsidR="00793425" w:rsidRPr="00423CB2" w14:paraId="2F628EE1" w14:textId="77777777" w:rsidTr="00D6561D">
        <w:trPr>
          <w:tblCellSpacing w:w="15" w:type="dxa"/>
        </w:trPr>
        <w:tc>
          <w:tcPr>
            <w:tcW w:w="0" w:type="auto"/>
            <w:vAlign w:val="center"/>
            <w:hideMark/>
          </w:tcPr>
          <w:p w14:paraId="102DA5EF" w14:textId="77777777" w:rsidR="00793425" w:rsidRPr="00423CB2" w:rsidRDefault="00793425" w:rsidP="00D6561D">
            <w:pPr>
              <w:spacing w:line="240" w:lineRule="auto"/>
            </w:pPr>
            <w:r w:rsidRPr="00423CB2">
              <w:t>Donor_Email__c</w:t>
            </w:r>
          </w:p>
        </w:tc>
        <w:tc>
          <w:tcPr>
            <w:tcW w:w="0" w:type="auto"/>
            <w:vAlign w:val="center"/>
            <w:hideMark/>
          </w:tcPr>
          <w:p w14:paraId="42436ABC" w14:textId="77777777" w:rsidR="00793425" w:rsidRPr="00423CB2" w:rsidRDefault="00793425" w:rsidP="00D6561D">
            <w:pPr>
              <w:spacing w:line="240" w:lineRule="auto"/>
            </w:pPr>
            <w:r w:rsidRPr="00423CB2">
              <w:t>{!DonorEmail}</w:t>
            </w:r>
          </w:p>
        </w:tc>
      </w:tr>
      <w:tr w:rsidR="00793425" w:rsidRPr="00423CB2" w14:paraId="3F226E9C" w14:textId="77777777" w:rsidTr="00D6561D">
        <w:trPr>
          <w:tblCellSpacing w:w="15" w:type="dxa"/>
        </w:trPr>
        <w:tc>
          <w:tcPr>
            <w:tcW w:w="0" w:type="auto"/>
            <w:vAlign w:val="center"/>
            <w:hideMark/>
          </w:tcPr>
          <w:p w14:paraId="73102CBF" w14:textId="77777777" w:rsidR="00793425" w:rsidRPr="00423CB2" w:rsidRDefault="00793425" w:rsidP="00D6561D">
            <w:pPr>
              <w:spacing w:line="240" w:lineRule="auto"/>
            </w:pPr>
            <w:r w:rsidRPr="00423CB2">
              <w:t>Amount__c</w:t>
            </w:r>
          </w:p>
        </w:tc>
        <w:tc>
          <w:tcPr>
            <w:tcW w:w="0" w:type="auto"/>
            <w:vAlign w:val="center"/>
            <w:hideMark/>
          </w:tcPr>
          <w:p w14:paraId="4E918183" w14:textId="77777777" w:rsidR="00793425" w:rsidRPr="00423CB2" w:rsidRDefault="00793425" w:rsidP="00D6561D">
            <w:pPr>
              <w:spacing w:line="240" w:lineRule="auto"/>
            </w:pPr>
            <w:r w:rsidRPr="00423CB2">
              <w:t>{!DonationAmount}</w:t>
            </w:r>
          </w:p>
        </w:tc>
      </w:tr>
      <w:tr w:rsidR="00793425" w:rsidRPr="00423CB2" w14:paraId="41D5A1C5" w14:textId="77777777" w:rsidTr="00D6561D">
        <w:trPr>
          <w:tblCellSpacing w:w="15" w:type="dxa"/>
        </w:trPr>
        <w:tc>
          <w:tcPr>
            <w:tcW w:w="0" w:type="auto"/>
            <w:vAlign w:val="center"/>
            <w:hideMark/>
          </w:tcPr>
          <w:p w14:paraId="26FA1F5B" w14:textId="77777777" w:rsidR="00793425" w:rsidRPr="00423CB2" w:rsidRDefault="00793425" w:rsidP="00D6561D">
            <w:pPr>
              <w:spacing w:line="240" w:lineRule="auto"/>
            </w:pPr>
            <w:r w:rsidRPr="00423CB2">
              <w:t>Donation_Date__c</w:t>
            </w:r>
          </w:p>
        </w:tc>
        <w:tc>
          <w:tcPr>
            <w:tcW w:w="0" w:type="auto"/>
            <w:vAlign w:val="center"/>
            <w:hideMark/>
          </w:tcPr>
          <w:p w14:paraId="6491A0E0" w14:textId="77777777" w:rsidR="00793425" w:rsidRPr="00423CB2" w:rsidRDefault="00793425" w:rsidP="00D6561D">
            <w:pPr>
              <w:spacing w:line="240" w:lineRule="auto"/>
            </w:pPr>
            <w:r w:rsidRPr="00423CB2">
              <w:t>{!DonationDate}</w:t>
            </w:r>
          </w:p>
        </w:tc>
      </w:tr>
    </w:tbl>
    <w:p w14:paraId="3BABC7BA" w14:textId="77777777" w:rsidR="00793425" w:rsidRPr="00423CB2" w:rsidRDefault="00793425" w:rsidP="00793425">
      <w:pPr>
        <w:numPr>
          <w:ilvl w:val="0"/>
          <w:numId w:val="76"/>
        </w:numPr>
        <w:spacing w:line="240" w:lineRule="auto"/>
      </w:pPr>
      <w:r w:rsidRPr="00423CB2">
        <w:rPr>
          <w:b/>
          <w:bCs/>
        </w:rPr>
        <w:t>Connect Elements</w:t>
      </w:r>
    </w:p>
    <w:p w14:paraId="4819F726" w14:textId="77777777" w:rsidR="00793425" w:rsidRPr="00423CB2" w:rsidRDefault="00793425" w:rsidP="00793425">
      <w:pPr>
        <w:numPr>
          <w:ilvl w:val="1"/>
          <w:numId w:val="76"/>
        </w:numPr>
        <w:spacing w:line="240" w:lineRule="auto"/>
      </w:pPr>
      <w:r w:rsidRPr="00423CB2">
        <w:t>Start → Screen → Create Records → End</w:t>
      </w:r>
    </w:p>
    <w:p w14:paraId="272B38B5" w14:textId="77777777" w:rsidR="00793425" w:rsidRPr="00423CB2" w:rsidRDefault="00793425" w:rsidP="00793425">
      <w:pPr>
        <w:numPr>
          <w:ilvl w:val="0"/>
          <w:numId w:val="76"/>
        </w:numPr>
        <w:spacing w:line="240" w:lineRule="auto"/>
      </w:pPr>
      <w:r w:rsidRPr="00423CB2">
        <w:rPr>
          <w:b/>
          <w:bCs/>
        </w:rPr>
        <w:t>Save &amp; Activate</w:t>
      </w:r>
    </w:p>
    <w:p w14:paraId="402B51AB" w14:textId="77777777" w:rsidR="00793425" w:rsidRDefault="00793425" w:rsidP="00793425">
      <w:pPr>
        <w:numPr>
          <w:ilvl w:val="1"/>
          <w:numId w:val="76"/>
        </w:numPr>
        <w:spacing w:line="240" w:lineRule="auto"/>
      </w:pPr>
      <w:r w:rsidRPr="00423CB2">
        <w:t>Save → Activate</w:t>
      </w:r>
    </w:p>
    <w:p w14:paraId="3726EB3D" w14:textId="77777777" w:rsidR="00793425" w:rsidRDefault="00793425" w:rsidP="00793425">
      <w:r>
        <w:rPr>
          <w:noProof/>
        </w:rPr>
        <w:drawing>
          <wp:inline distT="0" distB="0" distL="0" distR="0" wp14:anchorId="6A51DD32" wp14:editId="17E908DD">
            <wp:extent cx="3101340" cy="1920190"/>
            <wp:effectExtent l="0" t="0" r="3810" b="4445"/>
            <wp:docPr id="172857312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8573121" name="Picture 1728573121"/>
                    <pic:cNvPicPr/>
                  </pic:nvPicPr>
                  <pic:blipFill rotWithShape="1">
                    <a:blip r:embed="rId43" cstate="print">
                      <a:extLst>
                        <a:ext uri="{28A0092B-C50C-407E-A947-70E740481C1C}">
                          <a14:useLocalDpi xmlns:a14="http://schemas.microsoft.com/office/drawing/2010/main" val="0"/>
                        </a:ext>
                      </a:extLst>
                    </a:blip>
                    <a:srcRect l="8971" t="10705" r="49158" b="13624"/>
                    <a:stretch>
                      <a:fillRect/>
                    </a:stretch>
                  </pic:blipFill>
                  <pic:spPr bwMode="auto">
                    <a:xfrm>
                      <a:off x="0" y="0"/>
                      <a:ext cx="3110664" cy="1925963"/>
                    </a:xfrm>
                    <a:prstGeom prst="rect">
                      <a:avLst/>
                    </a:prstGeom>
                    <a:ln>
                      <a:noFill/>
                    </a:ln>
                    <a:extLst>
                      <a:ext uri="{53640926-AAD7-44D8-BBD7-CCE9431645EC}">
                        <a14:shadowObscured xmlns:a14="http://schemas.microsoft.com/office/drawing/2010/main"/>
                      </a:ext>
                    </a:extLst>
                  </pic:spPr>
                </pic:pic>
              </a:graphicData>
            </a:graphic>
          </wp:inline>
        </w:drawing>
      </w:r>
    </w:p>
    <w:p w14:paraId="6B1B4180" w14:textId="77777777" w:rsidR="00793425" w:rsidRPr="00CB0568" w:rsidRDefault="00793425" w:rsidP="00793425">
      <w:pPr>
        <w:rPr>
          <w:b/>
          <w:bCs/>
        </w:rPr>
      </w:pPr>
      <w:r w:rsidRPr="00CB0568">
        <w:rPr>
          <w:b/>
          <w:bCs/>
        </w:rPr>
        <w:lastRenderedPageBreak/>
        <w:t>Record-Triggered Flow — High Value Donation Notification</w:t>
      </w:r>
    </w:p>
    <w:p w14:paraId="0FACAA23" w14:textId="77777777" w:rsidR="00793425" w:rsidRPr="00CB0568" w:rsidRDefault="00793425" w:rsidP="00793425">
      <w:r w:rsidRPr="00CB0568">
        <w:rPr>
          <w:b/>
          <w:bCs/>
        </w:rPr>
        <w:t>Goal:</w:t>
      </w:r>
      <w:r w:rsidRPr="00CB0568">
        <w:t xml:space="preserve"> Notify Fundraising Team when donation &gt; ₹10,000.</w:t>
      </w:r>
    </w:p>
    <w:p w14:paraId="6E07C413" w14:textId="77777777" w:rsidR="00793425" w:rsidRPr="00CB0568" w:rsidRDefault="00793425" w:rsidP="00793425">
      <w:pPr>
        <w:rPr>
          <w:b/>
          <w:bCs/>
        </w:rPr>
      </w:pPr>
      <w:r w:rsidRPr="00CB0568">
        <w:rPr>
          <w:b/>
          <w:bCs/>
        </w:rPr>
        <w:t>Steps:</w:t>
      </w:r>
    </w:p>
    <w:p w14:paraId="3AF9F20E" w14:textId="77777777" w:rsidR="00793425" w:rsidRPr="00CB0568" w:rsidRDefault="00793425" w:rsidP="00793425">
      <w:pPr>
        <w:numPr>
          <w:ilvl w:val="0"/>
          <w:numId w:val="77"/>
        </w:numPr>
      </w:pPr>
      <w:r w:rsidRPr="00CB0568">
        <w:rPr>
          <w:b/>
          <w:bCs/>
        </w:rPr>
        <w:t>Create Flow</w:t>
      </w:r>
    </w:p>
    <w:p w14:paraId="21C7E552" w14:textId="77777777" w:rsidR="00793425" w:rsidRPr="00CB0568" w:rsidRDefault="00793425" w:rsidP="00793425">
      <w:pPr>
        <w:numPr>
          <w:ilvl w:val="1"/>
          <w:numId w:val="77"/>
        </w:numPr>
      </w:pPr>
      <w:r w:rsidRPr="00CB0568">
        <w:t>Setup → Flows → New Flow → Record-Triggered Flow → Create</w:t>
      </w:r>
    </w:p>
    <w:p w14:paraId="0CB5334A" w14:textId="77777777" w:rsidR="00793425" w:rsidRPr="00CB0568" w:rsidRDefault="00793425" w:rsidP="00793425">
      <w:pPr>
        <w:numPr>
          <w:ilvl w:val="1"/>
          <w:numId w:val="77"/>
        </w:numPr>
      </w:pPr>
      <w:r w:rsidRPr="00CB0568">
        <w:rPr>
          <w:b/>
          <w:bCs/>
        </w:rPr>
        <w:t>Flow Name:</w:t>
      </w:r>
      <w:r w:rsidRPr="00CB0568">
        <w:t xml:space="preserve"> Donation &gt; 10k Notify Flow</w:t>
      </w:r>
    </w:p>
    <w:p w14:paraId="1E7D4FB6" w14:textId="77777777" w:rsidR="00793425" w:rsidRPr="00CB0568" w:rsidRDefault="00793425" w:rsidP="00793425">
      <w:pPr>
        <w:numPr>
          <w:ilvl w:val="0"/>
          <w:numId w:val="77"/>
        </w:numPr>
      </w:pPr>
      <w:r w:rsidRPr="00CB0568">
        <w:rPr>
          <w:b/>
          <w:bCs/>
        </w:rPr>
        <w:t>Configure Trigger</w:t>
      </w:r>
    </w:p>
    <w:p w14:paraId="4867CAF0" w14:textId="77777777" w:rsidR="00793425" w:rsidRPr="00CB0568" w:rsidRDefault="00793425" w:rsidP="00793425">
      <w:pPr>
        <w:numPr>
          <w:ilvl w:val="1"/>
          <w:numId w:val="77"/>
        </w:numPr>
      </w:pPr>
      <w:r w:rsidRPr="00CB0568">
        <w:t>Object: Donation__c</w:t>
      </w:r>
    </w:p>
    <w:p w14:paraId="50E14083" w14:textId="77777777" w:rsidR="00793425" w:rsidRPr="00CB0568" w:rsidRDefault="00793425" w:rsidP="00793425">
      <w:pPr>
        <w:numPr>
          <w:ilvl w:val="1"/>
          <w:numId w:val="77"/>
        </w:numPr>
      </w:pPr>
      <w:r w:rsidRPr="00CB0568">
        <w:t>Trigger: Created (or Created/Updated)</w:t>
      </w:r>
    </w:p>
    <w:p w14:paraId="6C74CDEF" w14:textId="77777777" w:rsidR="00793425" w:rsidRPr="00CB0568" w:rsidRDefault="00793425" w:rsidP="00793425">
      <w:pPr>
        <w:numPr>
          <w:ilvl w:val="1"/>
          <w:numId w:val="77"/>
        </w:numPr>
      </w:pPr>
      <w:r w:rsidRPr="00CB0568">
        <w:t>Entry Condition: Amount__c &gt; 10000</w:t>
      </w:r>
    </w:p>
    <w:p w14:paraId="580D3CB0" w14:textId="77777777" w:rsidR="00793425" w:rsidRPr="00CB0568" w:rsidRDefault="00793425" w:rsidP="00793425">
      <w:pPr>
        <w:numPr>
          <w:ilvl w:val="1"/>
          <w:numId w:val="77"/>
        </w:numPr>
      </w:pPr>
      <w:r w:rsidRPr="00CB0568">
        <w:t>Optimize for: Actions and Related Records</w:t>
      </w:r>
    </w:p>
    <w:p w14:paraId="0EDE1750" w14:textId="77777777" w:rsidR="00793425" w:rsidRPr="00CB0568" w:rsidRDefault="00793425" w:rsidP="00793425">
      <w:pPr>
        <w:numPr>
          <w:ilvl w:val="0"/>
          <w:numId w:val="77"/>
        </w:numPr>
      </w:pPr>
      <w:r w:rsidRPr="00CB0568">
        <w:rPr>
          <w:b/>
          <w:bCs/>
        </w:rPr>
        <w:t>Add Action — Send Custom Notification</w:t>
      </w:r>
    </w:p>
    <w:p w14:paraId="793116B3" w14:textId="77777777" w:rsidR="00793425" w:rsidRPr="00CB0568" w:rsidRDefault="00793425" w:rsidP="00793425">
      <w:pPr>
        <w:numPr>
          <w:ilvl w:val="1"/>
          <w:numId w:val="77"/>
        </w:numPr>
      </w:pPr>
      <w:r w:rsidRPr="00CB0568">
        <w:t>Label: Notify Fundraising Team</w:t>
      </w:r>
    </w:p>
    <w:p w14:paraId="6B40CB88" w14:textId="77777777" w:rsidR="00793425" w:rsidRPr="00CB0568" w:rsidRDefault="00793425" w:rsidP="00793425">
      <w:pPr>
        <w:numPr>
          <w:ilvl w:val="1"/>
          <w:numId w:val="77"/>
        </w:numPr>
      </w:pPr>
      <w:r w:rsidRPr="00CB0568">
        <w:t>Notification Type: Fundraising_Alert</w:t>
      </w:r>
    </w:p>
    <w:p w14:paraId="2FCD2003" w14:textId="77777777" w:rsidR="00793425" w:rsidRPr="00CB0568" w:rsidRDefault="00793425" w:rsidP="00793425">
      <w:pPr>
        <w:numPr>
          <w:ilvl w:val="1"/>
          <w:numId w:val="77"/>
        </w:numPr>
      </w:pPr>
      <w:r w:rsidRPr="00CB0568">
        <w:t>Title: New major donation: ₹{!$Record.Amount__c}</w:t>
      </w:r>
    </w:p>
    <w:p w14:paraId="6B51D373" w14:textId="77777777" w:rsidR="00793425" w:rsidRPr="00CB0568" w:rsidRDefault="00793425" w:rsidP="00793425">
      <w:pPr>
        <w:numPr>
          <w:ilvl w:val="1"/>
          <w:numId w:val="77"/>
        </w:numPr>
      </w:pPr>
      <w:r w:rsidRPr="00CB0568">
        <w:t>Body: A donation of ₹{!$Record.Amount__c} received from {!$Record.Donor__c}</w:t>
      </w:r>
    </w:p>
    <w:p w14:paraId="3D29E41B" w14:textId="77777777" w:rsidR="00793425" w:rsidRPr="00CB0568" w:rsidRDefault="00793425" w:rsidP="00793425">
      <w:pPr>
        <w:numPr>
          <w:ilvl w:val="1"/>
          <w:numId w:val="77"/>
        </w:numPr>
      </w:pPr>
      <w:r w:rsidRPr="00CB0568">
        <w:t>Recipient: Single User Id (admin for testing) or collection variable</w:t>
      </w:r>
    </w:p>
    <w:p w14:paraId="0B20A712" w14:textId="77777777" w:rsidR="00793425" w:rsidRPr="00CB0568" w:rsidRDefault="00793425" w:rsidP="00793425">
      <w:pPr>
        <w:numPr>
          <w:ilvl w:val="1"/>
          <w:numId w:val="77"/>
        </w:numPr>
      </w:pPr>
      <w:r w:rsidRPr="00CB0568">
        <w:t>Screenshot placeholder: [Insert Custom Notification Action Screenshot Here]</w:t>
      </w:r>
    </w:p>
    <w:p w14:paraId="7EB6070C" w14:textId="77777777" w:rsidR="00793425" w:rsidRPr="00CB0568" w:rsidRDefault="00793425" w:rsidP="00793425">
      <w:pPr>
        <w:numPr>
          <w:ilvl w:val="0"/>
          <w:numId w:val="77"/>
        </w:numPr>
      </w:pPr>
      <w:r w:rsidRPr="00CB0568">
        <w:rPr>
          <w:b/>
          <w:bCs/>
        </w:rPr>
        <w:t>Save &amp; Activate</w:t>
      </w:r>
    </w:p>
    <w:p w14:paraId="0CAFE596" w14:textId="1047BCD5" w:rsidR="00793425" w:rsidRDefault="00793425" w:rsidP="00351B9D">
      <w:pPr>
        <w:ind w:left="1440"/>
      </w:pPr>
      <w:r>
        <w:rPr>
          <w:noProof/>
        </w:rPr>
        <w:drawing>
          <wp:inline distT="0" distB="0" distL="0" distR="0" wp14:anchorId="449CED47" wp14:editId="5ABB42DF">
            <wp:extent cx="3040380" cy="1984034"/>
            <wp:effectExtent l="0" t="0" r="7620" b="0"/>
            <wp:docPr id="72141531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1415319" name="Picture 721415319"/>
                    <pic:cNvPicPr/>
                  </pic:nvPicPr>
                  <pic:blipFill rotWithShape="1">
                    <a:blip r:embed="rId44" cstate="print">
                      <a:extLst>
                        <a:ext uri="{28A0092B-C50C-407E-A947-70E740481C1C}">
                          <a14:useLocalDpi xmlns:a14="http://schemas.microsoft.com/office/drawing/2010/main" val="0"/>
                        </a:ext>
                      </a:extLst>
                    </a:blip>
                    <a:srcRect t="12080" r="42436" b="21140"/>
                    <a:stretch>
                      <a:fillRect/>
                    </a:stretch>
                  </pic:blipFill>
                  <pic:spPr bwMode="auto">
                    <a:xfrm>
                      <a:off x="0" y="0"/>
                      <a:ext cx="3045764" cy="1987548"/>
                    </a:xfrm>
                    <a:prstGeom prst="rect">
                      <a:avLst/>
                    </a:prstGeom>
                    <a:ln>
                      <a:noFill/>
                    </a:ln>
                    <a:extLst>
                      <a:ext uri="{53640926-AAD7-44D8-BBD7-CCE9431645EC}">
                        <a14:shadowObscured xmlns:a14="http://schemas.microsoft.com/office/drawing/2010/main"/>
                      </a:ext>
                    </a:extLst>
                  </pic:spPr>
                </pic:pic>
              </a:graphicData>
            </a:graphic>
          </wp:inline>
        </w:drawing>
      </w:r>
    </w:p>
    <w:p w14:paraId="530754C7" w14:textId="77777777" w:rsidR="00793425" w:rsidRPr="00F57EC5" w:rsidRDefault="00793425" w:rsidP="00793425">
      <w:pPr>
        <w:rPr>
          <w:b/>
          <w:bCs/>
        </w:rPr>
      </w:pPr>
      <w:r w:rsidRPr="00F57EC5">
        <w:rPr>
          <w:b/>
          <w:bCs/>
        </w:rPr>
        <w:lastRenderedPageBreak/>
        <w:t>Scheduled-Triggered Flow — Weekly Receipt Reminder</w:t>
      </w:r>
    </w:p>
    <w:p w14:paraId="5B4C335A" w14:textId="77777777" w:rsidR="00793425" w:rsidRPr="00F57EC5" w:rsidRDefault="00793425" w:rsidP="00793425">
      <w:r w:rsidRPr="00F57EC5">
        <w:rPr>
          <w:b/>
          <w:bCs/>
        </w:rPr>
        <w:t>Goal:</w:t>
      </w:r>
      <w:r w:rsidRPr="00F57EC5">
        <w:t xml:space="preserve"> Email donors with pending receipts every Monday 09:00 IST</w:t>
      </w:r>
    </w:p>
    <w:p w14:paraId="155AF477" w14:textId="77777777" w:rsidR="00793425" w:rsidRPr="00F57EC5" w:rsidRDefault="00793425" w:rsidP="00793425">
      <w:pPr>
        <w:rPr>
          <w:b/>
          <w:bCs/>
        </w:rPr>
      </w:pPr>
      <w:r w:rsidRPr="00F57EC5">
        <w:rPr>
          <w:b/>
          <w:bCs/>
        </w:rPr>
        <w:t>Steps:</w:t>
      </w:r>
    </w:p>
    <w:p w14:paraId="5D613ADE" w14:textId="41F0E53B" w:rsidR="00793425" w:rsidRPr="00F57EC5" w:rsidRDefault="00CF1256" w:rsidP="00CF1256">
      <w:r>
        <w:rPr>
          <w:b/>
          <w:bCs/>
        </w:rPr>
        <w:t>1.</w:t>
      </w:r>
      <w:r w:rsidR="00793425" w:rsidRPr="00F57EC5">
        <w:rPr>
          <w:b/>
          <w:bCs/>
        </w:rPr>
        <w:t>Create Flow</w:t>
      </w:r>
    </w:p>
    <w:p w14:paraId="761C34FB" w14:textId="77777777" w:rsidR="00793425" w:rsidRPr="00F57EC5" w:rsidRDefault="00793425" w:rsidP="00793425">
      <w:pPr>
        <w:numPr>
          <w:ilvl w:val="1"/>
          <w:numId w:val="78"/>
        </w:numPr>
      </w:pPr>
      <w:r w:rsidRPr="00F57EC5">
        <w:t>Setup → Flows → New Flow → Schedule-Triggered Flow → Create</w:t>
      </w:r>
    </w:p>
    <w:p w14:paraId="33297553" w14:textId="77777777" w:rsidR="00793425" w:rsidRPr="00F57EC5" w:rsidRDefault="00793425" w:rsidP="00793425">
      <w:pPr>
        <w:numPr>
          <w:ilvl w:val="1"/>
          <w:numId w:val="78"/>
        </w:numPr>
      </w:pPr>
      <w:r w:rsidRPr="00F57EC5">
        <w:rPr>
          <w:b/>
          <w:bCs/>
        </w:rPr>
        <w:t>Flow Name:</w:t>
      </w:r>
      <w:r w:rsidRPr="00F57EC5">
        <w:t xml:space="preserve"> Weekly Pending Receipt Reminder</w:t>
      </w:r>
    </w:p>
    <w:p w14:paraId="5886B99B" w14:textId="7AD06F65" w:rsidR="00793425" w:rsidRPr="00F57EC5" w:rsidRDefault="00CF1256" w:rsidP="00CF1256">
      <w:r>
        <w:rPr>
          <w:b/>
          <w:bCs/>
        </w:rPr>
        <w:t>2.</w:t>
      </w:r>
      <w:r w:rsidR="00793425" w:rsidRPr="00F57EC5">
        <w:rPr>
          <w:b/>
          <w:bCs/>
        </w:rPr>
        <w:t>Set Schedule</w:t>
      </w:r>
    </w:p>
    <w:p w14:paraId="438B61F3" w14:textId="77777777" w:rsidR="00793425" w:rsidRPr="00F57EC5" w:rsidRDefault="00793425" w:rsidP="00793425">
      <w:pPr>
        <w:numPr>
          <w:ilvl w:val="1"/>
          <w:numId w:val="78"/>
        </w:numPr>
      </w:pPr>
      <w:r w:rsidRPr="00F57EC5">
        <w:t>Start: Next Monday 09:00 IST</w:t>
      </w:r>
    </w:p>
    <w:p w14:paraId="590C8783" w14:textId="77777777" w:rsidR="00CF1256" w:rsidRDefault="00793425" w:rsidP="00CF1256">
      <w:pPr>
        <w:numPr>
          <w:ilvl w:val="1"/>
          <w:numId w:val="78"/>
        </w:numPr>
      </w:pPr>
      <w:r w:rsidRPr="00F57EC5">
        <w:t>Frequency: Weekly → Monday</w:t>
      </w:r>
    </w:p>
    <w:p w14:paraId="1996F386" w14:textId="2BE0B94E" w:rsidR="00793425" w:rsidRPr="00F57EC5" w:rsidRDefault="00CF1256" w:rsidP="00CF1256">
      <w:r>
        <w:t>3.</w:t>
      </w:r>
      <w:r w:rsidR="00793425" w:rsidRPr="00CF1256">
        <w:rPr>
          <w:b/>
          <w:bCs/>
        </w:rPr>
        <w:t>Get Records</w:t>
      </w:r>
    </w:p>
    <w:p w14:paraId="4F090C75" w14:textId="77777777" w:rsidR="00793425" w:rsidRPr="00F57EC5" w:rsidRDefault="00793425" w:rsidP="00793425">
      <w:pPr>
        <w:numPr>
          <w:ilvl w:val="1"/>
          <w:numId w:val="78"/>
        </w:numPr>
      </w:pPr>
      <w:r w:rsidRPr="00F57EC5">
        <w:t>Label: Get Pending Donations</w:t>
      </w:r>
    </w:p>
    <w:p w14:paraId="292FC7DC" w14:textId="77777777" w:rsidR="00793425" w:rsidRPr="00F57EC5" w:rsidRDefault="00793425" w:rsidP="00793425">
      <w:pPr>
        <w:numPr>
          <w:ilvl w:val="1"/>
          <w:numId w:val="78"/>
        </w:numPr>
      </w:pPr>
      <w:r w:rsidRPr="00F57EC5">
        <w:t>Object: Donation__c</w:t>
      </w:r>
    </w:p>
    <w:p w14:paraId="29131738" w14:textId="77777777" w:rsidR="00793425" w:rsidRPr="00F57EC5" w:rsidRDefault="00793425" w:rsidP="00793425">
      <w:pPr>
        <w:numPr>
          <w:ilvl w:val="1"/>
          <w:numId w:val="78"/>
        </w:numPr>
      </w:pPr>
      <w:r w:rsidRPr="00F57EC5">
        <w:t>Filter: Receipt_Sent__c = FALSE</w:t>
      </w:r>
    </w:p>
    <w:p w14:paraId="5C6E8015" w14:textId="77777777" w:rsidR="00793425" w:rsidRPr="00F57EC5" w:rsidRDefault="00793425" w:rsidP="00793425">
      <w:pPr>
        <w:numPr>
          <w:ilvl w:val="1"/>
          <w:numId w:val="78"/>
        </w:numPr>
      </w:pPr>
      <w:r w:rsidRPr="00F57EC5">
        <w:t>Store all fields, All records</w:t>
      </w:r>
    </w:p>
    <w:p w14:paraId="0F277289" w14:textId="478DCE17" w:rsidR="00793425" w:rsidRPr="00F57EC5" w:rsidRDefault="00CF1256" w:rsidP="00CF1256">
      <w:r>
        <w:rPr>
          <w:b/>
          <w:bCs/>
        </w:rPr>
        <w:t>4.</w:t>
      </w:r>
      <w:r w:rsidR="00793425" w:rsidRPr="00F57EC5">
        <w:rPr>
          <w:b/>
          <w:bCs/>
        </w:rPr>
        <w:t>Send Email</w:t>
      </w:r>
    </w:p>
    <w:p w14:paraId="77619BBA" w14:textId="77777777" w:rsidR="00793425" w:rsidRPr="00F57EC5" w:rsidRDefault="00793425" w:rsidP="00793425">
      <w:pPr>
        <w:numPr>
          <w:ilvl w:val="1"/>
          <w:numId w:val="78"/>
        </w:numPr>
      </w:pPr>
      <w:r w:rsidRPr="00F57EC5">
        <w:t>Inside loop → Action → Send Email</w:t>
      </w:r>
    </w:p>
    <w:p w14:paraId="76A023FB" w14:textId="77777777" w:rsidR="00793425" w:rsidRPr="00F57EC5" w:rsidRDefault="00793425" w:rsidP="00793425">
      <w:pPr>
        <w:numPr>
          <w:ilvl w:val="1"/>
          <w:numId w:val="78"/>
        </w:numPr>
      </w:pPr>
      <w:r w:rsidRPr="00F57EC5">
        <w:t>To: {!Loop_Donation.Donor_Email__c}</w:t>
      </w:r>
    </w:p>
    <w:p w14:paraId="7891464C" w14:textId="77777777" w:rsidR="00793425" w:rsidRPr="00F57EC5" w:rsidRDefault="00793425" w:rsidP="00793425">
      <w:pPr>
        <w:numPr>
          <w:ilvl w:val="1"/>
          <w:numId w:val="78"/>
        </w:numPr>
      </w:pPr>
      <w:r w:rsidRPr="00F57EC5">
        <w:t>Subject: Reminder: Your donation receipt</w:t>
      </w:r>
    </w:p>
    <w:p w14:paraId="7842C406" w14:textId="77777777" w:rsidR="00793425" w:rsidRPr="00F57EC5" w:rsidRDefault="00793425" w:rsidP="00793425">
      <w:pPr>
        <w:numPr>
          <w:ilvl w:val="1"/>
          <w:numId w:val="78"/>
        </w:numPr>
      </w:pPr>
      <w:r w:rsidRPr="00F57EC5">
        <w:t>Body: Dear {!Loop_Donation.Donor_Name__c}, please find your donation receipt...</w:t>
      </w:r>
    </w:p>
    <w:p w14:paraId="3467021B" w14:textId="77777777" w:rsidR="00793425" w:rsidRPr="00F57EC5" w:rsidRDefault="00793425" w:rsidP="00793425">
      <w:pPr>
        <w:numPr>
          <w:ilvl w:val="1"/>
          <w:numId w:val="78"/>
        </w:numPr>
      </w:pPr>
      <w:r w:rsidRPr="00F57EC5">
        <w:t>Screenshot placeholder: [Insert Send Email Action Screenshot Here]</w:t>
      </w:r>
    </w:p>
    <w:p w14:paraId="6EC89D3F" w14:textId="25DAB8F0" w:rsidR="00793425" w:rsidRPr="00F57EC5" w:rsidRDefault="00CF1256" w:rsidP="00CF1256">
      <w:r>
        <w:rPr>
          <w:b/>
          <w:bCs/>
        </w:rPr>
        <w:t>5.</w:t>
      </w:r>
      <w:r w:rsidR="00793425" w:rsidRPr="00F57EC5">
        <w:rPr>
          <w:b/>
          <w:bCs/>
        </w:rPr>
        <w:t>Connect Elements</w:t>
      </w:r>
    </w:p>
    <w:p w14:paraId="2145791E" w14:textId="77777777" w:rsidR="00793425" w:rsidRPr="00F57EC5" w:rsidRDefault="00793425" w:rsidP="00793425">
      <w:pPr>
        <w:numPr>
          <w:ilvl w:val="1"/>
          <w:numId w:val="78"/>
        </w:numPr>
      </w:pPr>
      <w:r w:rsidRPr="00F57EC5">
        <w:t>Start → Get Records → Loop → Send Email → Loop End → End</w:t>
      </w:r>
    </w:p>
    <w:p w14:paraId="014437DD" w14:textId="32DB8050" w:rsidR="00793425" w:rsidRPr="00F57EC5" w:rsidRDefault="00CF1256" w:rsidP="00CF1256">
      <w:r>
        <w:rPr>
          <w:b/>
          <w:bCs/>
        </w:rPr>
        <w:t>6.</w:t>
      </w:r>
      <w:r w:rsidR="00793425" w:rsidRPr="00F57EC5">
        <w:rPr>
          <w:b/>
          <w:bCs/>
        </w:rPr>
        <w:t>Save &amp; Activate</w:t>
      </w:r>
    </w:p>
    <w:p w14:paraId="311FC319" w14:textId="77777777" w:rsidR="00793425" w:rsidRPr="00F57EC5" w:rsidRDefault="00793425" w:rsidP="00793425">
      <w:pPr>
        <w:numPr>
          <w:ilvl w:val="1"/>
          <w:numId w:val="78"/>
        </w:numPr>
      </w:pPr>
      <w:r w:rsidRPr="00F57EC5">
        <w:t>Save → Activate</w:t>
      </w:r>
    </w:p>
    <w:p w14:paraId="2A8C5733" w14:textId="77777777" w:rsidR="00793425" w:rsidRPr="00AD7495" w:rsidRDefault="00793425" w:rsidP="00793425">
      <w:pPr>
        <w:rPr>
          <w:b/>
          <w:bCs/>
        </w:rPr>
      </w:pPr>
      <w:r w:rsidRPr="00AD7495">
        <w:rPr>
          <w:b/>
          <w:bCs/>
        </w:rPr>
        <w:t>Auto-Launched Flow — Program Impact Score Calculation</w:t>
      </w:r>
    </w:p>
    <w:p w14:paraId="64F9F895" w14:textId="77777777" w:rsidR="00793425" w:rsidRPr="00AD7495" w:rsidRDefault="00793425" w:rsidP="00793425">
      <w:r w:rsidRPr="00AD7495">
        <w:rPr>
          <w:b/>
          <w:bCs/>
        </w:rPr>
        <w:lastRenderedPageBreak/>
        <w:t>Goal:</w:t>
      </w:r>
      <w:r w:rsidRPr="00AD7495">
        <w:t xml:space="preserve"> Calculate Impact_Score__c for a program based on related donations</w:t>
      </w:r>
    </w:p>
    <w:p w14:paraId="64C26566" w14:textId="77777777" w:rsidR="00793425" w:rsidRPr="00AD7495" w:rsidRDefault="00793425" w:rsidP="00793425">
      <w:pPr>
        <w:rPr>
          <w:b/>
          <w:bCs/>
        </w:rPr>
      </w:pPr>
      <w:r w:rsidRPr="00AD7495">
        <w:rPr>
          <w:b/>
          <w:bCs/>
        </w:rPr>
        <w:t>Steps:</w:t>
      </w:r>
    </w:p>
    <w:p w14:paraId="10B8E68E" w14:textId="77777777" w:rsidR="00793425" w:rsidRPr="00AD7495" w:rsidRDefault="00793425" w:rsidP="00793425">
      <w:pPr>
        <w:numPr>
          <w:ilvl w:val="0"/>
          <w:numId w:val="79"/>
        </w:numPr>
      </w:pPr>
      <w:r w:rsidRPr="00AD7495">
        <w:rPr>
          <w:b/>
          <w:bCs/>
        </w:rPr>
        <w:t>Create Flow</w:t>
      </w:r>
    </w:p>
    <w:p w14:paraId="207189AA" w14:textId="77777777" w:rsidR="00793425" w:rsidRPr="00AD7495" w:rsidRDefault="00793425" w:rsidP="00793425">
      <w:pPr>
        <w:numPr>
          <w:ilvl w:val="1"/>
          <w:numId w:val="79"/>
        </w:numPr>
      </w:pPr>
      <w:r w:rsidRPr="00AD7495">
        <w:t>Setup → Flows → New Flow → Auto-Launched → Create</w:t>
      </w:r>
    </w:p>
    <w:p w14:paraId="3EBAFB73" w14:textId="77777777" w:rsidR="00793425" w:rsidRPr="00AD7495" w:rsidRDefault="00793425" w:rsidP="00793425">
      <w:pPr>
        <w:numPr>
          <w:ilvl w:val="1"/>
          <w:numId w:val="79"/>
        </w:numPr>
      </w:pPr>
      <w:r w:rsidRPr="00AD7495">
        <w:rPr>
          <w:b/>
          <w:bCs/>
        </w:rPr>
        <w:t>Flow Name:</w:t>
      </w:r>
      <w:r w:rsidRPr="00AD7495">
        <w:t xml:space="preserve"> Calculate Program Impact Flow</w:t>
      </w:r>
    </w:p>
    <w:p w14:paraId="264D4990" w14:textId="77777777" w:rsidR="00793425" w:rsidRPr="00AD7495" w:rsidRDefault="00793425" w:rsidP="00793425">
      <w:pPr>
        <w:numPr>
          <w:ilvl w:val="0"/>
          <w:numId w:val="79"/>
        </w:numPr>
      </w:pPr>
      <w:r w:rsidRPr="00AD7495">
        <w:rPr>
          <w:b/>
          <w:bCs/>
        </w:rPr>
        <w:t>Create Input Variable</w:t>
      </w:r>
    </w:p>
    <w:p w14:paraId="7E0BEA88" w14:textId="77777777" w:rsidR="00793425" w:rsidRPr="00AD7495" w:rsidRDefault="00793425" w:rsidP="00793425">
      <w:pPr>
        <w:numPr>
          <w:ilvl w:val="1"/>
          <w:numId w:val="79"/>
        </w:numPr>
      </w:pPr>
      <w:r w:rsidRPr="00AD7495">
        <w:t>Name: varProgramId</w:t>
      </w:r>
    </w:p>
    <w:p w14:paraId="2A315FB7" w14:textId="77777777" w:rsidR="00793425" w:rsidRPr="00AD7495" w:rsidRDefault="00793425" w:rsidP="00793425">
      <w:pPr>
        <w:numPr>
          <w:ilvl w:val="1"/>
          <w:numId w:val="79"/>
        </w:numPr>
      </w:pPr>
      <w:r w:rsidRPr="00AD7495">
        <w:t>Data Type: Text</w:t>
      </w:r>
    </w:p>
    <w:p w14:paraId="4331B025" w14:textId="77777777" w:rsidR="00793425" w:rsidRPr="00AD7495" w:rsidRDefault="00793425" w:rsidP="00793425">
      <w:pPr>
        <w:numPr>
          <w:ilvl w:val="1"/>
          <w:numId w:val="79"/>
        </w:numPr>
      </w:pPr>
      <w:r w:rsidRPr="00AD7495">
        <w:t xml:space="preserve">Available for input: </w:t>
      </w:r>
      <w:r w:rsidRPr="00AD7495">
        <w:rPr>
          <w:rFonts w:ascii="Segoe UI Emoji" w:hAnsi="Segoe UI Emoji" w:cs="Segoe UI Emoji"/>
        </w:rPr>
        <w:t>✅</w:t>
      </w:r>
    </w:p>
    <w:p w14:paraId="643F4BEA" w14:textId="77777777" w:rsidR="00793425" w:rsidRPr="00AD7495" w:rsidRDefault="00793425" w:rsidP="00793425">
      <w:pPr>
        <w:numPr>
          <w:ilvl w:val="0"/>
          <w:numId w:val="79"/>
        </w:numPr>
      </w:pPr>
      <w:r w:rsidRPr="00AD7495">
        <w:rPr>
          <w:b/>
          <w:bCs/>
        </w:rPr>
        <w:t>Get Program Record</w:t>
      </w:r>
    </w:p>
    <w:p w14:paraId="6B502CFE" w14:textId="77777777" w:rsidR="00793425" w:rsidRPr="00AD7495" w:rsidRDefault="00793425" w:rsidP="00793425">
      <w:pPr>
        <w:numPr>
          <w:ilvl w:val="1"/>
          <w:numId w:val="79"/>
        </w:numPr>
      </w:pPr>
      <w:r w:rsidRPr="00AD7495">
        <w:t>Label: Get Program</w:t>
      </w:r>
    </w:p>
    <w:p w14:paraId="7DDAF612" w14:textId="77777777" w:rsidR="00793425" w:rsidRPr="00AD7495" w:rsidRDefault="00793425" w:rsidP="00793425">
      <w:pPr>
        <w:numPr>
          <w:ilvl w:val="1"/>
          <w:numId w:val="79"/>
        </w:numPr>
      </w:pPr>
      <w:r w:rsidRPr="00AD7495">
        <w:t>Object: Program__c</w:t>
      </w:r>
    </w:p>
    <w:p w14:paraId="541EFCA9" w14:textId="77777777" w:rsidR="00793425" w:rsidRPr="00AD7495" w:rsidRDefault="00793425" w:rsidP="00793425">
      <w:pPr>
        <w:numPr>
          <w:ilvl w:val="1"/>
          <w:numId w:val="79"/>
        </w:numPr>
      </w:pPr>
      <w:r w:rsidRPr="00AD7495">
        <w:t>Filter: Id = {!varProgramId}</w:t>
      </w:r>
    </w:p>
    <w:p w14:paraId="43CFBD6E" w14:textId="77777777" w:rsidR="00793425" w:rsidRPr="00AD7495" w:rsidRDefault="00793425" w:rsidP="00793425">
      <w:pPr>
        <w:numPr>
          <w:ilvl w:val="0"/>
          <w:numId w:val="79"/>
        </w:numPr>
      </w:pPr>
      <w:r w:rsidRPr="00AD7495">
        <w:rPr>
          <w:b/>
          <w:bCs/>
        </w:rPr>
        <w:t>Get Related Donation Allocations</w:t>
      </w:r>
    </w:p>
    <w:p w14:paraId="13A2FD3B" w14:textId="77777777" w:rsidR="00793425" w:rsidRPr="00AD7495" w:rsidRDefault="00793425" w:rsidP="00793425">
      <w:pPr>
        <w:numPr>
          <w:ilvl w:val="1"/>
          <w:numId w:val="79"/>
        </w:numPr>
      </w:pPr>
      <w:r w:rsidRPr="00AD7495">
        <w:t>Label: Get Allocations</w:t>
      </w:r>
    </w:p>
    <w:p w14:paraId="6ED972DC" w14:textId="77777777" w:rsidR="00793425" w:rsidRPr="00AD7495" w:rsidRDefault="00793425" w:rsidP="00793425">
      <w:pPr>
        <w:numPr>
          <w:ilvl w:val="1"/>
          <w:numId w:val="79"/>
        </w:numPr>
      </w:pPr>
      <w:r w:rsidRPr="00AD7495">
        <w:t>Object: Donation_Allocation__c</w:t>
      </w:r>
    </w:p>
    <w:p w14:paraId="27184521" w14:textId="77777777" w:rsidR="00793425" w:rsidRPr="00AD7495" w:rsidRDefault="00793425" w:rsidP="00793425">
      <w:pPr>
        <w:numPr>
          <w:ilvl w:val="1"/>
          <w:numId w:val="79"/>
        </w:numPr>
      </w:pPr>
      <w:r w:rsidRPr="00AD7495">
        <w:t>Filter: Program__c = {!varProgramId}</w:t>
      </w:r>
    </w:p>
    <w:p w14:paraId="6920C958" w14:textId="77777777" w:rsidR="00793425" w:rsidRPr="00AD7495" w:rsidRDefault="00793425" w:rsidP="00793425">
      <w:pPr>
        <w:numPr>
          <w:ilvl w:val="0"/>
          <w:numId w:val="79"/>
        </w:numPr>
      </w:pPr>
      <w:r w:rsidRPr="00AD7495">
        <w:rPr>
          <w:b/>
          <w:bCs/>
        </w:rPr>
        <w:t>Loop &amp; Assignment</w:t>
      </w:r>
    </w:p>
    <w:p w14:paraId="29D92450" w14:textId="77777777" w:rsidR="00793425" w:rsidRPr="00AD7495" w:rsidRDefault="00793425" w:rsidP="00793425">
      <w:pPr>
        <w:numPr>
          <w:ilvl w:val="1"/>
          <w:numId w:val="79"/>
        </w:numPr>
      </w:pPr>
      <w:r w:rsidRPr="00AD7495">
        <w:t>Loop over allocations → Add Assignment element to sum allocation amounts</w:t>
      </w:r>
    </w:p>
    <w:p w14:paraId="0A52E7C2" w14:textId="77777777" w:rsidR="00793425" w:rsidRPr="00AD7495" w:rsidRDefault="00793425" w:rsidP="00793425">
      <w:pPr>
        <w:numPr>
          <w:ilvl w:val="0"/>
          <w:numId w:val="79"/>
        </w:numPr>
      </w:pPr>
      <w:r w:rsidRPr="00AD7495">
        <w:rPr>
          <w:b/>
          <w:bCs/>
        </w:rPr>
        <w:t>Update Program</w:t>
      </w:r>
    </w:p>
    <w:p w14:paraId="2991B706" w14:textId="77777777" w:rsidR="00793425" w:rsidRPr="00AD7495" w:rsidRDefault="00793425" w:rsidP="00793425">
      <w:pPr>
        <w:numPr>
          <w:ilvl w:val="1"/>
          <w:numId w:val="79"/>
        </w:numPr>
      </w:pPr>
      <w:r w:rsidRPr="00AD7495">
        <w:t>Element: Update Program Impact</w:t>
      </w:r>
    </w:p>
    <w:p w14:paraId="562727D6" w14:textId="77777777" w:rsidR="00793425" w:rsidRPr="00AD7495" w:rsidRDefault="00793425" w:rsidP="00793425">
      <w:pPr>
        <w:numPr>
          <w:ilvl w:val="1"/>
          <w:numId w:val="79"/>
        </w:numPr>
      </w:pPr>
      <w:r w:rsidRPr="00AD7495">
        <w:t>Field: Impact_Score__c = {!varImpactScore}</w:t>
      </w:r>
    </w:p>
    <w:p w14:paraId="37302199" w14:textId="77777777" w:rsidR="00793425" w:rsidRPr="00AD7495" w:rsidRDefault="00793425" w:rsidP="00793425">
      <w:pPr>
        <w:numPr>
          <w:ilvl w:val="0"/>
          <w:numId w:val="79"/>
        </w:numPr>
      </w:pPr>
      <w:r w:rsidRPr="00AD7495">
        <w:rPr>
          <w:b/>
          <w:bCs/>
        </w:rPr>
        <w:t>Save &amp; Activate</w:t>
      </w:r>
    </w:p>
    <w:p w14:paraId="4C85B0CA" w14:textId="77777777" w:rsidR="00793425" w:rsidRDefault="00793425" w:rsidP="00793425">
      <w:pPr>
        <w:numPr>
          <w:ilvl w:val="1"/>
          <w:numId w:val="79"/>
        </w:numPr>
      </w:pPr>
      <w:r w:rsidRPr="00AD7495">
        <w:t>Save → Activate</w:t>
      </w:r>
    </w:p>
    <w:p w14:paraId="3FDC16CA" w14:textId="77777777" w:rsidR="00793425" w:rsidRDefault="00793425" w:rsidP="00793425">
      <w:r>
        <w:rPr>
          <w:noProof/>
        </w:rPr>
        <w:lastRenderedPageBreak/>
        <w:drawing>
          <wp:inline distT="0" distB="0" distL="0" distR="0" wp14:anchorId="79C9F4C8" wp14:editId="4A131FE4">
            <wp:extent cx="5631180" cy="2087880"/>
            <wp:effectExtent l="0" t="0" r="7620" b="7620"/>
            <wp:docPr id="22512887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128872" name="Picture 225128872"/>
                    <pic:cNvPicPr/>
                  </pic:nvPicPr>
                  <pic:blipFill rotWithShape="1">
                    <a:blip r:embed="rId45" cstate="print">
                      <a:extLst>
                        <a:ext uri="{28A0092B-C50C-407E-A947-70E740481C1C}">
                          <a14:useLocalDpi xmlns:a14="http://schemas.microsoft.com/office/drawing/2010/main" val="0"/>
                        </a:ext>
                      </a:extLst>
                    </a:blip>
                    <a:srcRect t="14131" b="6781"/>
                    <a:stretch>
                      <a:fillRect/>
                    </a:stretch>
                  </pic:blipFill>
                  <pic:spPr bwMode="auto">
                    <a:xfrm>
                      <a:off x="0" y="0"/>
                      <a:ext cx="5631180" cy="2087880"/>
                    </a:xfrm>
                    <a:prstGeom prst="rect">
                      <a:avLst/>
                    </a:prstGeom>
                    <a:ln>
                      <a:noFill/>
                    </a:ln>
                    <a:extLst>
                      <a:ext uri="{53640926-AAD7-44D8-BBD7-CCE9431645EC}">
                        <a14:shadowObscured xmlns:a14="http://schemas.microsoft.com/office/drawing/2010/main"/>
                      </a:ext>
                    </a:extLst>
                  </pic:spPr>
                </pic:pic>
              </a:graphicData>
            </a:graphic>
          </wp:inline>
        </w:drawing>
      </w:r>
    </w:p>
    <w:p w14:paraId="79632250" w14:textId="77777777" w:rsidR="00793425" w:rsidRPr="00B33890" w:rsidRDefault="00793425" w:rsidP="00793425">
      <w:pPr>
        <w:rPr>
          <w:b/>
          <w:bCs/>
        </w:rPr>
      </w:pPr>
      <w:r w:rsidRPr="00B33890">
        <w:rPr>
          <w:b/>
          <w:bCs/>
        </w:rPr>
        <w:t>Custom Notifications Process</w:t>
      </w:r>
    </w:p>
    <w:p w14:paraId="6B285C95" w14:textId="77777777" w:rsidR="00793425" w:rsidRPr="00B33890" w:rsidRDefault="00793425" w:rsidP="00793425">
      <w:pPr>
        <w:rPr>
          <w:b/>
          <w:bCs/>
        </w:rPr>
      </w:pPr>
      <w:r w:rsidRPr="00B33890">
        <w:rPr>
          <w:b/>
          <w:bCs/>
        </w:rPr>
        <w:t>Create Custom Notification Type</w:t>
      </w:r>
    </w:p>
    <w:p w14:paraId="0674B459" w14:textId="77777777" w:rsidR="00793425" w:rsidRPr="00B33890" w:rsidRDefault="00793425" w:rsidP="00793425">
      <w:pPr>
        <w:numPr>
          <w:ilvl w:val="0"/>
          <w:numId w:val="80"/>
        </w:numPr>
      </w:pPr>
      <w:r w:rsidRPr="00B33890">
        <w:t xml:space="preserve">Go to </w:t>
      </w:r>
      <w:r w:rsidRPr="00B33890">
        <w:rPr>
          <w:b/>
          <w:bCs/>
        </w:rPr>
        <w:t>Setup → Quick Find → Notification Builder → Custom Notifications</w:t>
      </w:r>
    </w:p>
    <w:p w14:paraId="46376351" w14:textId="77777777" w:rsidR="00793425" w:rsidRPr="00B33890" w:rsidRDefault="00793425" w:rsidP="00793425">
      <w:pPr>
        <w:numPr>
          <w:ilvl w:val="0"/>
          <w:numId w:val="80"/>
        </w:numPr>
      </w:pPr>
      <w:r w:rsidRPr="00B33890">
        <w:t xml:space="preserve">Click </w:t>
      </w:r>
      <w:r w:rsidRPr="00B33890">
        <w:rPr>
          <w:b/>
          <w:bCs/>
        </w:rPr>
        <w:t>New</w:t>
      </w:r>
    </w:p>
    <w:p w14:paraId="55EA01FA" w14:textId="77777777" w:rsidR="00793425" w:rsidRPr="00B33890" w:rsidRDefault="00793425" w:rsidP="00793425">
      <w:pPr>
        <w:numPr>
          <w:ilvl w:val="0"/>
          <w:numId w:val="80"/>
        </w:numPr>
      </w:pPr>
      <w:r w:rsidRPr="00B33890">
        <w:t>Enter:</w:t>
      </w:r>
    </w:p>
    <w:p w14:paraId="0D5AAEB6" w14:textId="77777777" w:rsidR="00793425" w:rsidRPr="00B33890" w:rsidRDefault="00793425" w:rsidP="00793425">
      <w:pPr>
        <w:numPr>
          <w:ilvl w:val="1"/>
          <w:numId w:val="80"/>
        </w:numPr>
      </w:pPr>
      <w:r w:rsidRPr="00B33890">
        <w:rPr>
          <w:b/>
          <w:bCs/>
        </w:rPr>
        <w:t>Name / Label</w:t>
      </w:r>
      <w:r w:rsidRPr="00B33890">
        <w:t>: Fundraising_Alert</w:t>
      </w:r>
    </w:p>
    <w:p w14:paraId="6AED3C41" w14:textId="77777777" w:rsidR="00793425" w:rsidRPr="00B33890" w:rsidRDefault="00793425" w:rsidP="00793425">
      <w:pPr>
        <w:numPr>
          <w:ilvl w:val="1"/>
          <w:numId w:val="80"/>
        </w:numPr>
      </w:pPr>
      <w:r w:rsidRPr="00B33890">
        <w:rPr>
          <w:b/>
          <w:bCs/>
        </w:rPr>
        <w:t>API Name</w:t>
      </w:r>
      <w:r w:rsidRPr="00B33890">
        <w:t>: auto-fills as Fundraising_Alert</w:t>
      </w:r>
    </w:p>
    <w:p w14:paraId="2A2D7609" w14:textId="77777777" w:rsidR="00793425" w:rsidRPr="00B33890" w:rsidRDefault="00793425" w:rsidP="00793425">
      <w:pPr>
        <w:numPr>
          <w:ilvl w:val="1"/>
          <w:numId w:val="80"/>
        </w:numPr>
      </w:pPr>
      <w:r w:rsidRPr="00B33890">
        <w:rPr>
          <w:b/>
          <w:bCs/>
        </w:rPr>
        <w:t>Supported Channels</w:t>
      </w:r>
      <w:r w:rsidRPr="00B33890">
        <w:t>: Desktop &amp; Mobile (check both)</w:t>
      </w:r>
    </w:p>
    <w:p w14:paraId="2D160AD1" w14:textId="77777777" w:rsidR="00793425" w:rsidRPr="00B33890" w:rsidRDefault="00793425" w:rsidP="00793425">
      <w:pPr>
        <w:numPr>
          <w:ilvl w:val="0"/>
          <w:numId w:val="80"/>
        </w:numPr>
      </w:pPr>
      <w:r w:rsidRPr="00B33890">
        <w:t xml:space="preserve">Click </w:t>
      </w:r>
      <w:r w:rsidRPr="00B33890">
        <w:rPr>
          <w:b/>
          <w:bCs/>
        </w:rPr>
        <w:t>Save</w:t>
      </w:r>
    </w:p>
    <w:p w14:paraId="41A9BBB5" w14:textId="77777777" w:rsidR="00793425" w:rsidRPr="00B33890" w:rsidRDefault="00793425" w:rsidP="00793425">
      <w:r w:rsidRPr="00B33890">
        <w:t>This defines the type of notification you can send in Flows or Apex.</w:t>
      </w:r>
    </w:p>
    <w:p w14:paraId="2792E90B" w14:textId="77777777" w:rsidR="00793425" w:rsidRPr="00B33890" w:rsidRDefault="00793425" w:rsidP="00793425">
      <w:r w:rsidRPr="00B33890">
        <w:rPr>
          <w:b/>
          <w:bCs/>
        </w:rPr>
        <w:t>Create Record-Triggered Flow</w:t>
      </w:r>
    </w:p>
    <w:p w14:paraId="4A03201D" w14:textId="77777777" w:rsidR="00793425" w:rsidRPr="00B33890" w:rsidRDefault="00793425" w:rsidP="00793425">
      <w:pPr>
        <w:numPr>
          <w:ilvl w:val="0"/>
          <w:numId w:val="81"/>
        </w:numPr>
      </w:pPr>
      <w:r w:rsidRPr="00B33890">
        <w:t xml:space="preserve">Go to </w:t>
      </w:r>
      <w:r w:rsidRPr="00B33890">
        <w:rPr>
          <w:b/>
          <w:bCs/>
        </w:rPr>
        <w:t>Setup → Flows → New Flow → Record-Triggered Flow → Create</w:t>
      </w:r>
    </w:p>
    <w:p w14:paraId="74F3DF8F" w14:textId="77777777" w:rsidR="00793425" w:rsidRPr="00B33890" w:rsidRDefault="00793425" w:rsidP="00793425">
      <w:pPr>
        <w:numPr>
          <w:ilvl w:val="0"/>
          <w:numId w:val="81"/>
        </w:numPr>
      </w:pPr>
      <w:r w:rsidRPr="00B33890">
        <w:rPr>
          <w:b/>
          <w:bCs/>
        </w:rPr>
        <w:t>Object</w:t>
      </w:r>
      <w:r w:rsidRPr="00B33890">
        <w:t>: Donation__c</w:t>
      </w:r>
    </w:p>
    <w:p w14:paraId="4AD467C9" w14:textId="77777777" w:rsidR="00793425" w:rsidRPr="00B33890" w:rsidRDefault="00793425" w:rsidP="00793425">
      <w:pPr>
        <w:numPr>
          <w:ilvl w:val="0"/>
          <w:numId w:val="81"/>
        </w:numPr>
      </w:pPr>
      <w:r w:rsidRPr="00B33890">
        <w:rPr>
          <w:b/>
          <w:bCs/>
        </w:rPr>
        <w:t>Trigger</w:t>
      </w:r>
      <w:r w:rsidRPr="00B33890">
        <w:t xml:space="preserve">: A record is </w:t>
      </w:r>
      <w:r w:rsidRPr="00B33890">
        <w:rPr>
          <w:b/>
          <w:bCs/>
        </w:rPr>
        <w:t>created</w:t>
      </w:r>
      <w:r w:rsidRPr="00B33890">
        <w:t xml:space="preserve"> (or “created or updated”)</w:t>
      </w:r>
    </w:p>
    <w:p w14:paraId="519E6728" w14:textId="77777777" w:rsidR="00793425" w:rsidRPr="00B33890" w:rsidRDefault="00793425" w:rsidP="00793425">
      <w:pPr>
        <w:numPr>
          <w:ilvl w:val="0"/>
          <w:numId w:val="81"/>
        </w:numPr>
      </w:pPr>
      <w:r w:rsidRPr="00B33890">
        <w:rPr>
          <w:b/>
          <w:bCs/>
        </w:rPr>
        <w:t>Entry Conditions</w:t>
      </w:r>
      <w:r w:rsidRPr="00B33890">
        <w:t>: Amount__c &gt; 10000 (or your threshold)</w:t>
      </w:r>
    </w:p>
    <w:p w14:paraId="44E83AE7" w14:textId="77777777" w:rsidR="00793425" w:rsidRPr="00B33890" w:rsidRDefault="00793425" w:rsidP="00793425">
      <w:pPr>
        <w:numPr>
          <w:ilvl w:val="0"/>
          <w:numId w:val="81"/>
        </w:numPr>
      </w:pPr>
      <w:r w:rsidRPr="00B33890">
        <w:rPr>
          <w:b/>
          <w:bCs/>
        </w:rPr>
        <w:t>Optimize for</w:t>
      </w:r>
      <w:r w:rsidRPr="00B33890">
        <w:t>: Actions and Related Records</w:t>
      </w:r>
    </w:p>
    <w:p w14:paraId="1C2893CD" w14:textId="77777777" w:rsidR="00793425" w:rsidRPr="00B33890" w:rsidRDefault="00793425" w:rsidP="00793425">
      <w:pPr>
        <w:numPr>
          <w:ilvl w:val="0"/>
          <w:numId w:val="81"/>
        </w:numPr>
      </w:pPr>
      <w:r w:rsidRPr="00B33890">
        <w:t xml:space="preserve">Click </w:t>
      </w:r>
      <w:r w:rsidRPr="00B33890">
        <w:rPr>
          <w:b/>
          <w:bCs/>
        </w:rPr>
        <w:t>Done</w:t>
      </w:r>
    </w:p>
    <w:p w14:paraId="5BBAD7D1" w14:textId="77777777" w:rsidR="00793425" w:rsidRPr="00B33890" w:rsidRDefault="00793425" w:rsidP="00793425">
      <w:r w:rsidRPr="00B33890">
        <w:rPr>
          <w:b/>
          <w:bCs/>
        </w:rPr>
        <w:t>Add Action → Send Custom Notification</w:t>
      </w:r>
    </w:p>
    <w:p w14:paraId="29F65D8B" w14:textId="77777777" w:rsidR="00793425" w:rsidRPr="00B33890" w:rsidRDefault="00793425" w:rsidP="00793425">
      <w:pPr>
        <w:numPr>
          <w:ilvl w:val="0"/>
          <w:numId w:val="82"/>
        </w:numPr>
      </w:pPr>
      <w:r w:rsidRPr="00B33890">
        <w:t xml:space="preserve">Click </w:t>
      </w:r>
      <w:r w:rsidRPr="00B33890">
        <w:rPr>
          <w:b/>
          <w:bCs/>
        </w:rPr>
        <w:t>+ Add Element → Action</w:t>
      </w:r>
    </w:p>
    <w:p w14:paraId="6B6F778F" w14:textId="77777777" w:rsidR="00793425" w:rsidRPr="00B33890" w:rsidRDefault="00793425" w:rsidP="00793425">
      <w:pPr>
        <w:numPr>
          <w:ilvl w:val="0"/>
          <w:numId w:val="82"/>
        </w:numPr>
      </w:pPr>
      <w:r w:rsidRPr="00B33890">
        <w:lastRenderedPageBreak/>
        <w:t xml:space="preserve">Search </w:t>
      </w:r>
      <w:r w:rsidRPr="00B33890">
        <w:rPr>
          <w:b/>
          <w:bCs/>
        </w:rPr>
        <w:t>Send Custom Notification</w:t>
      </w:r>
      <w:r w:rsidRPr="00B33890">
        <w:t xml:space="preserve"> → select it</w:t>
      </w:r>
    </w:p>
    <w:p w14:paraId="2E4A8F87" w14:textId="77777777" w:rsidR="00793425" w:rsidRPr="00B33890" w:rsidRDefault="00793425" w:rsidP="00793425">
      <w:pPr>
        <w:numPr>
          <w:ilvl w:val="0"/>
          <w:numId w:val="82"/>
        </w:numPr>
      </w:pPr>
      <w:r w:rsidRPr="00B33890">
        <w:t>Configure:</w:t>
      </w:r>
    </w:p>
    <w:p w14:paraId="7D70FB24" w14:textId="77777777" w:rsidR="00793425" w:rsidRPr="00B33890" w:rsidRDefault="00793425" w:rsidP="00793425">
      <w:pPr>
        <w:numPr>
          <w:ilvl w:val="1"/>
          <w:numId w:val="82"/>
        </w:numPr>
      </w:pPr>
      <w:r w:rsidRPr="00B33890">
        <w:rPr>
          <w:b/>
          <w:bCs/>
        </w:rPr>
        <w:t>Label</w:t>
      </w:r>
      <w:r w:rsidRPr="00B33890">
        <w:t>: Notify Fundraising Team</w:t>
      </w:r>
    </w:p>
    <w:p w14:paraId="725F90C2" w14:textId="77777777" w:rsidR="00793425" w:rsidRPr="00B33890" w:rsidRDefault="00793425" w:rsidP="00793425">
      <w:pPr>
        <w:numPr>
          <w:ilvl w:val="1"/>
          <w:numId w:val="82"/>
        </w:numPr>
      </w:pPr>
      <w:r w:rsidRPr="00B33890">
        <w:rPr>
          <w:b/>
          <w:bCs/>
        </w:rPr>
        <w:t>Notification Type</w:t>
      </w:r>
      <w:r w:rsidRPr="00B33890">
        <w:t>: Fundraising_Alert (the one you created)</w:t>
      </w:r>
    </w:p>
    <w:p w14:paraId="574145E8" w14:textId="77777777" w:rsidR="00793425" w:rsidRPr="00B33890" w:rsidRDefault="00793425" w:rsidP="00793425">
      <w:pPr>
        <w:numPr>
          <w:ilvl w:val="1"/>
          <w:numId w:val="82"/>
        </w:numPr>
      </w:pPr>
      <w:r w:rsidRPr="00B33890">
        <w:rPr>
          <w:b/>
          <w:bCs/>
        </w:rPr>
        <w:t>Title</w:t>
      </w:r>
      <w:r w:rsidRPr="00B33890">
        <w:t>: New Major Donation: ₹{!$Record.Amount__c}</w:t>
      </w:r>
    </w:p>
    <w:p w14:paraId="7E23B09E" w14:textId="77777777" w:rsidR="00793425" w:rsidRPr="00B33890" w:rsidRDefault="00793425" w:rsidP="00793425">
      <w:pPr>
        <w:numPr>
          <w:ilvl w:val="1"/>
          <w:numId w:val="82"/>
        </w:numPr>
      </w:pPr>
      <w:r w:rsidRPr="00B33890">
        <w:rPr>
          <w:b/>
          <w:bCs/>
        </w:rPr>
        <w:t>Body</w:t>
      </w:r>
      <w:r w:rsidRPr="00B33890">
        <w:t>: Donation received from {!$Record.Donor__c}</w:t>
      </w:r>
    </w:p>
    <w:p w14:paraId="3A3B8759" w14:textId="77777777" w:rsidR="00793425" w:rsidRPr="00B33890" w:rsidRDefault="00793425" w:rsidP="00793425">
      <w:pPr>
        <w:numPr>
          <w:ilvl w:val="1"/>
          <w:numId w:val="82"/>
        </w:numPr>
      </w:pPr>
      <w:r w:rsidRPr="00B33890">
        <w:rPr>
          <w:b/>
          <w:bCs/>
        </w:rPr>
        <w:t>Recipient Record IDs</w:t>
      </w:r>
      <w:r w:rsidRPr="00B33890">
        <w:t>:</w:t>
      </w:r>
    </w:p>
    <w:p w14:paraId="18C4352E" w14:textId="77777777" w:rsidR="00793425" w:rsidRPr="00B33890" w:rsidRDefault="00793425" w:rsidP="00793425">
      <w:pPr>
        <w:numPr>
          <w:ilvl w:val="2"/>
          <w:numId w:val="82"/>
        </w:numPr>
      </w:pPr>
      <w:r w:rsidRPr="00B33890">
        <w:t xml:space="preserve">You can use </w:t>
      </w:r>
      <w:r w:rsidRPr="00B33890">
        <w:rPr>
          <w:b/>
          <w:bCs/>
        </w:rPr>
        <w:t>a single User Id</w:t>
      </w:r>
      <w:r w:rsidRPr="00B33890">
        <w:t xml:space="preserve"> (e.g., your admin) for testing</w:t>
      </w:r>
    </w:p>
    <w:p w14:paraId="3A38E301" w14:textId="77777777" w:rsidR="00793425" w:rsidRPr="00B33890" w:rsidRDefault="00793425" w:rsidP="00793425">
      <w:pPr>
        <w:numPr>
          <w:ilvl w:val="2"/>
          <w:numId w:val="82"/>
        </w:numPr>
      </w:pPr>
      <w:r w:rsidRPr="00B33890">
        <w:t xml:space="preserve">Or </w:t>
      </w:r>
      <w:r w:rsidRPr="00B33890">
        <w:rPr>
          <w:b/>
          <w:bCs/>
        </w:rPr>
        <w:t>query a Public Group</w:t>
      </w:r>
      <w:r w:rsidRPr="00B33890">
        <w:t xml:space="preserve"> (Fundraising Team) using </w:t>
      </w:r>
      <w:r w:rsidRPr="00B33890">
        <w:rPr>
          <w:b/>
          <w:bCs/>
        </w:rPr>
        <w:t>Get Records → Group Members → collection of User Ids</w:t>
      </w:r>
    </w:p>
    <w:p w14:paraId="3369672B" w14:textId="77777777" w:rsidR="00793425" w:rsidRPr="00B33890" w:rsidRDefault="00793425" w:rsidP="00793425">
      <w:pPr>
        <w:numPr>
          <w:ilvl w:val="0"/>
          <w:numId w:val="82"/>
        </w:numPr>
      </w:pPr>
      <w:r w:rsidRPr="00B33890">
        <w:t xml:space="preserve">Click </w:t>
      </w:r>
      <w:r w:rsidRPr="00B33890">
        <w:rPr>
          <w:b/>
          <w:bCs/>
        </w:rPr>
        <w:t>Done</w:t>
      </w:r>
    </w:p>
    <w:p w14:paraId="6DA7B33C" w14:textId="77777777" w:rsidR="00793425" w:rsidRPr="00B33890" w:rsidRDefault="00793425" w:rsidP="00793425">
      <w:pPr>
        <w:rPr>
          <w:b/>
          <w:bCs/>
        </w:rPr>
      </w:pPr>
      <w:r w:rsidRPr="00B33890">
        <w:rPr>
          <w:b/>
          <w:bCs/>
        </w:rPr>
        <w:t xml:space="preserve"> Connect &amp; Activate Flow</w:t>
      </w:r>
    </w:p>
    <w:p w14:paraId="55940419" w14:textId="77777777" w:rsidR="00793425" w:rsidRPr="00B33890" w:rsidRDefault="00793425" w:rsidP="00793425">
      <w:pPr>
        <w:numPr>
          <w:ilvl w:val="0"/>
          <w:numId w:val="83"/>
        </w:numPr>
      </w:pPr>
      <w:r w:rsidRPr="00B33890">
        <w:t xml:space="preserve">Connect </w:t>
      </w:r>
      <w:r w:rsidRPr="00B33890">
        <w:rPr>
          <w:b/>
          <w:bCs/>
        </w:rPr>
        <w:t>Start → Send Custom Notification → End</w:t>
      </w:r>
    </w:p>
    <w:p w14:paraId="2A6E244D" w14:textId="77777777" w:rsidR="00793425" w:rsidRPr="00B33890" w:rsidRDefault="00793425" w:rsidP="00793425">
      <w:pPr>
        <w:numPr>
          <w:ilvl w:val="0"/>
          <w:numId w:val="83"/>
        </w:numPr>
      </w:pPr>
      <w:r w:rsidRPr="00B33890">
        <w:t xml:space="preserve">Click </w:t>
      </w:r>
      <w:r w:rsidRPr="00B33890">
        <w:rPr>
          <w:b/>
          <w:bCs/>
        </w:rPr>
        <w:t>Save</w:t>
      </w:r>
      <w:r w:rsidRPr="00B33890">
        <w:t xml:space="preserve"> → Name: High Value Donation Notification</w:t>
      </w:r>
    </w:p>
    <w:p w14:paraId="5E73630E" w14:textId="77777777" w:rsidR="00793425" w:rsidRPr="00B33890" w:rsidRDefault="00793425" w:rsidP="00793425">
      <w:pPr>
        <w:numPr>
          <w:ilvl w:val="0"/>
          <w:numId w:val="83"/>
        </w:numPr>
      </w:pPr>
      <w:r w:rsidRPr="00B33890">
        <w:t xml:space="preserve">Click </w:t>
      </w:r>
      <w:r w:rsidRPr="00B33890">
        <w:rPr>
          <w:b/>
          <w:bCs/>
        </w:rPr>
        <w:t>Activate</w:t>
      </w:r>
    </w:p>
    <w:p w14:paraId="5FF19B79" w14:textId="77777777" w:rsidR="00793425" w:rsidRDefault="00793425" w:rsidP="00793425">
      <w:r>
        <w:rPr>
          <w:noProof/>
        </w:rPr>
        <w:drawing>
          <wp:inline distT="0" distB="0" distL="0" distR="0" wp14:anchorId="20066D65" wp14:editId="319F7A7C">
            <wp:extent cx="5943600" cy="2346960"/>
            <wp:effectExtent l="0" t="0" r="0" b="0"/>
            <wp:docPr id="176947175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9471758" name="Picture 1769471758"/>
                    <pic:cNvPicPr/>
                  </pic:nvPicPr>
                  <pic:blipFill rotWithShape="1">
                    <a:blip r:embed="rId46" cstate="print">
                      <a:extLst>
                        <a:ext uri="{28A0092B-C50C-407E-A947-70E740481C1C}">
                          <a14:useLocalDpi xmlns:a14="http://schemas.microsoft.com/office/drawing/2010/main" val="0"/>
                        </a:ext>
                      </a:extLst>
                    </a:blip>
                    <a:srcRect t="15042" b="14759"/>
                    <a:stretch>
                      <a:fillRect/>
                    </a:stretch>
                  </pic:blipFill>
                  <pic:spPr bwMode="auto">
                    <a:xfrm>
                      <a:off x="0" y="0"/>
                      <a:ext cx="5943600" cy="2346960"/>
                    </a:xfrm>
                    <a:prstGeom prst="rect">
                      <a:avLst/>
                    </a:prstGeom>
                    <a:ln>
                      <a:noFill/>
                    </a:ln>
                    <a:extLst>
                      <a:ext uri="{53640926-AAD7-44D8-BBD7-CCE9431645EC}">
                        <a14:shadowObscured xmlns:a14="http://schemas.microsoft.com/office/drawing/2010/main"/>
                      </a:ext>
                    </a:extLst>
                  </pic:spPr>
                </pic:pic>
              </a:graphicData>
            </a:graphic>
          </wp:inline>
        </w:drawing>
      </w:r>
    </w:p>
    <w:p w14:paraId="1FF73588" w14:textId="77777777" w:rsidR="00793425" w:rsidRDefault="00793425" w:rsidP="00793425">
      <w:pPr>
        <w:rPr>
          <w:b/>
          <w:bCs/>
          <w:sz w:val="28"/>
          <w:szCs w:val="28"/>
        </w:rPr>
      </w:pPr>
      <w:r w:rsidRPr="00481FEA">
        <w:rPr>
          <w:b/>
          <w:bCs/>
          <w:sz w:val="28"/>
          <w:szCs w:val="28"/>
        </w:rPr>
        <w:t xml:space="preserve">Phase 5: Apex Programming (Developer) </w:t>
      </w:r>
    </w:p>
    <w:p w14:paraId="54BD082D" w14:textId="77777777" w:rsidR="00DE251E" w:rsidRPr="00DE251E" w:rsidRDefault="00DE251E" w:rsidP="00DE251E">
      <w:r w:rsidRPr="00DE251E">
        <w:t>Use Cases:</w:t>
      </w:r>
    </w:p>
    <w:p w14:paraId="72EF9B9C" w14:textId="77777777" w:rsidR="00DE251E" w:rsidRPr="00DE251E" w:rsidRDefault="00DE251E" w:rsidP="00DE251E">
      <w:r w:rsidRPr="00DE251E">
        <w:t>Advanced Automation:</w:t>
      </w:r>
    </w:p>
    <w:p w14:paraId="6D3193C6" w14:textId="77777777" w:rsidR="00DE251E" w:rsidRPr="00DE251E" w:rsidRDefault="00DE251E" w:rsidP="00DE251E">
      <w:pPr>
        <w:numPr>
          <w:ilvl w:val="1"/>
          <w:numId w:val="111"/>
        </w:numPr>
      </w:pPr>
      <w:r w:rsidRPr="00DE251E">
        <w:lastRenderedPageBreak/>
        <w:t>Automate complex processes that can’t be handled with Flows or formula fields, such as updating multiple related objects simultaneously.</w:t>
      </w:r>
    </w:p>
    <w:p w14:paraId="21FF068C" w14:textId="77777777" w:rsidR="00DE251E" w:rsidRPr="00DE251E" w:rsidRDefault="00DE251E" w:rsidP="00DE251E">
      <w:r w:rsidRPr="00DE251E">
        <w:t>Custom Validations:</w:t>
      </w:r>
    </w:p>
    <w:p w14:paraId="4FAAE6D3" w14:textId="77777777" w:rsidR="00DE251E" w:rsidRPr="00DE251E" w:rsidRDefault="00DE251E" w:rsidP="00DE251E">
      <w:pPr>
        <w:numPr>
          <w:ilvl w:val="1"/>
          <w:numId w:val="111"/>
        </w:numPr>
      </w:pPr>
      <w:r w:rsidRPr="00DE251E">
        <w:t>Implement custom logic to validate donations or donor records beyond standard validation rules.</w:t>
      </w:r>
    </w:p>
    <w:p w14:paraId="514495AB" w14:textId="77777777" w:rsidR="00DE251E" w:rsidRPr="00DE251E" w:rsidRDefault="00DE251E" w:rsidP="00DE251E">
      <w:r w:rsidRPr="00DE251E">
        <w:t>Scheduled Tasks:</w:t>
      </w:r>
    </w:p>
    <w:p w14:paraId="4F2E9291" w14:textId="77777777" w:rsidR="00DE251E" w:rsidRPr="00DE251E" w:rsidRDefault="00DE251E" w:rsidP="00DE251E">
      <w:pPr>
        <w:numPr>
          <w:ilvl w:val="1"/>
          <w:numId w:val="111"/>
        </w:numPr>
      </w:pPr>
      <w:r w:rsidRPr="00DE251E">
        <w:t>Schedule recurring tasks, like sending weekly summaries of donations to management.</w:t>
      </w:r>
    </w:p>
    <w:p w14:paraId="48B9AF86" w14:textId="77777777" w:rsidR="00DE251E" w:rsidRPr="00DE251E" w:rsidRDefault="00DE251E" w:rsidP="00DE251E">
      <w:r w:rsidRPr="00DE251E">
        <w:t>Asynchronous Processing:</w:t>
      </w:r>
    </w:p>
    <w:p w14:paraId="168F8245" w14:textId="77777777" w:rsidR="00DE251E" w:rsidRPr="00DE251E" w:rsidRDefault="00DE251E" w:rsidP="00DE251E">
      <w:pPr>
        <w:numPr>
          <w:ilvl w:val="1"/>
          <w:numId w:val="111"/>
        </w:numPr>
      </w:pPr>
      <w:r w:rsidRPr="00DE251E">
        <w:t>Use Queueable, Batch, or Future Apex to handle operations that require heavy processing without slowing down the user interface.</w:t>
      </w:r>
    </w:p>
    <w:p w14:paraId="1A855BB3" w14:textId="77777777" w:rsidR="00DE251E" w:rsidRPr="00DE251E" w:rsidRDefault="00DE251E" w:rsidP="00DE251E">
      <w:r w:rsidRPr="00DE251E">
        <w:t>Custom Triggers:</w:t>
      </w:r>
    </w:p>
    <w:p w14:paraId="091B9236" w14:textId="77777777" w:rsidR="00DE251E" w:rsidRPr="00DE251E" w:rsidRDefault="00DE251E" w:rsidP="00DE251E">
      <w:pPr>
        <w:numPr>
          <w:ilvl w:val="1"/>
          <w:numId w:val="111"/>
        </w:numPr>
      </w:pPr>
      <w:r w:rsidRPr="00DE251E">
        <w:t>Automatically update campaign totals, send notifications, or create related records whenever a donation is inserted, updated, or deleted.</w:t>
      </w:r>
    </w:p>
    <w:p w14:paraId="69CD7679" w14:textId="77777777" w:rsidR="00793425" w:rsidRPr="00481FEA" w:rsidRDefault="00793425" w:rsidP="00793425">
      <w:pPr>
        <w:rPr>
          <w:b/>
          <w:bCs/>
          <w:sz w:val="28"/>
          <w:szCs w:val="28"/>
        </w:rPr>
      </w:pPr>
      <w:r w:rsidRPr="00481FEA">
        <w:rPr>
          <w:b/>
          <w:bCs/>
          <w:sz w:val="28"/>
          <w:szCs w:val="28"/>
        </w:rPr>
        <w:t>1.Classes &amp; Objects</w:t>
      </w:r>
    </w:p>
    <w:p w14:paraId="0A46F885" w14:textId="77777777" w:rsidR="00793425" w:rsidRDefault="00793425" w:rsidP="00793425">
      <w:pPr>
        <w:numPr>
          <w:ilvl w:val="0"/>
          <w:numId w:val="85"/>
        </w:numPr>
      </w:pPr>
      <w:r w:rsidRPr="00FB4DEA">
        <w:t xml:space="preserve">Apex is </w:t>
      </w:r>
      <w:r w:rsidRPr="00FB4DEA">
        <w:rPr>
          <w:b/>
          <w:bCs/>
        </w:rPr>
        <w:t>object-oriented</w:t>
      </w:r>
      <w:r w:rsidRPr="00FB4DEA">
        <w:t xml:space="preserve">, so everything revolves around </w:t>
      </w:r>
      <w:r w:rsidRPr="00FB4DEA">
        <w:rPr>
          <w:b/>
          <w:bCs/>
        </w:rPr>
        <w:t>classes</w:t>
      </w:r>
      <w:r w:rsidRPr="00FB4DEA">
        <w:t xml:space="preserve"> and </w:t>
      </w:r>
      <w:r w:rsidRPr="00FB4DEA">
        <w:rPr>
          <w:b/>
          <w:bCs/>
        </w:rPr>
        <w:t>objects</w:t>
      </w:r>
      <w:r w:rsidRPr="00FB4DEA">
        <w:t>.</w:t>
      </w:r>
    </w:p>
    <w:p w14:paraId="4FA275DC" w14:textId="269068A4" w:rsidR="00351B9D" w:rsidRPr="00FB4DEA" w:rsidRDefault="00351B9D" w:rsidP="00351B9D">
      <w:pPr>
        <w:ind w:left="720"/>
      </w:pPr>
      <w:r w:rsidRPr="00FB4DEA">
        <w:rPr>
          <w:b/>
          <w:bCs/>
        </w:rPr>
        <w:t>Class structure:</w:t>
      </w:r>
    </w:p>
    <w:p w14:paraId="3F134FB8" w14:textId="08877090" w:rsidR="00793425" w:rsidRDefault="00793425" w:rsidP="00351B9D">
      <w:r>
        <w:rPr>
          <w:noProof/>
        </w:rPr>
        <w:drawing>
          <wp:inline distT="0" distB="0" distL="0" distR="0" wp14:anchorId="751A2533" wp14:editId="77DC1420">
            <wp:extent cx="3314700" cy="2866094"/>
            <wp:effectExtent l="0" t="0" r="0" b="0"/>
            <wp:docPr id="34999779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9997792" name="Picture 349997792"/>
                    <pic:cNvPicPr/>
                  </pic:nvPicPr>
                  <pic:blipFill rotWithShape="1">
                    <a:blip r:embed="rId47">
                      <a:extLst>
                        <a:ext uri="{28A0092B-C50C-407E-A947-70E740481C1C}">
                          <a14:useLocalDpi xmlns:a14="http://schemas.microsoft.com/office/drawing/2010/main" val="0"/>
                        </a:ext>
                      </a:extLst>
                    </a:blip>
                    <a:srcRect l="35000" t="23020" r="30897" b="24558"/>
                    <a:stretch>
                      <a:fillRect/>
                    </a:stretch>
                  </pic:blipFill>
                  <pic:spPr bwMode="auto">
                    <a:xfrm>
                      <a:off x="0" y="0"/>
                      <a:ext cx="3319294" cy="2870066"/>
                    </a:xfrm>
                    <a:prstGeom prst="rect">
                      <a:avLst/>
                    </a:prstGeom>
                    <a:ln>
                      <a:noFill/>
                    </a:ln>
                    <a:extLst>
                      <a:ext uri="{53640926-AAD7-44D8-BBD7-CCE9431645EC}">
                        <a14:shadowObscured xmlns:a14="http://schemas.microsoft.com/office/drawing/2010/main"/>
                      </a:ext>
                    </a:extLst>
                  </pic:spPr>
                </pic:pic>
              </a:graphicData>
            </a:graphic>
          </wp:inline>
        </w:drawing>
      </w:r>
    </w:p>
    <w:p w14:paraId="62E61F88" w14:textId="77777777" w:rsidR="00793425" w:rsidRPr="00481FEA" w:rsidRDefault="00793425" w:rsidP="00793425">
      <w:pPr>
        <w:rPr>
          <w:b/>
          <w:bCs/>
          <w:sz w:val="28"/>
          <w:szCs w:val="28"/>
        </w:rPr>
      </w:pPr>
      <w:r w:rsidRPr="00481FEA">
        <w:rPr>
          <w:b/>
          <w:bCs/>
          <w:sz w:val="28"/>
          <w:szCs w:val="28"/>
        </w:rPr>
        <w:t>2.Apex Triggers</w:t>
      </w:r>
    </w:p>
    <w:p w14:paraId="31548E82" w14:textId="77777777" w:rsidR="00793425" w:rsidRPr="00FB4DEA" w:rsidRDefault="00793425" w:rsidP="00793425">
      <w:pPr>
        <w:rPr>
          <w:b/>
          <w:bCs/>
        </w:rPr>
      </w:pPr>
      <w:r w:rsidRPr="00FB4DEA">
        <w:rPr>
          <w:b/>
          <w:bCs/>
        </w:rPr>
        <w:lastRenderedPageBreak/>
        <w:t>Apex Trigger</w:t>
      </w:r>
    </w:p>
    <w:p w14:paraId="13EBCC7F" w14:textId="77777777" w:rsidR="00793425" w:rsidRPr="00FB4DEA" w:rsidRDefault="00793425" w:rsidP="00793425">
      <w:pPr>
        <w:numPr>
          <w:ilvl w:val="0"/>
          <w:numId w:val="87"/>
        </w:numPr>
      </w:pPr>
      <w:r w:rsidRPr="00FB4DEA">
        <w:t>Trigger Name: ContactTrigger</w:t>
      </w:r>
    </w:p>
    <w:p w14:paraId="5810F19D" w14:textId="77777777" w:rsidR="00793425" w:rsidRPr="00FB4DEA" w:rsidRDefault="00793425" w:rsidP="00793425">
      <w:pPr>
        <w:numPr>
          <w:ilvl w:val="0"/>
          <w:numId w:val="87"/>
        </w:numPr>
      </w:pPr>
      <w:r w:rsidRPr="00FB4DEA">
        <w:t>SObject: Contact</w:t>
      </w:r>
    </w:p>
    <w:p w14:paraId="1D11E6D5" w14:textId="77777777" w:rsidR="00793425" w:rsidRPr="00FB4DEA" w:rsidRDefault="00793425" w:rsidP="00793425">
      <w:pPr>
        <w:numPr>
          <w:ilvl w:val="0"/>
          <w:numId w:val="87"/>
        </w:numPr>
      </w:pPr>
      <w:r w:rsidRPr="00FB4DEA">
        <w:t>Purpose: Just calls the handler methods (router).</w:t>
      </w:r>
    </w:p>
    <w:p w14:paraId="52D14834" w14:textId="77777777" w:rsidR="00793425" w:rsidRPr="00FB4DEA" w:rsidRDefault="00793425" w:rsidP="00793425">
      <w:pPr>
        <w:rPr>
          <w:b/>
          <w:bCs/>
        </w:rPr>
      </w:pPr>
      <w:r w:rsidRPr="00FB4DEA">
        <w:rPr>
          <w:b/>
          <w:bCs/>
        </w:rPr>
        <w:t>Apex Class (Handler)</w:t>
      </w:r>
    </w:p>
    <w:p w14:paraId="41CBD007" w14:textId="77777777" w:rsidR="00793425" w:rsidRPr="00FB4DEA" w:rsidRDefault="00793425" w:rsidP="00793425">
      <w:pPr>
        <w:numPr>
          <w:ilvl w:val="0"/>
          <w:numId w:val="88"/>
        </w:numPr>
      </w:pPr>
      <w:r w:rsidRPr="00FB4DEA">
        <w:t>Class Name: ContactTriggerHandler</w:t>
      </w:r>
    </w:p>
    <w:p w14:paraId="42F86DEA" w14:textId="77777777" w:rsidR="00793425" w:rsidRDefault="00793425" w:rsidP="00793425">
      <w:pPr>
        <w:numPr>
          <w:ilvl w:val="0"/>
          <w:numId w:val="88"/>
        </w:numPr>
      </w:pPr>
      <w:r w:rsidRPr="00FB4DEA">
        <w:t>Purpose: Contains all logic for trigger events (beforeInsert, afterInsert, beforeUpdate).</w:t>
      </w:r>
    </w:p>
    <w:p w14:paraId="4F9D8DE3" w14:textId="77777777" w:rsidR="00793425" w:rsidRPr="00FB4DEA" w:rsidRDefault="00793425" w:rsidP="00793425">
      <w:pPr>
        <w:rPr>
          <w:b/>
          <w:bCs/>
        </w:rPr>
      </w:pPr>
      <w:r w:rsidRPr="00FB4DEA">
        <w:rPr>
          <w:b/>
          <w:bCs/>
        </w:rPr>
        <w:t>Apex Test Class</w:t>
      </w:r>
    </w:p>
    <w:p w14:paraId="6A591C2C" w14:textId="77777777" w:rsidR="00793425" w:rsidRPr="00FB4DEA" w:rsidRDefault="00793425" w:rsidP="00793425">
      <w:pPr>
        <w:numPr>
          <w:ilvl w:val="0"/>
          <w:numId w:val="89"/>
        </w:numPr>
      </w:pPr>
      <w:r w:rsidRPr="00FB4DEA">
        <w:rPr>
          <w:b/>
          <w:bCs/>
        </w:rPr>
        <w:t>Class Name:</w:t>
      </w:r>
      <w:r w:rsidRPr="00FB4DEA">
        <w:t xml:space="preserve"> ContactTriggerHandlerTest</w:t>
      </w:r>
    </w:p>
    <w:p w14:paraId="779AB499" w14:textId="77777777" w:rsidR="00793425" w:rsidRPr="00FB4DEA" w:rsidRDefault="00793425" w:rsidP="00793425">
      <w:pPr>
        <w:numPr>
          <w:ilvl w:val="0"/>
          <w:numId w:val="89"/>
        </w:numPr>
      </w:pPr>
      <w:r w:rsidRPr="00FB4DEA">
        <w:rPr>
          <w:b/>
          <w:bCs/>
        </w:rPr>
        <w:t>Purpose:</w:t>
      </w:r>
      <w:r w:rsidRPr="00FB4DEA">
        <w:t xml:space="preserve"> Test all trigger scenarios (insert/update).</w:t>
      </w:r>
    </w:p>
    <w:p w14:paraId="5B0D261A" w14:textId="06F391EE" w:rsidR="00793425" w:rsidRDefault="00793425" w:rsidP="00793425">
      <w:r>
        <w:t xml:space="preserve">     </w:t>
      </w:r>
      <w:r w:rsidRPr="00FB4DEA">
        <w:t xml:space="preserve">Triggers run </w:t>
      </w:r>
      <w:r w:rsidRPr="00FB4DEA">
        <w:rPr>
          <w:b/>
          <w:bCs/>
        </w:rPr>
        <w:t>before</w:t>
      </w:r>
      <w:r w:rsidRPr="00FB4DEA">
        <w:t xml:space="preserve"> or </w:t>
      </w:r>
      <w:r w:rsidRPr="00FB4DEA">
        <w:rPr>
          <w:b/>
          <w:bCs/>
        </w:rPr>
        <w:t>after</w:t>
      </w:r>
      <w:r w:rsidRPr="00FB4DEA">
        <w:t xml:space="preserve"> DML operations (insert, update, delete, undelete).</w:t>
      </w:r>
      <w:r>
        <w:rPr>
          <w:noProof/>
        </w:rPr>
        <w:drawing>
          <wp:inline distT="0" distB="0" distL="0" distR="0" wp14:anchorId="5A7128EB" wp14:editId="423BB71B">
            <wp:extent cx="4831080" cy="2873873"/>
            <wp:effectExtent l="0" t="0" r="7620" b="3175"/>
            <wp:docPr id="71664117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641178" name="Picture 716641178"/>
                    <pic:cNvPicPr/>
                  </pic:nvPicPr>
                  <pic:blipFill rotWithShape="1">
                    <a:blip r:embed="rId48" cstate="print">
                      <a:extLst>
                        <a:ext uri="{28A0092B-C50C-407E-A947-70E740481C1C}">
                          <a14:useLocalDpi xmlns:a14="http://schemas.microsoft.com/office/drawing/2010/main" val="0"/>
                        </a:ext>
                      </a:extLst>
                    </a:blip>
                    <a:srcRect t="2693" b="8077"/>
                    <a:stretch>
                      <a:fillRect/>
                    </a:stretch>
                  </pic:blipFill>
                  <pic:spPr bwMode="auto">
                    <a:xfrm>
                      <a:off x="0" y="0"/>
                      <a:ext cx="4846723" cy="2883179"/>
                    </a:xfrm>
                    <a:prstGeom prst="rect">
                      <a:avLst/>
                    </a:prstGeom>
                    <a:ln>
                      <a:noFill/>
                    </a:ln>
                    <a:extLst>
                      <a:ext uri="{53640926-AAD7-44D8-BBD7-CCE9431645EC}">
                        <a14:shadowObscured xmlns:a14="http://schemas.microsoft.com/office/drawing/2010/main"/>
                      </a:ext>
                    </a:extLst>
                  </pic:spPr>
                </pic:pic>
              </a:graphicData>
            </a:graphic>
          </wp:inline>
        </w:drawing>
      </w:r>
    </w:p>
    <w:p w14:paraId="227BA0EB" w14:textId="77777777" w:rsidR="00793425" w:rsidRDefault="00793425" w:rsidP="00793425">
      <w:pPr>
        <w:ind w:left="360"/>
        <w:rPr>
          <w:noProof/>
        </w:rPr>
      </w:pPr>
      <w:r>
        <w:rPr>
          <w:noProof/>
        </w:rPr>
        <w:lastRenderedPageBreak/>
        <w:drawing>
          <wp:inline distT="0" distB="0" distL="0" distR="0" wp14:anchorId="07EC6AB1" wp14:editId="25A47B9C">
            <wp:extent cx="5509105" cy="2080260"/>
            <wp:effectExtent l="0" t="0" r="0" b="0"/>
            <wp:docPr id="83221453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2214534" name="Picture 832214534"/>
                    <pic:cNvPicPr/>
                  </pic:nvPicPr>
                  <pic:blipFill rotWithShape="1">
                    <a:blip r:embed="rId49" cstate="print">
                      <a:extLst>
                        <a:ext uri="{28A0092B-C50C-407E-A947-70E740481C1C}">
                          <a14:useLocalDpi xmlns:a14="http://schemas.microsoft.com/office/drawing/2010/main" val="0"/>
                        </a:ext>
                      </a:extLst>
                    </a:blip>
                    <a:srcRect t="4102" b="6781"/>
                    <a:stretch>
                      <a:fillRect/>
                    </a:stretch>
                  </pic:blipFill>
                  <pic:spPr bwMode="auto">
                    <a:xfrm>
                      <a:off x="0" y="0"/>
                      <a:ext cx="5536961" cy="2090779"/>
                    </a:xfrm>
                    <a:prstGeom prst="rect">
                      <a:avLst/>
                    </a:prstGeom>
                    <a:ln>
                      <a:noFill/>
                    </a:ln>
                    <a:extLst>
                      <a:ext uri="{53640926-AAD7-44D8-BBD7-CCE9431645EC}">
                        <a14:shadowObscured xmlns:a14="http://schemas.microsoft.com/office/drawing/2010/main"/>
                      </a:ext>
                    </a:extLst>
                  </pic:spPr>
                </pic:pic>
              </a:graphicData>
            </a:graphic>
          </wp:inline>
        </w:drawing>
      </w:r>
    </w:p>
    <w:p w14:paraId="7BD9194E" w14:textId="77777777" w:rsidR="00793425" w:rsidRDefault="00793425" w:rsidP="00793425">
      <w:pPr>
        <w:ind w:left="360"/>
      </w:pPr>
      <w:r>
        <w:rPr>
          <w:noProof/>
        </w:rPr>
        <w:drawing>
          <wp:inline distT="0" distB="0" distL="0" distR="0" wp14:anchorId="247C6A90" wp14:editId="62469D73">
            <wp:extent cx="5127228" cy="2171700"/>
            <wp:effectExtent l="0" t="0" r="0" b="0"/>
            <wp:docPr id="54782630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7826305" name="Picture 547826305"/>
                    <pic:cNvPicPr/>
                  </pic:nvPicPr>
                  <pic:blipFill rotWithShape="1">
                    <a:blip r:embed="rId50" cstate="print">
                      <a:extLst>
                        <a:ext uri="{28A0092B-C50C-407E-A947-70E740481C1C}">
                          <a14:useLocalDpi xmlns:a14="http://schemas.microsoft.com/office/drawing/2010/main" val="0"/>
                        </a:ext>
                      </a:extLst>
                    </a:blip>
                    <a:srcRect t="3192" b="6096"/>
                    <a:stretch>
                      <a:fillRect/>
                    </a:stretch>
                  </pic:blipFill>
                  <pic:spPr bwMode="auto">
                    <a:xfrm>
                      <a:off x="0" y="0"/>
                      <a:ext cx="5171972" cy="2190652"/>
                    </a:xfrm>
                    <a:prstGeom prst="rect">
                      <a:avLst/>
                    </a:prstGeom>
                    <a:ln>
                      <a:noFill/>
                    </a:ln>
                    <a:extLst>
                      <a:ext uri="{53640926-AAD7-44D8-BBD7-CCE9431645EC}">
                        <a14:shadowObscured xmlns:a14="http://schemas.microsoft.com/office/drawing/2010/main"/>
                      </a:ext>
                    </a:extLst>
                  </pic:spPr>
                </pic:pic>
              </a:graphicData>
            </a:graphic>
          </wp:inline>
        </w:drawing>
      </w:r>
    </w:p>
    <w:p w14:paraId="52ACBF8B" w14:textId="77777777" w:rsidR="00793425" w:rsidRPr="00481FEA" w:rsidRDefault="00793425" w:rsidP="00793425">
      <w:pPr>
        <w:rPr>
          <w:b/>
          <w:bCs/>
          <w:sz w:val="28"/>
          <w:szCs w:val="28"/>
        </w:rPr>
      </w:pPr>
      <w:r w:rsidRPr="00481FEA">
        <w:rPr>
          <w:b/>
          <w:bCs/>
          <w:sz w:val="28"/>
          <w:szCs w:val="28"/>
        </w:rPr>
        <w:t>3.Trigger Design Pattern</w:t>
      </w:r>
    </w:p>
    <w:p w14:paraId="483D1B3A" w14:textId="77777777" w:rsidR="00793425" w:rsidRDefault="00793425" w:rsidP="00793425">
      <w:r w:rsidRPr="00FB4DEA">
        <w:t xml:space="preserve">Best practice: </w:t>
      </w:r>
      <w:r w:rsidRPr="00FB4DEA">
        <w:rPr>
          <w:b/>
          <w:bCs/>
        </w:rPr>
        <w:t>Keep triggers clean</w:t>
      </w:r>
      <w:r w:rsidRPr="00FB4DEA">
        <w:t xml:space="preserve">, move logic to a </w:t>
      </w:r>
      <w:r w:rsidRPr="00FB4DEA">
        <w:rPr>
          <w:b/>
          <w:bCs/>
        </w:rPr>
        <w:t>handler class</w:t>
      </w:r>
      <w:r w:rsidRPr="00FB4DEA">
        <w:t>.</w:t>
      </w:r>
    </w:p>
    <w:p w14:paraId="6B4A50D7" w14:textId="77777777" w:rsidR="00793425" w:rsidRPr="00C870E5" w:rsidRDefault="00793425" w:rsidP="00793425">
      <w:pPr>
        <w:rPr>
          <w:b/>
          <w:bCs/>
        </w:rPr>
      </w:pPr>
      <w:r w:rsidRPr="00C870E5">
        <w:rPr>
          <w:b/>
          <w:bCs/>
        </w:rPr>
        <w:t>Step 1: Create a Test Contact</w:t>
      </w:r>
    </w:p>
    <w:p w14:paraId="1D0C40F8" w14:textId="77777777" w:rsidR="00793425" w:rsidRPr="00C870E5" w:rsidRDefault="00793425" w:rsidP="00793425">
      <w:pPr>
        <w:numPr>
          <w:ilvl w:val="0"/>
          <w:numId w:val="90"/>
        </w:numPr>
      </w:pPr>
      <w:r w:rsidRPr="00C870E5">
        <w:t xml:space="preserve">Go to </w:t>
      </w:r>
      <w:r w:rsidRPr="00C870E5">
        <w:rPr>
          <w:b/>
          <w:bCs/>
        </w:rPr>
        <w:t>App Launcher → Contacts → New Contact</w:t>
      </w:r>
      <w:r w:rsidRPr="00C870E5">
        <w:t>.</w:t>
      </w:r>
    </w:p>
    <w:p w14:paraId="7A251D1E" w14:textId="77777777" w:rsidR="00793425" w:rsidRPr="00C870E5" w:rsidRDefault="00793425" w:rsidP="00793425">
      <w:pPr>
        <w:numPr>
          <w:ilvl w:val="0"/>
          <w:numId w:val="90"/>
        </w:numPr>
      </w:pPr>
      <w:r w:rsidRPr="00C870E5">
        <w:t>Fill in:</w:t>
      </w:r>
    </w:p>
    <w:p w14:paraId="7CDAFC7C" w14:textId="77777777" w:rsidR="00793425" w:rsidRPr="00C870E5" w:rsidRDefault="00793425" w:rsidP="00793425">
      <w:pPr>
        <w:numPr>
          <w:ilvl w:val="1"/>
          <w:numId w:val="90"/>
        </w:numPr>
      </w:pPr>
      <w:r w:rsidRPr="00C870E5">
        <w:rPr>
          <w:b/>
          <w:bCs/>
        </w:rPr>
        <w:t>First Name / Last Name</w:t>
      </w:r>
    </w:p>
    <w:p w14:paraId="78151329" w14:textId="77777777" w:rsidR="00793425" w:rsidRPr="00C870E5" w:rsidRDefault="00793425" w:rsidP="00793425">
      <w:pPr>
        <w:numPr>
          <w:ilvl w:val="1"/>
          <w:numId w:val="90"/>
        </w:numPr>
      </w:pPr>
      <w:r w:rsidRPr="00C870E5">
        <w:rPr>
          <w:b/>
          <w:bCs/>
        </w:rPr>
        <w:t>Email</w:t>
      </w:r>
      <w:r w:rsidRPr="00C870E5">
        <w:t xml:space="preserve"> (required for your trigger logic)</w:t>
      </w:r>
    </w:p>
    <w:p w14:paraId="5B8CFE4F" w14:textId="77777777" w:rsidR="00793425" w:rsidRPr="00C870E5" w:rsidRDefault="00793425" w:rsidP="00793425">
      <w:pPr>
        <w:numPr>
          <w:ilvl w:val="0"/>
          <w:numId w:val="90"/>
        </w:numPr>
      </w:pPr>
      <w:r w:rsidRPr="00C870E5">
        <w:t xml:space="preserve">Click </w:t>
      </w:r>
      <w:r w:rsidRPr="00C870E5">
        <w:rPr>
          <w:b/>
          <w:bCs/>
        </w:rPr>
        <w:t>Save</w:t>
      </w:r>
      <w:r w:rsidRPr="00C870E5">
        <w:t>.</w:t>
      </w:r>
    </w:p>
    <w:p w14:paraId="4B0504A0" w14:textId="77777777" w:rsidR="00793425" w:rsidRPr="00C870E5" w:rsidRDefault="00793425" w:rsidP="00793425">
      <w:r w:rsidRPr="00C870E5">
        <w:t xml:space="preserve">This action should fire your </w:t>
      </w:r>
      <w:r w:rsidRPr="00C870E5">
        <w:rPr>
          <w:b/>
          <w:bCs/>
        </w:rPr>
        <w:t>ContactTrigger → ContactTriggerHandler → Task creation</w:t>
      </w:r>
      <w:r w:rsidRPr="00C870E5">
        <w:t>.</w:t>
      </w:r>
    </w:p>
    <w:p w14:paraId="1A8F457E" w14:textId="77777777" w:rsidR="00793425" w:rsidRPr="00C870E5" w:rsidRDefault="00793425" w:rsidP="00793425">
      <w:pPr>
        <w:rPr>
          <w:b/>
          <w:bCs/>
        </w:rPr>
      </w:pPr>
      <w:r w:rsidRPr="00C870E5">
        <w:rPr>
          <w:b/>
          <w:bCs/>
        </w:rPr>
        <w:t>Step 2: Open the Debug Log</w:t>
      </w:r>
    </w:p>
    <w:p w14:paraId="0569C4AD" w14:textId="77777777" w:rsidR="00793425" w:rsidRPr="00C870E5" w:rsidRDefault="00793425" w:rsidP="00793425">
      <w:pPr>
        <w:numPr>
          <w:ilvl w:val="0"/>
          <w:numId w:val="91"/>
        </w:numPr>
      </w:pPr>
      <w:r w:rsidRPr="00C870E5">
        <w:t xml:space="preserve">Go to </w:t>
      </w:r>
      <w:r w:rsidRPr="00C870E5">
        <w:rPr>
          <w:b/>
          <w:bCs/>
        </w:rPr>
        <w:t>Setup → Debug Logs</w:t>
      </w:r>
      <w:r w:rsidRPr="00C870E5">
        <w:t>.</w:t>
      </w:r>
    </w:p>
    <w:p w14:paraId="45AAC26A" w14:textId="77777777" w:rsidR="00793425" w:rsidRPr="00C870E5" w:rsidRDefault="00793425" w:rsidP="00793425">
      <w:pPr>
        <w:numPr>
          <w:ilvl w:val="0"/>
          <w:numId w:val="91"/>
        </w:numPr>
      </w:pPr>
      <w:r w:rsidRPr="00C870E5">
        <w:t xml:space="preserve">Find the </w:t>
      </w:r>
      <w:r w:rsidRPr="00C870E5">
        <w:rPr>
          <w:b/>
          <w:bCs/>
        </w:rPr>
        <w:t>entry for your user</w:t>
      </w:r>
      <w:r w:rsidRPr="00C870E5">
        <w:t xml:space="preserve"> with a recent timestamp.</w:t>
      </w:r>
    </w:p>
    <w:p w14:paraId="42F144BC" w14:textId="77777777" w:rsidR="00793425" w:rsidRDefault="00793425" w:rsidP="00793425">
      <w:pPr>
        <w:numPr>
          <w:ilvl w:val="0"/>
          <w:numId w:val="91"/>
        </w:numPr>
      </w:pPr>
      <w:r w:rsidRPr="00C870E5">
        <w:lastRenderedPageBreak/>
        <w:t xml:space="preserve">Click </w:t>
      </w:r>
      <w:r w:rsidRPr="00C870E5">
        <w:rPr>
          <w:b/>
          <w:bCs/>
        </w:rPr>
        <w:t>View</w:t>
      </w:r>
      <w:r w:rsidRPr="00C870E5">
        <w:t>.</w:t>
      </w:r>
    </w:p>
    <w:p w14:paraId="3CE6AD2C" w14:textId="77777777" w:rsidR="00793425" w:rsidRPr="00C870E5" w:rsidRDefault="00793425" w:rsidP="00793425">
      <w:pPr>
        <w:rPr>
          <w:b/>
          <w:bCs/>
        </w:rPr>
      </w:pPr>
      <w:r w:rsidRPr="00C870E5">
        <w:rPr>
          <w:b/>
          <w:bCs/>
        </w:rPr>
        <w:t>Step 3: Verify Trigger Execution</w:t>
      </w:r>
    </w:p>
    <w:p w14:paraId="788E58C2" w14:textId="77777777" w:rsidR="00793425" w:rsidRPr="00C870E5" w:rsidRDefault="00793425" w:rsidP="00793425">
      <w:pPr>
        <w:numPr>
          <w:ilvl w:val="0"/>
          <w:numId w:val="92"/>
        </w:numPr>
      </w:pPr>
      <w:r w:rsidRPr="00C870E5">
        <w:t xml:space="preserve">Look for </w:t>
      </w:r>
      <w:r w:rsidRPr="00C870E5">
        <w:rPr>
          <w:b/>
          <w:bCs/>
        </w:rPr>
        <w:t>TRIGGER_START</w:t>
      </w:r>
      <w:r w:rsidRPr="00C870E5">
        <w:t xml:space="preserve"> or your trigger name: ContactTrigger.</w:t>
      </w:r>
    </w:p>
    <w:p w14:paraId="07EFFA46" w14:textId="77777777" w:rsidR="00793425" w:rsidRPr="00C870E5" w:rsidRDefault="00793425" w:rsidP="00793425">
      <w:pPr>
        <w:numPr>
          <w:ilvl w:val="0"/>
          <w:numId w:val="92"/>
        </w:numPr>
      </w:pPr>
      <w:r w:rsidRPr="00C870E5">
        <w:t xml:space="preserve">Confirm </w:t>
      </w:r>
      <w:r w:rsidRPr="00C870E5">
        <w:rPr>
          <w:b/>
          <w:bCs/>
        </w:rPr>
        <w:t>beforeInsert</w:t>
      </w:r>
      <w:r w:rsidRPr="00C870E5">
        <w:t xml:space="preserve"> logic ran:</w:t>
      </w:r>
    </w:p>
    <w:p w14:paraId="1C610335" w14:textId="77777777" w:rsidR="00793425" w:rsidRPr="00C870E5" w:rsidRDefault="00793425" w:rsidP="00793425">
      <w:pPr>
        <w:numPr>
          <w:ilvl w:val="0"/>
          <w:numId w:val="92"/>
        </w:numPr>
        <w:tabs>
          <w:tab w:val="clear" w:pos="720"/>
        </w:tabs>
      </w:pPr>
      <w:r w:rsidRPr="00C870E5">
        <w:t>CODE_UNIT_STARTED [ContactTriggerHandler.beforeInsert]</w:t>
      </w:r>
    </w:p>
    <w:p w14:paraId="50C4CF6F" w14:textId="77777777" w:rsidR="00793425" w:rsidRPr="00C870E5" w:rsidRDefault="00793425" w:rsidP="00793425">
      <w:pPr>
        <w:numPr>
          <w:ilvl w:val="0"/>
          <w:numId w:val="92"/>
        </w:numPr>
        <w:tabs>
          <w:tab w:val="clear" w:pos="720"/>
        </w:tabs>
      </w:pPr>
      <w:r w:rsidRPr="00C870E5">
        <w:t>SYSTEM_DEBUG|New Contact Created</w:t>
      </w:r>
    </w:p>
    <w:p w14:paraId="2956C498" w14:textId="77777777" w:rsidR="00793425" w:rsidRPr="00C870E5" w:rsidRDefault="00793425" w:rsidP="00793425">
      <w:pPr>
        <w:numPr>
          <w:ilvl w:val="0"/>
          <w:numId w:val="92"/>
        </w:numPr>
      </w:pPr>
      <w:r w:rsidRPr="00C870E5">
        <w:t xml:space="preserve">Confirm </w:t>
      </w:r>
      <w:r w:rsidRPr="00C870E5">
        <w:rPr>
          <w:b/>
          <w:bCs/>
        </w:rPr>
        <w:t>afterInsert</w:t>
      </w:r>
      <w:r w:rsidRPr="00C870E5">
        <w:t xml:space="preserve"> logic ran (Task creation):</w:t>
      </w:r>
    </w:p>
    <w:p w14:paraId="00C0CAF2" w14:textId="77777777" w:rsidR="00793425" w:rsidRPr="00C870E5" w:rsidRDefault="00793425" w:rsidP="00793425">
      <w:pPr>
        <w:numPr>
          <w:ilvl w:val="0"/>
          <w:numId w:val="92"/>
        </w:numPr>
        <w:tabs>
          <w:tab w:val="clear" w:pos="720"/>
        </w:tabs>
      </w:pPr>
      <w:r w:rsidRPr="00C870E5">
        <w:t>CODE_UNIT_STARTED [ContactTriggerHandler.afterInsert]</w:t>
      </w:r>
    </w:p>
    <w:p w14:paraId="7F366394" w14:textId="77777777" w:rsidR="00793425" w:rsidRPr="00C870E5" w:rsidRDefault="00793425" w:rsidP="00793425">
      <w:pPr>
        <w:numPr>
          <w:ilvl w:val="0"/>
          <w:numId w:val="92"/>
        </w:numPr>
        <w:tabs>
          <w:tab w:val="clear" w:pos="720"/>
        </w:tabs>
      </w:pPr>
      <w:r w:rsidRPr="00C870E5">
        <w:t>DML_BEGIN|Insert Task</w:t>
      </w:r>
    </w:p>
    <w:p w14:paraId="64971169" w14:textId="77777777" w:rsidR="00793425" w:rsidRPr="00C870E5" w:rsidRDefault="00793425" w:rsidP="00793425">
      <w:pPr>
        <w:numPr>
          <w:ilvl w:val="0"/>
          <w:numId w:val="92"/>
        </w:numPr>
        <w:tabs>
          <w:tab w:val="clear" w:pos="720"/>
        </w:tabs>
      </w:pPr>
      <w:r w:rsidRPr="00C870E5">
        <w:t>DML_END|Insert Task</w:t>
      </w:r>
    </w:p>
    <w:p w14:paraId="1283DD10" w14:textId="77777777" w:rsidR="00793425" w:rsidRPr="00C870E5" w:rsidRDefault="00793425" w:rsidP="00793425">
      <w:pPr>
        <w:rPr>
          <w:b/>
          <w:bCs/>
        </w:rPr>
      </w:pPr>
      <w:r w:rsidRPr="00C870E5">
        <w:rPr>
          <w:b/>
          <w:bCs/>
        </w:rPr>
        <w:t>Step 4: Check Field Updates</w:t>
      </w:r>
    </w:p>
    <w:p w14:paraId="67C46236" w14:textId="77777777" w:rsidR="00793425" w:rsidRPr="00C870E5" w:rsidRDefault="00793425" w:rsidP="00793425">
      <w:pPr>
        <w:numPr>
          <w:ilvl w:val="0"/>
          <w:numId w:val="93"/>
        </w:numPr>
      </w:pPr>
      <w:r w:rsidRPr="00C870E5">
        <w:t xml:space="preserve">Go to </w:t>
      </w:r>
      <w:r w:rsidRPr="00C870E5">
        <w:rPr>
          <w:b/>
          <w:bCs/>
        </w:rPr>
        <w:t>Contacts → Your new contact</w:t>
      </w:r>
    </w:p>
    <w:p w14:paraId="73F8A2AE" w14:textId="77777777" w:rsidR="00793425" w:rsidRPr="00C870E5" w:rsidRDefault="00793425" w:rsidP="00793425">
      <w:pPr>
        <w:numPr>
          <w:ilvl w:val="0"/>
          <w:numId w:val="93"/>
        </w:numPr>
      </w:pPr>
      <w:r w:rsidRPr="00C870E5">
        <w:t xml:space="preserve">Check the </w:t>
      </w:r>
      <w:r w:rsidRPr="00C870E5">
        <w:rPr>
          <w:b/>
          <w:bCs/>
        </w:rPr>
        <w:t>Description field</w:t>
      </w:r>
      <w:r w:rsidRPr="00C870E5">
        <w:t xml:space="preserve"> → should say 'New Contact Created'.</w:t>
      </w:r>
    </w:p>
    <w:p w14:paraId="2485F116" w14:textId="77777777" w:rsidR="00793425" w:rsidRPr="00C870E5" w:rsidRDefault="00793425" w:rsidP="00793425">
      <w:pPr>
        <w:rPr>
          <w:b/>
          <w:bCs/>
        </w:rPr>
      </w:pPr>
      <w:r w:rsidRPr="00C870E5">
        <w:rPr>
          <w:b/>
          <w:bCs/>
        </w:rPr>
        <w:t>Step 5: Check Related Tasks</w:t>
      </w:r>
    </w:p>
    <w:p w14:paraId="417EA6D8" w14:textId="77777777" w:rsidR="00793425" w:rsidRPr="00C870E5" w:rsidRDefault="00793425" w:rsidP="00793425">
      <w:pPr>
        <w:numPr>
          <w:ilvl w:val="0"/>
          <w:numId w:val="94"/>
        </w:numPr>
      </w:pPr>
      <w:r w:rsidRPr="00C870E5">
        <w:t xml:space="preserve">Scroll to the </w:t>
      </w:r>
      <w:r w:rsidRPr="00C870E5">
        <w:rPr>
          <w:b/>
          <w:bCs/>
        </w:rPr>
        <w:t>Tasks related list</w:t>
      </w:r>
      <w:r w:rsidRPr="00C870E5">
        <w:t xml:space="preserve"> on that Contact</w:t>
      </w:r>
    </w:p>
    <w:p w14:paraId="32D37BBE" w14:textId="77777777" w:rsidR="00793425" w:rsidRPr="00C870E5" w:rsidRDefault="00793425" w:rsidP="00793425">
      <w:pPr>
        <w:numPr>
          <w:ilvl w:val="0"/>
          <w:numId w:val="94"/>
        </w:numPr>
      </w:pPr>
      <w:r w:rsidRPr="00C870E5">
        <w:t xml:space="preserve">Verify a </w:t>
      </w:r>
      <w:r w:rsidRPr="00C870E5">
        <w:rPr>
          <w:b/>
          <w:bCs/>
        </w:rPr>
        <w:t>Task “Follow up”</w:t>
      </w:r>
      <w:r w:rsidRPr="00C870E5">
        <w:t xml:space="preserve"> was automatically created.</w:t>
      </w:r>
    </w:p>
    <w:p w14:paraId="763F089A" w14:textId="77777777" w:rsidR="00793425" w:rsidRPr="00C870E5" w:rsidRDefault="00793425" w:rsidP="00793425">
      <w:pPr>
        <w:rPr>
          <w:b/>
          <w:bCs/>
        </w:rPr>
      </w:pPr>
      <w:r w:rsidRPr="00C870E5">
        <w:rPr>
          <w:b/>
          <w:bCs/>
        </w:rPr>
        <w:t>Step 6: Test Update Logic</w:t>
      </w:r>
    </w:p>
    <w:p w14:paraId="6B3A0151" w14:textId="77777777" w:rsidR="00793425" w:rsidRPr="00C870E5" w:rsidRDefault="00793425" w:rsidP="00793425">
      <w:pPr>
        <w:numPr>
          <w:ilvl w:val="0"/>
          <w:numId w:val="95"/>
        </w:numPr>
      </w:pPr>
      <w:r w:rsidRPr="00C870E5">
        <w:t xml:space="preserve">Edit the same Contact and change the </w:t>
      </w:r>
      <w:r w:rsidRPr="00C870E5">
        <w:rPr>
          <w:b/>
          <w:bCs/>
        </w:rPr>
        <w:t>Email</w:t>
      </w:r>
      <w:r w:rsidRPr="00C870E5">
        <w:t xml:space="preserve"> field.</w:t>
      </w:r>
    </w:p>
    <w:p w14:paraId="2B51668E" w14:textId="77777777" w:rsidR="00793425" w:rsidRPr="00C870E5" w:rsidRDefault="00793425" w:rsidP="00793425">
      <w:pPr>
        <w:numPr>
          <w:ilvl w:val="0"/>
          <w:numId w:val="95"/>
        </w:numPr>
      </w:pPr>
      <w:r w:rsidRPr="00C870E5">
        <w:t>Save → this triggers beforeUpdate.</w:t>
      </w:r>
    </w:p>
    <w:p w14:paraId="6CD81F3D" w14:textId="77777777" w:rsidR="00793425" w:rsidRPr="00C870E5" w:rsidRDefault="00793425" w:rsidP="00793425">
      <w:pPr>
        <w:numPr>
          <w:ilvl w:val="0"/>
          <w:numId w:val="95"/>
        </w:numPr>
      </w:pPr>
      <w:r w:rsidRPr="00C870E5">
        <w:t>Verify in debug log and Contact record:</w:t>
      </w:r>
    </w:p>
    <w:p w14:paraId="3A335634" w14:textId="77777777" w:rsidR="00793425" w:rsidRDefault="00793425" w:rsidP="00793425">
      <w:pPr>
        <w:numPr>
          <w:ilvl w:val="1"/>
          <w:numId w:val="95"/>
        </w:numPr>
      </w:pPr>
      <w:r w:rsidRPr="00C870E5">
        <w:t>Description should now say 'Email Updated'.</w:t>
      </w:r>
    </w:p>
    <w:p w14:paraId="5E7EEA39" w14:textId="77777777" w:rsidR="00793425" w:rsidRPr="00C870E5" w:rsidRDefault="00793425" w:rsidP="00793425">
      <w:r w:rsidRPr="00C870E5">
        <w:t xml:space="preserve"> </w:t>
      </w:r>
      <w:r w:rsidRPr="00C870E5">
        <w:rPr>
          <w:b/>
          <w:bCs/>
        </w:rPr>
        <w:t>Once these steps are done</w:t>
      </w:r>
      <w:r w:rsidRPr="00C870E5">
        <w:t>, you’ve fully validated:</w:t>
      </w:r>
    </w:p>
    <w:p w14:paraId="45EC64AC" w14:textId="77777777" w:rsidR="00793425" w:rsidRPr="00C870E5" w:rsidRDefault="00793425" w:rsidP="00793425">
      <w:pPr>
        <w:numPr>
          <w:ilvl w:val="0"/>
          <w:numId w:val="96"/>
        </w:numPr>
      </w:pPr>
      <w:r w:rsidRPr="00C870E5">
        <w:rPr>
          <w:b/>
          <w:bCs/>
        </w:rPr>
        <w:t>beforeInsert logic</w:t>
      </w:r>
    </w:p>
    <w:p w14:paraId="18DEFDC4" w14:textId="77777777" w:rsidR="00793425" w:rsidRPr="00C870E5" w:rsidRDefault="00793425" w:rsidP="00793425">
      <w:pPr>
        <w:numPr>
          <w:ilvl w:val="0"/>
          <w:numId w:val="96"/>
        </w:numPr>
      </w:pPr>
      <w:r w:rsidRPr="00C870E5">
        <w:rPr>
          <w:b/>
          <w:bCs/>
        </w:rPr>
        <w:t>afterInsert Task creation</w:t>
      </w:r>
    </w:p>
    <w:p w14:paraId="3DBA1588" w14:textId="77777777" w:rsidR="00793425" w:rsidRPr="00C870E5" w:rsidRDefault="00793425" w:rsidP="00793425">
      <w:pPr>
        <w:numPr>
          <w:ilvl w:val="0"/>
          <w:numId w:val="96"/>
        </w:numPr>
      </w:pPr>
      <w:r w:rsidRPr="00C870E5">
        <w:rPr>
          <w:b/>
          <w:bCs/>
        </w:rPr>
        <w:t>beforeUpdate logic</w:t>
      </w:r>
    </w:p>
    <w:p w14:paraId="26D8C744" w14:textId="77777777" w:rsidR="00793425" w:rsidRPr="00C870E5" w:rsidRDefault="00793425" w:rsidP="00793425">
      <w:pPr>
        <w:numPr>
          <w:ilvl w:val="0"/>
          <w:numId w:val="96"/>
        </w:numPr>
      </w:pPr>
      <w:r w:rsidRPr="00C870E5">
        <w:rPr>
          <w:b/>
          <w:bCs/>
        </w:rPr>
        <w:t>Bulk-safe execution</w:t>
      </w:r>
    </w:p>
    <w:p w14:paraId="656152C5" w14:textId="77777777" w:rsidR="00793425" w:rsidRPr="00C870E5" w:rsidRDefault="00793425" w:rsidP="00793425">
      <w:pPr>
        <w:numPr>
          <w:ilvl w:val="0"/>
          <w:numId w:val="96"/>
        </w:numPr>
      </w:pPr>
      <w:r w:rsidRPr="00C870E5">
        <w:rPr>
          <w:b/>
          <w:bCs/>
        </w:rPr>
        <w:lastRenderedPageBreak/>
        <w:t>Debug logs confirming execution</w:t>
      </w:r>
    </w:p>
    <w:p w14:paraId="6771E7CF" w14:textId="77777777" w:rsidR="00793425" w:rsidRDefault="00793425" w:rsidP="00793425">
      <w:r>
        <w:rPr>
          <w:noProof/>
        </w:rPr>
        <w:drawing>
          <wp:inline distT="0" distB="0" distL="0" distR="0" wp14:anchorId="2322BBAB" wp14:editId="06865C27">
            <wp:extent cx="5356225" cy="1950720"/>
            <wp:effectExtent l="0" t="0" r="0" b="0"/>
            <wp:docPr id="5377026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770267" name="Picture 53770267"/>
                    <pic:cNvPicPr/>
                  </pic:nvPicPr>
                  <pic:blipFill rotWithShape="1">
                    <a:blip r:embed="rId51" cstate="print">
                      <a:extLst>
                        <a:ext uri="{28A0092B-C50C-407E-A947-70E740481C1C}">
                          <a14:useLocalDpi xmlns:a14="http://schemas.microsoft.com/office/drawing/2010/main" val="0"/>
                        </a:ext>
                      </a:extLst>
                    </a:blip>
                    <a:srcRect t="14815" b="16126"/>
                    <a:stretch>
                      <a:fillRect/>
                    </a:stretch>
                  </pic:blipFill>
                  <pic:spPr bwMode="auto">
                    <a:xfrm>
                      <a:off x="0" y="0"/>
                      <a:ext cx="5381275" cy="1959843"/>
                    </a:xfrm>
                    <a:prstGeom prst="rect">
                      <a:avLst/>
                    </a:prstGeom>
                    <a:ln>
                      <a:noFill/>
                    </a:ln>
                    <a:extLst>
                      <a:ext uri="{53640926-AAD7-44D8-BBD7-CCE9431645EC}">
                        <a14:shadowObscured xmlns:a14="http://schemas.microsoft.com/office/drawing/2010/main"/>
                      </a:ext>
                    </a:extLst>
                  </pic:spPr>
                </pic:pic>
              </a:graphicData>
            </a:graphic>
          </wp:inline>
        </w:drawing>
      </w:r>
    </w:p>
    <w:p w14:paraId="17D6F187" w14:textId="77777777" w:rsidR="00793425" w:rsidRPr="00481FEA" w:rsidRDefault="00793425" w:rsidP="00793425">
      <w:pPr>
        <w:rPr>
          <w:b/>
          <w:bCs/>
          <w:sz w:val="28"/>
          <w:szCs w:val="28"/>
        </w:rPr>
      </w:pPr>
      <w:r w:rsidRPr="00481FEA">
        <w:rPr>
          <w:b/>
          <w:bCs/>
          <w:sz w:val="28"/>
          <w:szCs w:val="28"/>
        </w:rPr>
        <w:t>4.Understand SOQL (Salesforce Object Query Language)</w:t>
      </w:r>
    </w:p>
    <w:p w14:paraId="2BFC8F27" w14:textId="77777777" w:rsidR="00793425" w:rsidRPr="00952097" w:rsidRDefault="00793425" w:rsidP="00793425">
      <w:pPr>
        <w:rPr>
          <w:b/>
          <w:bCs/>
        </w:rPr>
      </w:pPr>
      <w:r w:rsidRPr="00952097">
        <w:rPr>
          <w:b/>
          <w:bCs/>
        </w:rPr>
        <w:t>Purpose</w:t>
      </w:r>
    </w:p>
    <w:p w14:paraId="130C8D1C" w14:textId="77777777" w:rsidR="00793425" w:rsidRPr="00952097" w:rsidRDefault="00793425" w:rsidP="00793425">
      <w:pPr>
        <w:numPr>
          <w:ilvl w:val="0"/>
          <w:numId w:val="97"/>
        </w:numPr>
      </w:pPr>
      <w:r w:rsidRPr="00952097">
        <w:t xml:space="preserve">Retrieve records from </w:t>
      </w:r>
      <w:r w:rsidRPr="00952097">
        <w:rPr>
          <w:b/>
          <w:bCs/>
        </w:rPr>
        <w:t>Salesforce objects</w:t>
      </w:r>
      <w:r w:rsidRPr="00952097">
        <w:t xml:space="preserve"> (like Contact, Account, Lead).</w:t>
      </w:r>
    </w:p>
    <w:p w14:paraId="638E18A7" w14:textId="77777777" w:rsidR="00793425" w:rsidRPr="00952097" w:rsidRDefault="00793425" w:rsidP="00793425">
      <w:pPr>
        <w:numPr>
          <w:ilvl w:val="0"/>
          <w:numId w:val="97"/>
        </w:numPr>
      </w:pPr>
      <w:r w:rsidRPr="00952097">
        <w:t>Similar to SQL, but for Salesforce.</w:t>
      </w:r>
    </w:p>
    <w:p w14:paraId="5D54A252" w14:textId="77777777" w:rsidR="00793425" w:rsidRPr="00952097" w:rsidRDefault="00793425" w:rsidP="00793425">
      <w:pPr>
        <w:rPr>
          <w:b/>
          <w:bCs/>
        </w:rPr>
      </w:pPr>
      <w:r w:rsidRPr="00952097">
        <w:rPr>
          <w:b/>
          <w:bCs/>
        </w:rPr>
        <w:t>Step 1: Execute the Code</w:t>
      </w:r>
    </w:p>
    <w:p w14:paraId="12E413F6" w14:textId="77777777" w:rsidR="00793425" w:rsidRPr="00952097" w:rsidRDefault="00793425" w:rsidP="00793425">
      <w:pPr>
        <w:numPr>
          <w:ilvl w:val="0"/>
          <w:numId w:val="98"/>
        </w:numPr>
      </w:pPr>
      <w:r w:rsidRPr="00952097">
        <w:t xml:space="preserve">Go to </w:t>
      </w:r>
      <w:r w:rsidRPr="00952097">
        <w:rPr>
          <w:b/>
          <w:bCs/>
        </w:rPr>
        <w:t>Developer Console → Debug → Open Execute Anonymous Window</w:t>
      </w:r>
      <w:r w:rsidRPr="00952097">
        <w:t>.</w:t>
      </w:r>
    </w:p>
    <w:p w14:paraId="52DE749F" w14:textId="77777777" w:rsidR="00793425" w:rsidRPr="00952097" w:rsidRDefault="00793425" w:rsidP="00793425">
      <w:pPr>
        <w:numPr>
          <w:ilvl w:val="0"/>
          <w:numId w:val="98"/>
        </w:numPr>
      </w:pPr>
      <w:r w:rsidRPr="00952097">
        <w:t>Paste your code:</w:t>
      </w:r>
    </w:p>
    <w:p w14:paraId="414F542B" w14:textId="77777777" w:rsidR="00793425" w:rsidRDefault="00793425" w:rsidP="00793425">
      <w:r>
        <w:rPr>
          <w:noProof/>
        </w:rPr>
        <w:drawing>
          <wp:inline distT="0" distB="0" distL="0" distR="0" wp14:anchorId="6B89ED27" wp14:editId="255BD8B9">
            <wp:extent cx="5052060" cy="3022721"/>
            <wp:effectExtent l="0" t="0" r="0" b="6350"/>
            <wp:docPr id="111372108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3721080" name="Picture 1113721080"/>
                    <pic:cNvPicPr/>
                  </pic:nvPicPr>
                  <pic:blipFill rotWithShape="1">
                    <a:blip r:embed="rId52">
                      <a:extLst>
                        <a:ext uri="{28A0092B-C50C-407E-A947-70E740481C1C}">
                          <a14:useLocalDpi xmlns:a14="http://schemas.microsoft.com/office/drawing/2010/main" val="0"/>
                        </a:ext>
                      </a:extLst>
                    </a:blip>
                    <a:srcRect l="34743" t="32593" r="19615" b="18860"/>
                    <a:stretch>
                      <a:fillRect/>
                    </a:stretch>
                  </pic:blipFill>
                  <pic:spPr bwMode="auto">
                    <a:xfrm>
                      <a:off x="0" y="0"/>
                      <a:ext cx="5059125" cy="3026948"/>
                    </a:xfrm>
                    <a:prstGeom prst="rect">
                      <a:avLst/>
                    </a:prstGeom>
                    <a:ln>
                      <a:noFill/>
                    </a:ln>
                    <a:extLst>
                      <a:ext uri="{53640926-AAD7-44D8-BBD7-CCE9431645EC}">
                        <a14:shadowObscured xmlns:a14="http://schemas.microsoft.com/office/drawing/2010/main"/>
                      </a:ext>
                    </a:extLst>
                  </pic:spPr>
                </pic:pic>
              </a:graphicData>
            </a:graphic>
          </wp:inline>
        </w:drawing>
      </w:r>
    </w:p>
    <w:p w14:paraId="1B5CDA1A" w14:textId="77777777" w:rsidR="00793425" w:rsidRPr="00952097" w:rsidRDefault="00793425" w:rsidP="00793425">
      <w:pPr>
        <w:rPr>
          <w:b/>
          <w:bCs/>
        </w:rPr>
      </w:pPr>
      <w:r w:rsidRPr="00952097">
        <w:rPr>
          <w:b/>
          <w:bCs/>
        </w:rPr>
        <w:t>How to Run &amp; See Output</w:t>
      </w:r>
    </w:p>
    <w:p w14:paraId="5427E12D" w14:textId="77777777" w:rsidR="00793425" w:rsidRPr="00952097" w:rsidRDefault="00793425" w:rsidP="00793425">
      <w:pPr>
        <w:numPr>
          <w:ilvl w:val="0"/>
          <w:numId w:val="99"/>
        </w:numPr>
      </w:pPr>
      <w:r w:rsidRPr="00952097">
        <w:lastRenderedPageBreak/>
        <w:t xml:space="preserve">Open </w:t>
      </w:r>
      <w:r w:rsidRPr="00952097">
        <w:rPr>
          <w:b/>
          <w:bCs/>
        </w:rPr>
        <w:t>Developer Console → Debug → Open Execute Anonymous Window</w:t>
      </w:r>
      <w:r w:rsidRPr="00952097">
        <w:t>.</w:t>
      </w:r>
    </w:p>
    <w:p w14:paraId="18F64B00" w14:textId="77777777" w:rsidR="00793425" w:rsidRPr="00952097" w:rsidRDefault="00793425" w:rsidP="00793425">
      <w:pPr>
        <w:numPr>
          <w:ilvl w:val="0"/>
          <w:numId w:val="99"/>
        </w:numPr>
      </w:pPr>
      <w:r w:rsidRPr="00952097">
        <w:t>Paste the snippet above.</w:t>
      </w:r>
    </w:p>
    <w:p w14:paraId="3BA7F5B3" w14:textId="77777777" w:rsidR="00793425" w:rsidRPr="00952097" w:rsidRDefault="00793425" w:rsidP="00793425">
      <w:pPr>
        <w:numPr>
          <w:ilvl w:val="0"/>
          <w:numId w:val="99"/>
        </w:numPr>
      </w:pPr>
      <w:r w:rsidRPr="00952097">
        <w:t xml:space="preserve">Click </w:t>
      </w:r>
      <w:r w:rsidRPr="00952097">
        <w:rPr>
          <w:b/>
          <w:bCs/>
        </w:rPr>
        <w:t>Execute</w:t>
      </w:r>
      <w:r w:rsidRPr="00952097">
        <w:t>.</w:t>
      </w:r>
    </w:p>
    <w:p w14:paraId="35899E6F" w14:textId="77777777" w:rsidR="00793425" w:rsidRPr="00952097" w:rsidRDefault="00793425" w:rsidP="00793425">
      <w:pPr>
        <w:numPr>
          <w:ilvl w:val="0"/>
          <w:numId w:val="99"/>
        </w:numPr>
      </w:pPr>
      <w:r w:rsidRPr="00952097">
        <w:t xml:space="preserve">Go to </w:t>
      </w:r>
      <w:r w:rsidRPr="00952097">
        <w:rPr>
          <w:b/>
          <w:bCs/>
        </w:rPr>
        <w:t>Logs → Refresh → Open latest log</w:t>
      </w:r>
      <w:r w:rsidRPr="00952097">
        <w:t>.</w:t>
      </w:r>
    </w:p>
    <w:p w14:paraId="5643C0B3" w14:textId="03993DBF" w:rsidR="00793425" w:rsidRDefault="00793425" w:rsidP="00793425">
      <w:pPr>
        <w:numPr>
          <w:ilvl w:val="0"/>
          <w:numId w:val="99"/>
        </w:numPr>
      </w:pPr>
      <w:r w:rsidRPr="00952097">
        <w:t xml:space="preserve">Filter by </w:t>
      </w:r>
      <w:r w:rsidRPr="00952097">
        <w:rPr>
          <w:b/>
          <w:bCs/>
        </w:rPr>
        <w:t>Debug Only</w:t>
      </w:r>
      <w:r w:rsidRPr="00952097">
        <w:t xml:space="preserve"> or search for DEBUG.</w:t>
      </w:r>
    </w:p>
    <w:p w14:paraId="0044873F" w14:textId="77777777" w:rsidR="00793425" w:rsidRDefault="00793425" w:rsidP="00793425">
      <w:r>
        <w:rPr>
          <w:noProof/>
        </w:rPr>
        <w:drawing>
          <wp:inline distT="0" distB="0" distL="0" distR="0" wp14:anchorId="4F95E5E2" wp14:editId="5CFF0EFF">
            <wp:extent cx="4678680" cy="2677558"/>
            <wp:effectExtent l="0" t="0" r="7620" b="8890"/>
            <wp:docPr id="73198161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981611" name="Picture 731981611"/>
                    <pic:cNvPicPr/>
                  </pic:nvPicPr>
                  <pic:blipFill rotWithShape="1">
                    <a:blip r:embed="rId53">
                      <a:extLst>
                        <a:ext uri="{28A0092B-C50C-407E-A947-70E740481C1C}">
                          <a14:useLocalDpi xmlns:a14="http://schemas.microsoft.com/office/drawing/2010/main" val="0"/>
                        </a:ext>
                      </a:extLst>
                    </a:blip>
                    <a:srcRect t="7294" r="50513" b="6097"/>
                    <a:stretch>
                      <a:fillRect/>
                    </a:stretch>
                  </pic:blipFill>
                  <pic:spPr bwMode="auto">
                    <a:xfrm>
                      <a:off x="0" y="0"/>
                      <a:ext cx="4682137" cy="2679536"/>
                    </a:xfrm>
                    <a:prstGeom prst="rect">
                      <a:avLst/>
                    </a:prstGeom>
                    <a:ln>
                      <a:noFill/>
                    </a:ln>
                    <a:extLst>
                      <a:ext uri="{53640926-AAD7-44D8-BBD7-CCE9431645EC}">
                        <a14:shadowObscured xmlns:a14="http://schemas.microsoft.com/office/drawing/2010/main"/>
                      </a:ext>
                    </a:extLst>
                  </pic:spPr>
                </pic:pic>
              </a:graphicData>
            </a:graphic>
          </wp:inline>
        </w:drawing>
      </w:r>
    </w:p>
    <w:p w14:paraId="600524CC" w14:textId="77777777" w:rsidR="00793425" w:rsidRPr="007F0B59" w:rsidRDefault="00793425" w:rsidP="00793425">
      <w:pPr>
        <w:rPr>
          <w:rFonts w:ascii="Times New Roman" w:eastAsia="Times New Roman" w:hAnsi="Times New Roman" w:cs="Times New Roman"/>
          <w:b/>
          <w:bCs/>
          <w:kern w:val="36"/>
          <w:sz w:val="28"/>
          <w:szCs w:val="28"/>
          <w14:ligatures w14:val="none"/>
        </w:rPr>
      </w:pPr>
      <w:r w:rsidRPr="007F0B59">
        <w:rPr>
          <w:b/>
          <w:bCs/>
          <w:sz w:val="28"/>
          <w:szCs w:val="28"/>
        </w:rPr>
        <w:t>5.</w:t>
      </w:r>
      <w:r w:rsidRPr="007F0B59">
        <w:rPr>
          <w:rFonts w:ascii="Times New Roman" w:eastAsia="Times New Roman" w:hAnsi="Times New Roman" w:cs="Times New Roman"/>
          <w:b/>
          <w:bCs/>
          <w:kern w:val="36"/>
          <w:sz w:val="28"/>
          <w:szCs w:val="28"/>
          <w14:ligatures w14:val="none"/>
        </w:rPr>
        <w:t xml:space="preserve"> Understand Asynchronous Apex</w:t>
      </w:r>
    </w:p>
    <w:p w14:paraId="406186B2" w14:textId="77777777" w:rsidR="00793425" w:rsidRPr="007F0B59" w:rsidRDefault="00793425" w:rsidP="00793425">
      <w:pPr>
        <w:rPr>
          <w:rFonts w:ascii="Times New Roman" w:eastAsia="Times New Roman" w:hAnsi="Times New Roman" w:cs="Times New Roman"/>
          <w:kern w:val="36"/>
          <w14:ligatures w14:val="none"/>
        </w:rPr>
      </w:pPr>
      <w:r>
        <w:rPr>
          <w:rFonts w:ascii="Times New Roman" w:eastAsia="Times New Roman" w:hAnsi="Times New Roman" w:cs="Times New Roman"/>
          <w:kern w:val="36"/>
          <w14:ligatures w14:val="none"/>
        </w:rPr>
        <w:t>1.</w:t>
      </w:r>
      <w:r w:rsidRPr="007F0B59">
        <w:rPr>
          <w:rFonts w:ascii="Times New Roman" w:eastAsia="Times New Roman" w:hAnsi="Times New Roman" w:cs="Times New Roman"/>
          <w:kern w:val="36"/>
          <w14:ligatures w14:val="none"/>
        </w:rPr>
        <w:t>Why Use Asynchronous Apex</w:t>
      </w:r>
    </w:p>
    <w:p w14:paraId="787921B1" w14:textId="77777777" w:rsidR="00793425" w:rsidRPr="007F0B59" w:rsidRDefault="00793425" w:rsidP="00793425">
      <w:pPr>
        <w:numPr>
          <w:ilvl w:val="0"/>
          <w:numId w:val="100"/>
        </w:numPr>
        <w:rPr>
          <w:rFonts w:ascii="Times New Roman" w:eastAsia="Times New Roman" w:hAnsi="Times New Roman" w:cs="Times New Roman"/>
          <w:kern w:val="36"/>
          <w14:ligatures w14:val="none"/>
        </w:rPr>
      </w:pPr>
      <w:r w:rsidRPr="007F0B59">
        <w:rPr>
          <w:rFonts w:ascii="Times New Roman" w:eastAsia="Times New Roman" w:hAnsi="Times New Roman" w:cs="Times New Roman"/>
          <w:kern w:val="36"/>
          <w14:ligatures w14:val="none"/>
        </w:rPr>
        <w:t>Some operations take too long to run in real-time (triggers have limits).</w:t>
      </w:r>
    </w:p>
    <w:p w14:paraId="5A0E8AFF" w14:textId="77777777" w:rsidR="00793425" w:rsidRPr="007F0B59" w:rsidRDefault="00793425" w:rsidP="00793425">
      <w:pPr>
        <w:numPr>
          <w:ilvl w:val="0"/>
          <w:numId w:val="100"/>
        </w:numPr>
        <w:rPr>
          <w:rFonts w:ascii="Times New Roman" w:eastAsia="Times New Roman" w:hAnsi="Times New Roman" w:cs="Times New Roman"/>
          <w:kern w:val="36"/>
          <w14:ligatures w14:val="none"/>
        </w:rPr>
      </w:pPr>
      <w:r w:rsidRPr="007F0B59">
        <w:rPr>
          <w:rFonts w:ascii="Times New Roman" w:eastAsia="Times New Roman" w:hAnsi="Times New Roman" w:cs="Times New Roman"/>
          <w:kern w:val="36"/>
          <w14:ligatures w14:val="none"/>
        </w:rPr>
        <w:t>Salesforce has governor limits for synchronous DML, SOQL, CPU time, etc.</w:t>
      </w:r>
    </w:p>
    <w:p w14:paraId="7AF730AD" w14:textId="77777777" w:rsidR="00793425" w:rsidRPr="00585072" w:rsidRDefault="00793425" w:rsidP="00793425">
      <w:pPr>
        <w:numPr>
          <w:ilvl w:val="0"/>
          <w:numId w:val="100"/>
        </w:numPr>
        <w:rPr>
          <w:rFonts w:ascii="Times New Roman" w:eastAsia="Times New Roman" w:hAnsi="Times New Roman" w:cs="Times New Roman"/>
          <w:kern w:val="36"/>
          <w14:ligatures w14:val="none"/>
        </w:rPr>
      </w:pPr>
      <w:r w:rsidRPr="007F0B59">
        <w:rPr>
          <w:rFonts w:ascii="Times New Roman" w:eastAsia="Times New Roman" w:hAnsi="Times New Roman" w:cs="Times New Roman"/>
          <w:kern w:val="36"/>
          <w14:ligatures w14:val="none"/>
        </w:rPr>
        <w:t>Async Apex lets you run code in the background, outside the normal transaction.</w:t>
      </w:r>
    </w:p>
    <w:p w14:paraId="78134718" w14:textId="77777777" w:rsidR="00793425" w:rsidRPr="007F0B59" w:rsidRDefault="00793425" w:rsidP="00793425">
      <w:pPr>
        <w:rPr>
          <w:rFonts w:ascii="Times New Roman" w:eastAsia="Times New Roman" w:hAnsi="Times New Roman" w:cs="Times New Roman"/>
          <w:kern w:val="36"/>
          <w14:ligatures w14:val="none"/>
        </w:rPr>
      </w:pPr>
      <w:r w:rsidRPr="007F0B59">
        <w:rPr>
          <w:rFonts w:ascii="Times New Roman" w:eastAsia="Times New Roman" w:hAnsi="Times New Roman" w:cs="Times New Roman"/>
          <w:kern w:val="36"/>
          <w14:ligatures w14:val="none"/>
        </w:rPr>
        <w:t>Types of Asynchronous Apex</w:t>
      </w:r>
    </w:p>
    <w:p w14:paraId="169B5371" w14:textId="77777777" w:rsidR="00793425" w:rsidRPr="007F0B59" w:rsidRDefault="00793425" w:rsidP="00793425">
      <w:pPr>
        <w:numPr>
          <w:ilvl w:val="0"/>
          <w:numId w:val="101"/>
        </w:numPr>
        <w:rPr>
          <w:rFonts w:ascii="Times New Roman" w:eastAsia="Times New Roman" w:hAnsi="Times New Roman" w:cs="Times New Roman"/>
          <w:kern w:val="36"/>
          <w14:ligatures w14:val="none"/>
        </w:rPr>
      </w:pPr>
      <w:r w:rsidRPr="007F0B59">
        <w:rPr>
          <w:rFonts w:ascii="Times New Roman" w:eastAsia="Times New Roman" w:hAnsi="Times New Roman" w:cs="Times New Roman"/>
          <w:kern w:val="36"/>
          <w14:ligatures w14:val="none"/>
        </w:rPr>
        <w:t>Future Methods – run simple background jobs.</w:t>
      </w:r>
    </w:p>
    <w:p w14:paraId="5FDCC2EE" w14:textId="77777777" w:rsidR="00793425" w:rsidRPr="007F0B59" w:rsidRDefault="00793425" w:rsidP="00793425">
      <w:pPr>
        <w:numPr>
          <w:ilvl w:val="0"/>
          <w:numId w:val="101"/>
        </w:numPr>
        <w:rPr>
          <w:rFonts w:ascii="Times New Roman" w:eastAsia="Times New Roman" w:hAnsi="Times New Roman" w:cs="Times New Roman"/>
          <w:kern w:val="36"/>
          <w14:ligatures w14:val="none"/>
        </w:rPr>
      </w:pPr>
      <w:r w:rsidRPr="007F0B59">
        <w:rPr>
          <w:rFonts w:ascii="Times New Roman" w:eastAsia="Times New Roman" w:hAnsi="Times New Roman" w:cs="Times New Roman"/>
          <w:kern w:val="36"/>
          <w14:ligatures w14:val="none"/>
        </w:rPr>
        <w:t>Queueable Apex – more flexible than future, can chain jobs.</w:t>
      </w:r>
    </w:p>
    <w:p w14:paraId="332F1D19" w14:textId="77777777" w:rsidR="00793425" w:rsidRPr="007F0B59" w:rsidRDefault="00793425" w:rsidP="00793425">
      <w:pPr>
        <w:numPr>
          <w:ilvl w:val="0"/>
          <w:numId w:val="101"/>
        </w:numPr>
        <w:rPr>
          <w:rFonts w:ascii="Times New Roman" w:eastAsia="Times New Roman" w:hAnsi="Times New Roman" w:cs="Times New Roman"/>
          <w:kern w:val="36"/>
          <w14:ligatures w14:val="none"/>
        </w:rPr>
      </w:pPr>
      <w:r w:rsidRPr="007F0B59">
        <w:rPr>
          <w:rFonts w:ascii="Times New Roman" w:eastAsia="Times New Roman" w:hAnsi="Times New Roman" w:cs="Times New Roman"/>
          <w:kern w:val="36"/>
          <w14:ligatures w14:val="none"/>
        </w:rPr>
        <w:t>Batch Apex – process large data volumes (&gt;50,000 records).</w:t>
      </w:r>
    </w:p>
    <w:p w14:paraId="317C0C7E" w14:textId="77777777" w:rsidR="00793425" w:rsidRPr="007F0B59" w:rsidRDefault="00793425" w:rsidP="00793425">
      <w:pPr>
        <w:numPr>
          <w:ilvl w:val="0"/>
          <w:numId w:val="101"/>
        </w:numPr>
        <w:rPr>
          <w:rFonts w:ascii="Times New Roman" w:eastAsia="Times New Roman" w:hAnsi="Times New Roman" w:cs="Times New Roman"/>
          <w:kern w:val="36"/>
          <w14:ligatures w14:val="none"/>
        </w:rPr>
      </w:pPr>
      <w:r w:rsidRPr="007F0B59">
        <w:rPr>
          <w:rFonts w:ascii="Times New Roman" w:eastAsia="Times New Roman" w:hAnsi="Times New Roman" w:cs="Times New Roman"/>
          <w:kern w:val="36"/>
          <w14:ligatures w14:val="none"/>
        </w:rPr>
        <w:t>Scheduled Apex – run jobs at a specific time or recurring schedule.</w:t>
      </w:r>
    </w:p>
    <w:p w14:paraId="7EF81164" w14:textId="77777777" w:rsidR="00793425" w:rsidRPr="007F0B59" w:rsidRDefault="00793425" w:rsidP="00793425">
      <w:pPr>
        <w:rPr>
          <w:b/>
          <w:bCs/>
          <w:sz w:val="22"/>
          <w:szCs w:val="22"/>
        </w:rPr>
      </w:pPr>
      <w:r w:rsidRPr="007F0B59">
        <w:rPr>
          <w:b/>
          <w:bCs/>
          <w:sz w:val="22"/>
          <w:szCs w:val="22"/>
        </w:rPr>
        <w:t>2: Future Methods</w:t>
      </w:r>
    </w:p>
    <w:p w14:paraId="0DC01E72" w14:textId="77777777" w:rsidR="00793425" w:rsidRPr="007F0B59" w:rsidRDefault="00793425" w:rsidP="00793425">
      <w:pPr>
        <w:rPr>
          <w:b/>
          <w:bCs/>
          <w:sz w:val="22"/>
          <w:szCs w:val="22"/>
        </w:rPr>
      </w:pPr>
      <w:r w:rsidRPr="007F0B59">
        <w:rPr>
          <w:b/>
          <w:bCs/>
          <w:sz w:val="22"/>
          <w:szCs w:val="22"/>
        </w:rPr>
        <w:t>Purpose</w:t>
      </w:r>
    </w:p>
    <w:p w14:paraId="1E5CAB4C" w14:textId="77777777" w:rsidR="00793425" w:rsidRPr="007F0B59" w:rsidRDefault="00793425" w:rsidP="00793425">
      <w:pPr>
        <w:numPr>
          <w:ilvl w:val="0"/>
          <w:numId w:val="102"/>
        </w:numPr>
        <w:rPr>
          <w:sz w:val="22"/>
          <w:szCs w:val="22"/>
        </w:rPr>
      </w:pPr>
      <w:r w:rsidRPr="007F0B59">
        <w:rPr>
          <w:sz w:val="22"/>
          <w:szCs w:val="22"/>
        </w:rPr>
        <w:lastRenderedPageBreak/>
        <w:t>Execute logic asynchronously.</w:t>
      </w:r>
    </w:p>
    <w:p w14:paraId="642438B5" w14:textId="77777777" w:rsidR="00793425" w:rsidRPr="007F0B59" w:rsidRDefault="00793425" w:rsidP="00793425">
      <w:pPr>
        <w:numPr>
          <w:ilvl w:val="0"/>
          <w:numId w:val="102"/>
        </w:numPr>
        <w:rPr>
          <w:sz w:val="22"/>
          <w:szCs w:val="22"/>
        </w:rPr>
      </w:pPr>
      <w:r w:rsidRPr="007F0B59">
        <w:rPr>
          <w:sz w:val="22"/>
          <w:szCs w:val="22"/>
        </w:rPr>
        <w:t>Cannot return values.</w:t>
      </w:r>
    </w:p>
    <w:p w14:paraId="5CA05723" w14:textId="77777777" w:rsidR="00793425" w:rsidRPr="007F0B59" w:rsidRDefault="00793425" w:rsidP="00793425">
      <w:pPr>
        <w:numPr>
          <w:ilvl w:val="0"/>
          <w:numId w:val="102"/>
        </w:numPr>
        <w:rPr>
          <w:sz w:val="22"/>
          <w:szCs w:val="22"/>
        </w:rPr>
      </w:pPr>
      <w:r w:rsidRPr="007F0B59">
        <w:rPr>
          <w:sz w:val="22"/>
          <w:szCs w:val="22"/>
        </w:rPr>
        <w:t xml:space="preserve">Used for </w:t>
      </w:r>
      <w:r w:rsidRPr="007F0B59">
        <w:rPr>
          <w:b/>
          <w:bCs/>
          <w:sz w:val="22"/>
          <w:szCs w:val="22"/>
        </w:rPr>
        <w:t>callouts or heavy DML operations</w:t>
      </w:r>
    </w:p>
    <w:p w14:paraId="0E3BBC53" w14:textId="77777777" w:rsidR="00793425" w:rsidRPr="007F0B59" w:rsidRDefault="00793425" w:rsidP="00793425">
      <w:pPr>
        <w:ind w:left="720"/>
        <w:rPr>
          <w:sz w:val="22"/>
          <w:szCs w:val="22"/>
        </w:rPr>
      </w:pPr>
      <w:r w:rsidRPr="007F0B59">
        <w:rPr>
          <w:sz w:val="22"/>
          <w:szCs w:val="22"/>
        </w:rPr>
        <w:t xml:space="preserve">[Trigger or Code] </w:t>
      </w:r>
    </w:p>
    <w:p w14:paraId="24B47121" w14:textId="77777777" w:rsidR="00793425" w:rsidRPr="007F0B59" w:rsidRDefault="00793425" w:rsidP="00793425">
      <w:pPr>
        <w:ind w:left="720"/>
        <w:rPr>
          <w:sz w:val="22"/>
          <w:szCs w:val="22"/>
        </w:rPr>
      </w:pPr>
      <w:r w:rsidRPr="007F0B59">
        <w:rPr>
          <w:sz w:val="22"/>
          <w:szCs w:val="22"/>
        </w:rPr>
        <w:t xml:space="preserve">        |</w:t>
      </w:r>
    </w:p>
    <w:p w14:paraId="3964C293" w14:textId="77777777" w:rsidR="00793425" w:rsidRPr="007F0B59" w:rsidRDefault="00793425" w:rsidP="00793425">
      <w:pPr>
        <w:ind w:left="720"/>
        <w:rPr>
          <w:sz w:val="22"/>
          <w:szCs w:val="22"/>
        </w:rPr>
      </w:pPr>
      <w:r w:rsidRPr="007F0B59">
        <w:rPr>
          <w:sz w:val="22"/>
          <w:szCs w:val="22"/>
        </w:rPr>
        <w:t xml:space="preserve">        v</w:t>
      </w:r>
    </w:p>
    <w:p w14:paraId="69895518" w14:textId="77777777" w:rsidR="00793425" w:rsidRPr="007F0B59" w:rsidRDefault="00793425" w:rsidP="00793425">
      <w:pPr>
        <w:ind w:left="720"/>
        <w:rPr>
          <w:sz w:val="22"/>
          <w:szCs w:val="22"/>
        </w:rPr>
      </w:pPr>
      <w:r w:rsidRPr="007F0B59">
        <w:rPr>
          <w:sz w:val="22"/>
          <w:szCs w:val="22"/>
        </w:rPr>
        <w:t>+------------------+</w:t>
      </w:r>
    </w:p>
    <w:p w14:paraId="549275CD" w14:textId="77777777" w:rsidR="00793425" w:rsidRPr="007F0B59" w:rsidRDefault="00793425" w:rsidP="00793425">
      <w:pPr>
        <w:ind w:left="720"/>
        <w:rPr>
          <w:sz w:val="22"/>
          <w:szCs w:val="22"/>
        </w:rPr>
      </w:pPr>
      <w:r w:rsidRPr="007F0B59">
        <w:rPr>
          <w:sz w:val="22"/>
          <w:szCs w:val="22"/>
        </w:rPr>
        <w:t>|  Future Method   | --&gt; Runs in background, logs/processes records</w:t>
      </w:r>
    </w:p>
    <w:p w14:paraId="11BE0B86" w14:textId="77777777" w:rsidR="00793425" w:rsidRPr="007F0B59" w:rsidRDefault="00793425" w:rsidP="00793425">
      <w:pPr>
        <w:ind w:left="720"/>
        <w:rPr>
          <w:sz w:val="22"/>
          <w:szCs w:val="22"/>
        </w:rPr>
      </w:pPr>
      <w:r w:rsidRPr="007F0B59">
        <w:rPr>
          <w:sz w:val="22"/>
          <w:szCs w:val="22"/>
        </w:rPr>
        <w:t>+------------------+</w:t>
      </w:r>
    </w:p>
    <w:p w14:paraId="42CCC32F" w14:textId="77777777" w:rsidR="00793425" w:rsidRPr="007F0B59" w:rsidRDefault="00793425" w:rsidP="00793425">
      <w:pPr>
        <w:ind w:left="720"/>
        <w:rPr>
          <w:sz w:val="22"/>
          <w:szCs w:val="22"/>
        </w:rPr>
      </w:pPr>
      <w:r w:rsidRPr="007F0B59">
        <w:rPr>
          <w:sz w:val="22"/>
          <w:szCs w:val="22"/>
        </w:rPr>
        <w:t xml:space="preserve">        |</w:t>
      </w:r>
    </w:p>
    <w:p w14:paraId="4468C20F" w14:textId="77777777" w:rsidR="00793425" w:rsidRPr="007F0B59" w:rsidRDefault="00793425" w:rsidP="00793425">
      <w:pPr>
        <w:ind w:left="720"/>
        <w:rPr>
          <w:sz w:val="22"/>
          <w:szCs w:val="22"/>
        </w:rPr>
      </w:pPr>
      <w:r w:rsidRPr="007F0B59">
        <w:rPr>
          <w:sz w:val="22"/>
          <w:szCs w:val="22"/>
        </w:rPr>
        <w:t xml:space="preserve">        v</w:t>
      </w:r>
    </w:p>
    <w:p w14:paraId="01E98714" w14:textId="77777777" w:rsidR="00793425" w:rsidRPr="007F0B59" w:rsidRDefault="00793425" w:rsidP="00793425">
      <w:pPr>
        <w:ind w:left="720"/>
        <w:rPr>
          <w:sz w:val="22"/>
          <w:szCs w:val="22"/>
        </w:rPr>
      </w:pPr>
      <w:r w:rsidRPr="007F0B59">
        <w:rPr>
          <w:sz w:val="22"/>
          <w:szCs w:val="22"/>
        </w:rPr>
        <w:t>+------------------+</w:t>
      </w:r>
    </w:p>
    <w:p w14:paraId="76EFC4A2" w14:textId="77777777" w:rsidR="00793425" w:rsidRPr="007F0B59" w:rsidRDefault="00793425" w:rsidP="00793425">
      <w:pPr>
        <w:ind w:left="720"/>
        <w:rPr>
          <w:sz w:val="22"/>
          <w:szCs w:val="22"/>
        </w:rPr>
      </w:pPr>
      <w:r w:rsidRPr="007F0B59">
        <w:rPr>
          <w:sz w:val="22"/>
          <w:szCs w:val="22"/>
        </w:rPr>
        <w:t>| Queueable Apex   | --&gt; Can process complex objects, chain jobs</w:t>
      </w:r>
    </w:p>
    <w:p w14:paraId="675767CC" w14:textId="77777777" w:rsidR="00793425" w:rsidRPr="007F0B59" w:rsidRDefault="00793425" w:rsidP="00793425">
      <w:pPr>
        <w:ind w:left="720"/>
        <w:rPr>
          <w:sz w:val="22"/>
          <w:szCs w:val="22"/>
        </w:rPr>
      </w:pPr>
      <w:r w:rsidRPr="007F0B59">
        <w:rPr>
          <w:sz w:val="22"/>
          <w:szCs w:val="22"/>
        </w:rPr>
        <w:t>+------------------+</w:t>
      </w:r>
    </w:p>
    <w:p w14:paraId="1F35F213" w14:textId="77777777" w:rsidR="00793425" w:rsidRPr="007F0B59" w:rsidRDefault="00793425" w:rsidP="00793425">
      <w:pPr>
        <w:ind w:left="720"/>
        <w:rPr>
          <w:sz w:val="22"/>
          <w:szCs w:val="22"/>
        </w:rPr>
      </w:pPr>
      <w:r w:rsidRPr="007F0B59">
        <w:rPr>
          <w:sz w:val="22"/>
          <w:szCs w:val="22"/>
        </w:rPr>
        <w:t xml:space="preserve">        |</w:t>
      </w:r>
    </w:p>
    <w:p w14:paraId="73948B21" w14:textId="77777777" w:rsidR="00793425" w:rsidRPr="007F0B59" w:rsidRDefault="00793425" w:rsidP="00793425">
      <w:pPr>
        <w:ind w:left="720"/>
        <w:rPr>
          <w:sz w:val="22"/>
          <w:szCs w:val="22"/>
        </w:rPr>
      </w:pPr>
      <w:r w:rsidRPr="007F0B59">
        <w:rPr>
          <w:sz w:val="22"/>
          <w:szCs w:val="22"/>
        </w:rPr>
        <w:t xml:space="preserve">        v</w:t>
      </w:r>
    </w:p>
    <w:p w14:paraId="24AA7517" w14:textId="77777777" w:rsidR="00793425" w:rsidRPr="007F0B59" w:rsidRDefault="00793425" w:rsidP="00793425">
      <w:pPr>
        <w:ind w:left="720"/>
        <w:rPr>
          <w:sz w:val="22"/>
          <w:szCs w:val="22"/>
        </w:rPr>
      </w:pPr>
      <w:r w:rsidRPr="007F0B59">
        <w:rPr>
          <w:sz w:val="22"/>
          <w:szCs w:val="22"/>
        </w:rPr>
        <w:t>+------------------+</w:t>
      </w:r>
    </w:p>
    <w:p w14:paraId="3A5AAFD3" w14:textId="77777777" w:rsidR="00793425" w:rsidRPr="007F0B59" w:rsidRDefault="00793425" w:rsidP="00793425">
      <w:pPr>
        <w:ind w:left="720"/>
        <w:rPr>
          <w:sz w:val="22"/>
          <w:szCs w:val="22"/>
        </w:rPr>
      </w:pPr>
      <w:r w:rsidRPr="007F0B59">
        <w:rPr>
          <w:sz w:val="22"/>
          <w:szCs w:val="22"/>
        </w:rPr>
        <w:t>| Batch Apex       | --&gt; Handles large datasets in chunks</w:t>
      </w:r>
    </w:p>
    <w:p w14:paraId="4417FB88" w14:textId="77777777" w:rsidR="00793425" w:rsidRPr="007F0B59" w:rsidRDefault="00793425" w:rsidP="00793425">
      <w:pPr>
        <w:ind w:left="720"/>
        <w:rPr>
          <w:sz w:val="22"/>
          <w:szCs w:val="22"/>
        </w:rPr>
      </w:pPr>
      <w:r w:rsidRPr="007F0B59">
        <w:rPr>
          <w:sz w:val="22"/>
          <w:szCs w:val="22"/>
        </w:rPr>
        <w:t>+------------------+</w:t>
      </w:r>
    </w:p>
    <w:p w14:paraId="67196DFD" w14:textId="77777777" w:rsidR="00793425" w:rsidRPr="007F0B59" w:rsidRDefault="00793425" w:rsidP="00793425">
      <w:pPr>
        <w:ind w:left="720"/>
        <w:rPr>
          <w:sz w:val="22"/>
          <w:szCs w:val="22"/>
        </w:rPr>
      </w:pPr>
      <w:r w:rsidRPr="007F0B59">
        <w:rPr>
          <w:sz w:val="22"/>
          <w:szCs w:val="22"/>
        </w:rPr>
        <w:t xml:space="preserve">        |</w:t>
      </w:r>
    </w:p>
    <w:p w14:paraId="559D7E17" w14:textId="77777777" w:rsidR="00793425" w:rsidRPr="007F0B59" w:rsidRDefault="00793425" w:rsidP="00793425">
      <w:pPr>
        <w:ind w:left="720"/>
        <w:rPr>
          <w:sz w:val="22"/>
          <w:szCs w:val="22"/>
        </w:rPr>
      </w:pPr>
      <w:r w:rsidRPr="007F0B59">
        <w:rPr>
          <w:sz w:val="22"/>
          <w:szCs w:val="22"/>
        </w:rPr>
        <w:t xml:space="preserve">        v</w:t>
      </w:r>
    </w:p>
    <w:p w14:paraId="15FB29E0" w14:textId="77777777" w:rsidR="00793425" w:rsidRPr="007F0B59" w:rsidRDefault="00793425" w:rsidP="00793425">
      <w:pPr>
        <w:ind w:left="720"/>
        <w:rPr>
          <w:sz w:val="22"/>
          <w:szCs w:val="22"/>
        </w:rPr>
      </w:pPr>
      <w:r w:rsidRPr="007F0B59">
        <w:rPr>
          <w:sz w:val="22"/>
          <w:szCs w:val="22"/>
        </w:rPr>
        <w:t>+------------------+</w:t>
      </w:r>
    </w:p>
    <w:p w14:paraId="5F8230F8" w14:textId="77777777" w:rsidR="00793425" w:rsidRPr="007F0B59" w:rsidRDefault="00793425" w:rsidP="00793425">
      <w:pPr>
        <w:ind w:left="720"/>
        <w:rPr>
          <w:sz w:val="22"/>
          <w:szCs w:val="22"/>
        </w:rPr>
      </w:pPr>
      <w:r w:rsidRPr="007F0B59">
        <w:rPr>
          <w:sz w:val="22"/>
          <w:szCs w:val="22"/>
        </w:rPr>
        <w:t>| Scheduled Apex   | --&gt; Runs at scheduled times, can call Batch/Queueable</w:t>
      </w:r>
    </w:p>
    <w:p w14:paraId="209D7595" w14:textId="77777777" w:rsidR="00793425" w:rsidRDefault="00793425" w:rsidP="00793425">
      <w:pPr>
        <w:ind w:left="720"/>
        <w:rPr>
          <w:sz w:val="22"/>
          <w:szCs w:val="22"/>
        </w:rPr>
      </w:pPr>
      <w:r w:rsidRPr="007F0B59">
        <w:rPr>
          <w:sz w:val="22"/>
          <w:szCs w:val="22"/>
        </w:rPr>
        <w:t>+------------------+</w:t>
      </w:r>
    </w:p>
    <w:p w14:paraId="53B4A6A6" w14:textId="77777777" w:rsidR="00793425" w:rsidRPr="007F0B59" w:rsidRDefault="00793425" w:rsidP="00793425">
      <w:pPr>
        <w:ind w:left="720"/>
        <w:rPr>
          <w:sz w:val="22"/>
          <w:szCs w:val="22"/>
        </w:rPr>
      </w:pPr>
      <w:r w:rsidRPr="007F0B59">
        <w:rPr>
          <w:b/>
          <w:bCs/>
          <w:sz w:val="22"/>
          <w:szCs w:val="22"/>
        </w:rPr>
        <w:t>Key Points:</w:t>
      </w:r>
    </w:p>
    <w:p w14:paraId="546A201F" w14:textId="77777777" w:rsidR="00793425" w:rsidRPr="007F0B59" w:rsidRDefault="00793425" w:rsidP="00793425">
      <w:pPr>
        <w:numPr>
          <w:ilvl w:val="0"/>
          <w:numId w:val="103"/>
        </w:numPr>
        <w:rPr>
          <w:sz w:val="22"/>
          <w:szCs w:val="22"/>
        </w:rPr>
      </w:pPr>
      <w:r w:rsidRPr="007F0B59">
        <w:rPr>
          <w:b/>
          <w:bCs/>
          <w:sz w:val="22"/>
          <w:szCs w:val="22"/>
        </w:rPr>
        <w:t>Future Methods</w:t>
      </w:r>
      <w:r w:rsidRPr="007F0B59">
        <w:rPr>
          <w:sz w:val="22"/>
          <w:szCs w:val="22"/>
        </w:rPr>
        <w:t>: Simple, async, void, primitive params.</w:t>
      </w:r>
    </w:p>
    <w:p w14:paraId="065F1BBC" w14:textId="77777777" w:rsidR="00793425" w:rsidRPr="007F0B59" w:rsidRDefault="00793425" w:rsidP="00793425">
      <w:pPr>
        <w:numPr>
          <w:ilvl w:val="0"/>
          <w:numId w:val="103"/>
        </w:numPr>
        <w:rPr>
          <w:sz w:val="22"/>
          <w:szCs w:val="22"/>
        </w:rPr>
      </w:pPr>
      <w:r w:rsidRPr="007F0B59">
        <w:rPr>
          <w:b/>
          <w:bCs/>
          <w:sz w:val="22"/>
          <w:szCs w:val="22"/>
        </w:rPr>
        <w:t>Queueable</w:t>
      </w:r>
      <w:r w:rsidRPr="007F0B59">
        <w:rPr>
          <w:sz w:val="22"/>
          <w:szCs w:val="22"/>
        </w:rPr>
        <w:t>: Flexible, supports objects, can chain.</w:t>
      </w:r>
    </w:p>
    <w:p w14:paraId="09B79FF1" w14:textId="77777777" w:rsidR="00793425" w:rsidRPr="007F0B59" w:rsidRDefault="00793425" w:rsidP="00793425">
      <w:pPr>
        <w:numPr>
          <w:ilvl w:val="0"/>
          <w:numId w:val="103"/>
        </w:numPr>
        <w:rPr>
          <w:sz w:val="22"/>
          <w:szCs w:val="22"/>
        </w:rPr>
      </w:pPr>
      <w:r w:rsidRPr="007F0B59">
        <w:rPr>
          <w:b/>
          <w:bCs/>
          <w:sz w:val="22"/>
          <w:szCs w:val="22"/>
        </w:rPr>
        <w:lastRenderedPageBreak/>
        <w:t>Batch Apex</w:t>
      </w:r>
      <w:r w:rsidRPr="007F0B59">
        <w:rPr>
          <w:sz w:val="22"/>
          <w:szCs w:val="22"/>
        </w:rPr>
        <w:t>: Large volumes, processes in chunks.</w:t>
      </w:r>
    </w:p>
    <w:p w14:paraId="647F8D35" w14:textId="77777777" w:rsidR="00793425" w:rsidRPr="007F0B59" w:rsidRDefault="00793425" w:rsidP="00793425">
      <w:pPr>
        <w:numPr>
          <w:ilvl w:val="0"/>
          <w:numId w:val="103"/>
        </w:numPr>
        <w:rPr>
          <w:sz w:val="22"/>
          <w:szCs w:val="22"/>
        </w:rPr>
      </w:pPr>
      <w:r w:rsidRPr="007F0B59">
        <w:rPr>
          <w:b/>
          <w:bCs/>
          <w:sz w:val="22"/>
          <w:szCs w:val="22"/>
        </w:rPr>
        <w:t>Scheduled Apex</w:t>
      </w:r>
      <w:r w:rsidRPr="007F0B59">
        <w:rPr>
          <w:sz w:val="22"/>
          <w:szCs w:val="22"/>
        </w:rPr>
        <w:t>: Runs on time schedule, can trigger batch/queueable</w:t>
      </w:r>
    </w:p>
    <w:p w14:paraId="0C590DFD" w14:textId="77777777" w:rsidR="00793425" w:rsidRPr="00585072" w:rsidRDefault="00793425" w:rsidP="00793425">
      <w:pPr>
        <w:rPr>
          <w:b/>
          <w:bCs/>
          <w:sz w:val="28"/>
          <w:szCs w:val="28"/>
        </w:rPr>
      </w:pPr>
      <w:r w:rsidRPr="00585072">
        <w:rPr>
          <w:b/>
          <w:bCs/>
          <w:sz w:val="28"/>
          <w:szCs w:val="28"/>
        </w:rPr>
        <w:t>6.Exception Handling &amp; Test Classes</w:t>
      </w:r>
    </w:p>
    <w:p w14:paraId="4F7A4D52" w14:textId="77777777" w:rsidR="00793425" w:rsidRDefault="00793425" w:rsidP="00793425">
      <w:pPr>
        <w:rPr>
          <w:sz w:val="22"/>
          <w:szCs w:val="22"/>
        </w:rPr>
      </w:pPr>
      <w:r w:rsidRPr="00B04372">
        <w:rPr>
          <w:sz w:val="22"/>
          <w:szCs w:val="22"/>
        </w:rPr>
        <w:t xml:space="preserve">This is crucial because Salesforce </w:t>
      </w:r>
      <w:r w:rsidRPr="00B04372">
        <w:rPr>
          <w:b/>
          <w:bCs/>
          <w:sz w:val="22"/>
          <w:szCs w:val="22"/>
        </w:rPr>
        <w:t>requires all Apex code to be tested</w:t>
      </w:r>
      <w:r w:rsidRPr="00B04372">
        <w:rPr>
          <w:sz w:val="22"/>
          <w:szCs w:val="22"/>
        </w:rPr>
        <w:t xml:space="preserve">, and handling errors properly ensures </w:t>
      </w:r>
      <w:r w:rsidRPr="00B04372">
        <w:rPr>
          <w:b/>
          <w:bCs/>
          <w:sz w:val="22"/>
          <w:szCs w:val="22"/>
        </w:rPr>
        <w:t>bulk-safe, robust triggers and classes</w:t>
      </w:r>
      <w:r w:rsidRPr="00B04372">
        <w:rPr>
          <w:sz w:val="22"/>
          <w:szCs w:val="22"/>
        </w:rPr>
        <w:t>.</w:t>
      </w:r>
    </w:p>
    <w:p w14:paraId="21F5154A" w14:textId="77777777" w:rsidR="00793425" w:rsidRPr="00B04372" w:rsidRDefault="00793425" w:rsidP="00793425">
      <w:pPr>
        <w:rPr>
          <w:sz w:val="22"/>
          <w:szCs w:val="22"/>
        </w:rPr>
      </w:pPr>
      <w:r w:rsidRPr="00B04372">
        <w:rPr>
          <w:b/>
          <w:bCs/>
          <w:sz w:val="22"/>
          <w:szCs w:val="22"/>
        </w:rPr>
        <w:t xml:space="preserve"> Apex Exception Handling</w:t>
      </w:r>
    </w:p>
    <w:p w14:paraId="523E6AD5" w14:textId="77777777" w:rsidR="00793425" w:rsidRPr="00B04372" w:rsidRDefault="00793425" w:rsidP="00793425">
      <w:pPr>
        <w:rPr>
          <w:b/>
          <w:bCs/>
          <w:sz w:val="22"/>
          <w:szCs w:val="22"/>
        </w:rPr>
      </w:pPr>
      <w:r w:rsidRPr="00B04372">
        <w:rPr>
          <w:b/>
          <w:bCs/>
          <w:sz w:val="22"/>
          <w:szCs w:val="22"/>
        </w:rPr>
        <w:t>Why</w:t>
      </w:r>
    </w:p>
    <w:p w14:paraId="3F955B00" w14:textId="77777777" w:rsidR="00793425" w:rsidRPr="00B04372" w:rsidRDefault="00793425" w:rsidP="00793425">
      <w:pPr>
        <w:numPr>
          <w:ilvl w:val="0"/>
          <w:numId w:val="104"/>
        </w:numPr>
        <w:rPr>
          <w:sz w:val="22"/>
          <w:szCs w:val="22"/>
        </w:rPr>
      </w:pPr>
      <w:r w:rsidRPr="00B04372">
        <w:rPr>
          <w:sz w:val="22"/>
          <w:szCs w:val="22"/>
        </w:rPr>
        <w:t xml:space="preserve">Prevents your code from </w:t>
      </w:r>
      <w:r w:rsidRPr="00B04372">
        <w:rPr>
          <w:b/>
          <w:bCs/>
          <w:sz w:val="22"/>
          <w:szCs w:val="22"/>
        </w:rPr>
        <w:t>failing unexpectedly</w:t>
      </w:r>
      <w:r w:rsidRPr="00B04372">
        <w:rPr>
          <w:sz w:val="22"/>
          <w:szCs w:val="22"/>
        </w:rPr>
        <w:t>.</w:t>
      </w:r>
    </w:p>
    <w:p w14:paraId="5FD0DEDF" w14:textId="77777777" w:rsidR="00793425" w:rsidRDefault="00793425" w:rsidP="00793425">
      <w:pPr>
        <w:numPr>
          <w:ilvl w:val="0"/>
          <w:numId w:val="104"/>
        </w:numPr>
        <w:rPr>
          <w:sz w:val="22"/>
          <w:szCs w:val="22"/>
        </w:rPr>
      </w:pPr>
      <w:r w:rsidRPr="00B04372">
        <w:rPr>
          <w:sz w:val="22"/>
          <w:szCs w:val="22"/>
        </w:rPr>
        <w:t xml:space="preserve">Lets you </w:t>
      </w:r>
      <w:r w:rsidRPr="00B04372">
        <w:rPr>
          <w:b/>
          <w:bCs/>
          <w:sz w:val="22"/>
          <w:szCs w:val="22"/>
        </w:rPr>
        <w:t>catch errors and log them</w:t>
      </w:r>
      <w:r w:rsidRPr="00B04372">
        <w:rPr>
          <w:sz w:val="22"/>
          <w:szCs w:val="22"/>
        </w:rPr>
        <w:t xml:space="preserve"> without stopping other processes.</w:t>
      </w:r>
    </w:p>
    <w:p w14:paraId="6B0302FA" w14:textId="77777777" w:rsidR="00793425" w:rsidRPr="00B04372" w:rsidRDefault="00793425" w:rsidP="00793425">
      <w:pPr>
        <w:rPr>
          <w:sz w:val="22"/>
          <w:szCs w:val="22"/>
        </w:rPr>
      </w:pPr>
      <w:r w:rsidRPr="00B04372">
        <w:rPr>
          <w:b/>
          <w:bCs/>
          <w:sz w:val="22"/>
          <w:szCs w:val="22"/>
        </w:rPr>
        <w:t>Key Points</w:t>
      </w:r>
    </w:p>
    <w:p w14:paraId="6D961539" w14:textId="77777777" w:rsidR="00793425" w:rsidRPr="00B04372" w:rsidRDefault="00793425" w:rsidP="00793425">
      <w:pPr>
        <w:numPr>
          <w:ilvl w:val="0"/>
          <w:numId w:val="105"/>
        </w:numPr>
        <w:rPr>
          <w:sz w:val="22"/>
          <w:szCs w:val="22"/>
        </w:rPr>
      </w:pPr>
      <w:r w:rsidRPr="00B04372">
        <w:rPr>
          <w:b/>
          <w:bCs/>
          <w:sz w:val="22"/>
          <w:szCs w:val="22"/>
        </w:rPr>
        <w:t>try</w:t>
      </w:r>
      <w:r w:rsidRPr="00B04372">
        <w:rPr>
          <w:sz w:val="22"/>
          <w:szCs w:val="22"/>
        </w:rPr>
        <w:t xml:space="preserve"> → code that may fail.</w:t>
      </w:r>
    </w:p>
    <w:p w14:paraId="31B914D5" w14:textId="77777777" w:rsidR="00793425" w:rsidRPr="00B04372" w:rsidRDefault="00793425" w:rsidP="00793425">
      <w:pPr>
        <w:numPr>
          <w:ilvl w:val="0"/>
          <w:numId w:val="105"/>
        </w:numPr>
        <w:rPr>
          <w:sz w:val="22"/>
          <w:szCs w:val="22"/>
        </w:rPr>
      </w:pPr>
      <w:r w:rsidRPr="00B04372">
        <w:rPr>
          <w:b/>
          <w:bCs/>
          <w:sz w:val="22"/>
          <w:szCs w:val="22"/>
        </w:rPr>
        <w:t>catch</w:t>
      </w:r>
      <w:r w:rsidRPr="00B04372">
        <w:rPr>
          <w:sz w:val="22"/>
          <w:szCs w:val="22"/>
        </w:rPr>
        <w:t xml:space="preserve"> → handles specific exceptions (DmlException, QueryException, NullPointerException, etc.).</w:t>
      </w:r>
    </w:p>
    <w:p w14:paraId="2461033A" w14:textId="77777777" w:rsidR="00793425" w:rsidRPr="00B04372" w:rsidRDefault="00793425" w:rsidP="00793425">
      <w:pPr>
        <w:numPr>
          <w:ilvl w:val="0"/>
          <w:numId w:val="105"/>
        </w:numPr>
        <w:rPr>
          <w:sz w:val="22"/>
          <w:szCs w:val="22"/>
        </w:rPr>
      </w:pPr>
      <w:r w:rsidRPr="00B04372">
        <w:rPr>
          <w:b/>
          <w:bCs/>
          <w:sz w:val="22"/>
          <w:szCs w:val="22"/>
        </w:rPr>
        <w:t>finally</w:t>
      </w:r>
      <w:r w:rsidRPr="00B04372">
        <w:rPr>
          <w:sz w:val="22"/>
          <w:szCs w:val="22"/>
        </w:rPr>
        <w:t xml:space="preserve"> → optional, always executes.</w:t>
      </w:r>
    </w:p>
    <w:p w14:paraId="38C5855D" w14:textId="77777777" w:rsidR="00793425" w:rsidRPr="00B04372" w:rsidRDefault="00793425" w:rsidP="00793425">
      <w:pPr>
        <w:rPr>
          <w:b/>
          <w:bCs/>
          <w:sz w:val="22"/>
          <w:szCs w:val="22"/>
        </w:rPr>
      </w:pPr>
      <w:r w:rsidRPr="00B04372">
        <w:rPr>
          <w:b/>
          <w:bCs/>
          <w:sz w:val="22"/>
          <w:szCs w:val="22"/>
        </w:rPr>
        <w:t>Test Classes in Apex</w:t>
      </w:r>
    </w:p>
    <w:p w14:paraId="0C9A0A98" w14:textId="77777777" w:rsidR="00793425" w:rsidRPr="00B04372" w:rsidRDefault="00793425" w:rsidP="00793425">
      <w:pPr>
        <w:rPr>
          <w:b/>
          <w:bCs/>
          <w:sz w:val="22"/>
          <w:szCs w:val="22"/>
        </w:rPr>
      </w:pPr>
      <w:r w:rsidRPr="00B04372">
        <w:rPr>
          <w:b/>
          <w:bCs/>
          <w:sz w:val="22"/>
          <w:szCs w:val="22"/>
        </w:rPr>
        <w:t>Why</w:t>
      </w:r>
    </w:p>
    <w:p w14:paraId="0C95197A" w14:textId="77777777" w:rsidR="00793425" w:rsidRPr="00B04372" w:rsidRDefault="00793425" w:rsidP="00793425">
      <w:pPr>
        <w:numPr>
          <w:ilvl w:val="0"/>
          <w:numId w:val="106"/>
        </w:numPr>
        <w:rPr>
          <w:sz w:val="22"/>
          <w:szCs w:val="22"/>
        </w:rPr>
      </w:pPr>
      <w:r w:rsidRPr="00B04372">
        <w:rPr>
          <w:sz w:val="22"/>
          <w:szCs w:val="22"/>
        </w:rPr>
        <w:t xml:space="preserve">Salesforce </w:t>
      </w:r>
      <w:r w:rsidRPr="00B04372">
        <w:rPr>
          <w:b/>
          <w:bCs/>
          <w:sz w:val="22"/>
          <w:szCs w:val="22"/>
        </w:rPr>
        <w:t>requires ≥75% code coverage</w:t>
      </w:r>
      <w:r w:rsidRPr="00B04372">
        <w:rPr>
          <w:sz w:val="22"/>
          <w:szCs w:val="22"/>
        </w:rPr>
        <w:t xml:space="preserve"> to deploy Apex.</w:t>
      </w:r>
    </w:p>
    <w:p w14:paraId="4EFF0FE5" w14:textId="77777777" w:rsidR="00793425" w:rsidRPr="00B04372" w:rsidRDefault="00793425" w:rsidP="00793425">
      <w:pPr>
        <w:numPr>
          <w:ilvl w:val="0"/>
          <w:numId w:val="106"/>
        </w:numPr>
        <w:rPr>
          <w:sz w:val="22"/>
          <w:szCs w:val="22"/>
        </w:rPr>
      </w:pPr>
      <w:r w:rsidRPr="00B04372">
        <w:rPr>
          <w:sz w:val="22"/>
          <w:szCs w:val="22"/>
        </w:rPr>
        <w:t xml:space="preserve">Test classes </w:t>
      </w:r>
      <w:r w:rsidRPr="00B04372">
        <w:rPr>
          <w:b/>
          <w:bCs/>
          <w:sz w:val="22"/>
          <w:szCs w:val="22"/>
        </w:rPr>
        <w:t>simulate real data and trigger logic</w:t>
      </w:r>
      <w:r w:rsidRPr="00B04372">
        <w:rPr>
          <w:sz w:val="22"/>
          <w:szCs w:val="22"/>
        </w:rPr>
        <w:t xml:space="preserve"> without affecting production data.</w:t>
      </w:r>
    </w:p>
    <w:p w14:paraId="2A11B556" w14:textId="77777777" w:rsidR="00793425" w:rsidRPr="00B04372" w:rsidRDefault="00793425" w:rsidP="00793425">
      <w:pPr>
        <w:rPr>
          <w:sz w:val="22"/>
          <w:szCs w:val="22"/>
        </w:rPr>
      </w:pPr>
      <w:r w:rsidRPr="00B04372">
        <w:rPr>
          <w:b/>
          <w:bCs/>
          <w:sz w:val="22"/>
          <w:szCs w:val="22"/>
        </w:rPr>
        <w:t>Key Points</w:t>
      </w:r>
    </w:p>
    <w:p w14:paraId="0466625D" w14:textId="77777777" w:rsidR="00793425" w:rsidRPr="00B04372" w:rsidRDefault="00793425" w:rsidP="00793425">
      <w:pPr>
        <w:numPr>
          <w:ilvl w:val="0"/>
          <w:numId w:val="107"/>
        </w:numPr>
        <w:rPr>
          <w:sz w:val="22"/>
          <w:szCs w:val="22"/>
        </w:rPr>
      </w:pPr>
      <w:r w:rsidRPr="00B04372">
        <w:rPr>
          <w:sz w:val="22"/>
          <w:szCs w:val="22"/>
        </w:rPr>
        <w:t>Use @isTest annotation.</w:t>
      </w:r>
    </w:p>
    <w:p w14:paraId="66D82D26" w14:textId="77777777" w:rsidR="00793425" w:rsidRPr="00B04372" w:rsidRDefault="00793425" w:rsidP="00793425">
      <w:pPr>
        <w:numPr>
          <w:ilvl w:val="0"/>
          <w:numId w:val="107"/>
        </w:numPr>
        <w:rPr>
          <w:sz w:val="22"/>
          <w:szCs w:val="22"/>
        </w:rPr>
      </w:pPr>
      <w:r w:rsidRPr="00B04372">
        <w:rPr>
          <w:sz w:val="22"/>
          <w:szCs w:val="22"/>
        </w:rPr>
        <w:t>Wrap async calls inside Test.startTest() / Test.stopTest().</w:t>
      </w:r>
    </w:p>
    <w:p w14:paraId="0E4900D2" w14:textId="77777777" w:rsidR="00793425" w:rsidRPr="00B04372" w:rsidRDefault="00793425" w:rsidP="00793425">
      <w:pPr>
        <w:numPr>
          <w:ilvl w:val="0"/>
          <w:numId w:val="107"/>
        </w:numPr>
        <w:rPr>
          <w:sz w:val="22"/>
          <w:szCs w:val="22"/>
        </w:rPr>
      </w:pPr>
      <w:r w:rsidRPr="00B04372">
        <w:rPr>
          <w:sz w:val="22"/>
          <w:szCs w:val="22"/>
        </w:rPr>
        <w:t>Use System.assert to validate behavior.</w:t>
      </w:r>
    </w:p>
    <w:p w14:paraId="21B12EFD" w14:textId="77777777" w:rsidR="00793425" w:rsidRPr="00B04372" w:rsidRDefault="00793425" w:rsidP="00793425">
      <w:pPr>
        <w:rPr>
          <w:b/>
          <w:bCs/>
          <w:sz w:val="22"/>
          <w:szCs w:val="22"/>
        </w:rPr>
      </w:pPr>
      <w:r w:rsidRPr="00B04372">
        <w:rPr>
          <w:b/>
          <w:bCs/>
          <w:sz w:val="22"/>
          <w:szCs w:val="22"/>
        </w:rPr>
        <w:t>How to Run</w:t>
      </w:r>
    </w:p>
    <w:p w14:paraId="25646A51" w14:textId="77777777" w:rsidR="00793425" w:rsidRPr="00B04372" w:rsidRDefault="00793425" w:rsidP="00793425">
      <w:pPr>
        <w:numPr>
          <w:ilvl w:val="0"/>
          <w:numId w:val="108"/>
        </w:numPr>
        <w:rPr>
          <w:sz w:val="22"/>
          <w:szCs w:val="22"/>
        </w:rPr>
      </w:pPr>
      <w:r w:rsidRPr="00B04372">
        <w:rPr>
          <w:sz w:val="22"/>
          <w:szCs w:val="22"/>
        </w:rPr>
        <w:t xml:space="preserve">Save </w:t>
      </w:r>
      <w:r w:rsidRPr="00B04372">
        <w:rPr>
          <w:b/>
          <w:bCs/>
          <w:sz w:val="22"/>
          <w:szCs w:val="22"/>
        </w:rPr>
        <w:t>Trigger</w:t>
      </w:r>
      <w:r w:rsidRPr="00B04372">
        <w:rPr>
          <w:sz w:val="22"/>
          <w:szCs w:val="22"/>
        </w:rPr>
        <w:t xml:space="preserve">, </w:t>
      </w:r>
      <w:r w:rsidRPr="00B04372">
        <w:rPr>
          <w:b/>
          <w:bCs/>
          <w:sz w:val="22"/>
          <w:szCs w:val="22"/>
        </w:rPr>
        <w:t>Handler</w:t>
      </w:r>
      <w:r w:rsidRPr="00B04372">
        <w:rPr>
          <w:sz w:val="22"/>
          <w:szCs w:val="22"/>
        </w:rPr>
        <w:t xml:space="preserve">, and </w:t>
      </w:r>
      <w:r w:rsidRPr="00B04372">
        <w:rPr>
          <w:b/>
          <w:bCs/>
          <w:sz w:val="22"/>
          <w:szCs w:val="22"/>
        </w:rPr>
        <w:t>Test Class</w:t>
      </w:r>
      <w:r w:rsidRPr="00B04372">
        <w:rPr>
          <w:sz w:val="22"/>
          <w:szCs w:val="22"/>
        </w:rPr>
        <w:t xml:space="preserve"> in your org.</w:t>
      </w:r>
    </w:p>
    <w:p w14:paraId="184F6711" w14:textId="77777777" w:rsidR="00793425" w:rsidRPr="00B04372" w:rsidRDefault="00793425" w:rsidP="00793425">
      <w:pPr>
        <w:numPr>
          <w:ilvl w:val="0"/>
          <w:numId w:val="108"/>
        </w:numPr>
        <w:rPr>
          <w:sz w:val="22"/>
          <w:szCs w:val="22"/>
        </w:rPr>
      </w:pPr>
      <w:r w:rsidRPr="00B04372">
        <w:rPr>
          <w:sz w:val="22"/>
          <w:szCs w:val="22"/>
        </w:rPr>
        <w:t xml:space="preserve">Insert a few contacts via </w:t>
      </w:r>
      <w:r w:rsidRPr="00B04372">
        <w:rPr>
          <w:b/>
          <w:bCs/>
          <w:sz w:val="22"/>
          <w:szCs w:val="22"/>
        </w:rPr>
        <w:t>App Launcher or Execute Anonymous</w:t>
      </w:r>
      <w:r w:rsidRPr="00B04372">
        <w:rPr>
          <w:sz w:val="22"/>
          <w:szCs w:val="22"/>
        </w:rPr>
        <w:t>.</w:t>
      </w:r>
    </w:p>
    <w:p w14:paraId="3931AF26" w14:textId="77777777" w:rsidR="00793425" w:rsidRPr="00B04372" w:rsidRDefault="00793425" w:rsidP="00793425">
      <w:pPr>
        <w:numPr>
          <w:ilvl w:val="0"/>
          <w:numId w:val="108"/>
        </w:numPr>
        <w:rPr>
          <w:sz w:val="22"/>
          <w:szCs w:val="22"/>
        </w:rPr>
      </w:pPr>
      <w:r w:rsidRPr="00B04372">
        <w:rPr>
          <w:sz w:val="22"/>
          <w:szCs w:val="22"/>
        </w:rPr>
        <w:t xml:space="preserve">Update a contact’s email → check </w:t>
      </w:r>
      <w:r w:rsidRPr="00B04372">
        <w:rPr>
          <w:b/>
          <w:bCs/>
          <w:sz w:val="22"/>
          <w:szCs w:val="22"/>
        </w:rPr>
        <w:t>debug logs</w:t>
      </w:r>
      <w:r w:rsidRPr="00B04372">
        <w:rPr>
          <w:sz w:val="22"/>
          <w:szCs w:val="22"/>
        </w:rPr>
        <w:t>.</w:t>
      </w:r>
    </w:p>
    <w:p w14:paraId="42191295" w14:textId="77777777" w:rsidR="00793425" w:rsidRPr="00B04372" w:rsidRDefault="00793425" w:rsidP="00793425">
      <w:pPr>
        <w:numPr>
          <w:ilvl w:val="0"/>
          <w:numId w:val="108"/>
        </w:numPr>
        <w:rPr>
          <w:sz w:val="22"/>
          <w:szCs w:val="22"/>
        </w:rPr>
      </w:pPr>
      <w:r w:rsidRPr="00B04372">
        <w:rPr>
          <w:sz w:val="22"/>
          <w:szCs w:val="22"/>
        </w:rPr>
        <w:t xml:space="preserve">Run </w:t>
      </w:r>
      <w:r w:rsidRPr="00B04372">
        <w:rPr>
          <w:b/>
          <w:bCs/>
          <w:sz w:val="22"/>
          <w:szCs w:val="22"/>
        </w:rPr>
        <w:t>All Tests</w:t>
      </w:r>
      <w:r w:rsidRPr="00B04372">
        <w:rPr>
          <w:sz w:val="22"/>
          <w:szCs w:val="22"/>
        </w:rPr>
        <w:t xml:space="preserve"> → ensure </w:t>
      </w:r>
      <w:r w:rsidRPr="00B04372">
        <w:rPr>
          <w:b/>
          <w:bCs/>
          <w:sz w:val="22"/>
          <w:szCs w:val="22"/>
        </w:rPr>
        <w:t>code coverage ≥75%</w:t>
      </w:r>
      <w:r w:rsidRPr="00B04372">
        <w:rPr>
          <w:sz w:val="22"/>
          <w:szCs w:val="22"/>
        </w:rPr>
        <w:t>.</w:t>
      </w:r>
    </w:p>
    <w:p w14:paraId="56EAA66F" w14:textId="77777777" w:rsidR="00793425" w:rsidRDefault="00793425" w:rsidP="00793425">
      <w:pPr>
        <w:rPr>
          <w:noProof/>
          <w:sz w:val="22"/>
          <w:szCs w:val="22"/>
        </w:rPr>
      </w:pPr>
    </w:p>
    <w:p w14:paraId="02FFD508" w14:textId="77777777" w:rsidR="00793425" w:rsidRDefault="00793425" w:rsidP="00793425">
      <w:pPr>
        <w:rPr>
          <w:noProof/>
          <w:sz w:val="22"/>
          <w:szCs w:val="22"/>
        </w:rPr>
      </w:pPr>
      <w:r>
        <w:rPr>
          <w:noProof/>
          <w:sz w:val="22"/>
          <w:szCs w:val="22"/>
        </w:rPr>
        <w:lastRenderedPageBreak/>
        <w:drawing>
          <wp:inline distT="0" distB="0" distL="0" distR="0" wp14:anchorId="6A51EB86" wp14:editId="63C56E43">
            <wp:extent cx="2987040" cy="2979420"/>
            <wp:effectExtent l="0" t="0" r="3810" b="0"/>
            <wp:docPr id="1197332856"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332856" name="Picture 1197332856"/>
                    <pic:cNvPicPr/>
                  </pic:nvPicPr>
                  <pic:blipFill rotWithShape="1">
                    <a:blip r:embed="rId54" cstate="print">
                      <a:extLst>
                        <a:ext uri="{28A0092B-C50C-407E-A947-70E740481C1C}">
                          <a14:useLocalDpi xmlns:a14="http://schemas.microsoft.com/office/drawing/2010/main" val="0"/>
                        </a:ext>
                      </a:extLst>
                    </a:blip>
                    <a:srcRect r="49744" b="10883"/>
                    <a:stretch>
                      <a:fillRect/>
                    </a:stretch>
                  </pic:blipFill>
                  <pic:spPr bwMode="auto">
                    <a:xfrm>
                      <a:off x="0" y="0"/>
                      <a:ext cx="2987040" cy="2979420"/>
                    </a:xfrm>
                    <a:prstGeom prst="rect">
                      <a:avLst/>
                    </a:prstGeom>
                    <a:ln>
                      <a:noFill/>
                    </a:ln>
                    <a:extLst>
                      <a:ext uri="{53640926-AAD7-44D8-BBD7-CCE9431645EC}">
                        <a14:shadowObscured xmlns:a14="http://schemas.microsoft.com/office/drawing/2010/main"/>
                      </a:ext>
                    </a:extLst>
                  </pic:spPr>
                </pic:pic>
              </a:graphicData>
            </a:graphic>
          </wp:inline>
        </w:drawing>
      </w:r>
      <w:r>
        <w:rPr>
          <w:noProof/>
          <w:sz w:val="22"/>
          <w:szCs w:val="22"/>
        </w:rPr>
        <w:drawing>
          <wp:inline distT="0" distB="0" distL="0" distR="0" wp14:anchorId="2823E07A" wp14:editId="03675D86">
            <wp:extent cx="2783205" cy="3070453"/>
            <wp:effectExtent l="0" t="0" r="0" b="0"/>
            <wp:docPr id="91538343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5383430" name="Picture 915383430"/>
                    <pic:cNvPicPr/>
                  </pic:nvPicPr>
                  <pic:blipFill rotWithShape="1">
                    <a:blip r:embed="rId55" cstate="print">
                      <a:extLst>
                        <a:ext uri="{28A0092B-C50C-407E-A947-70E740481C1C}">
                          <a14:useLocalDpi xmlns:a14="http://schemas.microsoft.com/office/drawing/2010/main" val="0"/>
                        </a:ext>
                      </a:extLst>
                    </a:blip>
                    <a:srcRect r="33462" b="12250"/>
                    <a:stretch>
                      <a:fillRect/>
                    </a:stretch>
                  </pic:blipFill>
                  <pic:spPr bwMode="auto">
                    <a:xfrm>
                      <a:off x="0" y="0"/>
                      <a:ext cx="2807297" cy="3097031"/>
                    </a:xfrm>
                    <a:prstGeom prst="rect">
                      <a:avLst/>
                    </a:prstGeom>
                    <a:ln>
                      <a:noFill/>
                    </a:ln>
                    <a:extLst>
                      <a:ext uri="{53640926-AAD7-44D8-BBD7-CCE9431645EC}">
                        <a14:shadowObscured xmlns:a14="http://schemas.microsoft.com/office/drawing/2010/main"/>
                      </a:ext>
                    </a:extLst>
                  </pic:spPr>
                </pic:pic>
              </a:graphicData>
            </a:graphic>
          </wp:inline>
        </w:drawing>
      </w:r>
    </w:p>
    <w:p w14:paraId="2B9C4C2E" w14:textId="77777777" w:rsidR="00793425" w:rsidRDefault="00793425" w:rsidP="00793425">
      <w:pPr>
        <w:rPr>
          <w:noProof/>
          <w:sz w:val="22"/>
          <w:szCs w:val="22"/>
        </w:rPr>
      </w:pPr>
    </w:p>
    <w:p w14:paraId="31F482D3" w14:textId="39E26A5F" w:rsidR="00793425" w:rsidRDefault="00793425" w:rsidP="00793425">
      <w:pPr>
        <w:rPr>
          <w:sz w:val="22"/>
          <w:szCs w:val="22"/>
        </w:rPr>
      </w:pPr>
      <w:r>
        <w:rPr>
          <w:noProof/>
          <w:sz w:val="22"/>
          <w:szCs w:val="22"/>
        </w:rPr>
        <w:drawing>
          <wp:inline distT="0" distB="0" distL="0" distR="0" wp14:anchorId="2F7B8FCF" wp14:editId="13B81422">
            <wp:extent cx="4351020" cy="2301240"/>
            <wp:effectExtent l="0" t="0" r="0" b="3810"/>
            <wp:docPr id="467867048"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7867048" name="Picture 467867048"/>
                    <pic:cNvPicPr/>
                  </pic:nvPicPr>
                  <pic:blipFill rotWithShape="1">
                    <a:blip r:embed="rId56" cstate="print">
                      <a:extLst>
                        <a:ext uri="{28A0092B-C50C-407E-A947-70E740481C1C}">
                          <a14:useLocalDpi xmlns:a14="http://schemas.microsoft.com/office/drawing/2010/main" val="0"/>
                        </a:ext>
                      </a:extLst>
                    </a:blip>
                    <a:srcRect r="32820" b="12479"/>
                    <a:stretch>
                      <a:fillRect/>
                    </a:stretch>
                  </pic:blipFill>
                  <pic:spPr bwMode="auto">
                    <a:xfrm>
                      <a:off x="0" y="0"/>
                      <a:ext cx="4351020" cy="2301240"/>
                    </a:xfrm>
                    <a:prstGeom prst="rect">
                      <a:avLst/>
                    </a:prstGeom>
                    <a:ln>
                      <a:noFill/>
                    </a:ln>
                    <a:extLst>
                      <a:ext uri="{53640926-AAD7-44D8-BBD7-CCE9431645EC}">
                        <a14:shadowObscured xmlns:a14="http://schemas.microsoft.com/office/drawing/2010/main"/>
                      </a:ext>
                    </a:extLst>
                  </pic:spPr>
                </pic:pic>
              </a:graphicData>
            </a:graphic>
          </wp:inline>
        </w:drawing>
      </w:r>
    </w:p>
    <w:p w14:paraId="0C4BB5CB" w14:textId="77777777" w:rsidR="00793425" w:rsidRDefault="00793425" w:rsidP="00793425">
      <w:pPr>
        <w:rPr>
          <w:sz w:val="22"/>
          <w:szCs w:val="22"/>
        </w:rPr>
      </w:pPr>
      <w:r w:rsidRPr="008F7310">
        <w:rPr>
          <w:sz w:val="22"/>
          <w:szCs w:val="22"/>
        </w:rPr>
        <w:t>Trigger + Handler + Queueable + Test Class</w:t>
      </w:r>
    </w:p>
    <w:p w14:paraId="4F89D7C1" w14:textId="77777777" w:rsidR="00793425" w:rsidRPr="008F7310" w:rsidRDefault="00793425" w:rsidP="00793425">
      <w:pPr>
        <w:rPr>
          <w:b/>
          <w:bCs/>
          <w:sz w:val="22"/>
          <w:szCs w:val="22"/>
        </w:rPr>
      </w:pPr>
      <w:r w:rsidRPr="008F7310">
        <w:rPr>
          <w:b/>
          <w:bCs/>
          <w:sz w:val="22"/>
          <w:szCs w:val="22"/>
        </w:rPr>
        <w:t>Step 1: Open Developer Console</w:t>
      </w:r>
    </w:p>
    <w:p w14:paraId="7626EAFD" w14:textId="77777777" w:rsidR="00793425" w:rsidRPr="008F7310" w:rsidRDefault="00793425" w:rsidP="00793425">
      <w:pPr>
        <w:numPr>
          <w:ilvl w:val="0"/>
          <w:numId w:val="109"/>
        </w:numPr>
        <w:rPr>
          <w:sz w:val="22"/>
          <w:szCs w:val="22"/>
        </w:rPr>
      </w:pPr>
      <w:r w:rsidRPr="008F7310">
        <w:rPr>
          <w:sz w:val="22"/>
          <w:szCs w:val="22"/>
        </w:rPr>
        <w:t xml:space="preserve">Click your </w:t>
      </w:r>
      <w:r w:rsidRPr="008F7310">
        <w:rPr>
          <w:b/>
          <w:bCs/>
          <w:sz w:val="22"/>
          <w:szCs w:val="22"/>
        </w:rPr>
        <w:t>avatar → Developer Console</w:t>
      </w:r>
      <w:r w:rsidRPr="008F7310">
        <w:rPr>
          <w:sz w:val="22"/>
          <w:szCs w:val="22"/>
        </w:rPr>
        <w:t>.</w:t>
      </w:r>
    </w:p>
    <w:p w14:paraId="4E11F0FB" w14:textId="77777777" w:rsidR="00793425" w:rsidRPr="008F7310" w:rsidRDefault="00793425" w:rsidP="00793425">
      <w:pPr>
        <w:numPr>
          <w:ilvl w:val="0"/>
          <w:numId w:val="109"/>
        </w:numPr>
        <w:rPr>
          <w:sz w:val="22"/>
          <w:szCs w:val="22"/>
        </w:rPr>
      </w:pPr>
      <w:r w:rsidRPr="008F7310">
        <w:rPr>
          <w:sz w:val="22"/>
          <w:szCs w:val="22"/>
        </w:rPr>
        <w:t xml:space="preserve">Go to </w:t>
      </w:r>
      <w:r w:rsidRPr="008F7310">
        <w:rPr>
          <w:b/>
          <w:bCs/>
          <w:sz w:val="22"/>
          <w:szCs w:val="22"/>
        </w:rPr>
        <w:t>File → New → Apex Class</w:t>
      </w:r>
      <w:r w:rsidRPr="008F7310">
        <w:rPr>
          <w:sz w:val="22"/>
          <w:szCs w:val="22"/>
        </w:rPr>
        <w:t>.</w:t>
      </w:r>
    </w:p>
    <w:p w14:paraId="2156BDCE" w14:textId="77777777" w:rsidR="00793425" w:rsidRPr="00351B9D" w:rsidRDefault="00793425" w:rsidP="00793425">
      <w:pPr>
        <w:numPr>
          <w:ilvl w:val="0"/>
          <w:numId w:val="109"/>
        </w:numPr>
        <w:rPr>
          <w:sz w:val="22"/>
          <w:szCs w:val="22"/>
        </w:rPr>
      </w:pPr>
      <w:r w:rsidRPr="008F7310">
        <w:rPr>
          <w:sz w:val="22"/>
          <w:szCs w:val="22"/>
        </w:rPr>
        <w:t xml:space="preserve">Name it: EventRegistrationHandlerTest → Click </w:t>
      </w:r>
      <w:r w:rsidRPr="008F7310">
        <w:rPr>
          <w:b/>
          <w:bCs/>
          <w:sz w:val="22"/>
          <w:szCs w:val="22"/>
        </w:rPr>
        <w:t>OK</w:t>
      </w:r>
    </w:p>
    <w:p w14:paraId="289EF5E2" w14:textId="77777777" w:rsidR="00351B9D" w:rsidRPr="008F7310" w:rsidRDefault="00351B9D" w:rsidP="00351B9D">
      <w:pPr>
        <w:rPr>
          <w:b/>
          <w:bCs/>
          <w:sz w:val="22"/>
          <w:szCs w:val="22"/>
        </w:rPr>
      </w:pPr>
      <w:r w:rsidRPr="008F7310">
        <w:rPr>
          <w:b/>
          <w:bCs/>
          <w:sz w:val="22"/>
          <w:szCs w:val="22"/>
        </w:rPr>
        <w:t>Run the Test</w:t>
      </w:r>
    </w:p>
    <w:p w14:paraId="754BB053" w14:textId="77777777" w:rsidR="00351B9D" w:rsidRPr="008F7310" w:rsidRDefault="00351B9D" w:rsidP="00351B9D">
      <w:pPr>
        <w:numPr>
          <w:ilvl w:val="0"/>
          <w:numId w:val="110"/>
        </w:numPr>
        <w:rPr>
          <w:sz w:val="22"/>
          <w:szCs w:val="22"/>
        </w:rPr>
      </w:pPr>
      <w:r w:rsidRPr="008F7310">
        <w:rPr>
          <w:sz w:val="22"/>
          <w:szCs w:val="22"/>
        </w:rPr>
        <w:t xml:space="preserve">In Developer Console → </w:t>
      </w:r>
      <w:r w:rsidRPr="008F7310">
        <w:rPr>
          <w:b/>
          <w:bCs/>
          <w:sz w:val="22"/>
          <w:szCs w:val="22"/>
        </w:rPr>
        <w:t>Test → New Run</w:t>
      </w:r>
    </w:p>
    <w:p w14:paraId="73B84D18" w14:textId="77777777" w:rsidR="00351B9D" w:rsidRPr="008F7310" w:rsidRDefault="00351B9D" w:rsidP="00351B9D">
      <w:pPr>
        <w:numPr>
          <w:ilvl w:val="0"/>
          <w:numId w:val="110"/>
        </w:numPr>
        <w:rPr>
          <w:sz w:val="22"/>
          <w:szCs w:val="22"/>
        </w:rPr>
      </w:pPr>
      <w:r w:rsidRPr="008F7310">
        <w:rPr>
          <w:sz w:val="22"/>
          <w:szCs w:val="22"/>
        </w:rPr>
        <w:t xml:space="preserve">Select EventRegistrationHandlerTest → Click </w:t>
      </w:r>
      <w:r w:rsidRPr="008F7310">
        <w:rPr>
          <w:b/>
          <w:bCs/>
          <w:sz w:val="22"/>
          <w:szCs w:val="22"/>
        </w:rPr>
        <w:t>Run</w:t>
      </w:r>
    </w:p>
    <w:p w14:paraId="02B9AFEE" w14:textId="77777777" w:rsidR="00351B9D" w:rsidRPr="008F7310" w:rsidRDefault="00351B9D" w:rsidP="00351B9D">
      <w:pPr>
        <w:rPr>
          <w:sz w:val="22"/>
          <w:szCs w:val="22"/>
        </w:rPr>
      </w:pPr>
    </w:p>
    <w:p w14:paraId="17BC3B8A" w14:textId="77777777" w:rsidR="00793425" w:rsidRDefault="00793425" w:rsidP="00793425">
      <w:pPr>
        <w:rPr>
          <w:noProof/>
          <w:sz w:val="22"/>
          <w:szCs w:val="22"/>
        </w:rPr>
      </w:pPr>
    </w:p>
    <w:p w14:paraId="488AB5AB" w14:textId="600264EB" w:rsidR="00DE251E" w:rsidRPr="00351B9D" w:rsidRDefault="00793425" w:rsidP="00351B9D">
      <w:pPr>
        <w:rPr>
          <w:sz w:val="22"/>
          <w:szCs w:val="22"/>
        </w:rPr>
      </w:pPr>
      <w:r>
        <w:rPr>
          <w:noProof/>
          <w:sz w:val="22"/>
          <w:szCs w:val="22"/>
        </w:rPr>
        <w:drawing>
          <wp:inline distT="0" distB="0" distL="0" distR="0" wp14:anchorId="2BE89B40" wp14:editId="1598ADBC">
            <wp:extent cx="5943600" cy="2750820"/>
            <wp:effectExtent l="0" t="0" r="0" b="0"/>
            <wp:docPr id="1846628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62806" name="Picture 184662806"/>
                    <pic:cNvPicPr/>
                  </pic:nvPicPr>
                  <pic:blipFill rotWithShape="1">
                    <a:blip r:embed="rId57" cstate="print">
                      <a:extLst>
                        <a:ext uri="{28A0092B-C50C-407E-A947-70E740481C1C}">
                          <a14:useLocalDpi xmlns:a14="http://schemas.microsoft.com/office/drawing/2010/main" val="0"/>
                        </a:ext>
                      </a:extLst>
                    </a:blip>
                    <a:srcRect b="17721"/>
                    <a:stretch>
                      <a:fillRect/>
                    </a:stretch>
                  </pic:blipFill>
                  <pic:spPr bwMode="auto">
                    <a:xfrm>
                      <a:off x="0" y="0"/>
                      <a:ext cx="5943600" cy="2750820"/>
                    </a:xfrm>
                    <a:prstGeom prst="rect">
                      <a:avLst/>
                    </a:prstGeom>
                    <a:ln>
                      <a:noFill/>
                    </a:ln>
                    <a:extLst>
                      <a:ext uri="{53640926-AAD7-44D8-BBD7-CCE9431645EC}">
                        <a14:shadowObscured xmlns:a14="http://schemas.microsoft.com/office/drawing/2010/main"/>
                      </a:ext>
                    </a:extLst>
                  </pic:spPr>
                </pic:pic>
              </a:graphicData>
            </a:graphic>
          </wp:inline>
        </w:drawing>
      </w:r>
      <w:bookmarkStart w:id="0" w:name="Xcb01126b4429d8e7964cbd95c95198cf28bb85d"/>
      <w:bookmarkStart w:id="1" w:name="navigation-service"/>
      <w:r w:rsidR="00DE251E" w:rsidRPr="00DE251E">
        <w:rPr>
          <w:rFonts w:eastAsiaTheme="majorEastAsia" w:cstheme="minorHAnsi"/>
          <w:b/>
          <w:bCs/>
          <w:noProof/>
          <w:color w:val="000000" w:themeColor="text1"/>
          <w:sz w:val="28"/>
          <w:szCs w:val="28"/>
        </w:rPr>
        <w:t xml:space="preserve">Phase 6: User Interface Development </w:t>
      </w:r>
    </w:p>
    <w:p w14:paraId="5E2CDF1F" w14:textId="77777777" w:rsidR="00DE251E" w:rsidRPr="00DE251E" w:rsidRDefault="00DE251E" w:rsidP="00DE251E">
      <w:pPr>
        <w:pStyle w:val="BodyText"/>
        <w:rPr>
          <w:rFonts w:cstheme="minorHAnsi"/>
        </w:rPr>
      </w:pPr>
      <w:r w:rsidRPr="00DE251E">
        <w:rPr>
          <w:rFonts w:cstheme="minorHAnsi"/>
          <w:b/>
          <w:bCs/>
        </w:rPr>
        <w:t>Use Cases:</w:t>
      </w:r>
    </w:p>
    <w:p w14:paraId="7A789069" w14:textId="77777777" w:rsidR="00DE251E" w:rsidRPr="00DE251E" w:rsidRDefault="00DE251E" w:rsidP="00DE251E">
      <w:pPr>
        <w:pStyle w:val="BodyText"/>
        <w:rPr>
          <w:rFonts w:cstheme="minorHAnsi"/>
        </w:rPr>
      </w:pPr>
      <w:r w:rsidRPr="00DE251E">
        <w:rPr>
          <w:rFonts w:cstheme="minorHAnsi"/>
          <w:b/>
          <w:bCs/>
        </w:rPr>
        <w:t>Intuitive Data Entry:</w:t>
      </w:r>
    </w:p>
    <w:p w14:paraId="7E48F86A" w14:textId="77777777" w:rsidR="00DE251E" w:rsidRPr="00DE251E" w:rsidRDefault="00DE251E" w:rsidP="00DE251E">
      <w:pPr>
        <w:pStyle w:val="BodyText"/>
        <w:numPr>
          <w:ilvl w:val="1"/>
          <w:numId w:val="123"/>
        </w:numPr>
        <w:rPr>
          <w:rFonts w:cstheme="minorHAnsi"/>
        </w:rPr>
      </w:pPr>
      <w:r w:rsidRPr="00DE251E">
        <w:rPr>
          <w:rFonts w:cstheme="minorHAnsi"/>
        </w:rPr>
        <w:t>Lightning App Builder pages make donation entry simple and fast.</w:t>
      </w:r>
    </w:p>
    <w:p w14:paraId="506EE67B" w14:textId="77777777" w:rsidR="00DE251E" w:rsidRPr="00DE251E" w:rsidRDefault="00DE251E" w:rsidP="00DE251E">
      <w:pPr>
        <w:pStyle w:val="BodyText"/>
        <w:rPr>
          <w:rFonts w:cstheme="minorHAnsi"/>
        </w:rPr>
      </w:pPr>
      <w:r w:rsidRPr="00DE251E">
        <w:rPr>
          <w:rFonts w:cstheme="minorHAnsi"/>
          <w:b/>
          <w:bCs/>
        </w:rPr>
        <w:t>Linked Data Views:</w:t>
      </w:r>
    </w:p>
    <w:p w14:paraId="498CCCC8" w14:textId="77777777" w:rsidR="00DE251E" w:rsidRPr="00DE251E" w:rsidRDefault="00DE251E" w:rsidP="00DE251E">
      <w:pPr>
        <w:pStyle w:val="BodyText"/>
        <w:numPr>
          <w:ilvl w:val="1"/>
          <w:numId w:val="123"/>
        </w:numPr>
        <w:rPr>
          <w:rFonts w:cstheme="minorHAnsi"/>
        </w:rPr>
      </w:pPr>
      <w:r w:rsidRPr="00DE251E">
        <w:rPr>
          <w:rFonts w:cstheme="minorHAnsi"/>
        </w:rPr>
        <w:t>Users can navigate from donation → donor → campaign for complete context.</w:t>
      </w:r>
    </w:p>
    <w:p w14:paraId="3998F52A" w14:textId="77777777" w:rsidR="00DE251E" w:rsidRPr="00DE251E" w:rsidRDefault="00DE251E" w:rsidP="00DE251E">
      <w:pPr>
        <w:pStyle w:val="BodyText"/>
        <w:rPr>
          <w:rFonts w:cstheme="minorHAnsi"/>
        </w:rPr>
      </w:pPr>
      <w:r w:rsidRPr="00DE251E">
        <w:rPr>
          <w:rFonts w:cstheme="minorHAnsi"/>
          <w:b/>
          <w:bCs/>
        </w:rPr>
        <w:t>Visibility of Metrics:</w:t>
      </w:r>
    </w:p>
    <w:p w14:paraId="3C02244D" w14:textId="77777777" w:rsidR="00DE251E" w:rsidRPr="00DE251E" w:rsidRDefault="00DE251E" w:rsidP="00DE251E">
      <w:pPr>
        <w:pStyle w:val="BodyText"/>
        <w:numPr>
          <w:ilvl w:val="1"/>
          <w:numId w:val="123"/>
        </w:numPr>
        <w:rPr>
          <w:rFonts w:cstheme="minorHAnsi"/>
        </w:rPr>
      </w:pPr>
      <w:r w:rsidRPr="00DE251E">
        <w:rPr>
          <w:rFonts w:cstheme="minorHAnsi"/>
        </w:rPr>
        <w:t>Formula fields display totals and calculated metrics directly on the record page.</w:t>
      </w:r>
    </w:p>
    <w:p w14:paraId="393761DC" w14:textId="77777777" w:rsidR="00DE251E" w:rsidRPr="00DE251E" w:rsidRDefault="00DE251E" w:rsidP="00DE251E">
      <w:pPr>
        <w:pStyle w:val="BodyText"/>
        <w:rPr>
          <w:rFonts w:cstheme="minorHAnsi"/>
        </w:rPr>
      </w:pPr>
      <w:r w:rsidRPr="00DE251E">
        <w:rPr>
          <w:rFonts w:cstheme="minorHAnsi"/>
          <w:b/>
          <w:bCs/>
        </w:rPr>
        <w:t>Accessible Anywhere:</w:t>
      </w:r>
    </w:p>
    <w:p w14:paraId="1CB1FE21" w14:textId="77777777" w:rsidR="00DE251E" w:rsidRPr="00DE251E" w:rsidRDefault="00DE251E" w:rsidP="00DE251E">
      <w:pPr>
        <w:pStyle w:val="BodyText"/>
        <w:numPr>
          <w:ilvl w:val="1"/>
          <w:numId w:val="123"/>
        </w:numPr>
        <w:rPr>
          <w:rFonts w:cstheme="minorHAnsi"/>
        </w:rPr>
      </w:pPr>
      <w:r w:rsidRPr="00DE251E">
        <w:rPr>
          <w:rFonts w:cstheme="minorHAnsi"/>
        </w:rPr>
        <w:t>All functionality is accessible via App Launcher without extra clicks</w:t>
      </w:r>
    </w:p>
    <w:p w14:paraId="4FB29829" w14:textId="77777777" w:rsidR="00DE251E" w:rsidRPr="00DE251E" w:rsidRDefault="00DE251E" w:rsidP="00DE251E">
      <w:pPr>
        <w:pStyle w:val="BodyText"/>
        <w:rPr>
          <w:rFonts w:cstheme="minorHAnsi"/>
        </w:rPr>
      </w:pPr>
    </w:p>
    <w:p w14:paraId="0C684A79" w14:textId="77777777" w:rsidR="00DE251E" w:rsidRPr="00DE251E" w:rsidRDefault="00DE251E" w:rsidP="00DE251E">
      <w:pPr>
        <w:pStyle w:val="FirstParagraph"/>
        <w:rPr>
          <w:rFonts w:eastAsiaTheme="majorEastAsia" w:cstheme="minorHAnsi"/>
          <w:b/>
          <w:bCs/>
          <w:noProof/>
          <w:color w:val="000000" w:themeColor="text1"/>
        </w:rPr>
      </w:pPr>
      <w:r w:rsidRPr="00DE251E">
        <w:rPr>
          <w:rFonts w:eastAsiaTheme="majorEastAsia" w:cstheme="minorHAnsi"/>
          <w:b/>
          <w:bCs/>
          <w:noProof/>
          <w:color w:val="000000" w:themeColor="text1"/>
        </w:rPr>
        <w:t>1. Lightning App Builder</w:t>
      </w:r>
    </w:p>
    <w:p w14:paraId="17FDC645" w14:textId="77777777" w:rsidR="00DE251E" w:rsidRPr="00DE251E" w:rsidRDefault="00DE251E" w:rsidP="00DE251E">
      <w:pPr>
        <w:pStyle w:val="FirstParagraph"/>
        <w:rPr>
          <w:rFonts w:eastAsiaTheme="majorEastAsia" w:cstheme="minorHAnsi"/>
          <w:noProof/>
          <w:color w:val="000000" w:themeColor="text1"/>
        </w:rPr>
      </w:pPr>
      <w:r w:rsidRPr="00DE251E">
        <w:rPr>
          <w:rFonts w:eastAsiaTheme="majorEastAsia" w:cstheme="minorHAnsi"/>
          <w:noProof/>
          <w:color w:val="000000" w:themeColor="text1"/>
        </w:rPr>
        <w:t>Tool to create and customize Lightning record pages and apps.</w:t>
      </w:r>
    </w:p>
    <w:p w14:paraId="7DAC1563" w14:textId="77777777" w:rsidR="00DE251E" w:rsidRPr="00DE251E" w:rsidRDefault="00DE251E" w:rsidP="00DE251E">
      <w:pPr>
        <w:pStyle w:val="FirstParagraph"/>
        <w:rPr>
          <w:rFonts w:eastAsiaTheme="majorEastAsia" w:cstheme="minorHAnsi"/>
          <w:noProof/>
          <w:color w:val="000000" w:themeColor="text1"/>
        </w:rPr>
      </w:pPr>
      <w:r w:rsidRPr="00DE251E">
        <w:rPr>
          <w:rFonts w:eastAsiaTheme="majorEastAsia" w:cstheme="minorHAnsi"/>
          <w:noProof/>
          <w:color w:val="000000" w:themeColor="text1"/>
        </w:rPr>
        <w:t>Steps:</w:t>
      </w:r>
    </w:p>
    <w:p w14:paraId="4DBD6C61" w14:textId="77777777" w:rsidR="00DE251E" w:rsidRPr="00DE251E" w:rsidRDefault="00DE251E" w:rsidP="00DE251E">
      <w:pPr>
        <w:pStyle w:val="FirstParagraph"/>
        <w:numPr>
          <w:ilvl w:val="0"/>
          <w:numId w:val="112"/>
        </w:numPr>
        <w:rPr>
          <w:rFonts w:eastAsiaTheme="majorEastAsia" w:cstheme="minorHAnsi"/>
          <w:noProof/>
          <w:color w:val="000000" w:themeColor="text1"/>
        </w:rPr>
      </w:pPr>
      <w:r w:rsidRPr="00DE251E">
        <w:rPr>
          <w:rFonts w:eastAsiaTheme="majorEastAsia" w:cstheme="minorHAnsi"/>
          <w:noProof/>
          <w:color w:val="000000" w:themeColor="text1"/>
        </w:rPr>
        <w:t>Go to Setup → App Manager.</w:t>
      </w:r>
    </w:p>
    <w:p w14:paraId="76F390FD" w14:textId="77777777" w:rsidR="00DE251E" w:rsidRPr="00DE251E" w:rsidRDefault="00DE251E" w:rsidP="00DE251E">
      <w:pPr>
        <w:pStyle w:val="FirstParagraph"/>
        <w:numPr>
          <w:ilvl w:val="0"/>
          <w:numId w:val="112"/>
        </w:numPr>
        <w:rPr>
          <w:rFonts w:eastAsiaTheme="majorEastAsia" w:cstheme="minorHAnsi"/>
          <w:noProof/>
          <w:color w:val="000000" w:themeColor="text1"/>
        </w:rPr>
      </w:pPr>
      <w:r w:rsidRPr="00DE251E">
        <w:rPr>
          <w:rFonts w:eastAsiaTheme="majorEastAsia" w:cstheme="minorHAnsi"/>
          <w:noProof/>
          <w:color w:val="000000" w:themeColor="text1"/>
        </w:rPr>
        <w:t>Edit your Lightning App.</w:t>
      </w:r>
    </w:p>
    <w:p w14:paraId="790E2C3F" w14:textId="77777777" w:rsidR="00DE251E" w:rsidRPr="00DE251E" w:rsidRDefault="00DE251E" w:rsidP="00DE251E">
      <w:pPr>
        <w:pStyle w:val="FirstParagraph"/>
        <w:numPr>
          <w:ilvl w:val="0"/>
          <w:numId w:val="112"/>
        </w:numPr>
        <w:rPr>
          <w:rFonts w:eastAsiaTheme="majorEastAsia" w:cstheme="minorHAnsi"/>
          <w:noProof/>
          <w:color w:val="000000" w:themeColor="text1"/>
        </w:rPr>
      </w:pPr>
      <w:r w:rsidRPr="00DE251E">
        <w:rPr>
          <w:rFonts w:eastAsiaTheme="majorEastAsia" w:cstheme="minorHAnsi"/>
          <w:noProof/>
          <w:color w:val="000000" w:themeColor="text1"/>
        </w:rPr>
        <w:lastRenderedPageBreak/>
        <w:t>Customize the record page layout.</w:t>
      </w:r>
    </w:p>
    <w:p w14:paraId="2FC47449" w14:textId="77777777" w:rsidR="00DE251E" w:rsidRPr="00DE251E" w:rsidRDefault="00DE251E" w:rsidP="00DE251E">
      <w:pPr>
        <w:pStyle w:val="FirstParagraph"/>
        <w:rPr>
          <w:rFonts w:eastAsiaTheme="majorEastAsia" w:cstheme="minorHAnsi"/>
          <w:noProof/>
          <w:color w:val="000000" w:themeColor="text1"/>
        </w:rPr>
      </w:pPr>
      <w:r w:rsidRPr="00DE251E">
        <w:rPr>
          <w:rFonts w:eastAsiaTheme="majorEastAsia" w:cstheme="minorHAnsi"/>
          <w:noProof/>
          <w:color w:val="000000" w:themeColor="text1"/>
        </w:rPr>
        <w:t>Observation: Record page created and ready for Phase6 Test object.</w:t>
      </w:r>
    </w:p>
    <w:p w14:paraId="1EADD0B0" w14:textId="77777777" w:rsidR="00DE251E" w:rsidRPr="00DE251E" w:rsidRDefault="00DE251E" w:rsidP="00DE251E">
      <w:pPr>
        <w:pStyle w:val="FirstParagraph"/>
        <w:rPr>
          <w:rFonts w:eastAsiaTheme="majorEastAsia" w:cstheme="minorHAnsi"/>
          <w:b/>
          <w:bCs/>
          <w:noProof/>
          <w:color w:val="000000" w:themeColor="text1"/>
        </w:rPr>
      </w:pPr>
      <w:r w:rsidRPr="00DE251E">
        <w:rPr>
          <w:rFonts w:eastAsiaTheme="majorEastAsia" w:cstheme="minorHAnsi"/>
          <w:b/>
          <w:bCs/>
          <w:noProof/>
          <w:color w:val="000000" w:themeColor="text1"/>
        </w:rPr>
        <w:t>2. Record Pages</w:t>
      </w:r>
    </w:p>
    <w:p w14:paraId="0D2BC44F" w14:textId="77777777" w:rsidR="00DE251E" w:rsidRPr="00DE251E" w:rsidRDefault="00DE251E" w:rsidP="00DE251E">
      <w:pPr>
        <w:pStyle w:val="FirstParagraph"/>
        <w:rPr>
          <w:rFonts w:eastAsiaTheme="majorEastAsia" w:cstheme="minorHAnsi"/>
          <w:noProof/>
          <w:color w:val="000000" w:themeColor="text1"/>
        </w:rPr>
      </w:pPr>
      <w:r w:rsidRPr="00DE251E">
        <w:rPr>
          <w:rFonts w:eastAsiaTheme="majorEastAsia" w:cstheme="minorHAnsi"/>
          <w:noProof/>
          <w:color w:val="000000" w:themeColor="text1"/>
        </w:rPr>
        <w:t>Pages that display records and their details for a Salesforce object.</w:t>
      </w:r>
    </w:p>
    <w:p w14:paraId="6316D267" w14:textId="77777777" w:rsidR="00DE251E" w:rsidRPr="00DE251E" w:rsidRDefault="00DE251E" w:rsidP="00DE251E">
      <w:pPr>
        <w:pStyle w:val="FirstParagraph"/>
        <w:rPr>
          <w:rFonts w:eastAsiaTheme="majorEastAsia" w:cstheme="minorHAnsi"/>
          <w:noProof/>
          <w:color w:val="000000" w:themeColor="text1"/>
        </w:rPr>
      </w:pPr>
      <w:r w:rsidRPr="00DE251E">
        <w:rPr>
          <w:rFonts w:eastAsiaTheme="majorEastAsia" w:cstheme="minorHAnsi"/>
          <w:noProof/>
          <w:color w:val="000000" w:themeColor="text1"/>
        </w:rPr>
        <w:t>Steps:</w:t>
      </w:r>
    </w:p>
    <w:p w14:paraId="7D92B319" w14:textId="77777777" w:rsidR="00DE251E" w:rsidRPr="00DE251E" w:rsidRDefault="00DE251E" w:rsidP="00DE251E">
      <w:pPr>
        <w:pStyle w:val="FirstParagraph"/>
        <w:numPr>
          <w:ilvl w:val="0"/>
          <w:numId w:val="113"/>
        </w:numPr>
        <w:rPr>
          <w:rFonts w:eastAsiaTheme="majorEastAsia" w:cstheme="minorHAnsi"/>
          <w:noProof/>
          <w:color w:val="000000" w:themeColor="text1"/>
        </w:rPr>
      </w:pPr>
      <w:r w:rsidRPr="00DE251E">
        <w:rPr>
          <w:rFonts w:eastAsiaTheme="majorEastAsia" w:cstheme="minorHAnsi"/>
          <w:noProof/>
          <w:color w:val="000000" w:themeColor="text1"/>
        </w:rPr>
        <w:t>Go to Object Manager → Phase6 Test → Lightning Record Pages.</w:t>
      </w:r>
    </w:p>
    <w:p w14:paraId="7FEDC5AE" w14:textId="77777777" w:rsidR="00DE251E" w:rsidRPr="00DE251E" w:rsidRDefault="00DE251E" w:rsidP="00DE251E">
      <w:pPr>
        <w:pStyle w:val="FirstParagraph"/>
        <w:numPr>
          <w:ilvl w:val="0"/>
          <w:numId w:val="113"/>
        </w:numPr>
        <w:rPr>
          <w:rFonts w:eastAsiaTheme="majorEastAsia" w:cstheme="minorHAnsi"/>
          <w:noProof/>
          <w:color w:val="000000" w:themeColor="text1"/>
        </w:rPr>
      </w:pPr>
      <w:r w:rsidRPr="00DE251E">
        <w:rPr>
          <w:rFonts w:eastAsiaTheme="majorEastAsia" w:cstheme="minorHAnsi"/>
          <w:noProof/>
          <w:color w:val="000000" w:themeColor="text1"/>
        </w:rPr>
        <w:t>Edit the page → verify fields.</w:t>
      </w:r>
    </w:p>
    <w:p w14:paraId="5FC5B14D" w14:textId="77777777" w:rsidR="00DE251E" w:rsidRPr="00DE251E" w:rsidRDefault="00DE251E" w:rsidP="00DE251E">
      <w:pPr>
        <w:pStyle w:val="FirstParagraph"/>
        <w:rPr>
          <w:rFonts w:eastAsiaTheme="majorEastAsia" w:cstheme="minorHAnsi"/>
          <w:noProof/>
          <w:color w:val="000000" w:themeColor="text1"/>
        </w:rPr>
      </w:pPr>
      <w:r w:rsidRPr="00DE251E">
        <w:rPr>
          <w:rFonts w:eastAsiaTheme="majorEastAsia" w:cstheme="minorHAnsi"/>
          <w:noProof/>
          <w:color w:val="000000" w:themeColor="text1"/>
        </w:rPr>
        <w:t>Field Value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250"/>
        <w:gridCol w:w="1692"/>
      </w:tblGrid>
      <w:tr w:rsidR="00DE251E" w:rsidRPr="00DE251E" w14:paraId="3E668E70" w14:textId="77777777" w:rsidTr="00D6561D">
        <w:trPr>
          <w:tblHeader/>
          <w:tblCellSpacing w:w="15" w:type="dxa"/>
        </w:trPr>
        <w:tc>
          <w:tcPr>
            <w:tcW w:w="0" w:type="auto"/>
            <w:vAlign w:val="center"/>
            <w:hideMark/>
          </w:tcPr>
          <w:p w14:paraId="3E2FB203" w14:textId="77777777" w:rsidR="00DE251E" w:rsidRPr="00DE251E" w:rsidRDefault="00DE251E" w:rsidP="00D6561D">
            <w:pPr>
              <w:pStyle w:val="FirstParagraph"/>
              <w:rPr>
                <w:rFonts w:eastAsiaTheme="majorEastAsia" w:cstheme="minorHAnsi"/>
                <w:noProof/>
                <w:color w:val="000000" w:themeColor="text1"/>
              </w:rPr>
            </w:pPr>
            <w:r w:rsidRPr="00DE251E">
              <w:rPr>
                <w:rFonts w:eastAsiaTheme="majorEastAsia" w:cstheme="minorHAnsi"/>
                <w:noProof/>
                <w:color w:val="000000" w:themeColor="text1"/>
              </w:rPr>
              <w:t>Field</w:t>
            </w:r>
          </w:p>
        </w:tc>
        <w:tc>
          <w:tcPr>
            <w:tcW w:w="0" w:type="auto"/>
            <w:vAlign w:val="center"/>
            <w:hideMark/>
          </w:tcPr>
          <w:p w14:paraId="46CCEB2A" w14:textId="77777777" w:rsidR="00DE251E" w:rsidRPr="00DE251E" w:rsidRDefault="00DE251E" w:rsidP="00D6561D">
            <w:pPr>
              <w:pStyle w:val="FirstParagraph"/>
              <w:rPr>
                <w:rFonts w:eastAsiaTheme="majorEastAsia" w:cstheme="minorHAnsi"/>
                <w:noProof/>
                <w:color w:val="000000" w:themeColor="text1"/>
              </w:rPr>
            </w:pPr>
            <w:r w:rsidRPr="00DE251E">
              <w:rPr>
                <w:rFonts w:eastAsiaTheme="majorEastAsia" w:cstheme="minorHAnsi"/>
                <w:noProof/>
                <w:color w:val="000000" w:themeColor="text1"/>
              </w:rPr>
              <w:t>Value</w:t>
            </w:r>
          </w:p>
        </w:tc>
      </w:tr>
      <w:tr w:rsidR="00DE251E" w:rsidRPr="00DE251E" w14:paraId="791F9424" w14:textId="77777777" w:rsidTr="00D6561D">
        <w:trPr>
          <w:tblCellSpacing w:w="15" w:type="dxa"/>
        </w:trPr>
        <w:tc>
          <w:tcPr>
            <w:tcW w:w="0" w:type="auto"/>
            <w:vAlign w:val="center"/>
            <w:hideMark/>
          </w:tcPr>
          <w:p w14:paraId="7F7332E7" w14:textId="77777777" w:rsidR="00DE251E" w:rsidRPr="00DE251E" w:rsidRDefault="00DE251E" w:rsidP="00D6561D">
            <w:pPr>
              <w:pStyle w:val="FirstParagraph"/>
              <w:rPr>
                <w:rFonts w:eastAsiaTheme="majorEastAsia" w:cstheme="minorHAnsi"/>
                <w:noProof/>
                <w:color w:val="000000" w:themeColor="text1"/>
              </w:rPr>
            </w:pPr>
            <w:r w:rsidRPr="00DE251E">
              <w:rPr>
                <w:rFonts w:eastAsiaTheme="majorEastAsia" w:cstheme="minorHAnsi"/>
                <w:noProof/>
                <w:color w:val="000000" w:themeColor="text1"/>
              </w:rPr>
              <w:t>Phase6 Test Name</w:t>
            </w:r>
          </w:p>
        </w:tc>
        <w:tc>
          <w:tcPr>
            <w:tcW w:w="0" w:type="auto"/>
            <w:vAlign w:val="center"/>
            <w:hideMark/>
          </w:tcPr>
          <w:p w14:paraId="0174CE6B" w14:textId="77777777" w:rsidR="00DE251E" w:rsidRPr="00DE251E" w:rsidRDefault="00DE251E" w:rsidP="00D6561D">
            <w:pPr>
              <w:pStyle w:val="FirstParagraph"/>
              <w:rPr>
                <w:rFonts w:eastAsiaTheme="majorEastAsia" w:cstheme="minorHAnsi"/>
                <w:noProof/>
                <w:color w:val="000000" w:themeColor="text1"/>
              </w:rPr>
            </w:pPr>
            <w:r w:rsidRPr="00DE251E">
              <w:rPr>
                <w:rFonts w:eastAsiaTheme="majorEastAsia" w:cstheme="minorHAnsi"/>
                <w:noProof/>
                <w:color w:val="000000" w:themeColor="text1"/>
              </w:rPr>
              <w:t>Dara Harini</w:t>
            </w:r>
          </w:p>
        </w:tc>
      </w:tr>
      <w:tr w:rsidR="00DE251E" w:rsidRPr="00DE251E" w14:paraId="7A5DD049" w14:textId="77777777" w:rsidTr="00D6561D">
        <w:trPr>
          <w:tblCellSpacing w:w="15" w:type="dxa"/>
        </w:trPr>
        <w:tc>
          <w:tcPr>
            <w:tcW w:w="0" w:type="auto"/>
            <w:vAlign w:val="center"/>
            <w:hideMark/>
          </w:tcPr>
          <w:p w14:paraId="4B832EE7" w14:textId="77777777" w:rsidR="00DE251E" w:rsidRPr="00DE251E" w:rsidRDefault="00DE251E" w:rsidP="00D6561D">
            <w:pPr>
              <w:pStyle w:val="FirstParagraph"/>
              <w:rPr>
                <w:rFonts w:eastAsiaTheme="majorEastAsia" w:cstheme="minorHAnsi"/>
                <w:noProof/>
                <w:color w:val="000000" w:themeColor="text1"/>
              </w:rPr>
            </w:pPr>
            <w:r w:rsidRPr="00DE251E">
              <w:rPr>
                <w:rFonts w:eastAsiaTheme="majorEastAsia" w:cstheme="minorHAnsi"/>
                <w:noProof/>
                <w:color w:val="000000" w:themeColor="text1"/>
              </w:rPr>
              <w:t>Owner</w:t>
            </w:r>
          </w:p>
        </w:tc>
        <w:tc>
          <w:tcPr>
            <w:tcW w:w="0" w:type="auto"/>
            <w:vAlign w:val="center"/>
            <w:hideMark/>
          </w:tcPr>
          <w:p w14:paraId="02AB22AC" w14:textId="77777777" w:rsidR="00DE251E" w:rsidRPr="00DE251E" w:rsidRDefault="00DE251E" w:rsidP="00D6561D">
            <w:pPr>
              <w:pStyle w:val="FirstParagraph"/>
              <w:rPr>
                <w:rFonts w:eastAsiaTheme="majorEastAsia" w:cstheme="minorHAnsi"/>
                <w:noProof/>
                <w:color w:val="000000" w:themeColor="text1"/>
              </w:rPr>
            </w:pPr>
            <w:r w:rsidRPr="00DE251E">
              <w:rPr>
                <w:rFonts w:eastAsiaTheme="majorEastAsia" w:cstheme="minorHAnsi"/>
                <w:noProof/>
                <w:color w:val="000000" w:themeColor="text1"/>
              </w:rPr>
              <w:t>Dara Harini</w:t>
            </w:r>
          </w:p>
        </w:tc>
      </w:tr>
      <w:tr w:rsidR="00DE251E" w:rsidRPr="00DE251E" w14:paraId="2533ADD8" w14:textId="77777777" w:rsidTr="00D6561D">
        <w:trPr>
          <w:tblCellSpacing w:w="15" w:type="dxa"/>
        </w:trPr>
        <w:tc>
          <w:tcPr>
            <w:tcW w:w="0" w:type="auto"/>
            <w:vAlign w:val="center"/>
            <w:hideMark/>
          </w:tcPr>
          <w:p w14:paraId="7C0C7C60" w14:textId="77777777" w:rsidR="00DE251E" w:rsidRPr="00DE251E" w:rsidRDefault="00DE251E" w:rsidP="00D6561D">
            <w:pPr>
              <w:pStyle w:val="FirstParagraph"/>
              <w:rPr>
                <w:rFonts w:eastAsiaTheme="majorEastAsia" w:cstheme="minorHAnsi"/>
                <w:noProof/>
                <w:color w:val="000000" w:themeColor="text1"/>
              </w:rPr>
            </w:pPr>
            <w:r w:rsidRPr="00DE251E">
              <w:rPr>
                <w:rFonts w:eastAsiaTheme="majorEastAsia" w:cstheme="minorHAnsi"/>
                <w:noProof/>
                <w:color w:val="000000" w:themeColor="text1"/>
              </w:rPr>
              <w:t>Number Field</w:t>
            </w:r>
          </w:p>
        </w:tc>
        <w:tc>
          <w:tcPr>
            <w:tcW w:w="0" w:type="auto"/>
            <w:vAlign w:val="center"/>
            <w:hideMark/>
          </w:tcPr>
          <w:p w14:paraId="060C6963" w14:textId="77777777" w:rsidR="00DE251E" w:rsidRPr="00DE251E" w:rsidRDefault="00DE251E" w:rsidP="00D6561D">
            <w:pPr>
              <w:pStyle w:val="FirstParagraph"/>
              <w:rPr>
                <w:rFonts w:eastAsiaTheme="majorEastAsia" w:cstheme="minorHAnsi"/>
                <w:noProof/>
                <w:color w:val="000000" w:themeColor="text1"/>
              </w:rPr>
            </w:pPr>
            <w:r w:rsidRPr="00DE251E">
              <w:rPr>
                <w:rFonts w:eastAsiaTheme="majorEastAsia" w:cstheme="minorHAnsi"/>
                <w:noProof/>
                <w:color w:val="000000" w:themeColor="text1"/>
              </w:rPr>
              <w:t>6,720</w:t>
            </w:r>
          </w:p>
        </w:tc>
      </w:tr>
      <w:tr w:rsidR="00DE251E" w:rsidRPr="00DE251E" w14:paraId="69386A2F" w14:textId="77777777" w:rsidTr="00D6561D">
        <w:trPr>
          <w:tblCellSpacing w:w="15" w:type="dxa"/>
        </w:trPr>
        <w:tc>
          <w:tcPr>
            <w:tcW w:w="0" w:type="auto"/>
            <w:vAlign w:val="center"/>
            <w:hideMark/>
          </w:tcPr>
          <w:p w14:paraId="4AA0F7C2" w14:textId="77777777" w:rsidR="00DE251E" w:rsidRPr="00DE251E" w:rsidRDefault="00DE251E" w:rsidP="00D6561D">
            <w:pPr>
              <w:pStyle w:val="FirstParagraph"/>
              <w:rPr>
                <w:rFonts w:eastAsiaTheme="majorEastAsia" w:cstheme="minorHAnsi"/>
                <w:noProof/>
                <w:color w:val="000000" w:themeColor="text1"/>
              </w:rPr>
            </w:pPr>
            <w:r w:rsidRPr="00DE251E">
              <w:rPr>
                <w:rFonts w:eastAsiaTheme="majorEastAsia" w:cstheme="minorHAnsi"/>
                <w:noProof/>
                <w:color w:val="000000" w:themeColor="text1"/>
              </w:rPr>
              <w:t>Currency</w:t>
            </w:r>
          </w:p>
        </w:tc>
        <w:tc>
          <w:tcPr>
            <w:tcW w:w="0" w:type="auto"/>
            <w:vAlign w:val="center"/>
            <w:hideMark/>
          </w:tcPr>
          <w:p w14:paraId="1C4DA179" w14:textId="77777777" w:rsidR="00DE251E" w:rsidRPr="00DE251E" w:rsidRDefault="00DE251E" w:rsidP="00D6561D">
            <w:pPr>
              <w:pStyle w:val="FirstParagraph"/>
              <w:rPr>
                <w:rFonts w:eastAsiaTheme="majorEastAsia" w:cstheme="minorHAnsi"/>
                <w:noProof/>
                <w:color w:val="000000" w:themeColor="text1"/>
              </w:rPr>
            </w:pPr>
            <w:r w:rsidRPr="00DE251E">
              <w:rPr>
                <w:rFonts w:eastAsiaTheme="majorEastAsia" w:cstheme="minorHAnsi"/>
                <w:noProof/>
                <w:color w:val="000000" w:themeColor="text1"/>
              </w:rPr>
              <w:t>USD - U.S. Dollar</w:t>
            </w:r>
          </w:p>
        </w:tc>
      </w:tr>
      <w:tr w:rsidR="00DE251E" w:rsidRPr="00DE251E" w14:paraId="1FA9E00C" w14:textId="77777777" w:rsidTr="00D6561D">
        <w:trPr>
          <w:tblCellSpacing w:w="15" w:type="dxa"/>
        </w:trPr>
        <w:tc>
          <w:tcPr>
            <w:tcW w:w="0" w:type="auto"/>
            <w:vAlign w:val="center"/>
            <w:hideMark/>
          </w:tcPr>
          <w:p w14:paraId="344E7500" w14:textId="77777777" w:rsidR="00DE251E" w:rsidRPr="00DE251E" w:rsidRDefault="00DE251E" w:rsidP="00D6561D">
            <w:pPr>
              <w:pStyle w:val="FirstParagraph"/>
              <w:rPr>
                <w:rFonts w:eastAsiaTheme="majorEastAsia" w:cstheme="minorHAnsi"/>
                <w:noProof/>
                <w:color w:val="000000" w:themeColor="text1"/>
              </w:rPr>
            </w:pPr>
            <w:r w:rsidRPr="00DE251E">
              <w:rPr>
                <w:rFonts w:eastAsiaTheme="majorEastAsia" w:cstheme="minorHAnsi"/>
                <w:noProof/>
                <w:color w:val="000000" w:themeColor="text1"/>
              </w:rPr>
              <w:t>Text Field</w:t>
            </w:r>
          </w:p>
        </w:tc>
        <w:tc>
          <w:tcPr>
            <w:tcW w:w="0" w:type="auto"/>
            <w:vAlign w:val="center"/>
            <w:hideMark/>
          </w:tcPr>
          <w:p w14:paraId="40EB585E" w14:textId="77777777" w:rsidR="00DE251E" w:rsidRPr="00DE251E" w:rsidRDefault="00DE251E" w:rsidP="00D6561D">
            <w:pPr>
              <w:pStyle w:val="FirstParagraph"/>
              <w:rPr>
                <w:rFonts w:eastAsiaTheme="majorEastAsia" w:cstheme="minorHAnsi"/>
                <w:noProof/>
                <w:color w:val="000000" w:themeColor="text1"/>
              </w:rPr>
            </w:pPr>
            <w:r w:rsidRPr="00DE251E">
              <w:rPr>
                <w:rFonts w:eastAsiaTheme="majorEastAsia" w:cstheme="minorHAnsi"/>
                <w:noProof/>
                <w:color w:val="000000" w:themeColor="text1"/>
              </w:rPr>
              <w:t>Hello</w:t>
            </w:r>
          </w:p>
        </w:tc>
      </w:tr>
      <w:tr w:rsidR="00DE251E" w:rsidRPr="00DE251E" w14:paraId="65AA360C" w14:textId="77777777" w:rsidTr="00D6561D">
        <w:trPr>
          <w:tblCellSpacing w:w="15" w:type="dxa"/>
        </w:trPr>
        <w:tc>
          <w:tcPr>
            <w:tcW w:w="0" w:type="auto"/>
            <w:vAlign w:val="center"/>
            <w:hideMark/>
          </w:tcPr>
          <w:p w14:paraId="5304F44A" w14:textId="77777777" w:rsidR="00DE251E" w:rsidRPr="00DE251E" w:rsidRDefault="00DE251E" w:rsidP="00D6561D">
            <w:pPr>
              <w:pStyle w:val="FirstParagraph"/>
              <w:rPr>
                <w:rFonts w:eastAsiaTheme="majorEastAsia" w:cstheme="minorHAnsi"/>
                <w:noProof/>
                <w:color w:val="000000" w:themeColor="text1"/>
              </w:rPr>
            </w:pPr>
            <w:r w:rsidRPr="00DE251E">
              <w:rPr>
                <w:rFonts w:eastAsiaTheme="majorEastAsia" w:cstheme="minorHAnsi"/>
                <w:noProof/>
                <w:color w:val="000000" w:themeColor="text1"/>
              </w:rPr>
              <w:t>Related Record</w:t>
            </w:r>
          </w:p>
        </w:tc>
        <w:tc>
          <w:tcPr>
            <w:tcW w:w="0" w:type="auto"/>
            <w:vAlign w:val="center"/>
            <w:hideMark/>
          </w:tcPr>
          <w:p w14:paraId="001CA31D" w14:textId="77777777" w:rsidR="00DE251E" w:rsidRPr="00DE251E" w:rsidRDefault="00DE251E" w:rsidP="00D6561D">
            <w:pPr>
              <w:pStyle w:val="FirstParagraph"/>
              <w:rPr>
                <w:rFonts w:eastAsiaTheme="majorEastAsia" w:cstheme="minorHAnsi"/>
                <w:noProof/>
                <w:color w:val="000000" w:themeColor="text1"/>
              </w:rPr>
            </w:pPr>
            <w:r w:rsidRPr="00DE251E">
              <w:rPr>
                <w:rFonts w:eastAsiaTheme="majorEastAsia" w:cstheme="minorHAnsi"/>
                <w:noProof/>
                <w:color w:val="000000" w:themeColor="text1"/>
              </w:rPr>
              <w:t>hari</w:t>
            </w:r>
          </w:p>
        </w:tc>
      </w:tr>
      <w:tr w:rsidR="00DE251E" w:rsidRPr="00DE251E" w14:paraId="7DE996BF" w14:textId="77777777" w:rsidTr="00D6561D">
        <w:trPr>
          <w:tblCellSpacing w:w="15" w:type="dxa"/>
        </w:trPr>
        <w:tc>
          <w:tcPr>
            <w:tcW w:w="0" w:type="auto"/>
            <w:vAlign w:val="center"/>
            <w:hideMark/>
          </w:tcPr>
          <w:p w14:paraId="4DE85223" w14:textId="77777777" w:rsidR="00DE251E" w:rsidRPr="00DE251E" w:rsidRDefault="00DE251E" w:rsidP="00D6561D">
            <w:pPr>
              <w:pStyle w:val="FirstParagraph"/>
              <w:rPr>
                <w:rFonts w:eastAsiaTheme="majorEastAsia" w:cstheme="minorHAnsi"/>
                <w:noProof/>
                <w:color w:val="000000" w:themeColor="text1"/>
              </w:rPr>
            </w:pPr>
            <w:r w:rsidRPr="00DE251E">
              <w:rPr>
                <w:rFonts w:eastAsiaTheme="majorEastAsia" w:cstheme="minorHAnsi"/>
                <w:noProof/>
                <w:color w:val="000000" w:themeColor="text1"/>
              </w:rPr>
              <w:t>Checkbox Field</w:t>
            </w:r>
          </w:p>
        </w:tc>
        <w:tc>
          <w:tcPr>
            <w:tcW w:w="0" w:type="auto"/>
            <w:vAlign w:val="center"/>
            <w:hideMark/>
          </w:tcPr>
          <w:p w14:paraId="64A3E087" w14:textId="77777777" w:rsidR="00DE251E" w:rsidRPr="00DE251E" w:rsidRDefault="00DE251E" w:rsidP="00D6561D">
            <w:pPr>
              <w:pStyle w:val="FirstParagraph"/>
              <w:rPr>
                <w:rFonts w:eastAsiaTheme="majorEastAsia" w:cstheme="minorHAnsi"/>
                <w:noProof/>
                <w:color w:val="000000" w:themeColor="text1"/>
              </w:rPr>
            </w:pPr>
            <w:r w:rsidRPr="00DE251E">
              <w:rPr>
                <w:rFonts w:eastAsiaTheme="majorEastAsia" w:cstheme="minorHAnsi"/>
                <w:noProof/>
                <w:color w:val="000000" w:themeColor="text1"/>
              </w:rPr>
              <w:t>Checked</w:t>
            </w:r>
          </w:p>
        </w:tc>
      </w:tr>
      <w:tr w:rsidR="00DE251E" w:rsidRPr="00DE251E" w14:paraId="70166F67" w14:textId="77777777" w:rsidTr="00D6561D">
        <w:trPr>
          <w:tblCellSpacing w:w="15" w:type="dxa"/>
        </w:trPr>
        <w:tc>
          <w:tcPr>
            <w:tcW w:w="0" w:type="auto"/>
            <w:vAlign w:val="center"/>
            <w:hideMark/>
          </w:tcPr>
          <w:p w14:paraId="05491952" w14:textId="77777777" w:rsidR="00DE251E" w:rsidRPr="00DE251E" w:rsidRDefault="00DE251E" w:rsidP="00D6561D">
            <w:pPr>
              <w:pStyle w:val="FirstParagraph"/>
              <w:rPr>
                <w:rFonts w:eastAsiaTheme="majorEastAsia" w:cstheme="minorHAnsi"/>
                <w:noProof/>
                <w:color w:val="000000" w:themeColor="text1"/>
              </w:rPr>
            </w:pPr>
            <w:r w:rsidRPr="00DE251E">
              <w:rPr>
                <w:rFonts w:eastAsiaTheme="majorEastAsia" w:cstheme="minorHAnsi"/>
                <w:noProof/>
                <w:color w:val="000000" w:themeColor="text1"/>
              </w:rPr>
              <w:t>Math Add 5</w:t>
            </w:r>
          </w:p>
        </w:tc>
        <w:tc>
          <w:tcPr>
            <w:tcW w:w="0" w:type="auto"/>
            <w:vAlign w:val="center"/>
            <w:hideMark/>
          </w:tcPr>
          <w:p w14:paraId="605D230C" w14:textId="77777777" w:rsidR="00DE251E" w:rsidRPr="00DE251E" w:rsidRDefault="00DE251E" w:rsidP="00D6561D">
            <w:pPr>
              <w:pStyle w:val="FirstParagraph"/>
              <w:rPr>
                <w:rFonts w:eastAsiaTheme="majorEastAsia" w:cstheme="minorHAnsi"/>
                <w:noProof/>
                <w:color w:val="000000" w:themeColor="text1"/>
              </w:rPr>
            </w:pPr>
            <w:r w:rsidRPr="00DE251E">
              <w:rPr>
                <w:rFonts w:eastAsiaTheme="majorEastAsia" w:cstheme="minorHAnsi"/>
                <w:noProof/>
                <w:color w:val="000000" w:themeColor="text1"/>
              </w:rPr>
              <w:t>6,725.00</w:t>
            </w:r>
          </w:p>
        </w:tc>
      </w:tr>
      <w:tr w:rsidR="00DE251E" w:rsidRPr="00DE251E" w14:paraId="55E8E6BD" w14:textId="77777777" w:rsidTr="00D6561D">
        <w:trPr>
          <w:tblCellSpacing w:w="15" w:type="dxa"/>
        </w:trPr>
        <w:tc>
          <w:tcPr>
            <w:tcW w:w="0" w:type="auto"/>
            <w:vAlign w:val="center"/>
            <w:hideMark/>
          </w:tcPr>
          <w:p w14:paraId="27BCBFC6" w14:textId="77777777" w:rsidR="00DE251E" w:rsidRPr="00DE251E" w:rsidRDefault="00DE251E" w:rsidP="00D6561D">
            <w:pPr>
              <w:pStyle w:val="FirstParagraph"/>
              <w:rPr>
                <w:rFonts w:eastAsiaTheme="majorEastAsia" w:cstheme="minorHAnsi"/>
                <w:noProof/>
                <w:color w:val="000000" w:themeColor="text1"/>
              </w:rPr>
            </w:pPr>
            <w:r w:rsidRPr="00DE251E">
              <w:rPr>
                <w:rFonts w:eastAsiaTheme="majorEastAsia" w:cstheme="minorHAnsi"/>
                <w:noProof/>
                <w:color w:val="000000" w:themeColor="text1"/>
              </w:rPr>
              <w:t>Double Currency</w:t>
            </w:r>
          </w:p>
        </w:tc>
        <w:tc>
          <w:tcPr>
            <w:tcW w:w="0" w:type="auto"/>
            <w:vAlign w:val="center"/>
            <w:hideMark/>
          </w:tcPr>
          <w:p w14:paraId="0F15E46D" w14:textId="77777777" w:rsidR="00DE251E" w:rsidRPr="00DE251E" w:rsidRDefault="00DE251E" w:rsidP="00D6561D">
            <w:pPr>
              <w:pStyle w:val="FirstParagraph"/>
              <w:rPr>
                <w:rFonts w:eastAsiaTheme="majorEastAsia" w:cstheme="minorHAnsi"/>
                <w:noProof/>
                <w:color w:val="000000" w:themeColor="text1"/>
              </w:rPr>
            </w:pPr>
            <w:r w:rsidRPr="00DE251E">
              <w:rPr>
                <w:rFonts w:eastAsiaTheme="majorEastAsia" w:cstheme="minorHAnsi"/>
                <w:noProof/>
                <w:color w:val="000000" w:themeColor="text1"/>
              </w:rPr>
              <w:t>13,440.00</w:t>
            </w:r>
          </w:p>
        </w:tc>
      </w:tr>
      <w:tr w:rsidR="00DE251E" w:rsidRPr="00DE251E" w14:paraId="348DCF21" w14:textId="77777777" w:rsidTr="00D6561D">
        <w:trPr>
          <w:tblCellSpacing w:w="15" w:type="dxa"/>
        </w:trPr>
        <w:tc>
          <w:tcPr>
            <w:tcW w:w="0" w:type="auto"/>
            <w:vAlign w:val="center"/>
            <w:hideMark/>
          </w:tcPr>
          <w:p w14:paraId="62E8C2E4" w14:textId="77777777" w:rsidR="00DE251E" w:rsidRPr="00DE251E" w:rsidRDefault="00DE251E" w:rsidP="00D6561D">
            <w:pPr>
              <w:pStyle w:val="FirstParagraph"/>
              <w:rPr>
                <w:rFonts w:eastAsiaTheme="majorEastAsia" w:cstheme="minorHAnsi"/>
                <w:noProof/>
                <w:color w:val="000000" w:themeColor="text1"/>
              </w:rPr>
            </w:pPr>
            <w:r w:rsidRPr="00DE251E">
              <w:rPr>
                <w:rFonts w:eastAsiaTheme="majorEastAsia" w:cstheme="minorHAnsi"/>
                <w:noProof/>
                <w:color w:val="000000" w:themeColor="text1"/>
              </w:rPr>
              <w:t>Text Uppercase</w:t>
            </w:r>
          </w:p>
        </w:tc>
        <w:tc>
          <w:tcPr>
            <w:tcW w:w="0" w:type="auto"/>
            <w:vAlign w:val="center"/>
            <w:hideMark/>
          </w:tcPr>
          <w:p w14:paraId="168983B1" w14:textId="77777777" w:rsidR="00DE251E" w:rsidRPr="00DE251E" w:rsidRDefault="00DE251E" w:rsidP="00D6561D">
            <w:pPr>
              <w:pStyle w:val="FirstParagraph"/>
              <w:rPr>
                <w:rFonts w:eastAsiaTheme="majorEastAsia" w:cstheme="minorHAnsi"/>
                <w:noProof/>
                <w:color w:val="000000" w:themeColor="text1"/>
              </w:rPr>
            </w:pPr>
            <w:r w:rsidRPr="00DE251E">
              <w:rPr>
                <w:rFonts w:eastAsiaTheme="majorEastAsia" w:cstheme="minorHAnsi"/>
                <w:noProof/>
                <w:color w:val="000000" w:themeColor="text1"/>
              </w:rPr>
              <w:t>HELLO</w:t>
            </w:r>
          </w:p>
        </w:tc>
      </w:tr>
      <w:tr w:rsidR="00DE251E" w:rsidRPr="00DE251E" w14:paraId="4783E307" w14:textId="77777777" w:rsidTr="00D6561D">
        <w:trPr>
          <w:tblCellSpacing w:w="15" w:type="dxa"/>
        </w:trPr>
        <w:tc>
          <w:tcPr>
            <w:tcW w:w="0" w:type="auto"/>
            <w:vAlign w:val="center"/>
            <w:hideMark/>
          </w:tcPr>
          <w:p w14:paraId="3F4FF6CF" w14:textId="77777777" w:rsidR="00DE251E" w:rsidRPr="00DE251E" w:rsidRDefault="00DE251E" w:rsidP="00D6561D">
            <w:pPr>
              <w:pStyle w:val="FirstParagraph"/>
              <w:rPr>
                <w:rFonts w:eastAsiaTheme="majorEastAsia" w:cstheme="minorHAnsi"/>
                <w:noProof/>
                <w:color w:val="000000" w:themeColor="text1"/>
              </w:rPr>
            </w:pPr>
            <w:r w:rsidRPr="00DE251E">
              <w:rPr>
                <w:rFonts w:eastAsiaTheme="majorEastAsia" w:cstheme="minorHAnsi"/>
                <w:noProof/>
                <w:color w:val="000000" w:themeColor="text1"/>
              </w:rPr>
              <w:t>Text First 3 Characters</w:t>
            </w:r>
          </w:p>
        </w:tc>
        <w:tc>
          <w:tcPr>
            <w:tcW w:w="0" w:type="auto"/>
            <w:vAlign w:val="center"/>
            <w:hideMark/>
          </w:tcPr>
          <w:p w14:paraId="79BC4A86" w14:textId="77777777" w:rsidR="00DE251E" w:rsidRPr="00DE251E" w:rsidRDefault="00DE251E" w:rsidP="00D6561D">
            <w:pPr>
              <w:pStyle w:val="FirstParagraph"/>
              <w:rPr>
                <w:rFonts w:eastAsiaTheme="majorEastAsia" w:cstheme="minorHAnsi"/>
                <w:noProof/>
                <w:color w:val="000000" w:themeColor="text1"/>
              </w:rPr>
            </w:pPr>
            <w:r w:rsidRPr="00DE251E">
              <w:rPr>
                <w:rFonts w:eastAsiaTheme="majorEastAsia" w:cstheme="minorHAnsi"/>
                <w:noProof/>
                <w:color w:val="000000" w:themeColor="text1"/>
              </w:rPr>
              <w:t>Hel</w:t>
            </w:r>
          </w:p>
        </w:tc>
      </w:tr>
      <w:tr w:rsidR="00DE251E" w:rsidRPr="00DE251E" w14:paraId="5B756C10" w14:textId="77777777" w:rsidTr="00D6561D">
        <w:trPr>
          <w:tblCellSpacing w:w="15" w:type="dxa"/>
        </w:trPr>
        <w:tc>
          <w:tcPr>
            <w:tcW w:w="0" w:type="auto"/>
            <w:vAlign w:val="center"/>
            <w:hideMark/>
          </w:tcPr>
          <w:p w14:paraId="29A95032" w14:textId="77777777" w:rsidR="00DE251E" w:rsidRPr="00DE251E" w:rsidRDefault="00DE251E" w:rsidP="00D6561D">
            <w:pPr>
              <w:pStyle w:val="FirstParagraph"/>
              <w:rPr>
                <w:rFonts w:eastAsiaTheme="majorEastAsia" w:cstheme="minorHAnsi"/>
                <w:noProof/>
                <w:color w:val="000000" w:themeColor="text1"/>
              </w:rPr>
            </w:pPr>
            <w:r w:rsidRPr="00DE251E">
              <w:rPr>
                <w:rFonts w:eastAsiaTheme="majorEastAsia" w:cstheme="minorHAnsi"/>
                <w:noProof/>
                <w:color w:val="000000" w:themeColor="text1"/>
              </w:rPr>
              <w:lastRenderedPageBreak/>
              <w:t>Created By</w:t>
            </w:r>
          </w:p>
        </w:tc>
        <w:tc>
          <w:tcPr>
            <w:tcW w:w="0" w:type="auto"/>
            <w:vAlign w:val="center"/>
            <w:hideMark/>
          </w:tcPr>
          <w:p w14:paraId="5F766108" w14:textId="77777777" w:rsidR="00DE251E" w:rsidRPr="00DE251E" w:rsidRDefault="00DE251E" w:rsidP="00D6561D">
            <w:pPr>
              <w:pStyle w:val="FirstParagraph"/>
              <w:rPr>
                <w:rFonts w:eastAsiaTheme="majorEastAsia" w:cstheme="minorHAnsi"/>
                <w:noProof/>
                <w:color w:val="000000" w:themeColor="text1"/>
              </w:rPr>
            </w:pPr>
            <w:r w:rsidRPr="00DE251E">
              <w:rPr>
                <w:rFonts w:eastAsiaTheme="majorEastAsia" w:cstheme="minorHAnsi"/>
                <w:noProof/>
                <w:color w:val="000000" w:themeColor="text1"/>
              </w:rPr>
              <w:t>Dara Harini</w:t>
            </w:r>
          </w:p>
        </w:tc>
      </w:tr>
      <w:tr w:rsidR="00DE251E" w:rsidRPr="00DE251E" w14:paraId="64096132" w14:textId="77777777" w:rsidTr="00D6561D">
        <w:trPr>
          <w:tblCellSpacing w:w="15" w:type="dxa"/>
        </w:trPr>
        <w:tc>
          <w:tcPr>
            <w:tcW w:w="0" w:type="auto"/>
            <w:vAlign w:val="center"/>
            <w:hideMark/>
          </w:tcPr>
          <w:p w14:paraId="42BF7AD4" w14:textId="77777777" w:rsidR="00DE251E" w:rsidRPr="00DE251E" w:rsidRDefault="00DE251E" w:rsidP="00D6561D">
            <w:pPr>
              <w:pStyle w:val="FirstParagraph"/>
              <w:rPr>
                <w:rFonts w:eastAsiaTheme="majorEastAsia" w:cstheme="minorHAnsi"/>
                <w:noProof/>
                <w:color w:val="000000" w:themeColor="text1"/>
              </w:rPr>
            </w:pPr>
            <w:r w:rsidRPr="00DE251E">
              <w:rPr>
                <w:rFonts w:eastAsiaTheme="majorEastAsia" w:cstheme="minorHAnsi"/>
                <w:noProof/>
                <w:color w:val="000000" w:themeColor="text1"/>
              </w:rPr>
              <w:t>Last Modified By</w:t>
            </w:r>
          </w:p>
        </w:tc>
        <w:tc>
          <w:tcPr>
            <w:tcW w:w="0" w:type="auto"/>
            <w:vAlign w:val="center"/>
            <w:hideMark/>
          </w:tcPr>
          <w:p w14:paraId="46D7E8C3" w14:textId="77777777" w:rsidR="00DE251E" w:rsidRPr="00DE251E" w:rsidRDefault="00DE251E" w:rsidP="00D6561D">
            <w:pPr>
              <w:pStyle w:val="FirstParagraph"/>
              <w:rPr>
                <w:rFonts w:eastAsiaTheme="majorEastAsia" w:cstheme="minorHAnsi"/>
                <w:noProof/>
                <w:color w:val="000000" w:themeColor="text1"/>
              </w:rPr>
            </w:pPr>
            <w:r w:rsidRPr="00DE251E">
              <w:rPr>
                <w:rFonts w:eastAsiaTheme="majorEastAsia" w:cstheme="minorHAnsi"/>
                <w:noProof/>
                <w:color w:val="000000" w:themeColor="text1"/>
              </w:rPr>
              <w:t>Dara Harini</w:t>
            </w:r>
          </w:p>
        </w:tc>
      </w:tr>
    </w:tbl>
    <w:p w14:paraId="56E2ABA1" w14:textId="77777777" w:rsidR="00DE251E" w:rsidRPr="00DE251E" w:rsidRDefault="00DE251E" w:rsidP="00DE251E">
      <w:pPr>
        <w:pStyle w:val="FirstParagraph"/>
        <w:rPr>
          <w:rFonts w:eastAsiaTheme="majorEastAsia" w:cstheme="minorHAnsi"/>
          <w:b/>
          <w:bCs/>
          <w:noProof/>
          <w:color w:val="000000" w:themeColor="text1"/>
        </w:rPr>
      </w:pPr>
    </w:p>
    <w:p w14:paraId="50DF31FA" w14:textId="77777777" w:rsidR="00DE251E" w:rsidRPr="00DE251E" w:rsidRDefault="00DE251E" w:rsidP="00DE251E">
      <w:pPr>
        <w:pStyle w:val="FirstParagraph"/>
        <w:rPr>
          <w:rFonts w:eastAsiaTheme="majorEastAsia" w:cstheme="minorHAnsi"/>
          <w:b/>
          <w:bCs/>
          <w:noProof/>
          <w:color w:val="000000" w:themeColor="text1"/>
        </w:rPr>
      </w:pPr>
      <w:r w:rsidRPr="00DE251E">
        <w:rPr>
          <w:rFonts w:eastAsiaTheme="majorEastAsia" w:cstheme="minorHAnsi"/>
          <w:b/>
          <w:bCs/>
          <w:noProof/>
          <w:color w:val="000000" w:themeColor="text1"/>
        </w:rPr>
        <w:t>3. Tabs</w:t>
      </w:r>
    </w:p>
    <w:p w14:paraId="1D8D32A4" w14:textId="77777777" w:rsidR="00DE251E" w:rsidRPr="00DE251E" w:rsidRDefault="00DE251E" w:rsidP="00DE251E">
      <w:pPr>
        <w:pStyle w:val="FirstParagraph"/>
        <w:rPr>
          <w:rFonts w:eastAsiaTheme="majorEastAsia" w:cstheme="minorHAnsi"/>
          <w:noProof/>
          <w:color w:val="000000" w:themeColor="text1"/>
        </w:rPr>
      </w:pPr>
      <w:r w:rsidRPr="00DE251E">
        <w:rPr>
          <w:rFonts w:eastAsiaTheme="majorEastAsia" w:cstheme="minorHAnsi"/>
          <w:noProof/>
          <w:color w:val="000000" w:themeColor="text1"/>
        </w:rPr>
        <w:t>Organize record pages into multiple sections for easy navigation.</w:t>
      </w:r>
    </w:p>
    <w:p w14:paraId="4CDC89DB" w14:textId="77777777" w:rsidR="00DE251E" w:rsidRPr="00DE251E" w:rsidRDefault="00DE251E" w:rsidP="00DE251E">
      <w:pPr>
        <w:pStyle w:val="FirstParagraph"/>
        <w:rPr>
          <w:rFonts w:eastAsiaTheme="majorEastAsia" w:cstheme="minorHAnsi"/>
          <w:noProof/>
          <w:color w:val="000000" w:themeColor="text1"/>
        </w:rPr>
      </w:pPr>
      <w:r w:rsidRPr="00DE251E">
        <w:rPr>
          <w:rFonts w:eastAsiaTheme="majorEastAsia" w:cstheme="minorHAnsi"/>
          <w:noProof/>
          <w:color w:val="000000" w:themeColor="text1"/>
        </w:rPr>
        <w:t>Steps:</w:t>
      </w:r>
    </w:p>
    <w:p w14:paraId="43A16CF3" w14:textId="77777777" w:rsidR="00DE251E" w:rsidRPr="00DE251E" w:rsidRDefault="00DE251E" w:rsidP="00DE251E">
      <w:pPr>
        <w:pStyle w:val="FirstParagraph"/>
        <w:numPr>
          <w:ilvl w:val="0"/>
          <w:numId w:val="114"/>
        </w:numPr>
        <w:rPr>
          <w:rFonts w:eastAsiaTheme="majorEastAsia" w:cstheme="minorHAnsi"/>
          <w:noProof/>
          <w:color w:val="000000" w:themeColor="text1"/>
        </w:rPr>
      </w:pPr>
      <w:r w:rsidRPr="00DE251E">
        <w:rPr>
          <w:rFonts w:eastAsiaTheme="majorEastAsia" w:cstheme="minorHAnsi"/>
          <w:noProof/>
          <w:color w:val="000000" w:themeColor="text1"/>
        </w:rPr>
        <w:t>Ensure Details and Related tabs are visible.</w:t>
      </w:r>
    </w:p>
    <w:p w14:paraId="22DD90AD" w14:textId="77777777" w:rsidR="00DE251E" w:rsidRPr="00DE251E" w:rsidRDefault="00DE251E" w:rsidP="00DE251E">
      <w:pPr>
        <w:pStyle w:val="FirstParagraph"/>
        <w:numPr>
          <w:ilvl w:val="0"/>
          <w:numId w:val="114"/>
        </w:numPr>
        <w:rPr>
          <w:rFonts w:eastAsiaTheme="majorEastAsia" w:cstheme="minorHAnsi"/>
          <w:noProof/>
          <w:color w:val="000000" w:themeColor="text1"/>
        </w:rPr>
      </w:pPr>
      <w:r w:rsidRPr="00DE251E">
        <w:rPr>
          <w:rFonts w:eastAsiaTheme="majorEastAsia" w:cstheme="minorHAnsi"/>
          <w:noProof/>
          <w:color w:val="000000" w:themeColor="text1"/>
        </w:rPr>
        <w:t>Verify fields under each tab.</w:t>
      </w:r>
    </w:p>
    <w:p w14:paraId="290413FE" w14:textId="77777777" w:rsidR="00DE251E" w:rsidRPr="00DE251E" w:rsidRDefault="00DE251E" w:rsidP="00DE251E">
      <w:pPr>
        <w:pStyle w:val="FirstParagraph"/>
        <w:rPr>
          <w:rFonts w:eastAsiaTheme="majorEastAsia" w:cstheme="minorHAnsi"/>
          <w:b/>
          <w:bCs/>
          <w:noProof/>
          <w:color w:val="000000" w:themeColor="text1"/>
        </w:rPr>
      </w:pPr>
      <w:r w:rsidRPr="00DE251E">
        <w:rPr>
          <w:rFonts w:eastAsiaTheme="majorEastAsia" w:cstheme="minorHAnsi"/>
          <w:b/>
          <w:bCs/>
          <w:noProof/>
          <w:color w:val="000000" w:themeColor="text1"/>
        </w:rPr>
        <w:t>4. Home Page Layouts</w:t>
      </w:r>
    </w:p>
    <w:p w14:paraId="1C7FB444" w14:textId="77777777" w:rsidR="00DE251E" w:rsidRPr="00DE251E" w:rsidRDefault="00DE251E" w:rsidP="00DE251E">
      <w:pPr>
        <w:pStyle w:val="FirstParagraph"/>
        <w:rPr>
          <w:rFonts w:eastAsiaTheme="majorEastAsia" w:cstheme="minorHAnsi"/>
          <w:noProof/>
          <w:color w:val="000000" w:themeColor="text1"/>
        </w:rPr>
      </w:pPr>
      <w:r w:rsidRPr="00DE251E">
        <w:rPr>
          <w:rFonts w:eastAsiaTheme="majorEastAsia" w:cstheme="minorHAnsi"/>
          <w:noProof/>
          <w:color w:val="000000" w:themeColor="text1"/>
        </w:rPr>
        <w:t>Layout configuration for the Lightning App home page.</w:t>
      </w:r>
    </w:p>
    <w:p w14:paraId="6A3368FF" w14:textId="77777777" w:rsidR="00DE251E" w:rsidRPr="00DE251E" w:rsidRDefault="00DE251E" w:rsidP="00DE251E">
      <w:pPr>
        <w:pStyle w:val="FirstParagraph"/>
        <w:rPr>
          <w:rFonts w:eastAsiaTheme="majorEastAsia" w:cstheme="minorHAnsi"/>
          <w:noProof/>
          <w:color w:val="000000" w:themeColor="text1"/>
        </w:rPr>
      </w:pPr>
      <w:r w:rsidRPr="00DE251E">
        <w:rPr>
          <w:rFonts w:eastAsiaTheme="majorEastAsia" w:cstheme="minorHAnsi"/>
          <w:noProof/>
          <w:color w:val="000000" w:themeColor="text1"/>
        </w:rPr>
        <w:t>Steps:</w:t>
      </w:r>
    </w:p>
    <w:p w14:paraId="514FE5BD" w14:textId="77777777" w:rsidR="00DE251E" w:rsidRPr="00DE251E" w:rsidRDefault="00DE251E" w:rsidP="00DE251E">
      <w:pPr>
        <w:pStyle w:val="FirstParagraph"/>
        <w:numPr>
          <w:ilvl w:val="0"/>
          <w:numId w:val="115"/>
        </w:numPr>
        <w:rPr>
          <w:rFonts w:eastAsiaTheme="majorEastAsia" w:cstheme="minorHAnsi"/>
          <w:noProof/>
          <w:color w:val="000000" w:themeColor="text1"/>
        </w:rPr>
      </w:pPr>
      <w:r w:rsidRPr="00DE251E">
        <w:rPr>
          <w:rFonts w:eastAsiaTheme="majorEastAsia" w:cstheme="minorHAnsi"/>
          <w:noProof/>
          <w:color w:val="000000" w:themeColor="text1"/>
        </w:rPr>
        <w:t>Go to Setup → Lightning App Builder → Home Page.</w:t>
      </w:r>
    </w:p>
    <w:p w14:paraId="012D5B1B" w14:textId="77777777" w:rsidR="00DE251E" w:rsidRPr="00DE251E" w:rsidRDefault="00DE251E" w:rsidP="00DE251E">
      <w:pPr>
        <w:pStyle w:val="FirstParagraph"/>
        <w:numPr>
          <w:ilvl w:val="0"/>
          <w:numId w:val="115"/>
        </w:numPr>
        <w:rPr>
          <w:rFonts w:eastAsiaTheme="majorEastAsia" w:cstheme="minorHAnsi"/>
          <w:noProof/>
          <w:color w:val="000000" w:themeColor="text1"/>
        </w:rPr>
      </w:pPr>
      <w:r w:rsidRPr="00DE251E">
        <w:rPr>
          <w:rFonts w:eastAsiaTheme="majorEastAsia" w:cstheme="minorHAnsi"/>
          <w:noProof/>
          <w:color w:val="000000" w:themeColor="text1"/>
        </w:rPr>
        <w:t>Customize components as needed.</w:t>
      </w:r>
    </w:p>
    <w:p w14:paraId="440CCD4F" w14:textId="77777777" w:rsidR="00DE251E" w:rsidRPr="00DE251E" w:rsidRDefault="00DE251E" w:rsidP="00DE251E">
      <w:pPr>
        <w:pStyle w:val="FirstParagraph"/>
        <w:rPr>
          <w:rFonts w:eastAsiaTheme="majorEastAsia" w:cstheme="minorHAnsi"/>
          <w:b/>
          <w:bCs/>
          <w:noProof/>
          <w:color w:val="000000" w:themeColor="text1"/>
        </w:rPr>
      </w:pPr>
      <w:r w:rsidRPr="00DE251E">
        <w:rPr>
          <w:rFonts w:eastAsiaTheme="majorEastAsia" w:cstheme="minorHAnsi"/>
          <w:b/>
          <w:bCs/>
          <w:noProof/>
          <w:color w:val="000000" w:themeColor="text1"/>
        </w:rPr>
        <w:t>5. Utility Bar</w:t>
      </w:r>
    </w:p>
    <w:p w14:paraId="3A2D39E0" w14:textId="77777777" w:rsidR="00DE251E" w:rsidRPr="00DE251E" w:rsidRDefault="00DE251E" w:rsidP="00DE251E">
      <w:pPr>
        <w:pStyle w:val="FirstParagraph"/>
        <w:rPr>
          <w:rFonts w:eastAsiaTheme="majorEastAsia" w:cstheme="minorHAnsi"/>
          <w:noProof/>
          <w:color w:val="000000" w:themeColor="text1"/>
        </w:rPr>
      </w:pPr>
      <w:r w:rsidRPr="00DE251E">
        <w:rPr>
          <w:rFonts w:eastAsiaTheme="majorEastAsia" w:cstheme="minorHAnsi"/>
          <w:noProof/>
          <w:color w:val="000000" w:themeColor="text1"/>
        </w:rPr>
        <w:t>Bottom bar for quick access to tools like Notes, History, and Chatter.</w:t>
      </w:r>
    </w:p>
    <w:p w14:paraId="74121413" w14:textId="77777777" w:rsidR="00DE251E" w:rsidRPr="00DE251E" w:rsidRDefault="00DE251E" w:rsidP="00DE251E">
      <w:pPr>
        <w:pStyle w:val="FirstParagraph"/>
        <w:rPr>
          <w:rFonts w:eastAsiaTheme="majorEastAsia" w:cstheme="minorHAnsi"/>
          <w:noProof/>
          <w:color w:val="000000" w:themeColor="text1"/>
        </w:rPr>
      </w:pPr>
      <w:r w:rsidRPr="00DE251E">
        <w:rPr>
          <w:rFonts w:eastAsiaTheme="majorEastAsia" w:cstheme="minorHAnsi"/>
          <w:noProof/>
          <w:color w:val="000000" w:themeColor="text1"/>
        </w:rPr>
        <w:t>Steps:</w:t>
      </w:r>
    </w:p>
    <w:p w14:paraId="7499049A" w14:textId="77777777" w:rsidR="00DE251E" w:rsidRPr="00DE251E" w:rsidRDefault="00DE251E" w:rsidP="00DE251E">
      <w:pPr>
        <w:pStyle w:val="FirstParagraph"/>
        <w:numPr>
          <w:ilvl w:val="0"/>
          <w:numId w:val="116"/>
        </w:numPr>
        <w:rPr>
          <w:rFonts w:eastAsiaTheme="majorEastAsia" w:cstheme="minorHAnsi"/>
          <w:noProof/>
          <w:color w:val="000000" w:themeColor="text1"/>
        </w:rPr>
      </w:pPr>
      <w:r w:rsidRPr="00DE251E">
        <w:rPr>
          <w:rFonts w:eastAsiaTheme="majorEastAsia" w:cstheme="minorHAnsi"/>
          <w:noProof/>
          <w:color w:val="000000" w:themeColor="text1"/>
        </w:rPr>
        <w:t>Setup → App Manager → Edit Lightning App.</w:t>
      </w:r>
    </w:p>
    <w:p w14:paraId="2D5270C5" w14:textId="77777777" w:rsidR="00DE251E" w:rsidRPr="00DE251E" w:rsidRDefault="00DE251E" w:rsidP="00DE251E">
      <w:pPr>
        <w:pStyle w:val="FirstParagraph"/>
        <w:numPr>
          <w:ilvl w:val="0"/>
          <w:numId w:val="116"/>
        </w:numPr>
        <w:rPr>
          <w:rFonts w:eastAsiaTheme="majorEastAsia" w:cstheme="minorHAnsi"/>
          <w:noProof/>
          <w:color w:val="000000" w:themeColor="text1"/>
        </w:rPr>
      </w:pPr>
      <w:r w:rsidRPr="00DE251E">
        <w:rPr>
          <w:rFonts w:eastAsiaTheme="majorEastAsia" w:cstheme="minorHAnsi"/>
          <w:noProof/>
          <w:color w:val="000000" w:themeColor="text1"/>
        </w:rPr>
        <w:t>Scroll to Utility Bar → Add Utility Item (Notes, History, Chatter).</w:t>
      </w:r>
    </w:p>
    <w:p w14:paraId="4EBD13E7" w14:textId="77777777" w:rsidR="00DE251E" w:rsidRPr="00DE251E" w:rsidRDefault="00DE251E" w:rsidP="00DE251E">
      <w:pPr>
        <w:pStyle w:val="FirstParagraph"/>
        <w:numPr>
          <w:ilvl w:val="0"/>
          <w:numId w:val="116"/>
        </w:numPr>
        <w:rPr>
          <w:rFonts w:eastAsiaTheme="majorEastAsia" w:cstheme="minorHAnsi"/>
          <w:noProof/>
          <w:color w:val="000000" w:themeColor="text1"/>
        </w:rPr>
      </w:pPr>
      <w:r w:rsidRPr="00DE251E">
        <w:rPr>
          <w:rFonts w:eastAsiaTheme="majorEastAsia" w:cstheme="minorHAnsi"/>
          <w:noProof/>
          <w:color w:val="000000" w:themeColor="text1"/>
        </w:rPr>
        <w:t>Save and Activate.</w:t>
      </w:r>
    </w:p>
    <w:p w14:paraId="46B152B2" w14:textId="77777777" w:rsidR="00DE251E" w:rsidRPr="00DE251E" w:rsidRDefault="00DE251E" w:rsidP="00DE251E">
      <w:pPr>
        <w:pStyle w:val="FirstParagraph"/>
        <w:rPr>
          <w:rFonts w:eastAsiaTheme="majorEastAsia" w:cstheme="minorHAnsi"/>
          <w:b/>
          <w:bCs/>
          <w:noProof/>
          <w:color w:val="000000" w:themeColor="text1"/>
        </w:rPr>
      </w:pPr>
      <w:r w:rsidRPr="00DE251E">
        <w:rPr>
          <w:rFonts w:eastAsiaTheme="majorEastAsia" w:cstheme="minorHAnsi"/>
          <w:b/>
          <w:bCs/>
          <w:noProof/>
          <w:color w:val="000000" w:themeColor="text1"/>
        </w:rPr>
        <w:t>6. Lightning Web Components (LWC)</w:t>
      </w:r>
    </w:p>
    <w:p w14:paraId="1BBE3EF9" w14:textId="77777777" w:rsidR="00DE251E" w:rsidRDefault="00DE251E" w:rsidP="00DE251E">
      <w:pPr>
        <w:pStyle w:val="FirstParagraph"/>
        <w:rPr>
          <w:rFonts w:eastAsiaTheme="majorEastAsia" w:cstheme="minorHAnsi"/>
          <w:noProof/>
          <w:color w:val="000000" w:themeColor="text1"/>
        </w:rPr>
      </w:pPr>
      <w:r w:rsidRPr="00DE251E">
        <w:rPr>
          <w:rFonts w:eastAsiaTheme="majorEastAsia" w:cstheme="minorHAnsi"/>
          <w:noProof/>
          <w:color w:val="000000" w:themeColor="text1"/>
        </w:rPr>
        <w:t>Modern framework to build UI components in Salesforce.</w:t>
      </w:r>
    </w:p>
    <w:p w14:paraId="06FE2271" w14:textId="77777777" w:rsidR="00BE17D1" w:rsidRDefault="00BE17D1" w:rsidP="00BE17D1">
      <w:pPr>
        <w:pStyle w:val="BodyText"/>
        <w:rPr>
          <w:noProof/>
          <w14:ligatures w14:val="standardContextual"/>
        </w:rPr>
      </w:pPr>
    </w:p>
    <w:p w14:paraId="04D7BC4A" w14:textId="7BEE9976" w:rsidR="00BE17D1" w:rsidRDefault="00BE17D1" w:rsidP="00BE17D1">
      <w:pPr>
        <w:pStyle w:val="BodyText"/>
        <w:rPr>
          <w:noProof/>
          <w14:ligatures w14:val="standardContextual"/>
        </w:rPr>
      </w:pPr>
      <w:r>
        <w:rPr>
          <w:noProof/>
          <w14:ligatures w14:val="standardContextual"/>
        </w:rPr>
        <w:lastRenderedPageBreak/>
        <w:drawing>
          <wp:inline distT="0" distB="0" distL="0" distR="0" wp14:anchorId="3DCA4080" wp14:editId="38D9B9C2">
            <wp:extent cx="2567940" cy="2373014"/>
            <wp:effectExtent l="0" t="0" r="3810" b="8255"/>
            <wp:docPr id="6884760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8476099" name="Picture 688476099"/>
                    <pic:cNvPicPr/>
                  </pic:nvPicPr>
                  <pic:blipFill rotWithShape="1">
                    <a:blip r:embed="rId58" cstate="print">
                      <a:extLst>
                        <a:ext uri="{28A0092B-C50C-407E-A947-70E740481C1C}">
                          <a14:useLocalDpi xmlns:a14="http://schemas.microsoft.com/office/drawing/2010/main" val="0"/>
                        </a:ext>
                      </a:extLst>
                    </a:blip>
                    <a:srcRect l="34872" t="13903" r="26282" b="22279"/>
                    <a:stretch>
                      <a:fillRect/>
                    </a:stretch>
                  </pic:blipFill>
                  <pic:spPr bwMode="auto">
                    <a:xfrm>
                      <a:off x="0" y="0"/>
                      <a:ext cx="2569425" cy="2374386"/>
                    </a:xfrm>
                    <a:prstGeom prst="rect">
                      <a:avLst/>
                    </a:prstGeom>
                    <a:ln>
                      <a:noFill/>
                    </a:ln>
                    <a:extLst>
                      <a:ext uri="{53640926-AAD7-44D8-BBD7-CCE9431645EC}">
                        <a14:shadowObscured xmlns:a14="http://schemas.microsoft.com/office/drawing/2010/main"/>
                      </a:ext>
                    </a:extLst>
                  </pic:spPr>
                </pic:pic>
              </a:graphicData>
            </a:graphic>
          </wp:inline>
        </w:drawing>
      </w:r>
      <w:r w:rsidR="00773296">
        <w:rPr>
          <w:noProof/>
          <w14:ligatures w14:val="standardContextual"/>
        </w:rPr>
        <w:t xml:space="preserve">       </w:t>
      </w:r>
      <w:r w:rsidR="00773296">
        <w:rPr>
          <w:noProof/>
          <w14:ligatures w14:val="standardContextual"/>
        </w:rPr>
        <w:drawing>
          <wp:inline distT="0" distB="0" distL="0" distR="0" wp14:anchorId="0B823DB4" wp14:editId="052BC9F9">
            <wp:extent cx="2827020" cy="2377440"/>
            <wp:effectExtent l="0" t="0" r="0" b="3810"/>
            <wp:docPr id="1484486482"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4486482" name="Picture 1484486482"/>
                    <pic:cNvPicPr/>
                  </pic:nvPicPr>
                  <pic:blipFill rotWithShape="1">
                    <a:blip r:embed="rId59" cstate="print">
                      <a:extLst>
                        <a:ext uri="{28A0092B-C50C-407E-A947-70E740481C1C}">
                          <a14:useLocalDpi xmlns:a14="http://schemas.microsoft.com/office/drawing/2010/main" val="0"/>
                        </a:ext>
                      </a:extLst>
                    </a:blip>
                    <a:srcRect l="32820" t="13447" r="25898" b="24786"/>
                    <a:stretch>
                      <a:fillRect/>
                    </a:stretch>
                  </pic:blipFill>
                  <pic:spPr bwMode="auto">
                    <a:xfrm>
                      <a:off x="0" y="0"/>
                      <a:ext cx="2827020" cy="2377440"/>
                    </a:xfrm>
                    <a:prstGeom prst="rect">
                      <a:avLst/>
                    </a:prstGeom>
                    <a:ln>
                      <a:noFill/>
                    </a:ln>
                    <a:extLst>
                      <a:ext uri="{53640926-AAD7-44D8-BBD7-CCE9431645EC}">
                        <a14:shadowObscured xmlns:a14="http://schemas.microsoft.com/office/drawing/2010/main"/>
                      </a:ext>
                    </a:extLst>
                  </pic:spPr>
                </pic:pic>
              </a:graphicData>
            </a:graphic>
          </wp:inline>
        </w:drawing>
      </w:r>
    </w:p>
    <w:p w14:paraId="02CE5528" w14:textId="26197947" w:rsidR="00773296" w:rsidRDefault="00773296" w:rsidP="00BE17D1">
      <w:pPr>
        <w:pStyle w:val="BodyText"/>
        <w:rPr>
          <w:noProof/>
          <w14:ligatures w14:val="standardContextual"/>
        </w:rPr>
      </w:pPr>
    </w:p>
    <w:p w14:paraId="197FDD1F" w14:textId="3BD441E8" w:rsidR="00773296" w:rsidRDefault="00BE17D1" w:rsidP="00BE17D1">
      <w:pPr>
        <w:pStyle w:val="BodyText"/>
        <w:rPr>
          <w:noProof/>
          <w14:ligatures w14:val="standardContextual"/>
        </w:rPr>
      </w:pPr>
      <w:r>
        <w:rPr>
          <w:noProof/>
          <w14:ligatures w14:val="standardContextual"/>
        </w:rPr>
        <w:drawing>
          <wp:inline distT="0" distB="0" distL="0" distR="0" wp14:anchorId="73D6802A" wp14:editId="5091D1D5">
            <wp:extent cx="2103120" cy="2529840"/>
            <wp:effectExtent l="0" t="0" r="0" b="3810"/>
            <wp:docPr id="166968325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9683252" name="Picture 1669683252"/>
                    <pic:cNvPicPr/>
                  </pic:nvPicPr>
                  <pic:blipFill rotWithShape="1">
                    <a:blip r:embed="rId60" cstate="print">
                      <a:extLst>
                        <a:ext uri="{28A0092B-C50C-407E-A947-70E740481C1C}">
                          <a14:useLocalDpi xmlns:a14="http://schemas.microsoft.com/office/drawing/2010/main" val="0"/>
                        </a:ext>
                      </a:extLst>
                    </a:blip>
                    <a:srcRect l="35513" t="9117" r="29103" b="15214"/>
                    <a:stretch>
                      <a:fillRect/>
                    </a:stretch>
                  </pic:blipFill>
                  <pic:spPr bwMode="auto">
                    <a:xfrm>
                      <a:off x="0" y="0"/>
                      <a:ext cx="2103120" cy="2529840"/>
                    </a:xfrm>
                    <a:prstGeom prst="rect">
                      <a:avLst/>
                    </a:prstGeom>
                    <a:ln>
                      <a:noFill/>
                    </a:ln>
                    <a:extLst>
                      <a:ext uri="{53640926-AAD7-44D8-BBD7-CCE9431645EC}">
                        <a14:shadowObscured xmlns:a14="http://schemas.microsoft.com/office/drawing/2010/main"/>
                      </a:ext>
                    </a:extLst>
                  </pic:spPr>
                </pic:pic>
              </a:graphicData>
            </a:graphic>
          </wp:inline>
        </w:drawing>
      </w:r>
      <w:r w:rsidR="00773296">
        <w:rPr>
          <w:noProof/>
          <w14:ligatures w14:val="standardContextual"/>
        </w:rPr>
        <w:t xml:space="preserve">       </w:t>
      </w:r>
      <w:r w:rsidR="00773296">
        <w:rPr>
          <w:noProof/>
          <w14:ligatures w14:val="standardContextual"/>
        </w:rPr>
        <w:drawing>
          <wp:inline distT="0" distB="0" distL="0" distR="0" wp14:anchorId="58F12876" wp14:editId="566089C3">
            <wp:extent cx="3215640" cy="2316480"/>
            <wp:effectExtent l="0" t="0" r="3810" b="7620"/>
            <wp:docPr id="128854167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8541670" name="Picture 1288541670"/>
                    <pic:cNvPicPr/>
                  </pic:nvPicPr>
                  <pic:blipFill rotWithShape="1">
                    <a:blip r:embed="rId61" cstate="print">
                      <a:extLst>
                        <a:ext uri="{28A0092B-C50C-407E-A947-70E740481C1C}">
                          <a14:useLocalDpi xmlns:a14="http://schemas.microsoft.com/office/drawing/2010/main" val="0"/>
                        </a:ext>
                      </a:extLst>
                    </a:blip>
                    <a:srcRect l="35385" t="21424" r="31026" b="41425"/>
                    <a:stretch>
                      <a:fillRect/>
                    </a:stretch>
                  </pic:blipFill>
                  <pic:spPr bwMode="auto">
                    <a:xfrm>
                      <a:off x="0" y="0"/>
                      <a:ext cx="3215640" cy="2316480"/>
                    </a:xfrm>
                    <a:prstGeom prst="rect">
                      <a:avLst/>
                    </a:prstGeom>
                    <a:ln>
                      <a:noFill/>
                    </a:ln>
                    <a:extLst>
                      <a:ext uri="{53640926-AAD7-44D8-BBD7-CCE9431645EC}">
                        <a14:shadowObscured xmlns:a14="http://schemas.microsoft.com/office/drawing/2010/main"/>
                      </a:ext>
                    </a:extLst>
                  </pic:spPr>
                </pic:pic>
              </a:graphicData>
            </a:graphic>
          </wp:inline>
        </w:drawing>
      </w:r>
    </w:p>
    <w:p w14:paraId="2F02802F" w14:textId="38E2BB43" w:rsidR="00BE17D1" w:rsidRPr="00BE17D1" w:rsidRDefault="00BE17D1" w:rsidP="00BE17D1">
      <w:pPr>
        <w:pStyle w:val="BodyText"/>
      </w:pPr>
    </w:p>
    <w:p w14:paraId="09267A5E" w14:textId="4C2A2F4B" w:rsidR="00DE251E" w:rsidRPr="00DE251E" w:rsidRDefault="00773296" w:rsidP="00DE251E">
      <w:pPr>
        <w:pStyle w:val="FirstParagraph"/>
        <w:rPr>
          <w:rFonts w:eastAsiaTheme="majorEastAsia" w:cstheme="minorHAnsi"/>
          <w:b/>
          <w:bCs/>
          <w:noProof/>
          <w:color w:val="000000" w:themeColor="text1"/>
        </w:rPr>
      </w:pPr>
      <w:r>
        <w:rPr>
          <w:rFonts w:eastAsiaTheme="majorEastAsia" w:cstheme="minorHAnsi"/>
          <w:b/>
          <w:bCs/>
          <w:noProof/>
          <w:color w:val="000000" w:themeColor="text1"/>
        </w:rPr>
        <w:t xml:space="preserve">This is </w:t>
      </w:r>
      <w:r w:rsidR="00DE251E" w:rsidRPr="00DE251E">
        <w:rPr>
          <w:rFonts w:eastAsiaTheme="majorEastAsia" w:cstheme="minorHAnsi"/>
          <w:b/>
          <w:bCs/>
          <w:noProof/>
          <w:color w:val="000000" w:themeColor="text1"/>
        </w:rPr>
        <w:t>Apex with LWC</w:t>
      </w:r>
    </w:p>
    <w:p w14:paraId="6054FD29" w14:textId="097F717F" w:rsidR="00DE251E" w:rsidRPr="00DE251E" w:rsidRDefault="00773296" w:rsidP="00DE251E">
      <w:pPr>
        <w:pStyle w:val="FirstParagraph"/>
        <w:rPr>
          <w:rFonts w:eastAsiaTheme="majorEastAsia" w:cstheme="minorHAnsi"/>
          <w:b/>
          <w:bCs/>
          <w:noProof/>
          <w:color w:val="000000" w:themeColor="text1"/>
        </w:rPr>
      </w:pPr>
      <w:r>
        <w:rPr>
          <w:rFonts w:eastAsiaTheme="majorEastAsia" w:cstheme="minorHAnsi"/>
          <w:b/>
          <w:bCs/>
          <w:noProof/>
          <w:color w:val="000000" w:themeColor="text1"/>
        </w:rPr>
        <w:t>7</w:t>
      </w:r>
      <w:r w:rsidR="00DE251E" w:rsidRPr="00DE251E">
        <w:rPr>
          <w:rFonts w:eastAsiaTheme="majorEastAsia" w:cstheme="minorHAnsi"/>
          <w:b/>
          <w:bCs/>
          <w:noProof/>
          <w:color w:val="000000" w:themeColor="text1"/>
        </w:rPr>
        <w:t>. Events in LWC</w:t>
      </w:r>
    </w:p>
    <w:p w14:paraId="3780EBEE" w14:textId="77777777" w:rsidR="00DE251E" w:rsidRPr="00DE251E" w:rsidRDefault="00DE251E" w:rsidP="00DE251E">
      <w:pPr>
        <w:pStyle w:val="FirstParagraph"/>
        <w:rPr>
          <w:rFonts w:eastAsiaTheme="majorEastAsia" w:cstheme="minorHAnsi"/>
          <w:noProof/>
          <w:color w:val="000000" w:themeColor="text1"/>
        </w:rPr>
      </w:pPr>
      <w:r w:rsidRPr="00DE251E">
        <w:rPr>
          <w:rFonts w:eastAsiaTheme="majorEastAsia" w:cstheme="minorHAnsi"/>
          <w:noProof/>
          <w:color w:val="000000" w:themeColor="text1"/>
        </w:rPr>
        <w:t>User-triggered actions in components or quick actions.</w:t>
      </w:r>
    </w:p>
    <w:p w14:paraId="67E7E1B9" w14:textId="77777777" w:rsidR="00DE251E" w:rsidRPr="00DE251E" w:rsidRDefault="00DE251E" w:rsidP="00DE251E">
      <w:pPr>
        <w:pStyle w:val="FirstParagraph"/>
        <w:rPr>
          <w:rFonts w:eastAsiaTheme="majorEastAsia" w:cstheme="minorHAnsi"/>
          <w:noProof/>
          <w:color w:val="000000" w:themeColor="text1"/>
        </w:rPr>
      </w:pPr>
      <w:r w:rsidRPr="00DE251E">
        <w:rPr>
          <w:rFonts w:eastAsiaTheme="majorEastAsia" w:cstheme="minorHAnsi"/>
          <w:noProof/>
          <w:color w:val="000000" w:themeColor="text1"/>
        </w:rPr>
        <w:t>Steps:</w:t>
      </w:r>
    </w:p>
    <w:p w14:paraId="45CB755C" w14:textId="77777777" w:rsidR="00DE251E" w:rsidRPr="00DE251E" w:rsidRDefault="00DE251E" w:rsidP="00DE251E">
      <w:pPr>
        <w:pStyle w:val="FirstParagraph"/>
        <w:numPr>
          <w:ilvl w:val="0"/>
          <w:numId w:val="119"/>
        </w:numPr>
        <w:rPr>
          <w:rFonts w:eastAsiaTheme="majorEastAsia" w:cstheme="minorHAnsi"/>
          <w:noProof/>
          <w:color w:val="000000" w:themeColor="text1"/>
        </w:rPr>
      </w:pPr>
      <w:r w:rsidRPr="00DE251E">
        <w:rPr>
          <w:rFonts w:eastAsiaTheme="majorEastAsia" w:cstheme="minorHAnsi"/>
          <w:noProof/>
          <w:color w:val="000000" w:themeColor="text1"/>
        </w:rPr>
        <w:t>Create Quick Action → Update a Record.</w:t>
      </w:r>
    </w:p>
    <w:p w14:paraId="29622DA1" w14:textId="77777777" w:rsidR="00DE251E" w:rsidRPr="00DE251E" w:rsidRDefault="00DE251E" w:rsidP="00DE251E">
      <w:pPr>
        <w:pStyle w:val="FirstParagraph"/>
        <w:numPr>
          <w:ilvl w:val="0"/>
          <w:numId w:val="119"/>
        </w:numPr>
        <w:rPr>
          <w:rFonts w:eastAsiaTheme="majorEastAsia" w:cstheme="minorHAnsi"/>
          <w:noProof/>
          <w:color w:val="000000" w:themeColor="text1"/>
        </w:rPr>
      </w:pPr>
      <w:r w:rsidRPr="00DE251E">
        <w:rPr>
          <w:rFonts w:eastAsiaTheme="majorEastAsia" w:cstheme="minorHAnsi"/>
          <w:noProof/>
          <w:color w:val="000000" w:themeColor="text1"/>
        </w:rPr>
        <w:t>Label: Update Text Field.</w:t>
      </w:r>
    </w:p>
    <w:p w14:paraId="367D3FD9" w14:textId="77777777" w:rsidR="00DE251E" w:rsidRPr="00DE251E" w:rsidRDefault="00DE251E" w:rsidP="00DE251E">
      <w:pPr>
        <w:pStyle w:val="FirstParagraph"/>
        <w:numPr>
          <w:ilvl w:val="0"/>
          <w:numId w:val="119"/>
        </w:numPr>
        <w:rPr>
          <w:rFonts w:eastAsiaTheme="majorEastAsia" w:cstheme="minorHAnsi"/>
          <w:noProof/>
          <w:color w:val="000000" w:themeColor="text1"/>
        </w:rPr>
      </w:pPr>
      <w:r w:rsidRPr="00DE251E">
        <w:rPr>
          <w:rFonts w:eastAsiaTheme="majorEastAsia" w:cstheme="minorHAnsi"/>
          <w:noProof/>
          <w:color w:val="000000" w:themeColor="text1"/>
        </w:rPr>
        <w:t>Add to Salesforce Mobile and Lightning Experience Actions.</w:t>
      </w:r>
    </w:p>
    <w:p w14:paraId="7E0730CF" w14:textId="77777777" w:rsidR="00DE251E" w:rsidRPr="00DE251E" w:rsidRDefault="00DE251E" w:rsidP="00DE251E">
      <w:pPr>
        <w:pStyle w:val="FirstParagraph"/>
        <w:numPr>
          <w:ilvl w:val="0"/>
          <w:numId w:val="119"/>
        </w:numPr>
        <w:rPr>
          <w:rFonts w:eastAsiaTheme="majorEastAsia" w:cstheme="minorHAnsi"/>
          <w:noProof/>
          <w:color w:val="000000" w:themeColor="text1"/>
        </w:rPr>
      </w:pPr>
      <w:r w:rsidRPr="00DE251E">
        <w:rPr>
          <w:rFonts w:eastAsiaTheme="majorEastAsia" w:cstheme="minorHAnsi"/>
          <w:noProof/>
          <w:color w:val="000000" w:themeColor="text1"/>
        </w:rPr>
        <w:t>Test on Phase6 Test record.</w:t>
      </w:r>
    </w:p>
    <w:p w14:paraId="74E87240" w14:textId="0887C294" w:rsidR="00DE251E" w:rsidRPr="00DE251E" w:rsidRDefault="00773296" w:rsidP="00DE251E">
      <w:pPr>
        <w:pStyle w:val="FirstParagraph"/>
        <w:rPr>
          <w:rFonts w:eastAsiaTheme="majorEastAsia" w:cstheme="minorHAnsi"/>
          <w:b/>
          <w:bCs/>
          <w:noProof/>
          <w:color w:val="000000" w:themeColor="text1"/>
        </w:rPr>
      </w:pPr>
      <w:r>
        <w:rPr>
          <w:rFonts w:eastAsiaTheme="majorEastAsia" w:cstheme="minorHAnsi"/>
          <w:b/>
          <w:bCs/>
          <w:noProof/>
          <w:color w:val="000000" w:themeColor="text1"/>
        </w:rPr>
        <w:lastRenderedPageBreak/>
        <w:t>8</w:t>
      </w:r>
      <w:r w:rsidR="00DE251E" w:rsidRPr="00DE251E">
        <w:rPr>
          <w:rFonts w:eastAsiaTheme="majorEastAsia" w:cstheme="minorHAnsi"/>
          <w:b/>
          <w:bCs/>
          <w:noProof/>
          <w:color w:val="000000" w:themeColor="text1"/>
        </w:rPr>
        <w:t>. Wire Adapters</w:t>
      </w:r>
    </w:p>
    <w:p w14:paraId="14740799" w14:textId="77777777" w:rsidR="00DE251E" w:rsidRPr="00DE251E" w:rsidRDefault="00DE251E" w:rsidP="00DE251E">
      <w:pPr>
        <w:pStyle w:val="FirstParagraph"/>
        <w:rPr>
          <w:rFonts w:eastAsiaTheme="majorEastAsia" w:cstheme="minorHAnsi"/>
          <w:noProof/>
          <w:color w:val="000000" w:themeColor="text1"/>
        </w:rPr>
      </w:pPr>
      <w:r w:rsidRPr="00DE251E">
        <w:rPr>
          <w:rFonts w:eastAsiaTheme="majorEastAsia" w:cstheme="minorHAnsi"/>
          <w:noProof/>
          <w:color w:val="000000" w:themeColor="text1"/>
        </w:rPr>
        <w:t xml:space="preserve"> Lightning service to fetch data reactively in LWCs.</w:t>
      </w:r>
    </w:p>
    <w:p w14:paraId="42544648" w14:textId="77777777" w:rsidR="00DE251E" w:rsidRPr="00DE251E" w:rsidRDefault="00DE251E" w:rsidP="00DE251E">
      <w:pPr>
        <w:pStyle w:val="FirstParagraph"/>
        <w:rPr>
          <w:rFonts w:eastAsiaTheme="majorEastAsia" w:cstheme="minorHAnsi"/>
          <w:noProof/>
          <w:color w:val="000000" w:themeColor="text1"/>
        </w:rPr>
      </w:pPr>
      <w:r w:rsidRPr="00DE251E">
        <w:rPr>
          <w:rFonts w:eastAsiaTheme="majorEastAsia" w:cstheme="minorHAnsi"/>
          <w:noProof/>
          <w:color w:val="000000" w:themeColor="text1"/>
        </w:rPr>
        <w:t>Usage:</w:t>
      </w:r>
    </w:p>
    <w:p w14:paraId="36191FDC" w14:textId="77777777" w:rsidR="00DE251E" w:rsidRPr="00DE251E" w:rsidRDefault="00DE251E" w:rsidP="00DE251E">
      <w:pPr>
        <w:pStyle w:val="FirstParagraph"/>
        <w:numPr>
          <w:ilvl w:val="0"/>
          <w:numId w:val="120"/>
        </w:numPr>
        <w:rPr>
          <w:rFonts w:eastAsiaTheme="majorEastAsia" w:cstheme="minorHAnsi"/>
          <w:noProof/>
          <w:color w:val="000000" w:themeColor="text1"/>
        </w:rPr>
      </w:pPr>
      <w:r w:rsidRPr="00DE251E">
        <w:rPr>
          <w:rFonts w:eastAsiaTheme="majorEastAsia" w:cstheme="minorHAnsi"/>
          <w:noProof/>
          <w:color w:val="000000" w:themeColor="text1"/>
        </w:rPr>
        <w:t>Formula fields simulate wire adapters: Math Add 5, Double Currency, Text Uppercase, Text First 3 Characters.</w:t>
      </w:r>
    </w:p>
    <w:p w14:paraId="7CE7FD61" w14:textId="77777777" w:rsidR="00DE251E" w:rsidRPr="00DE251E" w:rsidRDefault="00DE251E" w:rsidP="00DE251E">
      <w:pPr>
        <w:pStyle w:val="BodyText"/>
        <w:rPr>
          <w:rFonts w:cstheme="minorHAnsi"/>
        </w:rPr>
      </w:pPr>
      <w:r w:rsidRPr="00DE251E">
        <w:rPr>
          <w:rFonts w:eastAsiaTheme="majorEastAsia" w:cstheme="minorHAnsi"/>
          <w:b/>
          <w:bCs/>
          <w:noProof/>
          <w:color w:val="000000" w:themeColor="text1"/>
        </w:rPr>
        <w:drawing>
          <wp:inline distT="0" distB="0" distL="0" distR="0" wp14:anchorId="00979EDA" wp14:editId="6A7645CC">
            <wp:extent cx="5943600" cy="2245895"/>
            <wp:effectExtent l="0" t="0" r="0" b="2540"/>
            <wp:docPr id="166112056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1120563" name="Picture 1661120563"/>
                    <pic:cNvPicPr/>
                  </pic:nvPicPr>
                  <pic:blipFill rotWithShape="1">
                    <a:blip r:embed="rId62" cstate="print">
                      <a:extLst>
                        <a:ext uri="{28A0092B-C50C-407E-A947-70E740481C1C}">
                          <a14:useLocalDpi xmlns:a14="http://schemas.microsoft.com/office/drawing/2010/main" val="0"/>
                        </a:ext>
                      </a:extLst>
                    </a:blip>
                    <a:srcRect t="10256" b="7921"/>
                    <a:stretch>
                      <a:fillRect/>
                    </a:stretch>
                  </pic:blipFill>
                  <pic:spPr bwMode="auto">
                    <a:xfrm>
                      <a:off x="0" y="0"/>
                      <a:ext cx="5951773" cy="2248983"/>
                    </a:xfrm>
                    <a:prstGeom prst="rect">
                      <a:avLst/>
                    </a:prstGeom>
                    <a:ln>
                      <a:noFill/>
                    </a:ln>
                    <a:extLst>
                      <a:ext uri="{53640926-AAD7-44D8-BBD7-CCE9431645EC}">
                        <a14:shadowObscured xmlns:a14="http://schemas.microsoft.com/office/drawing/2010/main"/>
                      </a:ext>
                    </a:extLst>
                  </pic:spPr>
                </pic:pic>
              </a:graphicData>
            </a:graphic>
          </wp:inline>
        </w:drawing>
      </w:r>
    </w:p>
    <w:p w14:paraId="6AF076DC" w14:textId="2A7AB0BE" w:rsidR="00DE251E" w:rsidRPr="00DE251E" w:rsidRDefault="00773296" w:rsidP="00DE251E">
      <w:pPr>
        <w:pStyle w:val="FirstParagraph"/>
        <w:rPr>
          <w:rFonts w:eastAsiaTheme="majorEastAsia" w:cstheme="minorHAnsi"/>
          <w:b/>
          <w:bCs/>
          <w:noProof/>
          <w:color w:val="000000" w:themeColor="text1"/>
        </w:rPr>
      </w:pPr>
      <w:r>
        <w:rPr>
          <w:rFonts w:eastAsiaTheme="majorEastAsia" w:cstheme="minorHAnsi"/>
          <w:b/>
          <w:bCs/>
          <w:noProof/>
          <w:color w:val="000000" w:themeColor="text1"/>
        </w:rPr>
        <w:t>9</w:t>
      </w:r>
      <w:r w:rsidR="00DE251E" w:rsidRPr="00DE251E">
        <w:rPr>
          <w:rFonts w:eastAsiaTheme="majorEastAsia" w:cstheme="minorHAnsi"/>
          <w:b/>
          <w:bCs/>
          <w:noProof/>
          <w:color w:val="000000" w:themeColor="text1"/>
        </w:rPr>
        <w:t>. Imperative Apex Calls</w:t>
      </w:r>
    </w:p>
    <w:p w14:paraId="260CC33F" w14:textId="77777777" w:rsidR="00DE251E" w:rsidRPr="00DE251E" w:rsidRDefault="00DE251E" w:rsidP="00DE251E">
      <w:pPr>
        <w:pStyle w:val="FirstParagraph"/>
        <w:rPr>
          <w:rFonts w:eastAsiaTheme="majorEastAsia" w:cstheme="minorHAnsi"/>
          <w:noProof/>
          <w:color w:val="000000" w:themeColor="text1"/>
        </w:rPr>
      </w:pPr>
      <w:r w:rsidRPr="00DE251E">
        <w:rPr>
          <w:rFonts w:eastAsiaTheme="majorEastAsia" w:cstheme="minorHAnsi"/>
          <w:noProof/>
          <w:color w:val="000000" w:themeColor="text1"/>
        </w:rPr>
        <w:t>Explicit Apex calls from LWC on user action.</w:t>
      </w:r>
    </w:p>
    <w:p w14:paraId="52AAFBF6" w14:textId="77777777" w:rsidR="00DE251E" w:rsidRPr="00DE251E" w:rsidRDefault="00DE251E" w:rsidP="00DE251E">
      <w:pPr>
        <w:pStyle w:val="FirstParagraph"/>
        <w:rPr>
          <w:rFonts w:eastAsiaTheme="majorEastAsia" w:cstheme="minorHAnsi"/>
          <w:noProof/>
          <w:color w:val="000000" w:themeColor="text1"/>
        </w:rPr>
      </w:pPr>
      <w:r w:rsidRPr="00DE251E">
        <w:rPr>
          <w:rFonts w:eastAsiaTheme="majorEastAsia" w:cstheme="minorHAnsi"/>
          <w:noProof/>
          <w:color w:val="000000" w:themeColor="text1"/>
        </w:rPr>
        <w:t>Usage:</w:t>
      </w:r>
    </w:p>
    <w:p w14:paraId="0490EF6D" w14:textId="77777777" w:rsidR="00DE251E" w:rsidRPr="00DE251E" w:rsidRDefault="00DE251E" w:rsidP="00DE251E">
      <w:pPr>
        <w:pStyle w:val="FirstParagraph"/>
        <w:numPr>
          <w:ilvl w:val="0"/>
          <w:numId w:val="121"/>
        </w:numPr>
        <w:rPr>
          <w:rFonts w:eastAsiaTheme="majorEastAsia" w:cstheme="minorHAnsi"/>
          <w:noProof/>
          <w:color w:val="000000" w:themeColor="text1"/>
        </w:rPr>
      </w:pPr>
      <w:r w:rsidRPr="00DE251E">
        <w:rPr>
          <w:rFonts w:eastAsiaTheme="majorEastAsia" w:cstheme="minorHAnsi"/>
          <w:noProof/>
          <w:color w:val="000000" w:themeColor="text1"/>
        </w:rPr>
        <w:t>Quick Action invokes updateTextField method.</w:t>
      </w:r>
    </w:p>
    <w:p w14:paraId="473DE105" w14:textId="77777777" w:rsidR="00DE251E" w:rsidRPr="00DE251E" w:rsidRDefault="00DE251E" w:rsidP="00DE251E">
      <w:pPr>
        <w:pStyle w:val="FirstParagraph"/>
        <w:numPr>
          <w:ilvl w:val="0"/>
          <w:numId w:val="121"/>
        </w:numPr>
        <w:rPr>
          <w:rFonts w:eastAsiaTheme="majorEastAsia" w:cstheme="minorHAnsi"/>
          <w:noProof/>
          <w:color w:val="000000" w:themeColor="text1"/>
        </w:rPr>
      </w:pPr>
      <w:r w:rsidRPr="00DE251E">
        <w:rPr>
          <w:rFonts w:eastAsiaTheme="majorEastAsia" w:cstheme="minorHAnsi"/>
          <w:noProof/>
          <w:color w:val="000000" w:themeColor="text1"/>
        </w:rPr>
        <w:t>Updates Text_Field__c programmatically.</w:t>
      </w:r>
    </w:p>
    <w:p w14:paraId="2BEE4E0A" w14:textId="10D54E37" w:rsidR="00DE251E" w:rsidRPr="00DE251E" w:rsidRDefault="00773296" w:rsidP="00DE251E">
      <w:pPr>
        <w:pStyle w:val="FirstParagraph"/>
        <w:rPr>
          <w:rFonts w:eastAsiaTheme="majorEastAsia" w:cstheme="minorHAnsi"/>
          <w:b/>
          <w:bCs/>
          <w:noProof/>
          <w:color w:val="000000" w:themeColor="text1"/>
        </w:rPr>
      </w:pPr>
      <w:r>
        <w:rPr>
          <w:rFonts w:eastAsiaTheme="majorEastAsia" w:cstheme="minorHAnsi"/>
          <w:b/>
          <w:bCs/>
          <w:noProof/>
          <w:color w:val="000000" w:themeColor="text1"/>
        </w:rPr>
        <w:t>10</w:t>
      </w:r>
      <w:r w:rsidR="00DE251E" w:rsidRPr="00DE251E">
        <w:rPr>
          <w:rFonts w:eastAsiaTheme="majorEastAsia" w:cstheme="minorHAnsi"/>
          <w:b/>
          <w:bCs/>
          <w:noProof/>
          <w:color w:val="000000" w:themeColor="text1"/>
        </w:rPr>
        <w:t>. Navigation Service</w:t>
      </w:r>
    </w:p>
    <w:p w14:paraId="7034AB93" w14:textId="77777777" w:rsidR="00DE251E" w:rsidRPr="00DE251E" w:rsidRDefault="00DE251E" w:rsidP="00DE251E">
      <w:pPr>
        <w:pStyle w:val="FirstParagraph"/>
        <w:rPr>
          <w:rFonts w:eastAsiaTheme="majorEastAsia" w:cstheme="minorHAnsi"/>
          <w:noProof/>
          <w:color w:val="000000" w:themeColor="text1"/>
        </w:rPr>
      </w:pPr>
      <w:r w:rsidRPr="00DE251E">
        <w:rPr>
          <w:rFonts w:eastAsiaTheme="majorEastAsia" w:cstheme="minorHAnsi"/>
          <w:noProof/>
          <w:color w:val="000000" w:themeColor="text1"/>
        </w:rPr>
        <w:t>Allows navigation to records or pages via LWC or Quick Action.</w:t>
      </w:r>
    </w:p>
    <w:p w14:paraId="2FA70D5B" w14:textId="77777777" w:rsidR="00DE251E" w:rsidRPr="00DE251E" w:rsidRDefault="00DE251E" w:rsidP="00DE251E">
      <w:pPr>
        <w:pStyle w:val="FirstParagraph"/>
        <w:rPr>
          <w:rFonts w:eastAsiaTheme="majorEastAsia" w:cstheme="minorHAnsi"/>
          <w:noProof/>
          <w:color w:val="000000" w:themeColor="text1"/>
        </w:rPr>
      </w:pPr>
      <w:r w:rsidRPr="00DE251E">
        <w:rPr>
          <w:rFonts w:eastAsiaTheme="majorEastAsia" w:cstheme="minorHAnsi"/>
          <w:noProof/>
          <w:color w:val="000000" w:themeColor="text1"/>
        </w:rPr>
        <w:t>Steps:</w:t>
      </w:r>
    </w:p>
    <w:p w14:paraId="36B825B7" w14:textId="77777777" w:rsidR="00DE251E" w:rsidRPr="00DE251E" w:rsidRDefault="00DE251E" w:rsidP="00DE251E">
      <w:pPr>
        <w:pStyle w:val="FirstParagraph"/>
        <w:numPr>
          <w:ilvl w:val="0"/>
          <w:numId w:val="122"/>
        </w:numPr>
        <w:rPr>
          <w:rFonts w:eastAsiaTheme="majorEastAsia" w:cstheme="minorHAnsi"/>
          <w:noProof/>
          <w:color w:val="000000" w:themeColor="text1"/>
        </w:rPr>
      </w:pPr>
      <w:r w:rsidRPr="00DE251E">
        <w:rPr>
          <w:rFonts w:eastAsiaTheme="majorEastAsia" w:cstheme="minorHAnsi"/>
          <w:noProof/>
          <w:color w:val="000000" w:themeColor="text1"/>
        </w:rPr>
        <w:t>Create Navigation Quick Action.</w:t>
      </w:r>
    </w:p>
    <w:p w14:paraId="518BA629" w14:textId="77777777" w:rsidR="00DE251E" w:rsidRPr="00DE251E" w:rsidRDefault="00DE251E" w:rsidP="00DE251E">
      <w:pPr>
        <w:pStyle w:val="FirstParagraph"/>
        <w:numPr>
          <w:ilvl w:val="0"/>
          <w:numId w:val="122"/>
        </w:numPr>
        <w:rPr>
          <w:rFonts w:eastAsiaTheme="majorEastAsia" w:cstheme="minorHAnsi"/>
          <w:noProof/>
          <w:color w:val="000000" w:themeColor="text1"/>
        </w:rPr>
      </w:pPr>
      <w:r w:rsidRPr="00DE251E">
        <w:rPr>
          <w:rFonts w:eastAsiaTheme="majorEastAsia" w:cstheme="minorHAnsi"/>
          <w:noProof/>
          <w:color w:val="000000" w:themeColor="text1"/>
        </w:rPr>
        <w:t>Assign to page layout.</w:t>
      </w:r>
    </w:p>
    <w:p w14:paraId="75725413" w14:textId="77777777" w:rsidR="00DE251E" w:rsidRPr="00DE251E" w:rsidRDefault="00DE251E" w:rsidP="00DE251E">
      <w:pPr>
        <w:pStyle w:val="FirstParagraph"/>
        <w:numPr>
          <w:ilvl w:val="0"/>
          <w:numId w:val="122"/>
        </w:numPr>
        <w:rPr>
          <w:rFonts w:eastAsiaTheme="majorEastAsia" w:cstheme="minorHAnsi"/>
          <w:noProof/>
          <w:color w:val="000000" w:themeColor="text1"/>
        </w:rPr>
      </w:pPr>
      <w:r w:rsidRPr="00DE251E">
        <w:rPr>
          <w:rFonts w:eastAsiaTheme="majorEastAsia" w:cstheme="minorHAnsi"/>
          <w:noProof/>
          <w:color w:val="000000" w:themeColor="text1"/>
        </w:rPr>
        <w:t>Test navigation from Phase6 Test record.</w:t>
      </w:r>
    </w:p>
    <w:p w14:paraId="3F864F25" w14:textId="77777777" w:rsidR="00DE251E" w:rsidRPr="00DE251E" w:rsidRDefault="00DE251E" w:rsidP="00DE251E">
      <w:pPr>
        <w:pStyle w:val="FirstParagraph"/>
        <w:rPr>
          <w:rFonts w:eastAsiaTheme="majorEastAsia" w:cstheme="minorHAnsi"/>
          <w:color w:val="000000" w:themeColor="text1"/>
        </w:rPr>
      </w:pPr>
    </w:p>
    <w:p w14:paraId="1E970A59" w14:textId="77777777" w:rsidR="00DE251E" w:rsidRPr="00DE251E" w:rsidRDefault="00DE251E" w:rsidP="00DE251E">
      <w:pPr>
        <w:pStyle w:val="FirstParagraph"/>
        <w:rPr>
          <w:rFonts w:cstheme="minorHAnsi"/>
          <w:noProof/>
        </w:rPr>
      </w:pPr>
    </w:p>
    <w:p w14:paraId="2374ABE3" w14:textId="77777777" w:rsidR="00DE251E" w:rsidRDefault="00DE251E" w:rsidP="00DE251E">
      <w:pPr>
        <w:pStyle w:val="FirstParagraph"/>
        <w:rPr>
          <w:noProof/>
        </w:rPr>
      </w:pPr>
      <w:r>
        <w:rPr>
          <w:noProof/>
        </w:rPr>
        <w:lastRenderedPageBreak/>
        <w:drawing>
          <wp:inline distT="0" distB="0" distL="0" distR="0" wp14:anchorId="7CA62A6B" wp14:editId="494B57DB">
            <wp:extent cx="5943600" cy="2374232"/>
            <wp:effectExtent l="0" t="0" r="0" b="7620"/>
            <wp:docPr id="301082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108285" name="Picture 30108285"/>
                    <pic:cNvPicPr/>
                  </pic:nvPicPr>
                  <pic:blipFill rotWithShape="1">
                    <a:blip r:embed="rId63" cstate="print">
                      <a:extLst>
                        <a:ext uri="{28A0092B-C50C-407E-A947-70E740481C1C}">
                          <a14:useLocalDpi xmlns:a14="http://schemas.microsoft.com/office/drawing/2010/main" val="0"/>
                        </a:ext>
                      </a:extLst>
                    </a:blip>
                    <a:srcRect t="8890" b="6552"/>
                    <a:stretch>
                      <a:fillRect/>
                    </a:stretch>
                  </pic:blipFill>
                  <pic:spPr bwMode="auto">
                    <a:xfrm>
                      <a:off x="0" y="0"/>
                      <a:ext cx="5951678" cy="2377459"/>
                    </a:xfrm>
                    <a:prstGeom prst="rect">
                      <a:avLst/>
                    </a:prstGeom>
                    <a:ln>
                      <a:noFill/>
                    </a:ln>
                    <a:extLst>
                      <a:ext uri="{53640926-AAD7-44D8-BBD7-CCE9431645EC}">
                        <a14:shadowObscured xmlns:a14="http://schemas.microsoft.com/office/drawing/2010/main"/>
                      </a:ext>
                    </a:extLst>
                  </pic:spPr>
                </pic:pic>
              </a:graphicData>
            </a:graphic>
          </wp:inline>
        </w:drawing>
      </w:r>
    </w:p>
    <w:p w14:paraId="4DF2D5BE" w14:textId="77777777" w:rsidR="00DE251E" w:rsidRPr="004627E5" w:rsidRDefault="00DE251E" w:rsidP="00DE251E">
      <w:pPr>
        <w:pStyle w:val="BodyText"/>
      </w:pPr>
    </w:p>
    <w:p w14:paraId="77FEAF4A" w14:textId="77777777" w:rsidR="00DE251E" w:rsidRDefault="00DE251E" w:rsidP="00DE251E">
      <w:pPr>
        <w:pStyle w:val="FirstParagraph"/>
      </w:pPr>
      <w:r>
        <w:rPr>
          <w:noProof/>
        </w:rPr>
        <w:drawing>
          <wp:inline distT="0" distB="0" distL="0" distR="0" wp14:anchorId="221AEFBA" wp14:editId="7E7E2B2D">
            <wp:extent cx="5943600" cy="2478506"/>
            <wp:effectExtent l="0" t="0" r="0" b="0"/>
            <wp:docPr id="71315218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3152181" name="Picture 713152181"/>
                    <pic:cNvPicPr/>
                  </pic:nvPicPr>
                  <pic:blipFill rotWithShape="1">
                    <a:blip r:embed="rId64" cstate="print">
                      <a:extLst>
                        <a:ext uri="{28A0092B-C50C-407E-A947-70E740481C1C}">
                          <a14:useLocalDpi xmlns:a14="http://schemas.microsoft.com/office/drawing/2010/main" val="0"/>
                        </a:ext>
                      </a:extLst>
                    </a:blip>
                    <a:srcRect t="3191" b="8376"/>
                    <a:stretch>
                      <a:fillRect/>
                    </a:stretch>
                  </pic:blipFill>
                  <pic:spPr bwMode="auto">
                    <a:xfrm>
                      <a:off x="0" y="0"/>
                      <a:ext cx="5949627" cy="2481019"/>
                    </a:xfrm>
                    <a:prstGeom prst="rect">
                      <a:avLst/>
                    </a:prstGeom>
                    <a:ln>
                      <a:noFill/>
                    </a:ln>
                    <a:extLst>
                      <a:ext uri="{53640926-AAD7-44D8-BBD7-CCE9431645EC}">
                        <a14:shadowObscured xmlns:a14="http://schemas.microsoft.com/office/drawing/2010/main"/>
                      </a:ext>
                    </a:extLst>
                  </pic:spPr>
                </pic:pic>
              </a:graphicData>
            </a:graphic>
          </wp:inline>
        </w:drawing>
      </w:r>
      <w:bookmarkEnd w:id="0"/>
      <w:bookmarkEnd w:id="1"/>
    </w:p>
    <w:p w14:paraId="6F341385" w14:textId="77777777" w:rsidR="00793425" w:rsidRPr="00B04372" w:rsidRDefault="00793425" w:rsidP="00793425">
      <w:pPr>
        <w:rPr>
          <w:sz w:val="22"/>
          <w:szCs w:val="22"/>
        </w:rPr>
      </w:pPr>
    </w:p>
    <w:p w14:paraId="4DBF00F1" w14:textId="77777777" w:rsidR="00DE251E" w:rsidRDefault="00DE251E" w:rsidP="00DE251E">
      <w:pPr>
        <w:rPr>
          <w:b/>
          <w:bCs/>
          <w:sz w:val="28"/>
          <w:szCs w:val="28"/>
        </w:rPr>
      </w:pPr>
      <w:r w:rsidRPr="00C22801">
        <w:rPr>
          <w:b/>
          <w:bCs/>
          <w:sz w:val="28"/>
          <w:szCs w:val="28"/>
        </w:rPr>
        <w:t>Phase 7: Integration &amp; External Access - Submission Document</w:t>
      </w:r>
    </w:p>
    <w:p w14:paraId="2D6DC4C2" w14:textId="77777777" w:rsidR="00DE251E" w:rsidRPr="00DE251E" w:rsidRDefault="00DE251E" w:rsidP="00DE251E">
      <w:r w:rsidRPr="00DE251E">
        <w:rPr>
          <w:b/>
          <w:bCs/>
        </w:rPr>
        <w:t>Use Cases:</w:t>
      </w:r>
    </w:p>
    <w:p w14:paraId="67220830" w14:textId="77777777" w:rsidR="00DE251E" w:rsidRPr="00DE251E" w:rsidRDefault="00DE251E" w:rsidP="00DE251E">
      <w:pPr>
        <w:numPr>
          <w:ilvl w:val="0"/>
          <w:numId w:val="134"/>
        </w:numPr>
      </w:pPr>
      <w:r w:rsidRPr="00DE251E">
        <w:rPr>
          <w:b/>
          <w:bCs/>
        </w:rPr>
        <w:t>External Payment Gateway Integration:</w:t>
      </w:r>
    </w:p>
    <w:p w14:paraId="1FA0FEBE" w14:textId="77777777" w:rsidR="00DE251E" w:rsidRPr="00DE251E" w:rsidRDefault="00DE251E" w:rsidP="00DE251E">
      <w:pPr>
        <w:numPr>
          <w:ilvl w:val="1"/>
          <w:numId w:val="134"/>
        </w:numPr>
      </w:pPr>
      <w:r w:rsidRPr="00DE251E">
        <w:t>Donations from online payments are automatically recorded.</w:t>
      </w:r>
    </w:p>
    <w:p w14:paraId="7E5988AD" w14:textId="77777777" w:rsidR="00DE251E" w:rsidRPr="00DE251E" w:rsidRDefault="00DE251E" w:rsidP="00DE251E">
      <w:pPr>
        <w:numPr>
          <w:ilvl w:val="0"/>
          <w:numId w:val="134"/>
        </w:numPr>
      </w:pPr>
      <w:r w:rsidRPr="00DE251E">
        <w:rPr>
          <w:b/>
          <w:bCs/>
        </w:rPr>
        <w:t>Data Synchronization:</w:t>
      </w:r>
    </w:p>
    <w:p w14:paraId="4BDD43E4" w14:textId="77777777" w:rsidR="00DE251E" w:rsidRPr="00DE251E" w:rsidRDefault="00DE251E" w:rsidP="00DE251E">
      <w:pPr>
        <w:numPr>
          <w:ilvl w:val="1"/>
          <w:numId w:val="134"/>
        </w:numPr>
      </w:pPr>
      <w:r w:rsidRPr="00DE251E">
        <w:t>Keep donor management systems or external databases updated in real time.</w:t>
      </w:r>
    </w:p>
    <w:p w14:paraId="0282632A" w14:textId="77777777" w:rsidR="00DE251E" w:rsidRPr="00DE251E" w:rsidRDefault="00DE251E" w:rsidP="00DE251E">
      <w:pPr>
        <w:numPr>
          <w:ilvl w:val="0"/>
          <w:numId w:val="134"/>
        </w:numPr>
      </w:pPr>
      <w:r w:rsidRPr="00DE251E">
        <w:rPr>
          <w:b/>
          <w:bCs/>
        </w:rPr>
        <w:t>Secure API Access:</w:t>
      </w:r>
    </w:p>
    <w:p w14:paraId="21852B12" w14:textId="5FB2823A" w:rsidR="00DE251E" w:rsidRPr="00773296" w:rsidRDefault="00DE251E" w:rsidP="00DE251E">
      <w:pPr>
        <w:numPr>
          <w:ilvl w:val="1"/>
          <w:numId w:val="134"/>
        </w:numPr>
      </w:pPr>
      <w:r w:rsidRPr="00DE251E">
        <w:t>Use named credentials and authentication to ensure safe external connections.</w:t>
      </w:r>
    </w:p>
    <w:p w14:paraId="3393F585" w14:textId="77777777" w:rsidR="00DE251E" w:rsidRPr="00C22801" w:rsidRDefault="00DE251E" w:rsidP="00DE251E">
      <w:pPr>
        <w:rPr>
          <w:b/>
          <w:bCs/>
        </w:rPr>
      </w:pPr>
      <w:r w:rsidRPr="00C22801">
        <w:rPr>
          <w:b/>
          <w:bCs/>
        </w:rPr>
        <w:lastRenderedPageBreak/>
        <w:t>1. Named Credentials</w:t>
      </w:r>
    </w:p>
    <w:p w14:paraId="4E3EAC3C" w14:textId="77777777" w:rsidR="00DE251E" w:rsidRPr="00C22801" w:rsidRDefault="00DE251E" w:rsidP="00DE251E">
      <w:r w:rsidRPr="00C22801">
        <w:rPr>
          <w:i/>
          <w:iCs/>
        </w:rPr>
        <w:t>Definition:</w:t>
      </w:r>
      <w:r w:rsidRPr="00C22801">
        <w:t xml:space="preserve"> Securely store authentication details for external systems.</w:t>
      </w:r>
    </w:p>
    <w:p w14:paraId="5562471F" w14:textId="77777777" w:rsidR="00DE251E" w:rsidRPr="00C22801" w:rsidRDefault="00DE251E" w:rsidP="00DE251E">
      <w:r w:rsidRPr="00C22801">
        <w:rPr>
          <w:b/>
          <w:bCs/>
        </w:rPr>
        <w:t>Steps:</w:t>
      </w:r>
    </w:p>
    <w:p w14:paraId="364F5B7C" w14:textId="77777777" w:rsidR="00DE251E" w:rsidRPr="00C22801" w:rsidRDefault="00DE251E" w:rsidP="00DE251E">
      <w:pPr>
        <w:numPr>
          <w:ilvl w:val="0"/>
          <w:numId w:val="124"/>
        </w:numPr>
      </w:pPr>
      <w:r w:rsidRPr="00C22801">
        <w:t>Setup → Named Credentials → New Named Credential.</w:t>
      </w:r>
    </w:p>
    <w:p w14:paraId="1D757B1E" w14:textId="77777777" w:rsidR="00DE251E" w:rsidRPr="00C22801" w:rsidRDefault="00DE251E" w:rsidP="00DE251E">
      <w:pPr>
        <w:numPr>
          <w:ilvl w:val="0"/>
          <w:numId w:val="124"/>
        </w:numPr>
      </w:pPr>
      <w:r w:rsidRPr="00C22801">
        <w:t>Enter URL, authentication type, and required credentials.</w:t>
      </w:r>
    </w:p>
    <w:p w14:paraId="3F00E3EC" w14:textId="77777777" w:rsidR="00DE251E" w:rsidRPr="00C22801" w:rsidRDefault="00DE251E" w:rsidP="00DE251E">
      <w:pPr>
        <w:numPr>
          <w:ilvl w:val="0"/>
          <w:numId w:val="124"/>
        </w:numPr>
      </w:pPr>
      <w:r w:rsidRPr="00C22801">
        <w:t>Save and test connection.</w:t>
      </w:r>
    </w:p>
    <w:p w14:paraId="2034AD27" w14:textId="77777777" w:rsidR="00DE251E" w:rsidRDefault="00DE251E" w:rsidP="00DE251E">
      <w:r w:rsidRPr="00C22801">
        <w:rPr>
          <w:b/>
          <w:bCs/>
        </w:rPr>
        <w:t>Observation:</w:t>
      </w:r>
      <w:r w:rsidRPr="00C22801">
        <w:t xml:space="preserve"> Connection to external service successful.</w:t>
      </w:r>
    </w:p>
    <w:p w14:paraId="1FE37189" w14:textId="77777777" w:rsidR="00DE251E" w:rsidRDefault="00DE251E" w:rsidP="00DE251E">
      <w:r>
        <w:rPr>
          <w:noProof/>
        </w:rPr>
        <w:drawing>
          <wp:inline distT="0" distB="0" distL="0" distR="0" wp14:anchorId="27C53521" wp14:editId="2CF11C5C">
            <wp:extent cx="5783580" cy="2572952"/>
            <wp:effectExtent l="0" t="0" r="7620" b="0"/>
            <wp:docPr id="182593777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5937774" name="Picture 1825937774"/>
                    <pic:cNvPicPr/>
                  </pic:nvPicPr>
                  <pic:blipFill rotWithShape="1">
                    <a:blip r:embed="rId65" cstate="print">
                      <a:extLst>
                        <a:ext uri="{28A0092B-C50C-407E-A947-70E740481C1C}">
                          <a14:useLocalDpi xmlns:a14="http://schemas.microsoft.com/office/drawing/2010/main" val="0"/>
                        </a:ext>
                      </a:extLst>
                    </a:blip>
                    <a:srcRect t="4331" b="16580"/>
                    <a:stretch>
                      <a:fillRect/>
                    </a:stretch>
                  </pic:blipFill>
                  <pic:spPr bwMode="auto">
                    <a:xfrm>
                      <a:off x="0" y="0"/>
                      <a:ext cx="5790840" cy="2576182"/>
                    </a:xfrm>
                    <a:prstGeom prst="rect">
                      <a:avLst/>
                    </a:prstGeom>
                    <a:ln>
                      <a:noFill/>
                    </a:ln>
                    <a:extLst>
                      <a:ext uri="{53640926-AAD7-44D8-BBD7-CCE9431645EC}">
                        <a14:shadowObscured xmlns:a14="http://schemas.microsoft.com/office/drawing/2010/main"/>
                      </a:ext>
                    </a:extLst>
                  </pic:spPr>
                </pic:pic>
              </a:graphicData>
            </a:graphic>
          </wp:inline>
        </w:drawing>
      </w:r>
    </w:p>
    <w:p w14:paraId="7387495E" w14:textId="77777777" w:rsidR="00DE251E" w:rsidRDefault="00DE251E" w:rsidP="00DE251E">
      <w:pPr>
        <w:rPr>
          <w:noProof/>
        </w:rPr>
      </w:pPr>
    </w:p>
    <w:p w14:paraId="0383FDC7" w14:textId="77777777" w:rsidR="00DE251E" w:rsidRPr="00C22801" w:rsidRDefault="00DE251E" w:rsidP="00DE251E">
      <w:pPr>
        <w:rPr>
          <w:b/>
          <w:bCs/>
        </w:rPr>
      </w:pPr>
      <w:r w:rsidRPr="00C22801">
        <w:rPr>
          <w:b/>
          <w:bCs/>
        </w:rPr>
        <w:t>2. External Services</w:t>
      </w:r>
    </w:p>
    <w:p w14:paraId="79AB6FBD" w14:textId="77777777" w:rsidR="00DE251E" w:rsidRPr="00C22801" w:rsidRDefault="00DE251E" w:rsidP="00DE251E">
      <w:r w:rsidRPr="00C22801">
        <w:rPr>
          <w:i/>
          <w:iCs/>
        </w:rPr>
        <w:t>Definition:</w:t>
      </w:r>
      <w:r w:rsidRPr="00C22801">
        <w:t xml:space="preserve"> Integrate external API services declaratively.</w:t>
      </w:r>
    </w:p>
    <w:p w14:paraId="40EAAB8F" w14:textId="77777777" w:rsidR="00DE251E" w:rsidRPr="00C22801" w:rsidRDefault="00DE251E" w:rsidP="00DE251E">
      <w:r w:rsidRPr="00C22801">
        <w:rPr>
          <w:b/>
          <w:bCs/>
        </w:rPr>
        <w:t>Steps:</w:t>
      </w:r>
    </w:p>
    <w:p w14:paraId="05C45735" w14:textId="77777777" w:rsidR="00DE251E" w:rsidRPr="00C22801" w:rsidRDefault="00DE251E" w:rsidP="00DE251E">
      <w:pPr>
        <w:numPr>
          <w:ilvl w:val="0"/>
          <w:numId w:val="125"/>
        </w:numPr>
      </w:pPr>
      <w:r w:rsidRPr="00C22801">
        <w:t>Setup → External Services → Register Service.</w:t>
      </w:r>
    </w:p>
    <w:p w14:paraId="58523FF4" w14:textId="77777777" w:rsidR="00DE251E" w:rsidRPr="00C22801" w:rsidRDefault="00DE251E" w:rsidP="00DE251E">
      <w:pPr>
        <w:numPr>
          <w:ilvl w:val="0"/>
          <w:numId w:val="125"/>
        </w:numPr>
      </w:pPr>
      <w:r w:rsidRPr="00C22801">
        <w:t>Import OpenAPI specification.</w:t>
      </w:r>
    </w:p>
    <w:p w14:paraId="666C5A37" w14:textId="77777777" w:rsidR="00DE251E" w:rsidRPr="00C22801" w:rsidRDefault="00DE251E" w:rsidP="00DE251E">
      <w:pPr>
        <w:numPr>
          <w:ilvl w:val="0"/>
          <w:numId w:val="125"/>
        </w:numPr>
      </w:pPr>
      <w:r w:rsidRPr="00C22801">
        <w:t>Generate Apex actions.</w:t>
      </w:r>
    </w:p>
    <w:p w14:paraId="65CDE35E" w14:textId="77777777" w:rsidR="00DE251E" w:rsidRDefault="00DE251E" w:rsidP="00DE251E">
      <w:pPr>
        <w:numPr>
          <w:ilvl w:val="0"/>
          <w:numId w:val="125"/>
        </w:numPr>
      </w:pPr>
      <w:r w:rsidRPr="00C22801">
        <w:t>Test generated actions in Flow or Apex.</w:t>
      </w:r>
    </w:p>
    <w:p w14:paraId="269882DD" w14:textId="77777777" w:rsidR="00DE251E" w:rsidRDefault="00DE251E" w:rsidP="00DE251E">
      <w:pPr>
        <w:ind w:left="360"/>
        <w:rPr>
          <w:noProof/>
        </w:rPr>
      </w:pPr>
    </w:p>
    <w:p w14:paraId="43E11979" w14:textId="77777777" w:rsidR="00DE251E" w:rsidRDefault="00DE251E" w:rsidP="00DE251E">
      <w:pPr>
        <w:ind w:left="360"/>
        <w:rPr>
          <w:noProof/>
        </w:rPr>
      </w:pPr>
      <w:r>
        <w:rPr>
          <w:noProof/>
        </w:rPr>
        <w:lastRenderedPageBreak/>
        <w:drawing>
          <wp:inline distT="0" distB="0" distL="0" distR="0" wp14:anchorId="6D75C3F5" wp14:editId="59EB8AFC">
            <wp:extent cx="5943600" cy="1501140"/>
            <wp:effectExtent l="0" t="0" r="0" b="3810"/>
            <wp:docPr id="154295961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959616" name="Picture 1542959616"/>
                    <pic:cNvPicPr/>
                  </pic:nvPicPr>
                  <pic:blipFill rotWithShape="1">
                    <a:blip r:embed="rId66" cstate="print">
                      <a:extLst>
                        <a:ext uri="{28A0092B-C50C-407E-A947-70E740481C1C}">
                          <a14:useLocalDpi xmlns:a14="http://schemas.microsoft.com/office/drawing/2010/main" val="0"/>
                        </a:ext>
                      </a:extLst>
                    </a:blip>
                    <a:srcRect t="8661" b="46439"/>
                    <a:stretch>
                      <a:fillRect/>
                    </a:stretch>
                  </pic:blipFill>
                  <pic:spPr bwMode="auto">
                    <a:xfrm>
                      <a:off x="0" y="0"/>
                      <a:ext cx="5943600" cy="1501140"/>
                    </a:xfrm>
                    <a:prstGeom prst="rect">
                      <a:avLst/>
                    </a:prstGeom>
                    <a:ln>
                      <a:noFill/>
                    </a:ln>
                    <a:extLst>
                      <a:ext uri="{53640926-AAD7-44D8-BBD7-CCE9431645EC}">
                        <a14:shadowObscured xmlns:a14="http://schemas.microsoft.com/office/drawing/2010/main"/>
                      </a:ext>
                    </a:extLst>
                  </pic:spPr>
                </pic:pic>
              </a:graphicData>
            </a:graphic>
          </wp:inline>
        </w:drawing>
      </w:r>
    </w:p>
    <w:p w14:paraId="2D9B11D9" w14:textId="77777777" w:rsidR="00DE251E" w:rsidRPr="00C22801" w:rsidRDefault="00DE251E" w:rsidP="00DE251E">
      <w:pPr>
        <w:ind w:left="360"/>
      </w:pPr>
    </w:p>
    <w:p w14:paraId="310871F9" w14:textId="77777777" w:rsidR="00DE251E" w:rsidRPr="00C22801" w:rsidRDefault="00DE251E" w:rsidP="00DE251E">
      <w:pPr>
        <w:rPr>
          <w:b/>
          <w:bCs/>
        </w:rPr>
      </w:pPr>
      <w:r w:rsidRPr="00C22801">
        <w:rPr>
          <w:b/>
          <w:bCs/>
        </w:rPr>
        <w:t>3. Web Services (REST/SOAP)</w:t>
      </w:r>
    </w:p>
    <w:p w14:paraId="2C092384" w14:textId="77777777" w:rsidR="00DE251E" w:rsidRPr="00C22801" w:rsidRDefault="00DE251E" w:rsidP="00DE251E">
      <w:r w:rsidRPr="00C22801">
        <w:rPr>
          <w:i/>
          <w:iCs/>
        </w:rPr>
        <w:t>Definition:</w:t>
      </w:r>
      <w:r w:rsidRPr="00C22801">
        <w:t xml:space="preserve"> Use REST or SOAP endpoints for integration.</w:t>
      </w:r>
    </w:p>
    <w:p w14:paraId="75A4526C" w14:textId="77777777" w:rsidR="00DE251E" w:rsidRPr="00C22801" w:rsidRDefault="00DE251E" w:rsidP="00DE251E">
      <w:r w:rsidRPr="00C22801">
        <w:rPr>
          <w:b/>
          <w:bCs/>
        </w:rPr>
        <w:t>Steps:</w:t>
      </w:r>
    </w:p>
    <w:p w14:paraId="3BFAE069" w14:textId="77777777" w:rsidR="00DE251E" w:rsidRPr="00C22801" w:rsidRDefault="00DE251E" w:rsidP="00DE251E">
      <w:pPr>
        <w:numPr>
          <w:ilvl w:val="0"/>
          <w:numId w:val="126"/>
        </w:numPr>
      </w:pPr>
      <w:r w:rsidRPr="00C22801">
        <w:t>Create Apex class with @RestResource for REST or WSDL2Apex for SOAP.</w:t>
      </w:r>
    </w:p>
    <w:p w14:paraId="227FFAA2" w14:textId="77777777" w:rsidR="00DE251E" w:rsidRPr="00C22801" w:rsidRDefault="00DE251E" w:rsidP="00DE251E">
      <w:pPr>
        <w:numPr>
          <w:ilvl w:val="0"/>
          <w:numId w:val="126"/>
        </w:numPr>
      </w:pPr>
      <w:r w:rsidRPr="00C22801">
        <w:t>Test endpoint using Postman or Salesforce.</w:t>
      </w:r>
    </w:p>
    <w:p w14:paraId="7D02D511" w14:textId="49A5A4B0" w:rsidR="00773296" w:rsidRDefault="00DE251E" w:rsidP="00DE251E">
      <w:pPr>
        <w:numPr>
          <w:ilvl w:val="0"/>
          <w:numId w:val="126"/>
        </w:numPr>
      </w:pPr>
      <w:r w:rsidRPr="00C22801">
        <w:t>Verify request and response.</w:t>
      </w:r>
    </w:p>
    <w:p w14:paraId="0CF960F5" w14:textId="74D07AC5" w:rsidR="00DE251E" w:rsidRPr="00C22801" w:rsidRDefault="00773296" w:rsidP="00DE251E">
      <w:r>
        <w:rPr>
          <w:noProof/>
        </w:rPr>
        <w:drawing>
          <wp:inline distT="0" distB="0" distL="0" distR="0" wp14:anchorId="42DDD838" wp14:editId="398A0211">
            <wp:extent cx="5942141" cy="2205790"/>
            <wp:effectExtent l="0" t="0" r="1905" b="4445"/>
            <wp:docPr id="140850245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8502454" name="Picture 1408502454"/>
                    <pic:cNvPicPr/>
                  </pic:nvPicPr>
                  <pic:blipFill rotWithShape="1">
                    <a:blip r:embed="rId67" cstate="print">
                      <a:extLst>
                        <a:ext uri="{28A0092B-C50C-407E-A947-70E740481C1C}">
                          <a14:useLocalDpi xmlns:a14="http://schemas.microsoft.com/office/drawing/2010/main" val="0"/>
                        </a:ext>
                      </a:extLst>
                    </a:blip>
                    <a:srcRect t="8435" b="8713"/>
                    <a:stretch>
                      <a:fillRect/>
                    </a:stretch>
                  </pic:blipFill>
                  <pic:spPr bwMode="auto">
                    <a:xfrm>
                      <a:off x="0" y="0"/>
                      <a:ext cx="5954594" cy="2210413"/>
                    </a:xfrm>
                    <a:prstGeom prst="rect">
                      <a:avLst/>
                    </a:prstGeom>
                    <a:ln>
                      <a:noFill/>
                    </a:ln>
                    <a:extLst>
                      <a:ext uri="{53640926-AAD7-44D8-BBD7-CCE9431645EC}">
                        <a14:shadowObscured xmlns:a14="http://schemas.microsoft.com/office/drawing/2010/main"/>
                      </a:ext>
                    </a:extLst>
                  </pic:spPr>
                </pic:pic>
              </a:graphicData>
            </a:graphic>
          </wp:inline>
        </w:drawing>
      </w:r>
    </w:p>
    <w:p w14:paraId="56095618" w14:textId="77777777" w:rsidR="00DE251E" w:rsidRPr="00C22801" w:rsidRDefault="00DE251E" w:rsidP="00DE251E">
      <w:pPr>
        <w:rPr>
          <w:b/>
          <w:bCs/>
        </w:rPr>
      </w:pPr>
      <w:r w:rsidRPr="00C22801">
        <w:rPr>
          <w:b/>
          <w:bCs/>
        </w:rPr>
        <w:t>4. Callouts</w:t>
      </w:r>
    </w:p>
    <w:p w14:paraId="3F38AE4F" w14:textId="77777777" w:rsidR="00DE251E" w:rsidRPr="00C22801" w:rsidRDefault="00DE251E" w:rsidP="00DE251E">
      <w:r w:rsidRPr="00C22801">
        <w:rPr>
          <w:i/>
          <w:iCs/>
        </w:rPr>
        <w:t>Definition:</w:t>
      </w:r>
      <w:r w:rsidRPr="00C22801">
        <w:t xml:space="preserve"> Make HTTP requests from Apex to external systems.</w:t>
      </w:r>
    </w:p>
    <w:p w14:paraId="7C83F37F" w14:textId="77777777" w:rsidR="00DE251E" w:rsidRPr="00C22801" w:rsidRDefault="00DE251E" w:rsidP="00DE251E">
      <w:r w:rsidRPr="00C22801">
        <w:rPr>
          <w:b/>
          <w:bCs/>
        </w:rPr>
        <w:t>Steps:</w:t>
      </w:r>
    </w:p>
    <w:p w14:paraId="6D21576E" w14:textId="77777777" w:rsidR="00DE251E" w:rsidRPr="00C22801" w:rsidRDefault="00DE251E" w:rsidP="00DE251E">
      <w:pPr>
        <w:numPr>
          <w:ilvl w:val="0"/>
          <w:numId w:val="127"/>
        </w:numPr>
      </w:pPr>
      <w:r w:rsidRPr="00C22801">
        <w:t>Create Apex class with HttpRequest/HttpResponse.</w:t>
      </w:r>
    </w:p>
    <w:p w14:paraId="33240063" w14:textId="77777777" w:rsidR="00DE251E" w:rsidRPr="00C22801" w:rsidRDefault="00DE251E" w:rsidP="00DE251E">
      <w:pPr>
        <w:numPr>
          <w:ilvl w:val="0"/>
          <w:numId w:val="127"/>
        </w:numPr>
      </w:pPr>
      <w:r w:rsidRPr="00C22801">
        <w:t>Add Remote Site Settings for external endpoint.</w:t>
      </w:r>
    </w:p>
    <w:p w14:paraId="072F9F53" w14:textId="77777777" w:rsidR="00DE251E" w:rsidRPr="00C22801" w:rsidRDefault="00DE251E" w:rsidP="00DE251E">
      <w:pPr>
        <w:numPr>
          <w:ilvl w:val="0"/>
          <w:numId w:val="127"/>
        </w:numPr>
      </w:pPr>
      <w:r w:rsidRPr="00C22801">
        <w:t>Execute callout and verify response.</w:t>
      </w:r>
    </w:p>
    <w:p w14:paraId="48FFDFF6" w14:textId="77777777" w:rsidR="00DE251E" w:rsidRPr="00C22801" w:rsidRDefault="00DE251E" w:rsidP="00DE251E">
      <w:r w:rsidRPr="00C22801">
        <w:rPr>
          <w:b/>
          <w:bCs/>
        </w:rPr>
        <w:lastRenderedPageBreak/>
        <w:t>Code Snippet:</w:t>
      </w:r>
    </w:p>
    <w:p w14:paraId="1B3FABAC" w14:textId="77777777" w:rsidR="00DE251E" w:rsidRPr="00C22801" w:rsidRDefault="00DE251E" w:rsidP="00DE251E">
      <w:r w:rsidRPr="00C22801">
        <w:t>HttpRequest req = new HttpRequest();</w:t>
      </w:r>
    </w:p>
    <w:p w14:paraId="74A9AE03" w14:textId="77777777" w:rsidR="00DE251E" w:rsidRPr="00C22801" w:rsidRDefault="00DE251E" w:rsidP="00DE251E">
      <w:r w:rsidRPr="00C22801">
        <w:t>req.setEndpoint('https://api.example.com/data');</w:t>
      </w:r>
    </w:p>
    <w:p w14:paraId="2C85A2B3" w14:textId="77777777" w:rsidR="00DE251E" w:rsidRPr="00C22801" w:rsidRDefault="00DE251E" w:rsidP="00DE251E">
      <w:r w:rsidRPr="00C22801">
        <w:t>req.setMethod('GET');</w:t>
      </w:r>
    </w:p>
    <w:p w14:paraId="1DBF7F60" w14:textId="77777777" w:rsidR="00DE251E" w:rsidRPr="00C22801" w:rsidRDefault="00DE251E" w:rsidP="00DE251E">
      <w:r w:rsidRPr="00C22801">
        <w:t>Http http = new Http();</w:t>
      </w:r>
    </w:p>
    <w:p w14:paraId="56865140" w14:textId="77777777" w:rsidR="00DE251E" w:rsidRPr="00C22801" w:rsidRDefault="00DE251E" w:rsidP="00DE251E">
      <w:r w:rsidRPr="00C22801">
        <w:t>HTTPResponse res = http.send(req);</w:t>
      </w:r>
    </w:p>
    <w:p w14:paraId="79E7FA1C" w14:textId="77777777" w:rsidR="00DE251E" w:rsidRPr="00C22801" w:rsidRDefault="00DE251E" w:rsidP="00DE251E">
      <w:r w:rsidRPr="00C22801">
        <w:t>System.debug(res.getBody());</w:t>
      </w:r>
    </w:p>
    <w:p w14:paraId="5372F9A9" w14:textId="77777777" w:rsidR="00DE251E" w:rsidRPr="00C22801" w:rsidRDefault="00DE251E" w:rsidP="00DE251E">
      <w:pPr>
        <w:rPr>
          <w:b/>
          <w:bCs/>
        </w:rPr>
      </w:pPr>
      <w:r w:rsidRPr="00C22801">
        <w:rPr>
          <w:b/>
          <w:bCs/>
        </w:rPr>
        <w:t>5. Platform Events</w:t>
      </w:r>
    </w:p>
    <w:p w14:paraId="7CE09B09" w14:textId="77777777" w:rsidR="00DE251E" w:rsidRPr="00C22801" w:rsidRDefault="00DE251E" w:rsidP="00DE251E">
      <w:r w:rsidRPr="00C22801">
        <w:rPr>
          <w:i/>
          <w:iCs/>
        </w:rPr>
        <w:t>Definition:</w:t>
      </w:r>
      <w:r w:rsidRPr="00C22801">
        <w:t xml:space="preserve"> Custom events used for event-driven architecture.</w:t>
      </w:r>
    </w:p>
    <w:p w14:paraId="4FA8B5E2" w14:textId="77777777" w:rsidR="00DE251E" w:rsidRPr="00C22801" w:rsidRDefault="00DE251E" w:rsidP="00DE251E">
      <w:r w:rsidRPr="00C22801">
        <w:rPr>
          <w:b/>
          <w:bCs/>
        </w:rPr>
        <w:t>Steps:</w:t>
      </w:r>
    </w:p>
    <w:p w14:paraId="165684A2" w14:textId="77777777" w:rsidR="00DE251E" w:rsidRPr="00C22801" w:rsidRDefault="00DE251E" w:rsidP="00DE251E">
      <w:pPr>
        <w:numPr>
          <w:ilvl w:val="0"/>
          <w:numId w:val="128"/>
        </w:numPr>
      </w:pPr>
      <w:r w:rsidRPr="00C22801">
        <w:t>Setup → Platform Events → New Platform Event.</w:t>
      </w:r>
    </w:p>
    <w:p w14:paraId="102AF30D" w14:textId="77777777" w:rsidR="00DE251E" w:rsidRPr="00C22801" w:rsidRDefault="00DE251E" w:rsidP="00DE251E">
      <w:pPr>
        <w:numPr>
          <w:ilvl w:val="0"/>
          <w:numId w:val="128"/>
        </w:numPr>
      </w:pPr>
      <w:r w:rsidRPr="00C22801">
        <w:t>Add custom fields.</w:t>
      </w:r>
    </w:p>
    <w:p w14:paraId="5ABAF60A" w14:textId="77777777" w:rsidR="00DE251E" w:rsidRPr="00C22801" w:rsidRDefault="00DE251E" w:rsidP="00DE251E">
      <w:pPr>
        <w:numPr>
          <w:ilvl w:val="0"/>
          <w:numId w:val="128"/>
        </w:numPr>
      </w:pPr>
      <w:r w:rsidRPr="00C22801">
        <w:t>Publish event via Apex or Process Builder.</w:t>
      </w:r>
    </w:p>
    <w:p w14:paraId="60394003" w14:textId="09793E6B" w:rsidR="00DE251E" w:rsidRDefault="00DE251E" w:rsidP="00DE251E">
      <w:pPr>
        <w:numPr>
          <w:ilvl w:val="0"/>
          <w:numId w:val="128"/>
        </w:numPr>
      </w:pPr>
      <w:r w:rsidRPr="00C22801">
        <w:t>Subscribe using Trigger, Flow, or LWC.</w:t>
      </w:r>
    </w:p>
    <w:p w14:paraId="0F59AD87" w14:textId="77777777" w:rsidR="00DE251E" w:rsidRPr="00C22801" w:rsidRDefault="00DE251E" w:rsidP="00DE251E">
      <w:r>
        <w:rPr>
          <w:noProof/>
        </w:rPr>
        <w:drawing>
          <wp:inline distT="0" distB="0" distL="0" distR="0" wp14:anchorId="42BDF1EB" wp14:editId="0BF68E2E">
            <wp:extent cx="5943600" cy="2362200"/>
            <wp:effectExtent l="0" t="0" r="0" b="0"/>
            <wp:docPr id="156812150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8121509" name="Picture 1568121509"/>
                    <pic:cNvPicPr/>
                  </pic:nvPicPr>
                  <pic:blipFill rotWithShape="1">
                    <a:blip r:embed="rId68" cstate="print">
                      <a:extLst>
                        <a:ext uri="{28A0092B-C50C-407E-A947-70E740481C1C}">
                          <a14:useLocalDpi xmlns:a14="http://schemas.microsoft.com/office/drawing/2010/main" val="0"/>
                        </a:ext>
                      </a:extLst>
                    </a:blip>
                    <a:srcRect t="6382" b="22963"/>
                    <a:stretch>
                      <a:fillRect/>
                    </a:stretch>
                  </pic:blipFill>
                  <pic:spPr bwMode="auto">
                    <a:xfrm>
                      <a:off x="0" y="0"/>
                      <a:ext cx="5943600" cy="2362200"/>
                    </a:xfrm>
                    <a:prstGeom prst="rect">
                      <a:avLst/>
                    </a:prstGeom>
                    <a:ln>
                      <a:noFill/>
                    </a:ln>
                    <a:extLst>
                      <a:ext uri="{53640926-AAD7-44D8-BBD7-CCE9431645EC}">
                        <a14:shadowObscured xmlns:a14="http://schemas.microsoft.com/office/drawing/2010/main"/>
                      </a:ext>
                    </a:extLst>
                  </pic:spPr>
                </pic:pic>
              </a:graphicData>
            </a:graphic>
          </wp:inline>
        </w:drawing>
      </w:r>
    </w:p>
    <w:p w14:paraId="7E62BFDF" w14:textId="77777777" w:rsidR="00DE251E" w:rsidRPr="00C22801" w:rsidRDefault="00DE251E" w:rsidP="00DE251E">
      <w:pPr>
        <w:rPr>
          <w:b/>
          <w:bCs/>
        </w:rPr>
      </w:pPr>
      <w:r w:rsidRPr="00C22801">
        <w:rPr>
          <w:b/>
          <w:bCs/>
        </w:rPr>
        <w:t>6. Change Data Capture (CDC)</w:t>
      </w:r>
    </w:p>
    <w:p w14:paraId="2D67D82E" w14:textId="77777777" w:rsidR="00DE251E" w:rsidRPr="00C22801" w:rsidRDefault="00DE251E" w:rsidP="00DE251E">
      <w:r w:rsidRPr="00C22801">
        <w:rPr>
          <w:i/>
          <w:iCs/>
        </w:rPr>
        <w:t>Definition:</w:t>
      </w:r>
      <w:r w:rsidRPr="00C22801">
        <w:t xml:space="preserve"> Capture changes in Salesforce records in real time.</w:t>
      </w:r>
    </w:p>
    <w:p w14:paraId="03DD3475" w14:textId="77777777" w:rsidR="00DE251E" w:rsidRPr="00C22801" w:rsidRDefault="00DE251E" w:rsidP="00DE251E">
      <w:r w:rsidRPr="00C22801">
        <w:rPr>
          <w:b/>
          <w:bCs/>
        </w:rPr>
        <w:t>Steps:</w:t>
      </w:r>
    </w:p>
    <w:p w14:paraId="58321484" w14:textId="77777777" w:rsidR="00DE251E" w:rsidRPr="00C22801" w:rsidRDefault="00DE251E" w:rsidP="00DE251E">
      <w:pPr>
        <w:numPr>
          <w:ilvl w:val="0"/>
          <w:numId w:val="129"/>
        </w:numPr>
      </w:pPr>
      <w:r w:rsidRPr="00C22801">
        <w:t>Setup → Change Data Capture → Enable for required objects.</w:t>
      </w:r>
    </w:p>
    <w:p w14:paraId="1449E5A5" w14:textId="77777777" w:rsidR="00DE251E" w:rsidRPr="00C22801" w:rsidRDefault="00DE251E" w:rsidP="00DE251E">
      <w:pPr>
        <w:numPr>
          <w:ilvl w:val="0"/>
          <w:numId w:val="129"/>
        </w:numPr>
      </w:pPr>
      <w:r w:rsidRPr="00C22801">
        <w:lastRenderedPageBreak/>
        <w:t>Subscribe using CometD client or Apex Trigger.</w:t>
      </w:r>
    </w:p>
    <w:p w14:paraId="71FBAEAD" w14:textId="77777777" w:rsidR="00DE251E" w:rsidRPr="00C22801" w:rsidRDefault="00DE251E" w:rsidP="00DE251E">
      <w:pPr>
        <w:numPr>
          <w:ilvl w:val="0"/>
          <w:numId w:val="129"/>
        </w:numPr>
      </w:pPr>
      <w:r w:rsidRPr="00C22801">
        <w:t>Verify record change notifications.</w:t>
      </w:r>
    </w:p>
    <w:p w14:paraId="5F69047A" w14:textId="77777777" w:rsidR="00DE251E" w:rsidRPr="00C22801" w:rsidRDefault="00DE251E" w:rsidP="00DE251E">
      <w:pPr>
        <w:rPr>
          <w:b/>
          <w:bCs/>
        </w:rPr>
      </w:pPr>
      <w:r w:rsidRPr="00C22801">
        <w:rPr>
          <w:b/>
          <w:bCs/>
        </w:rPr>
        <w:t>7. Salesforce Connect</w:t>
      </w:r>
    </w:p>
    <w:p w14:paraId="5ADDB03C" w14:textId="77777777" w:rsidR="00DE251E" w:rsidRPr="00C22801" w:rsidRDefault="00DE251E" w:rsidP="00DE251E">
      <w:r w:rsidRPr="00C22801">
        <w:rPr>
          <w:i/>
          <w:iCs/>
        </w:rPr>
        <w:t>Definition:</w:t>
      </w:r>
      <w:r w:rsidRPr="00C22801">
        <w:t xml:space="preserve"> Access external data in real time without storing in Salesforce.</w:t>
      </w:r>
    </w:p>
    <w:p w14:paraId="05BEC791" w14:textId="77777777" w:rsidR="00DE251E" w:rsidRPr="00C22801" w:rsidRDefault="00DE251E" w:rsidP="00DE251E">
      <w:r w:rsidRPr="00C22801">
        <w:rPr>
          <w:b/>
          <w:bCs/>
        </w:rPr>
        <w:t>Steps:</w:t>
      </w:r>
    </w:p>
    <w:p w14:paraId="02FAAA05" w14:textId="77777777" w:rsidR="00DE251E" w:rsidRPr="00C22801" w:rsidRDefault="00DE251E" w:rsidP="00DE251E">
      <w:pPr>
        <w:numPr>
          <w:ilvl w:val="0"/>
          <w:numId w:val="130"/>
        </w:numPr>
      </w:pPr>
      <w:r w:rsidRPr="00C22801">
        <w:t>Setup → External Data Sources → New.</w:t>
      </w:r>
    </w:p>
    <w:p w14:paraId="655938F6" w14:textId="77777777" w:rsidR="00DE251E" w:rsidRPr="00C22801" w:rsidRDefault="00DE251E" w:rsidP="00DE251E">
      <w:pPr>
        <w:numPr>
          <w:ilvl w:val="0"/>
          <w:numId w:val="130"/>
        </w:numPr>
      </w:pPr>
      <w:r w:rsidRPr="00C22801">
        <w:t>Configure authentication and object mappings.</w:t>
      </w:r>
    </w:p>
    <w:p w14:paraId="2AEB2996" w14:textId="77777777" w:rsidR="00DE251E" w:rsidRPr="00C22801" w:rsidRDefault="00DE251E" w:rsidP="00DE251E">
      <w:pPr>
        <w:numPr>
          <w:ilvl w:val="0"/>
          <w:numId w:val="130"/>
        </w:numPr>
      </w:pPr>
      <w:r w:rsidRPr="00C22801">
        <w:t>Create External Object.</w:t>
      </w:r>
    </w:p>
    <w:p w14:paraId="1AA71F69" w14:textId="77777777" w:rsidR="00DE251E" w:rsidRPr="00C22801" w:rsidRDefault="00DE251E" w:rsidP="00DE251E">
      <w:pPr>
        <w:numPr>
          <w:ilvl w:val="0"/>
          <w:numId w:val="130"/>
        </w:numPr>
      </w:pPr>
      <w:r w:rsidRPr="00C22801">
        <w:t>Verify external data accessible in Salesforce.</w:t>
      </w:r>
    </w:p>
    <w:p w14:paraId="186CB04D" w14:textId="77777777" w:rsidR="00DE251E" w:rsidRPr="00C22801" w:rsidRDefault="00DE251E" w:rsidP="00DE251E">
      <w:pPr>
        <w:rPr>
          <w:b/>
          <w:bCs/>
        </w:rPr>
      </w:pPr>
      <w:r w:rsidRPr="00C22801">
        <w:rPr>
          <w:b/>
          <w:bCs/>
        </w:rPr>
        <w:t>8. API Limits</w:t>
      </w:r>
    </w:p>
    <w:p w14:paraId="1CB43372" w14:textId="77777777" w:rsidR="00DE251E" w:rsidRPr="00C22801" w:rsidRDefault="00DE251E" w:rsidP="00DE251E">
      <w:r w:rsidRPr="00C22801">
        <w:rPr>
          <w:i/>
          <w:iCs/>
        </w:rPr>
        <w:t>Definition:</w:t>
      </w:r>
      <w:r w:rsidRPr="00C22801">
        <w:t xml:space="preserve"> Monitor the number of API requests to prevent hitting governor limits.</w:t>
      </w:r>
    </w:p>
    <w:p w14:paraId="48265C1A" w14:textId="77777777" w:rsidR="00DE251E" w:rsidRPr="00C22801" w:rsidRDefault="00DE251E" w:rsidP="00DE251E">
      <w:r w:rsidRPr="00C22801">
        <w:rPr>
          <w:b/>
          <w:bCs/>
        </w:rPr>
        <w:t>Steps:</w:t>
      </w:r>
    </w:p>
    <w:p w14:paraId="02A83A6D" w14:textId="77777777" w:rsidR="00DE251E" w:rsidRPr="00C22801" w:rsidRDefault="00DE251E" w:rsidP="00DE251E">
      <w:pPr>
        <w:numPr>
          <w:ilvl w:val="0"/>
          <w:numId w:val="131"/>
        </w:numPr>
      </w:pPr>
      <w:r w:rsidRPr="00C22801">
        <w:t>Setup → System Overview → API Usage.</w:t>
      </w:r>
    </w:p>
    <w:p w14:paraId="0AD60712" w14:textId="77777777" w:rsidR="00DE251E" w:rsidRPr="00C22801" w:rsidRDefault="00DE251E" w:rsidP="00DE251E">
      <w:pPr>
        <w:numPr>
          <w:ilvl w:val="0"/>
          <w:numId w:val="131"/>
        </w:numPr>
      </w:pPr>
      <w:r w:rsidRPr="00C22801">
        <w:t>Monitor limits during callouts and integrations.</w:t>
      </w:r>
    </w:p>
    <w:p w14:paraId="4FD9FC1B" w14:textId="77777777" w:rsidR="00DE251E" w:rsidRPr="00C22801" w:rsidRDefault="00DE251E" w:rsidP="00DE251E">
      <w:pPr>
        <w:numPr>
          <w:ilvl w:val="0"/>
          <w:numId w:val="131"/>
        </w:numPr>
      </w:pPr>
      <w:r w:rsidRPr="00C22801">
        <w:t>Adjust integration frequency if needed.</w:t>
      </w:r>
    </w:p>
    <w:p w14:paraId="78A97BFA" w14:textId="77777777" w:rsidR="00DE251E" w:rsidRPr="00C22801" w:rsidRDefault="00DE251E" w:rsidP="00DE251E">
      <w:pPr>
        <w:rPr>
          <w:b/>
          <w:bCs/>
        </w:rPr>
      </w:pPr>
      <w:r w:rsidRPr="00C22801">
        <w:rPr>
          <w:b/>
          <w:bCs/>
        </w:rPr>
        <w:t>9. OAuth &amp; Authentication</w:t>
      </w:r>
    </w:p>
    <w:p w14:paraId="1906111F" w14:textId="77777777" w:rsidR="00DE251E" w:rsidRPr="00C22801" w:rsidRDefault="00DE251E" w:rsidP="00DE251E">
      <w:r w:rsidRPr="00C22801">
        <w:rPr>
          <w:i/>
          <w:iCs/>
        </w:rPr>
        <w:t>Definition:</w:t>
      </w:r>
      <w:r w:rsidRPr="00C22801">
        <w:t xml:space="preserve"> Secure authentication for external systems via OAuth.</w:t>
      </w:r>
    </w:p>
    <w:p w14:paraId="18CB89F0" w14:textId="77777777" w:rsidR="00DE251E" w:rsidRPr="00C22801" w:rsidRDefault="00DE251E" w:rsidP="00DE251E">
      <w:r w:rsidRPr="00C22801">
        <w:rPr>
          <w:b/>
          <w:bCs/>
        </w:rPr>
        <w:t>Steps:</w:t>
      </w:r>
    </w:p>
    <w:p w14:paraId="53776E17" w14:textId="77777777" w:rsidR="00DE251E" w:rsidRPr="00C22801" w:rsidRDefault="00DE251E" w:rsidP="00DE251E">
      <w:pPr>
        <w:numPr>
          <w:ilvl w:val="0"/>
          <w:numId w:val="132"/>
        </w:numPr>
      </w:pPr>
      <w:r w:rsidRPr="00C22801">
        <w:t>Setup → Connected Apps → New.</w:t>
      </w:r>
    </w:p>
    <w:p w14:paraId="27C74126" w14:textId="77777777" w:rsidR="00DE251E" w:rsidRPr="00C22801" w:rsidRDefault="00DE251E" w:rsidP="00DE251E">
      <w:pPr>
        <w:numPr>
          <w:ilvl w:val="0"/>
          <w:numId w:val="132"/>
        </w:numPr>
      </w:pPr>
      <w:r w:rsidRPr="00C22801">
        <w:t>Configure OAuth scopes and callback URL.</w:t>
      </w:r>
    </w:p>
    <w:p w14:paraId="221B0BA6" w14:textId="77777777" w:rsidR="00DE251E" w:rsidRDefault="00DE251E" w:rsidP="00DE251E">
      <w:pPr>
        <w:numPr>
          <w:ilvl w:val="0"/>
          <w:numId w:val="132"/>
        </w:numPr>
      </w:pPr>
      <w:r w:rsidRPr="00C22801">
        <w:t>Test OAuth flow using external system or Postman.</w:t>
      </w:r>
    </w:p>
    <w:p w14:paraId="01D233BE" w14:textId="77777777" w:rsidR="00DE251E" w:rsidRPr="00C22801" w:rsidRDefault="00DE251E" w:rsidP="00DE251E">
      <w:r>
        <w:rPr>
          <w:noProof/>
        </w:rPr>
        <w:lastRenderedPageBreak/>
        <w:drawing>
          <wp:inline distT="0" distB="0" distL="0" distR="0" wp14:anchorId="0CB92AF8" wp14:editId="52C0625A">
            <wp:extent cx="5943600" cy="1892968"/>
            <wp:effectExtent l="0" t="0" r="0" b="0"/>
            <wp:docPr id="156998431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9984312" name="Picture 1569984312"/>
                    <pic:cNvPicPr/>
                  </pic:nvPicPr>
                  <pic:blipFill rotWithShape="1">
                    <a:blip r:embed="rId69" cstate="print">
                      <a:extLst>
                        <a:ext uri="{28A0092B-C50C-407E-A947-70E740481C1C}">
                          <a14:useLocalDpi xmlns:a14="http://schemas.microsoft.com/office/drawing/2010/main" val="0"/>
                        </a:ext>
                      </a:extLst>
                    </a:blip>
                    <a:srcRect t="6837" b="24786"/>
                    <a:stretch>
                      <a:fillRect/>
                    </a:stretch>
                  </pic:blipFill>
                  <pic:spPr bwMode="auto">
                    <a:xfrm>
                      <a:off x="0" y="0"/>
                      <a:ext cx="5947723" cy="1894281"/>
                    </a:xfrm>
                    <a:prstGeom prst="rect">
                      <a:avLst/>
                    </a:prstGeom>
                    <a:ln>
                      <a:noFill/>
                    </a:ln>
                    <a:extLst>
                      <a:ext uri="{53640926-AAD7-44D8-BBD7-CCE9431645EC}">
                        <a14:shadowObscured xmlns:a14="http://schemas.microsoft.com/office/drawing/2010/main"/>
                      </a:ext>
                    </a:extLst>
                  </pic:spPr>
                </pic:pic>
              </a:graphicData>
            </a:graphic>
          </wp:inline>
        </w:drawing>
      </w:r>
    </w:p>
    <w:p w14:paraId="7817B05A" w14:textId="77777777" w:rsidR="00DE251E" w:rsidRPr="00C22801" w:rsidRDefault="00DE251E" w:rsidP="00DE251E">
      <w:pPr>
        <w:rPr>
          <w:b/>
          <w:bCs/>
        </w:rPr>
      </w:pPr>
      <w:r w:rsidRPr="00C22801">
        <w:rPr>
          <w:b/>
          <w:bCs/>
        </w:rPr>
        <w:t>10. Remote Site Settings</w:t>
      </w:r>
    </w:p>
    <w:p w14:paraId="3FD5639A" w14:textId="77777777" w:rsidR="00DE251E" w:rsidRPr="00C22801" w:rsidRDefault="00DE251E" w:rsidP="00DE251E">
      <w:r w:rsidRPr="00C22801">
        <w:rPr>
          <w:i/>
          <w:iCs/>
        </w:rPr>
        <w:t>Definition:</w:t>
      </w:r>
      <w:r w:rsidRPr="00C22801">
        <w:t xml:space="preserve"> Allow Salesforce to make callouts to external URLs.</w:t>
      </w:r>
    </w:p>
    <w:p w14:paraId="785AE754" w14:textId="77777777" w:rsidR="00DE251E" w:rsidRPr="00C22801" w:rsidRDefault="00DE251E" w:rsidP="00DE251E">
      <w:r w:rsidRPr="00C22801">
        <w:rPr>
          <w:b/>
          <w:bCs/>
        </w:rPr>
        <w:t>Steps:</w:t>
      </w:r>
    </w:p>
    <w:p w14:paraId="5269804B" w14:textId="77777777" w:rsidR="00DE251E" w:rsidRPr="00C22801" w:rsidRDefault="00DE251E" w:rsidP="00DE251E">
      <w:pPr>
        <w:numPr>
          <w:ilvl w:val="0"/>
          <w:numId w:val="133"/>
        </w:numPr>
      </w:pPr>
      <w:r w:rsidRPr="00C22801">
        <w:t>Setup → Remote Site Settings → New.</w:t>
      </w:r>
    </w:p>
    <w:p w14:paraId="346BA3F9" w14:textId="77777777" w:rsidR="00DE251E" w:rsidRPr="00C22801" w:rsidRDefault="00DE251E" w:rsidP="00DE251E">
      <w:pPr>
        <w:numPr>
          <w:ilvl w:val="0"/>
          <w:numId w:val="133"/>
        </w:numPr>
      </w:pPr>
      <w:r w:rsidRPr="00C22801">
        <w:t>Enter external URL and name.</w:t>
      </w:r>
    </w:p>
    <w:p w14:paraId="2B929058" w14:textId="1B54A4FB" w:rsidR="00DE251E" w:rsidRDefault="00DE251E" w:rsidP="00DE251E">
      <w:pPr>
        <w:numPr>
          <w:ilvl w:val="0"/>
          <w:numId w:val="133"/>
        </w:numPr>
      </w:pPr>
      <w:r w:rsidRPr="00C22801">
        <w:t>Save and verify callout success.</w:t>
      </w:r>
    </w:p>
    <w:p w14:paraId="30B841E8" w14:textId="77777777" w:rsidR="00DE251E" w:rsidRDefault="00DE251E" w:rsidP="00DE251E">
      <w:r>
        <w:rPr>
          <w:noProof/>
        </w:rPr>
        <w:drawing>
          <wp:inline distT="0" distB="0" distL="0" distR="0" wp14:anchorId="6A4F7743" wp14:editId="059F29D3">
            <wp:extent cx="5943600" cy="1554480"/>
            <wp:effectExtent l="0" t="0" r="0" b="7620"/>
            <wp:docPr id="10816182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161829" name="Picture 108161829"/>
                    <pic:cNvPicPr/>
                  </pic:nvPicPr>
                  <pic:blipFill rotWithShape="1">
                    <a:blip r:embed="rId70" cstate="print">
                      <a:extLst>
                        <a:ext uri="{28A0092B-C50C-407E-A947-70E740481C1C}">
                          <a14:useLocalDpi xmlns:a14="http://schemas.microsoft.com/office/drawing/2010/main" val="0"/>
                        </a:ext>
                      </a:extLst>
                    </a:blip>
                    <a:srcRect t="7294" b="46211"/>
                    <a:stretch>
                      <a:fillRect/>
                    </a:stretch>
                  </pic:blipFill>
                  <pic:spPr bwMode="auto">
                    <a:xfrm>
                      <a:off x="0" y="0"/>
                      <a:ext cx="5943600" cy="1554480"/>
                    </a:xfrm>
                    <a:prstGeom prst="rect">
                      <a:avLst/>
                    </a:prstGeom>
                    <a:ln>
                      <a:noFill/>
                    </a:ln>
                    <a:extLst>
                      <a:ext uri="{53640926-AAD7-44D8-BBD7-CCE9431645EC}">
                        <a14:shadowObscured xmlns:a14="http://schemas.microsoft.com/office/drawing/2010/main"/>
                      </a:ext>
                    </a:extLst>
                  </pic:spPr>
                </pic:pic>
              </a:graphicData>
            </a:graphic>
          </wp:inline>
        </w:drawing>
      </w:r>
    </w:p>
    <w:p w14:paraId="44EF80E2" w14:textId="77777777" w:rsidR="00773296" w:rsidRDefault="00773296" w:rsidP="00DE251E"/>
    <w:p w14:paraId="13FB540E" w14:textId="5E3985C3" w:rsidR="00DE251E" w:rsidRPr="00DE251E" w:rsidRDefault="00DE251E" w:rsidP="00DE251E">
      <w:pPr>
        <w:rPr>
          <w:b/>
          <w:bCs/>
          <w:sz w:val="28"/>
          <w:szCs w:val="28"/>
        </w:rPr>
      </w:pPr>
      <w:r w:rsidRPr="00DE251E">
        <w:rPr>
          <w:b/>
          <w:bCs/>
          <w:sz w:val="28"/>
          <w:szCs w:val="28"/>
        </w:rPr>
        <w:t>Phase 8: Data Management &amp; Deployment</w:t>
      </w:r>
    </w:p>
    <w:p w14:paraId="568995A3" w14:textId="77777777" w:rsidR="00DE251E" w:rsidRPr="00DE251E" w:rsidRDefault="00DE251E" w:rsidP="00DE251E">
      <w:r w:rsidRPr="00DE251E">
        <w:t>Phase 8 focuses on managing donation, donor, and campaign data efficiently, importing/exporting records, and deploying configurations between Salesforce orgs. Proper data management ensures accuracy, reduces duplication, and allows smooth deployment from sandbox to production.</w:t>
      </w:r>
    </w:p>
    <w:p w14:paraId="773E7D7B" w14:textId="77777777" w:rsidR="00DE251E" w:rsidRPr="00DE251E" w:rsidRDefault="00DE251E" w:rsidP="00DE251E">
      <w:pPr>
        <w:rPr>
          <w:b/>
          <w:bCs/>
        </w:rPr>
      </w:pPr>
      <w:r w:rsidRPr="00DE251E">
        <w:rPr>
          <w:b/>
          <w:bCs/>
        </w:rPr>
        <w:t>Steps / Demo Actions</w:t>
      </w:r>
    </w:p>
    <w:p w14:paraId="3360CDC6" w14:textId="77777777" w:rsidR="00DE251E" w:rsidRPr="00DE251E" w:rsidRDefault="00DE251E" w:rsidP="00DE251E">
      <w:pPr>
        <w:numPr>
          <w:ilvl w:val="0"/>
          <w:numId w:val="135"/>
        </w:numPr>
      </w:pPr>
      <w:r w:rsidRPr="00DE251E">
        <w:t xml:space="preserve">Open </w:t>
      </w:r>
      <w:r w:rsidRPr="00DE251E">
        <w:rPr>
          <w:b/>
          <w:bCs/>
        </w:rPr>
        <w:t>App Launcher → NGO Donation System → Donations tab → List View</w:t>
      </w:r>
      <w:r w:rsidRPr="00DE251E">
        <w:t>.</w:t>
      </w:r>
    </w:p>
    <w:p w14:paraId="23C2E299" w14:textId="77777777" w:rsidR="00DE251E" w:rsidRPr="00DE251E" w:rsidRDefault="00DE251E" w:rsidP="00DE251E">
      <w:pPr>
        <w:numPr>
          <w:ilvl w:val="0"/>
          <w:numId w:val="135"/>
        </w:numPr>
      </w:pPr>
      <w:r w:rsidRPr="00DE251E">
        <w:t xml:space="preserve">Show </w:t>
      </w:r>
      <w:r w:rsidRPr="00DE251E">
        <w:rPr>
          <w:b/>
          <w:bCs/>
        </w:rPr>
        <w:t>existing donation records</w:t>
      </w:r>
      <w:r w:rsidRPr="00DE251E">
        <w:t>, emphasizing accurate data entry.</w:t>
      </w:r>
    </w:p>
    <w:p w14:paraId="067BCDDE" w14:textId="77777777" w:rsidR="00DE251E" w:rsidRPr="00DE251E" w:rsidRDefault="00DE251E" w:rsidP="00DE251E">
      <w:pPr>
        <w:numPr>
          <w:ilvl w:val="0"/>
          <w:numId w:val="135"/>
        </w:numPr>
      </w:pPr>
      <w:r w:rsidRPr="00DE251E">
        <w:lastRenderedPageBreak/>
        <w:t xml:space="preserve">Mention </w:t>
      </w:r>
      <w:r w:rsidRPr="00DE251E">
        <w:rPr>
          <w:b/>
          <w:bCs/>
        </w:rPr>
        <w:t>Data Import Wizard / Data Loader</w:t>
      </w:r>
      <w:r w:rsidRPr="00DE251E">
        <w:t>:</w:t>
      </w:r>
    </w:p>
    <w:p w14:paraId="56957FA9" w14:textId="77777777" w:rsidR="00DE251E" w:rsidRPr="00DE251E" w:rsidRDefault="00DE251E" w:rsidP="00DE251E">
      <w:pPr>
        <w:numPr>
          <w:ilvl w:val="1"/>
          <w:numId w:val="135"/>
        </w:numPr>
      </w:pPr>
      <w:r w:rsidRPr="00DE251E">
        <w:t>Used to bulk import donor, campaign, and donation records.</w:t>
      </w:r>
    </w:p>
    <w:p w14:paraId="43F8A4D9" w14:textId="77777777" w:rsidR="00780ACF" w:rsidRDefault="00780ACF" w:rsidP="00DE251E">
      <w:pPr>
        <w:rPr>
          <w:noProof/>
        </w:rPr>
      </w:pPr>
    </w:p>
    <w:p w14:paraId="0939C8D6" w14:textId="63FB8A61" w:rsidR="00DE251E" w:rsidRDefault="00DE251E" w:rsidP="00DE251E">
      <w:r>
        <w:rPr>
          <w:noProof/>
        </w:rPr>
        <w:drawing>
          <wp:inline distT="0" distB="0" distL="0" distR="0" wp14:anchorId="57D24C3C" wp14:editId="6B273730">
            <wp:extent cx="5943600" cy="2720340"/>
            <wp:effectExtent l="0" t="0" r="0" b="3810"/>
            <wp:docPr id="9651850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518505" name="Picture 96518505"/>
                    <pic:cNvPicPr/>
                  </pic:nvPicPr>
                  <pic:blipFill rotWithShape="1">
                    <a:blip r:embed="rId71" cstate="print">
                      <a:extLst>
                        <a:ext uri="{28A0092B-C50C-407E-A947-70E740481C1C}">
                          <a14:useLocalDpi xmlns:a14="http://schemas.microsoft.com/office/drawing/2010/main" val="0"/>
                        </a:ext>
                      </a:extLst>
                    </a:blip>
                    <a:srcRect t="5925" b="12706"/>
                    <a:stretch>
                      <a:fillRect/>
                    </a:stretch>
                  </pic:blipFill>
                  <pic:spPr bwMode="auto">
                    <a:xfrm>
                      <a:off x="0" y="0"/>
                      <a:ext cx="5943600" cy="2720340"/>
                    </a:xfrm>
                    <a:prstGeom prst="rect">
                      <a:avLst/>
                    </a:prstGeom>
                    <a:ln>
                      <a:noFill/>
                    </a:ln>
                    <a:extLst>
                      <a:ext uri="{53640926-AAD7-44D8-BBD7-CCE9431645EC}">
                        <a14:shadowObscured xmlns:a14="http://schemas.microsoft.com/office/drawing/2010/main"/>
                      </a:ext>
                    </a:extLst>
                  </pic:spPr>
                </pic:pic>
              </a:graphicData>
            </a:graphic>
          </wp:inline>
        </w:drawing>
      </w:r>
    </w:p>
    <w:p w14:paraId="0B88B040" w14:textId="77777777" w:rsidR="00773296" w:rsidRPr="00DE251E" w:rsidRDefault="00773296" w:rsidP="00773296">
      <w:pPr>
        <w:numPr>
          <w:ilvl w:val="0"/>
          <w:numId w:val="146"/>
        </w:numPr>
      </w:pPr>
      <w:r w:rsidRPr="00DE251E">
        <w:t xml:space="preserve">Mention </w:t>
      </w:r>
      <w:r w:rsidRPr="00DE251E">
        <w:rPr>
          <w:b/>
          <w:bCs/>
        </w:rPr>
        <w:t>Deployment Tools</w:t>
      </w:r>
      <w:r w:rsidRPr="00DE251E">
        <w:t>:</w:t>
      </w:r>
    </w:p>
    <w:p w14:paraId="15DE431F" w14:textId="77777777" w:rsidR="00773296" w:rsidRPr="00DE251E" w:rsidRDefault="00773296" w:rsidP="00773296">
      <w:pPr>
        <w:numPr>
          <w:ilvl w:val="1"/>
          <w:numId w:val="146"/>
        </w:numPr>
      </w:pPr>
      <w:r w:rsidRPr="00DE251E">
        <w:rPr>
          <w:b/>
          <w:bCs/>
        </w:rPr>
        <w:t>Change Sets, VS Code SFDX, ANT Migration Tool</w:t>
      </w:r>
      <w:r w:rsidRPr="00DE251E">
        <w:t xml:space="preserve"> for moving objects, automation, and configurations between orgs.</w:t>
      </w:r>
    </w:p>
    <w:p w14:paraId="0AC1B4C3" w14:textId="77777777" w:rsidR="00773296" w:rsidRPr="00DE251E" w:rsidRDefault="00773296" w:rsidP="00773296">
      <w:pPr>
        <w:numPr>
          <w:ilvl w:val="0"/>
          <w:numId w:val="146"/>
        </w:numPr>
      </w:pPr>
      <w:r w:rsidRPr="00DE251E">
        <w:t xml:space="preserve">Highlight </w:t>
      </w:r>
      <w:r w:rsidRPr="00DE251E">
        <w:rPr>
          <w:b/>
          <w:bCs/>
        </w:rPr>
        <w:t>Duplicate Rules</w:t>
      </w:r>
      <w:r w:rsidRPr="00DE251E">
        <w:t xml:space="preserve"> (optional):</w:t>
      </w:r>
    </w:p>
    <w:p w14:paraId="44404EAB" w14:textId="77777777" w:rsidR="00773296" w:rsidRPr="00DE251E" w:rsidRDefault="00773296" w:rsidP="00773296">
      <w:pPr>
        <w:numPr>
          <w:ilvl w:val="1"/>
          <w:numId w:val="146"/>
        </w:numPr>
      </w:pPr>
      <w:r w:rsidRPr="00DE251E">
        <w:t>Prevent creating duplicate donor or donation records.</w:t>
      </w:r>
    </w:p>
    <w:p w14:paraId="7216C7F1" w14:textId="77777777" w:rsidR="00773296" w:rsidRDefault="00773296" w:rsidP="00773296">
      <w:pPr>
        <w:numPr>
          <w:ilvl w:val="0"/>
          <w:numId w:val="146"/>
        </w:numPr>
      </w:pPr>
      <w:r w:rsidRPr="00DE251E">
        <w:t xml:space="preserve">Return to </w:t>
      </w:r>
      <w:r w:rsidRPr="00DE251E">
        <w:rPr>
          <w:b/>
          <w:bCs/>
        </w:rPr>
        <w:t>Home Page / Donations tab</w:t>
      </w:r>
      <w:r w:rsidRPr="00DE251E">
        <w:t xml:space="preserve"> to continue demo flow.</w:t>
      </w:r>
    </w:p>
    <w:p w14:paraId="700F06E7" w14:textId="77777777" w:rsidR="00773296" w:rsidRPr="00DE251E" w:rsidRDefault="00773296" w:rsidP="00DE251E"/>
    <w:p w14:paraId="224FD190" w14:textId="2AB254E7" w:rsidR="00DE251E" w:rsidRDefault="00780ACF" w:rsidP="00793425">
      <w:r>
        <w:rPr>
          <w:noProof/>
        </w:rPr>
        <w:drawing>
          <wp:inline distT="0" distB="0" distL="0" distR="0" wp14:anchorId="29CD4791" wp14:editId="4F9BF41F">
            <wp:extent cx="5943600" cy="1909011"/>
            <wp:effectExtent l="0" t="0" r="0" b="0"/>
            <wp:docPr id="170505806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5058062" name="Picture 1705058062"/>
                    <pic:cNvPicPr/>
                  </pic:nvPicPr>
                  <pic:blipFill rotWithShape="1">
                    <a:blip r:embed="rId72" cstate="print">
                      <a:extLst>
                        <a:ext uri="{28A0092B-C50C-407E-A947-70E740481C1C}">
                          <a14:useLocalDpi xmlns:a14="http://schemas.microsoft.com/office/drawing/2010/main" val="0"/>
                        </a:ext>
                      </a:extLst>
                    </a:blip>
                    <a:srcRect t="11396" b="18860"/>
                    <a:stretch>
                      <a:fillRect/>
                    </a:stretch>
                  </pic:blipFill>
                  <pic:spPr bwMode="auto">
                    <a:xfrm>
                      <a:off x="0" y="0"/>
                      <a:ext cx="5952069" cy="1911731"/>
                    </a:xfrm>
                    <a:prstGeom prst="rect">
                      <a:avLst/>
                    </a:prstGeom>
                    <a:ln>
                      <a:noFill/>
                    </a:ln>
                    <a:extLst>
                      <a:ext uri="{53640926-AAD7-44D8-BBD7-CCE9431645EC}">
                        <a14:shadowObscured xmlns:a14="http://schemas.microsoft.com/office/drawing/2010/main"/>
                      </a:ext>
                    </a:extLst>
                  </pic:spPr>
                </pic:pic>
              </a:graphicData>
            </a:graphic>
          </wp:inline>
        </w:drawing>
      </w:r>
    </w:p>
    <w:p w14:paraId="7BD9C503" w14:textId="77777777" w:rsidR="00780ACF" w:rsidRDefault="00780ACF" w:rsidP="00793425">
      <w:pPr>
        <w:rPr>
          <w:noProof/>
        </w:rPr>
      </w:pPr>
    </w:p>
    <w:p w14:paraId="42829079" w14:textId="40B506FC" w:rsidR="00780ACF" w:rsidRDefault="00780ACF" w:rsidP="00793425">
      <w:r>
        <w:rPr>
          <w:noProof/>
        </w:rPr>
        <w:lastRenderedPageBreak/>
        <w:drawing>
          <wp:inline distT="0" distB="0" distL="0" distR="0" wp14:anchorId="2A39EE67" wp14:editId="07EE5355">
            <wp:extent cx="5943600" cy="2342147"/>
            <wp:effectExtent l="0" t="0" r="0" b="1270"/>
            <wp:docPr id="73520220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5202201" name="Picture 735202201"/>
                    <pic:cNvPicPr/>
                  </pic:nvPicPr>
                  <pic:blipFill rotWithShape="1">
                    <a:blip r:embed="rId73" cstate="print">
                      <a:extLst>
                        <a:ext uri="{28A0092B-C50C-407E-A947-70E740481C1C}">
                          <a14:useLocalDpi xmlns:a14="http://schemas.microsoft.com/office/drawing/2010/main" val="0"/>
                        </a:ext>
                      </a:extLst>
                    </a:blip>
                    <a:srcRect t="7749" b="12479"/>
                    <a:stretch>
                      <a:fillRect/>
                    </a:stretch>
                  </pic:blipFill>
                  <pic:spPr bwMode="auto">
                    <a:xfrm>
                      <a:off x="0" y="0"/>
                      <a:ext cx="5950567" cy="2344892"/>
                    </a:xfrm>
                    <a:prstGeom prst="rect">
                      <a:avLst/>
                    </a:prstGeom>
                    <a:ln>
                      <a:noFill/>
                    </a:ln>
                    <a:extLst>
                      <a:ext uri="{53640926-AAD7-44D8-BBD7-CCE9431645EC}">
                        <a14:shadowObscured xmlns:a14="http://schemas.microsoft.com/office/drawing/2010/main"/>
                      </a:ext>
                    </a:extLst>
                  </pic:spPr>
                </pic:pic>
              </a:graphicData>
            </a:graphic>
          </wp:inline>
        </w:drawing>
      </w:r>
    </w:p>
    <w:p w14:paraId="5130D0E8" w14:textId="77777777" w:rsidR="00773296" w:rsidRDefault="00773296" w:rsidP="00793425">
      <w:pPr>
        <w:rPr>
          <w:noProof/>
        </w:rPr>
      </w:pPr>
    </w:p>
    <w:p w14:paraId="420F5233" w14:textId="30F20EDC" w:rsidR="00773296" w:rsidRDefault="00773296" w:rsidP="00793425">
      <w:r>
        <w:rPr>
          <w:noProof/>
        </w:rPr>
        <w:drawing>
          <wp:inline distT="0" distB="0" distL="0" distR="0" wp14:anchorId="5E27D9A5" wp14:editId="58CB3CF4">
            <wp:extent cx="5942200" cy="1499602"/>
            <wp:effectExtent l="0" t="0" r="1905" b="5715"/>
            <wp:docPr id="6074469"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74469" name="Picture 6074469"/>
                    <pic:cNvPicPr/>
                  </pic:nvPicPr>
                  <pic:blipFill rotWithShape="1">
                    <a:blip r:embed="rId74" cstate="print">
                      <a:extLst>
                        <a:ext uri="{28A0092B-C50C-407E-A947-70E740481C1C}">
                          <a14:useLocalDpi xmlns:a14="http://schemas.microsoft.com/office/drawing/2010/main" val="0"/>
                        </a:ext>
                      </a:extLst>
                    </a:blip>
                    <a:srcRect t="8416" b="31066"/>
                    <a:stretch>
                      <a:fillRect/>
                    </a:stretch>
                  </pic:blipFill>
                  <pic:spPr bwMode="auto">
                    <a:xfrm>
                      <a:off x="0" y="0"/>
                      <a:ext cx="5957339" cy="1503423"/>
                    </a:xfrm>
                    <a:prstGeom prst="rect">
                      <a:avLst/>
                    </a:prstGeom>
                    <a:ln>
                      <a:noFill/>
                    </a:ln>
                    <a:extLst>
                      <a:ext uri="{53640926-AAD7-44D8-BBD7-CCE9431645EC}">
                        <a14:shadowObscured xmlns:a14="http://schemas.microsoft.com/office/drawing/2010/main"/>
                      </a:ext>
                    </a:extLst>
                  </pic:spPr>
                </pic:pic>
              </a:graphicData>
            </a:graphic>
          </wp:inline>
        </w:drawing>
      </w:r>
    </w:p>
    <w:p w14:paraId="530A8DFB" w14:textId="1D0ED209" w:rsidR="00780ACF" w:rsidRPr="00FB4DEA" w:rsidRDefault="00780ACF" w:rsidP="00793425">
      <w:r>
        <w:t xml:space="preserve">Use Case: </w:t>
      </w:r>
    </w:p>
    <w:p w14:paraId="3B58787F" w14:textId="77777777" w:rsidR="00780ACF" w:rsidRPr="00780ACF" w:rsidRDefault="00780ACF" w:rsidP="00780ACF">
      <w:pPr>
        <w:numPr>
          <w:ilvl w:val="0"/>
          <w:numId w:val="136"/>
        </w:numPr>
      </w:pPr>
      <w:r w:rsidRPr="00780ACF">
        <w:rPr>
          <w:b/>
          <w:bCs/>
        </w:rPr>
        <w:t>Bulk Data Import:</w:t>
      </w:r>
      <w:r w:rsidRPr="00780ACF">
        <w:t xml:space="preserve"> Import multiple donor or donation records at once to save time.</w:t>
      </w:r>
    </w:p>
    <w:p w14:paraId="4C137568" w14:textId="77777777" w:rsidR="00780ACF" w:rsidRPr="00780ACF" w:rsidRDefault="00780ACF" w:rsidP="00780ACF">
      <w:pPr>
        <w:numPr>
          <w:ilvl w:val="0"/>
          <w:numId w:val="136"/>
        </w:numPr>
      </w:pPr>
      <w:r w:rsidRPr="00780ACF">
        <w:rPr>
          <w:b/>
          <w:bCs/>
        </w:rPr>
        <w:t>Data Backup &amp; Export:</w:t>
      </w:r>
      <w:r w:rsidRPr="00780ACF">
        <w:t xml:space="preserve"> Export records for audits or offline analysis.</w:t>
      </w:r>
    </w:p>
    <w:p w14:paraId="218BE562" w14:textId="77777777" w:rsidR="00780ACF" w:rsidRPr="00780ACF" w:rsidRDefault="00780ACF" w:rsidP="00780ACF">
      <w:pPr>
        <w:numPr>
          <w:ilvl w:val="0"/>
          <w:numId w:val="136"/>
        </w:numPr>
      </w:pPr>
      <w:r w:rsidRPr="00780ACF">
        <w:rPr>
          <w:b/>
          <w:bCs/>
        </w:rPr>
        <w:t>Deployment Across Orgs:</w:t>
      </w:r>
      <w:r w:rsidRPr="00780ACF">
        <w:t xml:space="preserve"> Move configuration, objects, and automation safely from sandbox to production.</w:t>
      </w:r>
    </w:p>
    <w:p w14:paraId="0EEBA8D6" w14:textId="77777777" w:rsidR="00780ACF" w:rsidRPr="00780ACF" w:rsidRDefault="00780ACF" w:rsidP="00780ACF">
      <w:pPr>
        <w:numPr>
          <w:ilvl w:val="0"/>
          <w:numId w:val="136"/>
        </w:numPr>
      </w:pPr>
      <w:r w:rsidRPr="00780ACF">
        <w:rPr>
          <w:b/>
          <w:bCs/>
        </w:rPr>
        <w:t>Duplicate Management:</w:t>
      </w:r>
      <w:r w:rsidRPr="00780ACF">
        <w:t xml:space="preserve"> Ensure no duplicate donor or donation records exist, maintaining data accuracy.</w:t>
      </w:r>
    </w:p>
    <w:p w14:paraId="01B8D11E" w14:textId="77777777" w:rsidR="00780ACF" w:rsidRPr="00780ACF" w:rsidRDefault="00780ACF" w:rsidP="00780ACF">
      <w:pPr>
        <w:rPr>
          <w:b/>
          <w:bCs/>
        </w:rPr>
      </w:pPr>
      <w:r w:rsidRPr="00780ACF">
        <w:rPr>
          <w:b/>
          <w:bCs/>
        </w:rPr>
        <w:t>Benefits</w:t>
      </w:r>
    </w:p>
    <w:p w14:paraId="2A3B284B" w14:textId="77777777" w:rsidR="00780ACF" w:rsidRPr="00780ACF" w:rsidRDefault="00780ACF" w:rsidP="00780ACF">
      <w:pPr>
        <w:numPr>
          <w:ilvl w:val="0"/>
          <w:numId w:val="137"/>
        </w:numPr>
      </w:pPr>
      <w:r w:rsidRPr="00780ACF">
        <w:t>Saves time managing large volumes of data.</w:t>
      </w:r>
    </w:p>
    <w:p w14:paraId="3A858829" w14:textId="77777777" w:rsidR="00780ACF" w:rsidRPr="00780ACF" w:rsidRDefault="00780ACF" w:rsidP="00780ACF">
      <w:pPr>
        <w:numPr>
          <w:ilvl w:val="0"/>
          <w:numId w:val="137"/>
        </w:numPr>
      </w:pPr>
      <w:r w:rsidRPr="00780ACF">
        <w:t>Reduces errors and duplicates.</w:t>
      </w:r>
    </w:p>
    <w:p w14:paraId="2FC55F3E" w14:textId="77777777" w:rsidR="00780ACF" w:rsidRPr="00780ACF" w:rsidRDefault="00780ACF" w:rsidP="00780ACF">
      <w:pPr>
        <w:numPr>
          <w:ilvl w:val="0"/>
          <w:numId w:val="137"/>
        </w:numPr>
      </w:pPr>
      <w:r w:rsidRPr="00780ACF">
        <w:t>Ensures consistent data and configuration across environments.</w:t>
      </w:r>
    </w:p>
    <w:p w14:paraId="41E398E7" w14:textId="77777777" w:rsidR="00780ACF" w:rsidRPr="00780ACF" w:rsidRDefault="00780ACF" w:rsidP="00780ACF">
      <w:pPr>
        <w:numPr>
          <w:ilvl w:val="0"/>
          <w:numId w:val="137"/>
        </w:numPr>
      </w:pPr>
      <w:r w:rsidRPr="00780ACF">
        <w:t>Supports scalability and future updates.</w:t>
      </w:r>
    </w:p>
    <w:p w14:paraId="67C4C64C" w14:textId="779C68A5" w:rsidR="00793425" w:rsidRPr="00780ACF" w:rsidRDefault="00780ACF" w:rsidP="00793425">
      <w:pPr>
        <w:rPr>
          <w:b/>
          <w:bCs/>
          <w:sz w:val="28"/>
          <w:szCs w:val="28"/>
        </w:rPr>
      </w:pPr>
      <w:r w:rsidRPr="00780ACF">
        <w:rPr>
          <w:b/>
          <w:bCs/>
          <w:sz w:val="28"/>
          <w:szCs w:val="28"/>
        </w:rPr>
        <w:lastRenderedPageBreak/>
        <w:t>Phase 9: Reporting, Dashboards &amp; Security Review</w:t>
      </w:r>
    </w:p>
    <w:p w14:paraId="67284E6B" w14:textId="77777777" w:rsidR="00780ACF" w:rsidRPr="00780ACF" w:rsidRDefault="00780ACF" w:rsidP="00780ACF">
      <w:r w:rsidRPr="00780ACF">
        <w:t>Phase 9 focuses on generating insights from donation data through reports and dashboards, and ensuring data security through role-based access control and permissions. This allows NGOs to track campaign performance and monitor donations effectively.</w:t>
      </w:r>
    </w:p>
    <w:p w14:paraId="10555E54" w14:textId="77777777" w:rsidR="00780ACF" w:rsidRPr="00780ACF" w:rsidRDefault="00780ACF" w:rsidP="00780ACF">
      <w:pPr>
        <w:rPr>
          <w:b/>
          <w:bCs/>
        </w:rPr>
      </w:pPr>
      <w:r w:rsidRPr="00780ACF">
        <w:rPr>
          <w:b/>
          <w:bCs/>
        </w:rPr>
        <w:t>Steps / Demo Actions</w:t>
      </w:r>
    </w:p>
    <w:p w14:paraId="36106EDE" w14:textId="77777777" w:rsidR="00780ACF" w:rsidRPr="00780ACF" w:rsidRDefault="00780ACF" w:rsidP="00780ACF">
      <w:pPr>
        <w:numPr>
          <w:ilvl w:val="0"/>
          <w:numId w:val="138"/>
        </w:numPr>
      </w:pPr>
      <w:r w:rsidRPr="00780ACF">
        <w:rPr>
          <w:b/>
          <w:bCs/>
        </w:rPr>
        <w:t>Reports:</w:t>
      </w:r>
    </w:p>
    <w:p w14:paraId="2F7A16E3" w14:textId="77777777" w:rsidR="00780ACF" w:rsidRPr="00780ACF" w:rsidRDefault="00780ACF" w:rsidP="00780ACF">
      <w:pPr>
        <w:numPr>
          <w:ilvl w:val="1"/>
          <w:numId w:val="138"/>
        </w:numPr>
      </w:pPr>
      <w:r w:rsidRPr="00780ACF">
        <w:t xml:space="preserve">Open </w:t>
      </w:r>
      <w:r w:rsidRPr="00780ACF">
        <w:rPr>
          <w:b/>
          <w:bCs/>
        </w:rPr>
        <w:t>App Launcher → NGO Donation System → Reports tab → Donations by Campaign</w:t>
      </w:r>
      <w:r w:rsidRPr="00780ACF">
        <w:t>.</w:t>
      </w:r>
    </w:p>
    <w:p w14:paraId="79CCCCF1" w14:textId="77777777" w:rsidR="00780ACF" w:rsidRPr="00780ACF" w:rsidRDefault="00780ACF" w:rsidP="00780ACF">
      <w:pPr>
        <w:numPr>
          <w:ilvl w:val="1"/>
          <w:numId w:val="138"/>
        </w:numPr>
      </w:pPr>
      <w:r w:rsidRPr="00780ACF">
        <w:t xml:space="preserve">Click </w:t>
      </w:r>
      <w:r w:rsidRPr="00780ACF">
        <w:rPr>
          <w:b/>
          <w:bCs/>
        </w:rPr>
        <w:t>Run</w:t>
      </w:r>
      <w:r w:rsidRPr="00780ACF">
        <w:t xml:space="preserve"> → show totals, high-value donations, and donor contributions.</w:t>
      </w:r>
    </w:p>
    <w:p w14:paraId="40DF2885" w14:textId="77777777" w:rsidR="00780ACF" w:rsidRPr="00780ACF" w:rsidRDefault="00780ACF" w:rsidP="00780ACF">
      <w:pPr>
        <w:numPr>
          <w:ilvl w:val="0"/>
          <w:numId w:val="138"/>
        </w:numPr>
      </w:pPr>
      <w:r w:rsidRPr="00780ACF">
        <w:rPr>
          <w:b/>
          <w:bCs/>
        </w:rPr>
        <w:t>Dashboards:</w:t>
      </w:r>
    </w:p>
    <w:p w14:paraId="4C22509B" w14:textId="77777777" w:rsidR="00780ACF" w:rsidRPr="00780ACF" w:rsidRDefault="00780ACF" w:rsidP="00780ACF">
      <w:pPr>
        <w:numPr>
          <w:ilvl w:val="1"/>
          <w:numId w:val="138"/>
        </w:numPr>
      </w:pPr>
      <w:r w:rsidRPr="00780ACF">
        <w:t xml:space="preserve">Open </w:t>
      </w:r>
      <w:r w:rsidRPr="00780ACF">
        <w:rPr>
          <w:b/>
          <w:bCs/>
        </w:rPr>
        <w:t>Dashboards tab → Donation Overview</w:t>
      </w:r>
      <w:r w:rsidRPr="00780ACF">
        <w:t>.</w:t>
      </w:r>
    </w:p>
    <w:p w14:paraId="5B7B1F6D" w14:textId="77777777" w:rsidR="00780ACF" w:rsidRPr="00780ACF" w:rsidRDefault="00780ACF" w:rsidP="00780ACF">
      <w:pPr>
        <w:numPr>
          <w:ilvl w:val="1"/>
          <w:numId w:val="138"/>
        </w:numPr>
      </w:pPr>
      <w:r w:rsidRPr="00780ACF">
        <w:t>Show visualizations: total donations per campaign, high-value contributions, trends over time.</w:t>
      </w:r>
    </w:p>
    <w:p w14:paraId="1D717FA0" w14:textId="77777777" w:rsidR="00780ACF" w:rsidRPr="00780ACF" w:rsidRDefault="00780ACF" w:rsidP="00780ACF">
      <w:pPr>
        <w:numPr>
          <w:ilvl w:val="0"/>
          <w:numId w:val="138"/>
        </w:numPr>
      </w:pPr>
      <w:r w:rsidRPr="00780ACF">
        <w:rPr>
          <w:b/>
          <w:bCs/>
        </w:rPr>
        <w:t>Security / Role-Based Access:</w:t>
      </w:r>
    </w:p>
    <w:p w14:paraId="2639ED9A" w14:textId="77777777" w:rsidR="00780ACF" w:rsidRPr="00780ACF" w:rsidRDefault="00780ACF" w:rsidP="00780ACF">
      <w:pPr>
        <w:numPr>
          <w:ilvl w:val="1"/>
          <w:numId w:val="138"/>
        </w:numPr>
      </w:pPr>
      <w:r w:rsidRPr="00780ACF">
        <w:t>Filter List View by Fundraising Officer = Alice Smith → show only assigned donations.</w:t>
      </w:r>
    </w:p>
    <w:p w14:paraId="175CE392" w14:textId="77777777" w:rsidR="00780ACF" w:rsidRPr="00780ACF" w:rsidRDefault="00780ACF" w:rsidP="00780ACF">
      <w:pPr>
        <w:numPr>
          <w:ilvl w:val="1"/>
          <w:numId w:val="138"/>
        </w:numPr>
      </w:pPr>
      <w:r w:rsidRPr="00780ACF">
        <w:t>Optionally, log in as a Fundraising Officer → show restricted access.</w:t>
      </w:r>
    </w:p>
    <w:p w14:paraId="61931B79" w14:textId="77777777" w:rsidR="00780ACF" w:rsidRDefault="00780ACF" w:rsidP="00780ACF">
      <w:pPr>
        <w:numPr>
          <w:ilvl w:val="1"/>
          <w:numId w:val="138"/>
        </w:numPr>
      </w:pPr>
      <w:r w:rsidRPr="00780ACF">
        <w:t>Admins can see all records and reports.</w:t>
      </w:r>
    </w:p>
    <w:p w14:paraId="7FC2F03C" w14:textId="77777777" w:rsidR="00AE2BE8" w:rsidRDefault="00AE2BE8" w:rsidP="00780ACF">
      <w:pPr>
        <w:rPr>
          <w:noProof/>
        </w:rPr>
      </w:pPr>
      <w:r>
        <w:rPr>
          <w:noProof/>
        </w:rPr>
        <w:drawing>
          <wp:inline distT="0" distB="0" distL="0" distR="0" wp14:anchorId="32A4DF9A" wp14:editId="578878FC">
            <wp:extent cx="5942330" cy="2069432"/>
            <wp:effectExtent l="0" t="0" r="1270" b="7620"/>
            <wp:docPr id="1531888965"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1888965" name="Picture 1531888965"/>
                    <pic:cNvPicPr/>
                  </pic:nvPicPr>
                  <pic:blipFill rotWithShape="1">
                    <a:blip r:embed="rId75" cstate="print">
                      <a:extLst>
                        <a:ext uri="{28A0092B-C50C-407E-A947-70E740481C1C}">
                          <a14:useLocalDpi xmlns:a14="http://schemas.microsoft.com/office/drawing/2010/main" val="0"/>
                        </a:ext>
                      </a:extLst>
                    </a:blip>
                    <a:srcRect t="11758" b="16989"/>
                    <a:stretch>
                      <a:fillRect/>
                    </a:stretch>
                  </pic:blipFill>
                  <pic:spPr bwMode="auto">
                    <a:xfrm>
                      <a:off x="0" y="0"/>
                      <a:ext cx="5942330" cy="2069432"/>
                    </a:xfrm>
                    <a:prstGeom prst="rect">
                      <a:avLst/>
                    </a:prstGeom>
                    <a:ln>
                      <a:noFill/>
                    </a:ln>
                    <a:extLst>
                      <a:ext uri="{53640926-AAD7-44D8-BBD7-CCE9431645EC}">
                        <a14:shadowObscured xmlns:a14="http://schemas.microsoft.com/office/drawing/2010/main"/>
                      </a:ext>
                    </a:extLst>
                  </pic:spPr>
                </pic:pic>
              </a:graphicData>
            </a:graphic>
          </wp:inline>
        </w:drawing>
      </w:r>
    </w:p>
    <w:p w14:paraId="69AA4CB2" w14:textId="2869D952" w:rsidR="00780ACF" w:rsidRDefault="00AE2BE8" w:rsidP="00780ACF">
      <w:r>
        <w:rPr>
          <w:noProof/>
        </w:rPr>
        <w:lastRenderedPageBreak/>
        <w:drawing>
          <wp:inline distT="0" distB="0" distL="0" distR="0" wp14:anchorId="101F3421" wp14:editId="1AC01F96">
            <wp:extent cx="5942081" cy="1699929"/>
            <wp:effectExtent l="0" t="0" r="1905" b="0"/>
            <wp:docPr id="1986897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68972" name="Picture 19868972"/>
                    <pic:cNvPicPr/>
                  </pic:nvPicPr>
                  <pic:blipFill rotWithShape="1">
                    <a:blip r:embed="rId76" cstate="print">
                      <a:extLst>
                        <a:ext uri="{28A0092B-C50C-407E-A947-70E740481C1C}">
                          <a14:useLocalDpi xmlns:a14="http://schemas.microsoft.com/office/drawing/2010/main" val="0"/>
                        </a:ext>
                      </a:extLst>
                    </a:blip>
                    <a:srcRect t="11759" b="37382"/>
                    <a:stretch>
                      <a:fillRect/>
                    </a:stretch>
                  </pic:blipFill>
                  <pic:spPr bwMode="auto">
                    <a:xfrm>
                      <a:off x="0" y="0"/>
                      <a:ext cx="5943600" cy="1700364"/>
                    </a:xfrm>
                    <a:prstGeom prst="rect">
                      <a:avLst/>
                    </a:prstGeom>
                    <a:ln>
                      <a:noFill/>
                    </a:ln>
                    <a:extLst>
                      <a:ext uri="{53640926-AAD7-44D8-BBD7-CCE9431645EC}">
                        <a14:shadowObscured xmlns:a14="http://schemas.microsoft.com/office/drawing/2010/main"/>
                      </a:ext>
                    </a:extLst>
                  </pic:spPr>
                </pic:pic>
              </a:graphicData>
            </a:graphic>
          </wp:inline>
        </w:drawing>
      </w:r>
    </w:p>
    <w:p w14:paraId="1F4AAB9E" w14:textId="77777777" w:rsidR="00AE2BE8" w:rsidRDefault="00AE2BE8" w:rsidP="00AE2BE8">
      <w:r>
        <w:t>First, we use Profiles and Permission Sets to control who can access which objects and fields. For example, a Fundraising Officer can view and create donation records, but cannot modify campaign settings.</w:t>
      </w:r>
    </w:p>
    <w:p w14:paraId="2869F92C" w14:textId="77777777" w:rsidR="00AE2BE8" w:rsidRDefault="00AE2BE8" w:rsidP="00AE2BE8">
      <w:r>
        <w:t>Second, Field-Level Security ensures that sensitive information, like donor contact details or campaign budgets, is visible only to authorized users.</w:t>
      </w:r>
    </w:p>
    <w:p w14:paraId="11657157" w14:textId="77777777" w:rsidR="00AE2BE8" w:rsidRDefault="00AE2BE8" w:rsidP="00AE2BE8">
      <w:r>
        <w:t>Third, Role Hierarchy and Sharing Rules allow managers to access records from their teams, while keeping other donations private. This ensures data privacy and proper access control.</w:t>
      </w:r>
    </w:p>
    <w:p w14:paraId="204587EB" w14:textId="77777777" w:rsidR="00AE2BE8" w:rsidRDefault="00AE2BE8" w:rsidP="00AE2BE8">
      <w:r>
        <w:t>To demonstrate, notice that without using the NGO Donation Management app, the Donation and Campaign objects are hidden. Once we access the app, all relevant tabs, records, and functionality become available — ensuring users only see what they are permitted to.</w:t>
      </w:r>
    </w:p>
    <w:p w14:paraId="7D510EF7" w14:textId="77777777" w:rsidR="00AE2BE8" w:rsidRDefault="00AE2BE8" w:rsidP="00AE2BE8">
      <w:r>
        <w:t>These security features help maintain data integrity, privacy, and compliance, while still allowing smooth collaboration among users.”</w:t>
      </w:r>
    </w:p>
    <w:p w14:paraId="16704B19" w14:textId="77777777" w:rsidR="00AE2BE8" w:rsidRDefault="00AE2BE8" w:rsidP="00AE2BE8">
      <w:r>
        <w:t>If someone tries to enter a duplicate donation or leaves a mandatory field blank, Salesforce prevents the record from being saved and shows an error message.</w:t>
      </w:r>
    </w:p>
    <w:p w14:paraId="5CC23EE9" w14:textId="77777777" w:rsidR="00AE2BE8" w:rsidRDefault="00AE2BE8" w:rsidP="00AE2BE8">
      <w:r>
        <w:t>We also tested all automations using debug logs to verify that flows and triggers run correctly without issues.</w:t>
      </w:r>
    </w:p>
    <w:p w14:paraId="208CBA16" w14:textId="144FA0E4" w:rsidR="00AE2BE8" w:rsidRDefault="00AE2BE8" w:rsidP="00AE2BE8">
      <w:r>
        <w:t>This approach ensures data accuracy, prevents mistakes, and makes it easy to identify and fix problems quickly.”</w:t>
      </w:r>
    </w:p>
    <w:p w14:paraId="6C50EF97" w14:textId="77777777" w:rsidR="008A3C67" w:rsidRPr="008A3C67" w:rsidRDefault="008A3C67" w:rsidP="008A3C67">
      <w:pPr>
        <w:rPr>
          <w:b/>
          <w:bCs/>
        </w:rPr>
      </w:pPr>
      <w:r w:rsidRPr="008A3C67">
        <w:rPr>
          <w:b/>
          <w:bCs/>
        </w:rPr>
        <w:t>Use Cases</w:t>
      </w:r>
    </w:p>
    <w:p w14:paraId="78045F86" w14:textId="77777777" w:rsidR="008A3C67" w:rsidRPr="008A3C67" w:rsidRDefault="008A3C67" w:rsidP="008A3C67">
      <w:pPr>
        <w:numPr>
          <w:ilvl w:val="0"/>
          <w:numId w:val="139"/>
        </w:numPr>
      </w:pPr>
      <w:r w:rsidRPr="008A3C67">
        <w:rPr>
          <w:b/>
          <w:bCs/>
        </w:rPr>
        <w:t>Donation Reports:</w:t>
      </w:r>
      <w:r w:rsidRPr="008A3C67">
        <w:t xml:space="preserve"> Generate detailed reports by campaign, donor, or officer.</w:t>
      </w:r>
    </w:p>
    <w:p w14:paraId="5AD198A1" w14:textId="77777777" w:rsidR="008A3C67" w:rsidRPr="008A3C67" w:rsidRDefault="008A3C67" w:rsidP="008A3C67">
      <w:pPr>
        <w:numPr>
          <w:ilvl w:val="0"/>
          <w:numId w:val="139"/>
        </w:numPr>
      </w:pPr>
      <w:r w:rsidRPr="008A3C67">
        <w:rPr>
          <w:b/>
          <w:bCs/>
        </w:rPr>
        <w:t>Dashboards:</w:t>
      </w:r>
      <w:r w:rsidRPr="008A3C67">
        <w:t xml:space="preserve"> Visualize donation trends, campaign performance, and high-impact contributions.</w:t>
      </w:r>
    </w:p>
    <w:p w14:paraId="35D9498E" w14:textId="77777777" w:rsidR="008A3C67" w:rsidRPr="008A3C67" w:rsidRDefault="008A3C67" w:rsidP="008A3C67">
      <w:pPr>
        <w:numPr>
          <w:ilvl w:val="0"/>
          <w:numId w:val="139"/>
        </w:numPr>
      </w:pPr>
      <w:r w:rsidRPr="008A3C67">
        <w:rPr>
          <w:b/>
          <w:bCs/>
        </w:rPr>
        <w:t>Role-Based Access Control:</w:t>
      </w:r>
      <w:r w:rsidRPr="008A3C67">
        <w:t xml:space="preserve"> Fundraising Officers see only their assigned donations; Admins have full access.</w:t>
      </w:r>
    </w:p>
    <w:p w14:paraId="6BE7AA18" w14:textId="77777777" w:rsidR="008A3C67" w:rsidRPr="008A3C67" w:rsidRDefault="008A3C67" w:rsidP="008A3C67">
      <w:pPr>
        <w:numPr>
          <w:ilvl w:val="0"/>
          <w:numId w:val="139"/>
        </w:numPr>
      </w:pPr>
      <w:r w:rsidRPr="008A3C67">
        <w:rPr>
          <w:b/>
          <w:bCs/>
        </w:rPr>
        <w:lastRenderedPageBreak/>
        <w:t>Real-Time Insights:</w:t>
      </w:r>
      <w:r w:rsidRPr="008A3C67">
        <w:t xml:space="preserve"> Provide NGO management actionable insights to improve decision-making.</w:t>
      </w:r>
    </w:p>
    <w:p w14:paraId="31754EEF" w14:textId="77777777" w:rsidR="008A3C67" w:rsidRPr="008A3C67" w:rsidRDefault="008A3C67" w:rsidP="008A3C67">
      <w:pPr>
        <w:rPr>
          <w:b/>
          <w:bCs/>
        </w:rPr>
      </w:pPr>
      <w:r w:rsidRPr="008A3C67">
        <w:rPr>
          <w:b/>
          <w:bCs/>
        </w:rPr>
        <w:t>Benefits</w:t>
      </w:r>
    </w:p>
    <w:p w14:paraId="7C61F62B" w14:textId="77777777" w:rsidR="008A3C67" w:rsidRPr="008A3C67" w:rsidRDefault="008A3C67" w:rsidP="008A3C67">
      <w:pPr>
        <w:numPr>
          <w:ilvl w:val="0"/>
          <w:numId w:val="140"/>
        </w:numPr>
      </w:pPr>
      <w:r w:rsidRPr="008A3C67">
        <w:t>Enables data-driven decision making.</w:t>
      </w:r>
    </w:p>
    <w:p w14:paraId="552DDD89" w14:textId="77777777" w:rsidR="008A3C67" w:rsidRPr="008A3C67" w:rsidRDefault="008A3C67" w:rsidP="008A3C67">
      <w:pPr>
        <w:numPr>
          <w:ilvl w:val="0"/>
          <w:numId w:val="140"/>
        </w:numPr>
      </w:pPr>
      <w:r w:rsidRPr="008A3C67">
        <w:t>Provides transparency for fundraising performance.</w:t>
      </w:r>
    </w:p>
    <w:p w14:paraId="5B98ABCE" w14:textId="77777777" w:rsidR="008A3C67" w:rsidRPr="008A3C67" w:rsidRDefault="008A3C67" w:rsidP="008A3C67">
      <w:pPr>
        <w:numPr>
          <w:ilvl w:val="0"/>
          <w:numId w:val="140"/>
        </w:numPr>
      </w:pPr>
      <w:r w:rsidRPr="008A3C67">
        <w:t>Ensures sensitive donor and donation data is protected.</w:t>
      </w:r>
    </w:p>
    <w:p w14:paraId="70A7D766" w14:textId="77777777" w:rsidR="009506A6" w:rsidRDefault="008A3C67" w:rsidP="009506A6">
      <w:pPr>
        <w:numPr>
          <w:ilvl w:val="0"/>
          <w:numId w:val="140"/>
        </w:numPr>
      </w:pPr>
      <w:r w:rsidRPr="008A3C67">
        <w:t>Helps track progress against fundraising goals in real time.</w:t>
      </w:r>
    </w:p>
    <w:p w14:paraId="40630117" w14:textId="77777777" w:rsidR="0056048B" w:rsidRDefault="0056048B" w:rsidP="0056048B">
      <w:pPr>
        <w:rPr>
          <w:sz w:val="28"/>
          <w:szCs w:val="28"/>
        </w:rPr>
      </w:pPr>
      <w:r w:rsidRPr="0056048B">
        <w:rPr>
          <w:b/>
          <w:bCs/>
          <w:sz w:val="28"/>
          <w:szCs w:val="28"/>
        </w:rPr>
        <w:t>Phase-10</w:t>
      </w:r>
      <w:r w:rsidRPr="0056048B">
        <w:rPr>
          <w:sz w:val="28"/>
          <w:szCs w:val="28"/>
        </w:rPr>
        <w:t xml:space="preserve"> </w:t>
      </w:r>
    </w:p>
    <w:p w14:paraId="3B43DC4D" w14:textId="5EECE03A" w:rsidR="0056048B" w:rsidRDefault="0056048B" w:rsidP="0056048B">
      <w:pPr>
        <w:rPr>
          <w:b/>
          <w:bCs/>
          <w:sz w:val="28"/>
          <w:szCs w:val="28"/>
        </w:rPr>
      </w:pPr>
      <w:r w:rsidRPr="0056048B">
        <w:rPr>
          <w:b/>
          <w:bCs/>
          <w:sz w:val="28"/>
          <w:szCs w:val="28"/>
        </w:rPr>
        <w:t>QUALITY ASSURANCE DOCUMENTATION: Fundraising Officer Assignment Flow</w:t>
      </w:r>
    </w:p>
    <w:p w14:paraId="7BF66FFD" w14:textId="77777777" w:rsidR="0056048B" w:rsidRPr="0056048B" w:rsidRDefault="0056048B" w:rsidP="0056048B">
      <w:pPr>
        <w:rPr>
          <w:b/>
          <w:bCs/>
        </w:rPr>
      </w:pPr>
      <w:r w:rsidRPr="0056048B">
        <w:rPr>
          <w:b/>
          <w:bCs/>
        </w:rPr>
        <w:t>USE CASE / SCENARIO</w:t>
      </w:r>
    </w:p>
    <w:p w14:paraId="3833497A" w14:textId="77777777" w:rsidR="0056048B" w:rsidRPr="0056048B" w:rsidRDefault="0056048B" w:rsidP="0056048B">
      <w:r w:rsidRPr="0056048B">
        <w:t xml:space="preserve">When a new </w:t>
      </w:r>
      <w:r w:rsidRPr="0056048B">
        <w:rPr>
          <w:b/>
          <w:bCs/>
        </w:rPr>
        <w:t>Donation</w:t>
      </w:r>
      <w:r w:rsidRPr="0056048B">
        <w:t xml:space="preserve"> record is created without a Fundraising Officer, the system should automatically:</w:t>
      </w:r>
    </w:p>
    <w:p w14:paraId="22969DDF" w14:textId="77777777" w:rsidR="0056048B" w:rsidRPr="0056048B" w:rsidRDefault="0056048B" w:rsidP="0056048B">
      <w:pPr>
        <w:numPr>
          <w:ilvl w:val="0"/>
          <w:numId w:val="147"/>
        </w:numPr>
      </w:pPr>
      <w:r w:rsidRPr="0056048B">
        <w:t>Assign a default Fundraising Officer</w:t>
      </w:r>
    </w:p>
    <w:p w14:paraId="0733319B" w14:textId="77777777" w:rsidR="0056048B" w:rsidRPr="0056048B" w:rsidRDefault="0056048B" w:rsidP="0056048B">
      <w:pPr>
        <w:numPr>
          <w:ilvl w:val="0"/>
          <w:numId w:val="147"/>
        </w:numPr>
      </w:pPr>
      <w:r w:rsidRPr="0056048B">
        <w:t>Send an email notification to that officer</w:t>
      </w:r>
    </w:p>
    <w:p w14:paraId="5202C69F" w14:textId="77777777" w:rsidR="0056048B" w:rsidRDefault="0056048B" w:rsidP="0056048B">
      <w:pPr>
        <w:numPr>
          <w:ilvl w:val="0"/>
          <w:numId w:val="147"/>
        </w:numPr>
      </w:pPr>
      <w:r w:rsidRPr="0056048B">
        <w:t>Create a follow-up Task assigned to them</w:t>
      </w:r>
    </w:p>
    <w:p w14:paraId="2E6EB01D" w14:textId="6627D45F" w:rsidR="0056048B" w:rsidRPr="0056048B" w:rsidRDefault="0056048B" w:rsidP="0056048B">
      <w:pPr>
        <w:spacing w:before="100" w:beforeAutospacing="1" w:after="100" w:afterAutospacing="1" w:line="240" w:lineRule="auto"/>
        <w:outlineLvl w:val="1"/>
        <w:rPr>
          <w:rFonts w:eastAsia="Times New Roman" w:cstheme="minorHAnsi"/>
          <w:b/>
          <w:bCs/>
          <w:kern w:val="0"/>
          <w14:ligatures w14:val="none"/>
        </w:rPr>
      </w:pPr>
      <w:r w:rsidRPr="0056048B">
        <w:rPr>
          <w:rFonts w:eastAsia="Times New Roman" w:cstheme="minorHAnsi"/>
          <w:b/>
          <w:bCs/>
          <w:kern w:val="0"/>
          <w14:ligatures w14:val="none"/>
        </w:rPr>
        <w:t>TEST CASE 1: Auto-Assignment of Fundraising Officer</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663"/>
        <w:gridCol w:w="6868"/>
      </w:tblGrid>
      <w:tr w:rsidR="0056048B" w:rsidRPr="0056048B" w14:paraId="3251DFD9" w14:textId="77777777">
        <w:trPr>
          <w:tblHeader/>
          <w:tblCellSpacing w:w="15" w:type="dxa"/>
        </w:trPr>
        <w:tc>
          <w:tcPr>
            <w:tcW w:w="0" w:type="auto"/>
            <w:vAlign w:val="center"/>
            <w:hideMark/>
          </w:tcPr>
          <w:p w14:paraId="67670CB8" w14:textId="77777777" w:rsidR="0056048B" w:rsidRPr="0056048B" w:rsidRDefault="0056048B" w:rsidP="0056048B">
            <w:pPr>
              <w:spacing w:after="0" w:line="240" w:lineRule="auto"/>
              <w:rPr>
                <w:rFonts w:eastAsia="Times New Roman" w:cstheme="minorHAnsi"/>
                <w:b/>
                <w:bCs/>
                <w:kern w:val="0"/>
                <w14:ligatures w14:val="none"/>
              </w:rPr>
            </w:pPr>
            <w:r w:rsidRPr="0056048B">
              <w:rPr>
                <w:rFonts w:eastAsia="Times New Roman" w:cstheme="minorHAnsi"/>
                <w:b/>
                <w:bCs/>
                <w:kern w:val="0"/>
                <w14:ligatures w14:val="none"/>
              </w:rPr>
              <w:t>Field</w:t>
            </w:r>
          </w:p>
        </w:tc>
        <w:tc>
          <w:tcPr>
            <w:tcW w:w="0" w:type="auto"/>
            <w:vAlign w:val="center"/>
            <w:hideMark/>
          </w:tcPr>
          <w:p w14:paraId="775FD3EB" w14:textId="77777777" w:rsidR="0056048B" w:rsidRPr="0056048B" w:rsidRDefault="0056048B" w:rsidP="0056048B">
            <w:pPr>
              <w:spacing w:after="0" w:line="240" w:lineRule="auto"/>
              <w:jc w:val="center"/>
              <w:rPr>
                <w:rFonts w:eastAsia="Times New Roman" w:cstheme="minorHAnsi"/>
                <w:b/>
                <w:bCs/>
                <w:kern w:val="0"/>
                <w14:ligatures w14:val="none"/>
              </w:rPr>
            </w:pPr>
            <w:r w:rsidRPr="0056048B">
              <w:rPr>
                <w:rFonts w:eastAsia="Times New Roman" w:cstheme="minorHAnsi"/>
                <w:b/>
                <w:bCs/>
                <w:kern w:val="0"/>
                <w14:ligatures w14:val="none"/>
              </w:rPr>
              <w:t>Details</w:t>
            </w:r>
          </w:p>
        </w:tc>
      </w:tr>
      <w:tr w:rsidR="0056048B" w:rsidRPr="0056048B" w14:paraId="56E3BFEB" w14:textId="77777777">
        <w:trPr>
          <w:tblCellSpacing w:w="15" w:type="dxa"/>
        </w:trPr>
        <w:tc>
          <w:tcPr>
            <w:tcW w:w="0" w:type="auto"/>
            <w:vAlign w:val="center"/>
            <w:hideMark/>
          </w:tcPr>
          <w:p w14:paraId="0A055CE1" w14:textId="77777777" w:rsidR="0056048B" w:rsidRPr="0056048B" w:rsidRDefault="0056048B" w:rsidP="0056048B">
            <w:pPr>
              <w:spacing w:after="0" w:line="240" w:lineRule="auto"/>
              <w:rPr>
                <w:rFonts w:eastAsia="Times New Roman" w:cstheme="minorHAnsi"/>
                <w:kern w:val="0"/>
                <w14:ligatures w14:val="none"/>
              </w:rPr>
            </w:pPr>
            <w:r w:rsidRPr="0056048B">
              <w:rPr>
                <w:rFonts w:eastAsia="Times New Roman" w:cstheme="minorHAnsi"/>
                <w:b/>
                <w:bCs/>
                <w:kern w:val="0"/>
                <w14:ligatures w14:val="none"/>
              </w:rPr>
              <w:t>Use Case</w:t>
            </w:r>
          </w:p>
        </w:tc>
        <w:tc>
          <w:tcPr>
            <w:tcW w:w="0" w:type="auto"/>
            <w:vAlign w:val="center"/>
            <w:hideMark/>
          </w:tcPr>
          <w:p w14:paraId="0AC8DD70" w14:textId="5E55A21B" w:rsidR="0056048B" w:rsidRPr="0056048B" w:rsidRDefault="0056048B" w:rsidP="0056048B">
            <w:pPr>
              <w:spacing w:after="0" w:line="240" w:lineRule="auto"/>
              <w:rPr>
                <w:rFonts w:eastAsia="Times New Roman" w:cstheme="minorHAnsi"/>
                <w:kern w:val="0"/>
                <w14:ligatures w14:val="none"/>
              </w:rPr>
            </w:pPr>
            <w:r w:rsidRPr="0056048B">
              <w:rPr>
                <w:rFonts w:eastAsia="Times New Roman" w:cstheme="minorHAnsi"/>
                <w:kern w:val="0"/>
                <w14:ligatures w14:val="none"/>
              </w:rPr>
              <w:t xml:space="preserve"> Auto-assign Fundraising Officer when left blank on Donation creation</w:t>
            </w:r>
          </w:p>
        </w:tc>
      </w:tr>
      <w:tr w:rsidR="0056048B" w:rsidRPr="0056048B" w14:paraId="0D68F74E" w14:textId="77777777">
        <w:trPr>
          <w:tblCellSpacing w:w="15" w:type="dxa"/>
        </w:trPr>
        <w:tc>
          <w:tcPr>
            <w:tcW w:w="0" w:type="auto"/>
            <w:vAlign w:val="center"/>
            <w:hideMark/>
          </w:tcPr>
          <w:p w14:paraId="7A4676FB" w14:textId="77777777" w:rsidR="0056048B" w:rsidRPr="0056048B" w:rsidRDefault="0056048B" w:rsidP="0056048B">
            <w:pPr>
              <w:spacing w:after="0" w:line="240" w:lineRule="auto"/>
              <w:rPr>
                <w:rFonts w:eastAsia="Times New Roman" w:cstheme="minorHAnsi"/>
                <w:kern w:val="0"/>
                <w14:ligatures w14:val="none"/>
              </w:rPr>
            </w:pPr>
            <w:r w:rsidRPr="0056048B">
              <w:rPr>
                <w:rFonts w:eastAsia="Times New Roman" w:cstheme="minorHAnsi"/>
                <w:b/>
                <w:bCs/>
                <w:kern w:val="0"/>
                <w14:ligatures w14:val="none"/>
              </w:rPr>
              <w:t>Test Steps</w:t>
            </w:r>
          </w:p>
        </w:tc>
        <w:tc>
          <w:tcPr>
            <w:tcW w:w="0" w:type="auto"/>
            <w:vAlign w:val="center"/>
            <w:hideMark/>
          </w:tcPr>
          <w:p w14:paraId="7C4F6880" w14:textId="2D1A204B" w:rsidR="0056048B" w:rsidRPr="0056048B" w:rsidRDefault="0056048B" w:rsidP="0056048B">
            <w:pPr>
              <w:spacing w:after="0" w:line="240" w:lineRule="auto"/>
              <w:rPr>
                <w:rFonts w:eastAsia="Times New Roman" w:cstheme="minorHAnsi"/>
                <w:kern w:val="0"/>
                <w14:ligatures w14:val="none"/>
              </w:rPr>
            </w:pPr>
            <w:r w:rsidRPr="0056048B">
              <w:rPr>
                <w:rFonts w:eastAsia="Times New Roman" w:cstheme="minorHAnsi"/>
                <w:kern w:val="0"/>
                <w14:ligatures w14:val="none"/>
              </w:rPr>
              <w:t xml:space="preserve"> Create a new Donation record and leave </w:t>
            </w:r>
            <w:r w:rsidRPr="0056048B">
              <w:rPr>
                <w:rFonts w:eastAsia="Times New Roman" w:cstheme="minorHAnsi"/>
                <w:kern w:val="0"/>
                <w:sz w:val="20"/>
                <w:szCs w:val="20"/>
                <w14:ligatures w14:val="none"/>
              </w:rPr>
              <w:t>Fundraising Officer</w:t>
            </w:r>
            <w:r w:rsidRPr="0056048B">
              <w:rPr>
                <w:rFonts w:eastAsia="Times New Roman" w:cstheme="minorHAnsi"/>
                <w:kern w:val="0"/>
                <w14:ligatures w14:val="none"/>
              </w:rPr>
              <w:t xml:space="preserve"> field empty</w:t>
            </w:r>
          </w:p>
        </w:tc>
      </w:tr>
      <w:tr w:rsidR="0056048B" w:rsidRPr="0056048B" w14:paraId="68FB98A0" w14:textId="77777777">
        <w:trPr>
          <w:tblCellSpacing w:w="15" w:type="dxa"/>
        </w:trPr>
        <w:tc>
          <w:tcPr>
            <w:tcW w:w="0" w:type="auto"/>
            <w:vAlign w:val="center"/>
            <w:hideMark/>
          </w:tcPr>
          <w:p w14:paraId="0EE4281B" w14:textId="77777777" w:rsidR="0056048B" w:rsidRPr="0056048B" w:rsidRDefault="0056048B" w:rsidP="0056048B">
            <w:pPr>
              <w:spacing w:after="0" w:line="240" w:lineRule="auto"/>
              <w:rPr>
                <w:rFonts w:eastAsia="Times New Roman" w:cstheme="minorHAnsi"/>
                <w:kern w:val="0"/>
                <w14:ligatures w14:val="none"/>
              </w:rPr>
            </w:pPr>
            <w:r w:rsidRPr="0056048B">
              <w:rPr>
                <w:rFonts w:eastAsia="Times New Roman" w:cstheme="minorHAnsi"/>
                <w:b/>
                <w:bCs/>
                <w:kern w:val="0"/>
                <w14:ligatures w14:val="none"/>
              </w:rPr>
              <w:t>Expected Result</w:t>
            </w:r>
          </w:p>
        </w:tc>
        <w:tc>
          <w:tcPr>
            <w:tcW w:w="0" w:type="auto"/>
            <w:vAlign w:val="center"/>
            <w:hideMark/>
          </w:tcPr>
          <w:p w14:paraId="61E35332" w14:textId="210B3ED8" w:rsidR="0056048B" w:rsidRPr="0056048B" w:rsidRDefault="0056048B" w:rsidP="0056048B">
            <w:pPr>
              <w:spacing w:after="0" w:line="240" w:lineRule="auto"/>
              <w:rPr>
                <w:rFonts w:eastAsia="Times New Roman" w:cstheme="minorHAnsi"/>
                <w:kern w:val="0"/>
                <w14:ligatures w14:val="none"/>
              </w:rPr>
            </w:pPr>
            <w:r w:rsidRPr="0056048B">
              <w:rPr>
                <w:rFonts w:eastAsia="Times New Roman" w:cstheme="minorHAnsi"/>
                <w:kern w:val="0"/>
                <w14:ligatures w14:val="none"/>
              </w:rPr>
              <w:t xml:space="preserve"> Fundraising Officer field gets auto-filled by flow</w:t>
            </w:r>
          </w:p>
        </w:tc>
      </w:tr>
      <w:tr w:rsidR="0056048B" w:rsidRPr="0056048B" w14:paraId="0015A3F8" w14:textId="77777777">
        <w:trPr>
          <w:tblCellSpacing w:w="15" w:type="dxa"/>
        </w:trPr>
        <w:tc>
          <w:tcPr>
            <w:tcW w:w="0" w:type="auto"/>
            <w:vAlign w:val="center"/>
            <w:hideMark/>
          </w:tcPr>
          <w:p w14:paraId="171B2ECF" w14:textId="77777777" w:rsidR="0056048B" w:rsidRPr="0056048B" w:rsidRDefault="0056048B" w:rsidP="0056048B">
            <w:pPr>
              <w:spacing w:after="0" w:line="240" w:lineRule="auto"/>
              <w:rPr>
                <w:rFonts w:eastAsia="Times New Roman" w:cstheme="minorHAnsi"/>
                <w:kern w:val="0"/>
                <w14:ligatures w14:val="none"/>
              </w:rPr>
            </w:pPr>
            <w:r w:rsidRPr="0056048B">
              <w:rPr>
                <w:rFonts w:eastAsia="Times New Roman" w:cstheme="minorHAnsi"/>
                <w:b/>
                <w:bCs/>
                <w:kern w:val="0"/>
                <w14:ligatures w14:val="none"/>
              </w:rPr>
              <w:t>Actual Result</w:t>
            </w:r>
          </w:p>
        </w:tc>
        <w:tc>
          <w:tcPr>
            <w:tcW w:w="0" w:type="auto"/>
            <w:vAlign w:val="center"/>
            <w:hideMark/>
          </w:tcPr>
          <w:p w14:paraId="08DF7845" w14:textId="5000A89C" w:rsidR="0056048B" w:rsidRPr="0056048B" w:rsidRDefault="0056048B" w:rsidP="0056048B">
            <w:pPr>
              <w:spacing w:after="0" w:line="240" w:lineRule="auto"/>
              <w:rPr>
                <w:rFonts w:eastAsia="Times New Roman" w:cstheme="minorHAnsi"/>
                <w:kern w:val="0"/>
                <w14:ligatures w14:val="none"/>
              </w:rPr>
            </w:pPr>
            <w:r w:rsidRPr="0056048B">
              <w:rPr>
                <w:rFonts w:eastAsia="Times New Roman" w:cstheme="minorHAnsi"/>
                <w:kern w:val="0"/>
                <w14:ligatures w14:val="none"/>
              </w:rPr>
              <w:t xml:space="preserve"> Fundraising Officer auto-filled correctly </w:t>
            </w:r>
          </w:p>
        </w:tc>
      </w:tr>
    </w:tbl>
    <w:p w14:paraId="5FE1C302" w14:textId="3EA4AFDD" w:rsidR="0056048B" w:rsidRPr="0056048B" w:rsidRDefault="0056048B" w:rsidP="0056048B">
      <w:pPr>
        <w:spacing w:before="100" w:beforeAutospacing="1" w:after="100" w:afterAutospacing="1" w:line="240" w:lineRule="auto"/>
        <w:outlineLvl w:val="1"/>
        <w:rPr>
          <w:rFonts w:eastAsia="Times New Roman" w:cstheme="minorHAnsi"/>
          <w:b/>
          <w:bCs/>
          <w:kern w:val="0"/>
          <w14:ligatures w14:val="none"/>
        </w:rPr>
      </w:pPr>
      <w:r w:rsidRPr="0056048B">
        <w:rPr>
          <w:rFonts w:eastAsia="Times New Roman" w:cstheme="minorHAnsi"/>
          <w:b/>
          <w:bCs/>
          <w:kern w:val="0"/>
          <w14:ligatures w14:val="none"/>
        </w:rPr>
        <w:t>TEST CASE 2: Email Notification to Fundraising Officer</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663"/>
        <w:gridCol w:w="6734"/>
      </w:tblGrid>
      <w:tr w:rsidR="0056048B" w:rsidRPr="0056048B" w14:paraId="5BB6E50C" w14:textId="77777777">
        <w:trPr>
          <w:tblHeader/>
          <w:tblCellSpacing w:w="15" w:type="dxa"/>
        </w:trPr>
        <w:tc>
          <w:tcPr>
            <w:tcW w:w="0" w:type="auto"/>
            <w:vAlign w:val="center"/>
            <w:hideMark/>
          </w:tcPr>
          <w:p w14:paraId="73031FA8" w14:textId="77777777" w:rsidR="0056048B" w:rsidRPr="0056048B" w:rsidRDefault="0056048B" w:rsidP="0056048B">
            <w:pPr>
              <w:spacing w:after="0" w:line="240" w:lineRule="auto"/>
              <w:rPr>
                <w:rFonts w:eastAsia="Times New Roman" w:cstheme="minorHAnsi"/>
                <w:b/>
                <w:bCs/>
                <w:kern w:val="0"/>
                <w14:ligatures w14:val="none"/>
              </w:rPr>
            </w:pPr>
            <w:r w:rsidRPr="0056048B">
              <w:rPr>
                <w:rFonts w:eastAsia="Times New Roman" w:cstheme="minorHAnsi"/>
                <w:b/>
                <w:bCs/>
                <w:kern w:val="0"/>
                <w14:ligatures w14:val="none"/>
              </w:rPr>
              <w:t>Field</w:t>
            </w:r>
          </w:p>
        </w:tc>
        <w:tc>
          <w:tcPr>
            <w:tcW w:w="0" w:type="auto"/>
            <w:vAlign w:val="center"/>
            <w:hideMark/>
          </w:tcPr>
          <w:p w14:paraId="59E25A81" w14:textId="77777777" w:rsidR="0056048B" w:rsidRPr="0056048B" w:rsidRDefault="0056048B" w:rsidP="0056048B">
            <w:pPr>
              <w:spacing w:after="0" w:line="240" w:lineRule="auto"/>
              <w:jc w:val="center"/>
              <w:rPr>
                <w:rFonts w:eastAsia="Times New Roman" w:cstheme="minorHAnsi"/>
                <w:b/>
                <w:bCs/>
                <w:kern w:val="0"/>
                <w14:ligatures w14:val="none"/>
              </w:rPr>
            </w:pPr>
            <w:r w:rsidRPr="0056048B">
              <w:rPr>
                <w:rFonts w:eastAsia="Times New Roman" w:cstheme="minorHAnsi"/>
                <w:b/>
                <w:bCs/>
                <w:kern w:val="0"/>
                <w14:ligatures w14:val="none"/>
              </w:rPr>
              <w:t>Details</w:t>
            </w:r>
          </w:p>
        </w:tc>
      </w:tr>
      <w:tr w:rsidR="0056048B" w:rsidRPr="0056048B" w14:paraId="63F26AE0" w14:textId="77777777">
        <w:trPr>
          <w:tblCellSpacing w:w="15" w:type="dxa"/>
        </w:trPr>
        <w:tc>
          <w:tcPr>
            <w:tcW w:w="0" w:type="auto"/>
            <w:vAlign w:val="center"/>
            <w:hideMark/>
          </w:tcPr>
          <w:p w14:paraId="127DE391" w14:textId="77777777" w:rsidR="0056048B" w:rsidRPr="0056048B" w:rsidRDefault="0056048B" w:rsidP="0056048B">
            <w:pPr>
              <w:spacing w:after="0" w:line="240" w:lineRule="auto"/>
              <w:rPr>
                <w:rFonts w:eastAsia="Times New Roman" w:cstheme="minorHAnsi"/>
                <w:kern w:val="0"/>
                <w14:ligatures w14:val="none"/>
              </w:rPr>
            </w:pPr>
            <w:r w:rsidRPr="0056048B">
              <w:rPr>
                <w:rFonts w:eastAsia="Times New Roman" w:cstheme="minorHAnsi"/>
                <w:b/>
                <w:bCs/>
                <w:kern w:val="0"/>
                <w14:ligatures w14:val="none"/>
              </w:rPr>
              <w:t>Use Case</w:t>
            </w:r>
          </w:p>
        </w:tc>
        <w:tc>
          <w:tcPr>
            <w:tcW w:w="0" w:type="auto"/>
            <w:vAlign w:val="center"/>
            <w:hideMark/>
          </w:tcPr>
          <w:p w14:paraId="028FDBDD" w14:textId="77777777" w:rsidR="0056048B" w:rsidRPr="0056048B" w:rsidRDefault="0056048B" w:rsidP="0056048B">
            <w:pPr>
              <w:spacing w:after="0" w:line="240" w:lineRule="auto"/>
              <w:rPr>
                <w:rFonts w:eastAsia="Times New Roman" w:cstheme="minorHAnsi"/>
                <w:kern w:val="0"/>
                <w14:ligatures w14:val="none"/>
              </w:rPr>
            </w:pPr>
            <w:r w:rsidRPr="0056048B">
              <w:rPr>
                <w:rFonts w:eastAsia="Times New Roman" w:cstheme="minorHAnsi"/>
                <w:kern w:val="0"/>
                <w14:ligatures w14:val="none"/>
              </w:rPr>
              <w:t>Notify Fundraising Officer about a new donation assignment</w:t>
            </w:r>
          </w:p>
        </w:tc>
      </w:tr>
      <w:tr w:rsidR="0056048B" w:rsidRPr="0056048B" w14:paraId="4AEB3B14" w14:textId="77777777">
        <w:trPr>
          <w:tblCellSpacing w:w="15" w:type="dxa"/>
        </w:trPr>
        <w:tc>
          <w:tcPr>
            <w:tcW w:w="0" w:type="auto"/>
            <w:vAlign w:val="center"/>
            <w:hideMark/>
          </w:tcPr>
          <w:p w14:paraId="65FAF90E" w14:textId="77777777" w:rsidR="0056048B" w:rsidRPr="0056048B" w:rsidRDefault="0056048B" w:rsidP="0056048B">
            <w:pPr>
              <w:spacing w:after="0" w:line="240" w:lineRule="auto"/>
              <w:rPr>
                <w:rFonts w:eastAsia="Times New Roman" w:cstheme="minorHAnsi"/>
                <w:kern w:val="0"/>
                <w14:ligatures w14:val="none"/>
              </w:rPr>
            </w:pPr>
            <w:r w:rsidRPr="0056048B">
              <w:rPr>
                <w:rFonts w:eastAsia="Times New Roman" w:cstheme="minorHAnsi"/>
                <w:b/>
                <w:bCs/>
                <w:kern w:val="0"/>
                <w14:ligatures w14:val="none"/>
              </w:rPr>
              <w:t>Test Steps</w:t>
            </w:r>
          </w:p>
        </w:tc>
        <w:tc>
          <w:tcPr>
            <w:tcW w:w="0" w:type="auto"/>
            <w:vAlign w:val="center"/>
            <w:hideMark/>
          </w:tcPr>
          <w:p w14:paraId="68316B38" w14:textId="77777777" w:rsidR="0056048B" w:rsidRPr="0056048B" w:rsidRDefault="0056048B" w:rsidP="0056048B">
            <w:pPr>
              <w:spacing w:after="0" w:line="240" w:lineRule="auto"/>
              <w:rPr>
                <w:rFonts w:eastAsia="Times New Roman" w:cstheme="minorHAnsi"/>
                <w:kern w:val="0"/>
                <w14:ligatures w14:val="none"/>
              </w:rPr>
            </w:pPr>
            <w:r w:rsidRPr="0056048B">
              <w:rPr>
                <w:rFonts w:eastAsia="Times New Roman" w:cstheme="minorHAnsi"/>
                <w:kern w:val="0"/>
                <w14:ligatures w14:val="none"/>
              </w:rPr>
              <w:t>Trigger the flow by creating a Donation with blank officer field</w:t>
            </w:r>
          </w:p>
        </w:tc>
      </w:tr>
      <w:tr w:rsidR="0056048B" w:rsidRPr="0056048B" w14:paraId="613F866C" w14:textId="77777777">
        <w:trPr>
          <w:tblCellSpacing w:w="15" w:type="dxa"/>
        </w:trPr>
        <w:tc>
          <w:tcPr>
            <w:tcW w:w="0" w:type="auto"/>
            <w:vAlign w:val="center"/>
            <w:hideMark/>
          </w:tcPr>
          <w:p w14:paraId="3D465225" w14:textId="77777777" w:rsidR="0056048B" w:rsidRPr="0056048B" w:rsidRDefault="0056048B" w:rsidP="0056048B">
            <w:pPr>
              <w:spacing w:after="0" w:line="240" w:lineRule="auto"/>
              <w:rPr>
                <w:rFonts w:eastAsia="Times New Roman" w:cstheme="minorHAnsi"/>
                <w:kern w:val="0"/>
                <w14:ligatures w14:val="none"/>
              </w:rPr>
            </w:pPr>
            <w:r w:rsidRPr="0056048B">
              <w:rPr>
                <w:rFonts w:eastAsia="Times New Roman" w:cstheme="minorHAnsi"/>
                <w:b/>
                <w:bCs/>
                <w:kern w:val="0"/>
                <w14:ligatures w14:val="none"/>
              </w:rPr>
              <w:t>Expected Result</w:t>
            </w:r>
          </w:p>
        </w:tc>
        <w:tc>
          <w:tcPr>
            <w:tcW w:w="0" w:type="auto"/>
            <w:vAlign w:val="center"/>
            <w:hideMark/>
          </w:tcPr>
          <w:p w14:paraId="4DCA3426" w14:textId="77777777" w:rsidR="0056048B" w:rsidRPr="0056048B" w:rsidRDefault="0056048B" w:rsidP="0056048B">
            <w:pPr>
              <w:spacing w:after="0" w:line="240" w:lineRule="auto"/>
              <w:rPr>
                <w:rFonts w:eastAsia="Times New Roman" w:cstheme="minorHAnsi"/>
                <w:kern w:val="0"/>
                <w14:ligatures w14:val="none"/>
              </w:rPr>
            </w:pPr>
            <w:r w:rsidRPr="0056048B">
              <w:rPr>
                <w:rFonts w:eastAsia="Times New Roman" w:cstheme="minorHAnsi"/>
                <w:kern w:val="0"/>
                <w14:ligatures w14:val="none"/>
              </w:rPr>
              <w:t>Email is received by the assigned Fundraising Officer</w:t>
            </w:r>
          </w:p>
        </w:tc>
      </w:tr>
      <w:tr w:rsidR="0056048B" w:rsidRPr="0056048B" w14:paraId="77418F76" w14:textId="77777777">
        <w:trPr>
          <w:tblCellSpacing w:w="15" w:type="dxa"/>
        </w:trPr>
        <w:tc>
          <w:tcPr>
            <w:tcW w:w="0" w:type="auto"/>
            <w:vAlign w:val="center"/>
            <w:hideMark/>
          </w:tcPr>
          <w:p w14:paraId="5D14B74C" w14:textId="77777777" w:rsidR="0056048B" w:rsidRPr="0056048B" w:rsidRDefault="0056048B" w:rsidP="0056048B">
            <w:pPr>
              <w:spacing w:after="0" w:line="240" w:lineRule="auto"/>
              <w:rPr>
                <w:rFonts w:eastAsia="Times New Roman" w:cstheme="minorHAnsi"/>
                <w:kern w:val="0"/>
                <w14:ligatures w14:val="none"/>
              </w:rPr>
            </w:pPr>
            <w:r w:rsidRPr="0056048B">
              <w:rPr>
                <w:rFonts w:eastAsia="Times New Roman" w:cstheme="minorHAnsi"/>
                <w:b/>
                <w:bCs/>
                <w:kern w:val="0"/>
                <w14:ligatures w14:val="none"/>
              </w:rPr>
              <w:t>Actual Result</w:t>
            </w:r>
          </w:p>
        </w:tc>
        <w:tc>
          <w:tcPr>
            <w:tcW w:w="0" w:type="auto"/>
            <w:vAlign w:val="center"/>
            <w:hideMark/>
          </w:tcPr>
          <w:p w14:paraId="7EC8C52F" w14:textId="445152EC" w:rsidR="0056048B" w:rsidRPr="0056048B" w:rsidRDefault="0056048B" w:rsidP="0056048B">
            <w:pPr>
              <w:spacing w:after="0" w:line="240" w:lineRule="auto"/>
              <w:rPr>
                <w:rFonts w:eastAsia="Times New Roman" w:cstheme="minorHAnsi"/>
                <w:kern w:val="0"/>
                <w14:ligatures w14:val="none"/>
              </w:rPr>
            </w:pPr>
            <w:r w:rsidRPr="0056048B">
              <w:rPr>
                <w:rFonts w:eastAsia="Times New Roman" w:cstheme="minorHAnsi"/>
                <w:kern w:val="0"/>
                <w14:ligatures w14:val="none"/>
              </w:rPr>
              <w:t>Email received in inbox with subject “New Donation Assigned to You</w:t>
            </w:r>
          </w:p>
        </w:tc>
      </w:tr>
    </w:tbl>
    <w:p w14:paraId="37FC0375" w14:textId="1638BCE1" w:rsidR="0056048B" w:rsidRPr="0056048B" w:rsidRDefault="0056048B" w:rsidP="0056048B">
      <w:pPr>
        <w:spacing w:after="0" w:line="240" w:lineRule="auto"/>
        <w:rPr>
          <w:rFonts w:eastAsia="Times New Roman" w:cstheme="minorHAnsi"/>
          <w:kern w:val="0"/>
          <w14:ligatures w14:val="none"/>
        </w:rPr>
      </w:pPr>
    </w:p>
    <w:p w14:paraId="5A1D65EF" w14:textId="55E53075" w:rsidR="0056048B" w:rsidRPr="0056048B" w:rsidRDefault="0056048B" w:rsidP="0056048B">
      <w:pPr>
        <w:spacing w:before="100" w:beforeAutospacing="1" w:after="100" w:afterAutospacing="1" w:line="240" w:lineRule="auto"/>
        <w:outlineLvl w:val="1"/>
        <w:rPr>
          <w:rFonts w:eastAsia="Times New Roman" w:cstheme="minorHAnsi"/>
          <w:b/>
          <w:bCs/>
          <w:kern w:val="0"/>
          <w14:ligatures w14:val="none"/>
        </w:rPr>
      </w:pPr>
      <w:r w:rsidRPr="0056048B">
        <w:rPr>
          <w:rFonts w:eastAsia="Times New Roman" w:cstheme="minorHAnsi"/>
          <w:b/>
          <w:bCs/>
          <w:kern w:val="0"/>
          <w14:ligatures w14:val="none"/>
        </w:rPr>
        <w:lastRenderedPageBreak/>
        <w:t xml:space="preserve"> TEST CASE 3: Task Creation for Fundraising Officer</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663"/>
        <w:gridCol w:w="5895"/>
      </w:tblGrid>
      <w:tr w:rsidR="0056048B" w:rsidRPr="0056048B" w14:paraId="6CE035CD" w14:textId="77777777">
        <w:trPr>
          <w:tblHeader/>
          <w:tblCellSpacing w:w="15" w:type="dxa"/>
        </w:trPr>
        <w:tc>
          <w:tcPr>
            <w:tcW w:w="0" w:type="auto"/>
            <w:vAlign w:val="center"/>
            <w:hideMark/>
          </w:tcPr>
          <w:p w14:paraId="34DC7823" w14:textId="77777777" w:rsidR="0056048B" w:rsidRPr="0056048B" w:rsidRDefault="0056048B" w:rsidP="0056048B">
            <w:pPr>
              <w:spacing w:after="0" w:line="240" w:lineRule="auto"/>
              <w:rPr>
                <w:rFonts w:eastAsia="Times New Roman" w:cstheme="minorHAnsi"/>
                <w:b/>
                <w:bCs/>
                <w:kern w:val="0"/>
                <w14:ligatures w14:val="none"/>
              </w:rPr>
            </w:pPr>
            <w:r w:rsidRPr="0056048B">
              <w:rPr>
                <w:rFonts w:eastAsia="Times New Roman" w:cstheme="minorHAnsi"/>
                <w:b/>
                <w:bCs/>
                <w:kern w:val="0"/>
                <w14:ligatures w14:val="none"/>
              </w:rPr>
              <w:t>Field</w:t>
            </w:r>
          </w:p>
        </w:tc>
        <w:tc>
          <w:tcPr>
            <w:tcW w:w="0" w:type="auto"/>
            <w:vAlign w:val="center"/>
            <w:hideMark/>
          </w:tcPr>
          <w:p w14:paraId="08F9A94A" w14:textId="77777777" w:rsidR="0056048B" w:rsidRPr="0056048B" w:rsidRDefault="0056048B" w:rsidP="0056048B">
            <w:pPr>
              <w:spacing w:after="0" w:line="240" w:lineRule="auto"/>
              <w:jc w:val="center"/>
              <w:rPr>
                <w:rFonts w:eastAsia="Times New Roman" w:cstheme="minorHAnsi"/>
                <w:b/>
                <w:bCs/>
                <w:kern w:val="0"/>
                <w14:ligatures w14:val="none"/>
              </w:rPr>
            </w:pPr>
            <w:r w:rsidRPr="0056048B">
              <w:rPr>
                <w:rFonts w:eastAsia="Times New Roman" w:cstheme="minorHAnsi"/>
                <w:b/>
                <w:bCs/>
                <w:kern w:val="0"/>
                <w14:ligatures w14:val="none"/>
              </w:rPr>
              <w:t>Details</w:t>
            </w:r>
          </w:p>
        </w:tc>
      </w:tr>
      <w:tr w:rsidR="0056048B" w:rsidRPr="0056048B" w14:paraId="1004F9EA" w14:textId="77777777">
        <w:trPr>
          <w:tblCellSpacing w:w="15" w:type="dxa"/>
        </w:trPr>
        <w:tc>
          <w:tcPr>
            <w:tcW w:w="0" w:type="auto"/>
            <w:vAlign w:val="center"/>
            <w:hideMark/>
          </w:tcPr>
          <w:p w14:paraId="707CE2F8" w14:textId="77777777" w:rsidR="0056048B" w:rsidRPr="0056048B" w:rsidRDefault="0056048B" w:rsidP="0056048B">
            <w:pPr>
              <w:spacing w:after="0" w:line="240" w:lineRule="auto"/>
              <w:rPr>
                <w:rFonts w:eastAsia="Times New Roman" w:cstheme="minorHAnsi"/>
                <w:kern w:val="0"/>
                <w14:ligatures w14:val="none"/>
              </w:rPr>
            </w:pPr>
            <w:r w:rsidRPr="0056048B">
              <w:rPr>
                <w:rFonts w:eastAsia="Times New Roman" w:cstheme="minorHAnsi"/>
                <w:b/>
                <w:bCs/>
                <w:kern w:val="0"/>
                <w14:ligatures w14:val="none"/>
              </w:rPr>
              <w:t>Use Case</w:t>
            </w:r>
          </w:p>
        </w:tc>
        <w:tc>
          <w:tcPr>
            <w:tcW w:w="0" w:type="auto"/>
            <w:vAlign w:val="center"/>
            <w:hideMark/>
          </w:tcPr>
          <w:p w14:paraId="021C3AB6" w14:textId="77777777" w:rsidR="0056048B" w:rsidRPr="0056048B" w:rsidRDefault="0056048B" w:rsidP="0056048B">
            <w:pPr>
              <w:spacing w:after="0" w:line="240" w:lineRule="auto"/>
              <w:rPr>
                <w:rFonts w:eastAsia="Times New Roman" w:cstheme="minorHAnsi"/>
                <w:kern w:val="0"/>
                <w14:ligatures w14:val="none"/>
              </w:rPr>
            </w:pPr>
            <w:r w:rsidRPr="0056048B">
              <w:rPr>
                <w:rFonts w:eastAsia="Times New Roman" w:cstheme="minorHAnsi"/>
                <w:kern w:val="0"/>
                <w14:ligatures w14:val="none"/>
              </w:rPr>
              <w:t>Automatically create a Task for assigned Fundraising Officer</w:t>
            </w:r>
          </w:p>
        </w:tc>
      </w:tr>
      <w:tr w:rsidR="0056048B" w:rsidRPr="0056048B" w14:paraId="3EB5BE03" w14:textId="77777777">
        <w:trPr>
          <w:tblCellSpacing w:w="15" w:type="dxa"/>
        </w:trPr>
        <w:tc>
          <w:tcPr>
            <w:tcW w:w="0" w:type="auto"/>
            <w:vAlign w:val="center"/>
            <w:hideMark/>
          </w:tcPr>
          <w:p w14:paraId="29F4366A" w14:textId="77777777" w:rsidR="0056048B" w:rsidRPr="0056048B" w:rsidRDefault="0056048B" w:rsidP="0056048B">
            <w:pPr>
              <w:spacing w:after="0" w:line="240" w:lineRule="auto"/>
              <w:rPr>
                <w:rFonts w:eastAsia="Times New Roman" w:cstheme="minorHAnsi"/>
                <w:kern w:val="0"/>
                <w14:ligatures w14:val="none"/>
              </w:rPr>
            </w:pPr>
            <w:r w:rsidRPr="0056048B">
              <w:rPr>
                <w:rFonts w:eastAsia="Times New Roman" w:cstheme="minorHAnsi"/>
                <w:b/>
                <w:bCs/>
                <w:kern w:val="0"/>
                <w14:ligatures w14:val="none"/>
              </w:rPr>
              <w:t>Test Steps</w:t>
            </w:r>
          </w:p>
        </w:tc>
        <w:tc>
          <w:tcPr>
            <w:tcW w:w="0" w:type="auto"/>
            <w:vAlign w:val="center"/>
            <w:hideMark/>
          </w:tcPr>
          <w:p w14:paraId="18D85807" w14:textId="77777777" w:rsidR="0056048B" w:rsidRPr="0056048B" w:rsidRDefault="0056048B" w:rsidP="0056048B">
            <w:pPr>
              <w:spacing w:after="0" w:line="240" w:lineRule="auto"/>
              <w:rPr>
                <w:rFonts w:eastAsia="Times New Roman" w:cstheme="minorHAnsi"/>
                <w:kern w:val="0"/>
                <w14:ligatures w14:val="none"/>
              </w:rPr>
            </w:pPr>
            <w:r w:rsidRPr="0056048B">
              <w:rPr>
                <w:rFonts w:eastAsia="Times New Roman" w:cstheme="minorHAnsi"/>
                <w:kern w:val="0"/>
                <w14:ligatures w14:val="none"/>
              </w:rPr>
              <w:t>Create a Donation record → Trigger flow</w:t>
            </w:r>
          </w:p>
        </w:tc>
      </w:tr>
      <w:tr w:rsidR="0056048B" w:rsidRPr="0056048B" w14:paraId="7775CBEB" w14:textId="77777777">
        <w:trPr>
          <w:tblCellSpacing w:w="15" w:type="dxa"/>
        </w:trPr>
        <w:tc>
          <w:tcPr>
            <w:tcW w:w="0" w:type="auto"/>
            <w:vAlign w:val="center"/>
            <w:hideMark/>
          </w:tcPr>
          <w:p w14:paraId="5D475F24" w14:textId="77777777" w:rsidR="0056048B" w:rsidRPr="0056048B" w:rsidRDefault="0056048B" w:rsidP="0056048B">
            <w:pPr>
              <w:spacing w:after="0" w:line="240" w:lineRule="auto"/>
              <w:rPr>
                <w:rFonts w:eastAsia="Times New Roman" w:cstheme="minorHAnsi"/>
                <w:kern w:val="0"/>
                <w14:ligatures w14:val="none"/>
              </w:rPr>
            </w:pPr>
            <w:r w:rsidRPr="0056048B">
              <w:rPr>
                <w:rFonts w:eastAsia="Times New Roman" w:cstheme="minorHAnsi"/>
                <w:b/>
                <w:bCs/>
                <w:kern w:val="0"/>
                <w14:ligatures w14:val="none"/>
              </w:rPr>
              <w:t>Expected Result</w:t>
            </w:r>
          </w:p>
        </w:tc>
        <w:tc>
          <w:tcPr>
            <w:tcW w:w="0" w:type="auto"/>
            <w:vAlign w:val="center"/>
            <w:hideMark/>
          </w:tcPr>
          <w:p w14:paraId="1619D10E" w14:textId="77777777" w:rsidR="0056048B" w:rsidRPr="0056048B" w:rsidRDefault="0056048B" w:rsidP="0056048B">
            <w:pPr>
              <w:spacing w:after="0" w:line="240" w:lineRule="auto"/>
              <w:rPr>
                <w:rFonts w:eastAsia="Times New Roman" w:cstheme="minorHAnsi"/>
                <w:kern w:val="0"/>
                <w14:ligatures w14:val="none"/>
              </w:rPr>
            </w:pPr>
            <w:r w:rsidRPr="0056048B">
              <w:rPr>
                <w:rFonts w:eastAsia="Times New Roman" w:cstheme="minorHAnsi"/>
                <w:kern w:val="0"/>
                <w14:ligatures w14:val="none"/>
              </w:rPr>
              <w:t>Task is created with subject “Follow up on new Donation”</w:t>
            </w:r>
          </w:p>
        </w:tc>
      </w:tr>
      <w:tr w:rsidR="0056048B" w:rsidRPr="0056048B" w14:paraId="7E2DFD08" w14:textId="77777777">
        <w:trPr>
          <w:tblCellSpacing w:w="15" w:type="dxa"/>
        </w:trPr>
        <w:tc>
          <w:tcPr>
            <w:tcW w:w="0" w:type="auto"/>
            <w:vAlign w:val="center"/>
            <w:hideMark/>
          </w:tcPr>
          <w:p w14:paraId="7D1CDB4C" w14:textId="77777777" w:rsidR="0056048B" w:rsidRPr="0056048B" w:rsidRDefault="0056048B" w:rsidP="0056048B">
            <w:pPr>
              <w:spacing w:after="0" w:line="240" w:lineRule="auto"/>
              <w:rPr>
                <w:rFonts w:eastAsia="Times New Roman" w:cstheme="minorHAnsi"/>
                <w:kern w:val="0"/>
                <w14:ligatures w14:val="none"/>
              </w:rPr>
            </w:pPr>
            <w:r w:rsidRPr="0056048B">
              <w:rPr>
                <w:rFonts w:eastAsia="Times New Roman" w:cstheme="minorHAnsi"/>
                <w:b/>
                <w:bCs/>
                <w:kern w:val="0"/>
                <w14:ligatures w14:val="none"/>
              </w:rPr>
              <w:t>Actual Result</w:t>
            </w:r>
          </w:p>
        </w:tc>
        <w:tc>
          <w:tcPr>
            <w:tcW w:w="0" w:type="auto"/>
            <w:vAlign w:val="center"/>
            <w:hideMark/>
          </w:tcPr>
          <w:p w14:paraId="5715E639" w14:textId="1079880E" w:rsidR="0056048B" w:rsidRPr="0056048B" w:rsidRDefault="0056048B" w:rsidP="0056048B">
            <w:pPr>
              <w:spacing w:after="0" w:line="240" w:lineRule="auto"/>
              <w:rPr>
                <w:rFonts w:eastAsia="Times New Roman" w:cstheme="minorHAnsi"/>
                <w:kern w:val="0"/>
                <w14:ligatures w14:val="none"/>
              </w:rPr>
            </w:pPr>
            <w:r w:rsidRPr="0056048B">
              <w:rPr>
                <w:rFonts w:eastAsia="Times New Roman" w:cstheme="minorHAnsi"/>
                <w:kern w:val="0"/>
                <w14:ligatures w14:val="none"/>
              </w:rPr>
              <w:t xml:space="preserve">Task successfully created and assigned to correct user </w:t>
            </w:r>
          </w:p>
        </w:tc>
      </w:tr>
    </w:tbl>
    <w:p w14:paraId="3B6C15C6" w14:textId="77777777" w:rsidR="00793425" w:rsidRPr="0056048B" w:rsidRDefault="00793425" w:rsidP="00793425">
      <w:pPr>
        <w:rPr>
          <w:rFonts w:cstheme="minorHAnsi"/>
        </w:rPr>
      </w:pPr>
    </w:p>
    <w:p w14:paraId="6993B33F" w14:textId="5BCDFD8A" w:rsidR="0056048B" w:rsidRDefault="0056048B" w:rsidP="00793425">
      <w:pPr>
        <w:rPr>
          <w:rFonts w:cstheme="minorHAnsi"/>
          <w:noProof/>
        </w:rPr>
      </w:pPr>
      <w:r>
        <w:rPr>
          <w:rFonts w:cstheme="minorHAnsi"/>
          <w:noProof/>
        </w:rPr>
        <w:t xml:space="preserve">So In this way we have tested and Checked whether </w:t>
      </w:r>
      <w:r w:rsidR="000F5662">
        <w:rPr>
          <w:rFonts w:cstheme="minorHAnsi"/>
          <w:noProof/>
        </w:rPr>
        <w:t xml:space="preserve">it is passing or not </w:t>
      </w:r>
    </w:p>
    <w:p w14:paraId="5074B87D" w14:textId="77777777" w:rsidR="0056048B" w:rsidRDefault="0056048B" w:rsidP="00793425">
      <w:pPr>
        <w:rPr>
          <w:rFonts w:cstheme="minorHAnsi"/>
          <w:noProof/>
        </w:rPr>
      </w:pPr>
      <w:r>
        <w:rPr>
          <w:rFonts w:cstheme="minorHAnsi"/>
          <w:noProof/>
        </w:rPr>
        <w:drawing>
          <wp:inline distT="0" distB="0" distL="0" distR="0" wp14:anchorId="3D076604" wp14:editId="27598234">
            <wp:extent cx="5942857" cy="2221531"/>
            <wp:effectExtent l="0" t="0" r="1270" b="7620"/>
            <wp:docPr id="129544054"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544054" name="Picture 129544054"/>
                    <pic:cNvPicPr/>
                  </pic:nvPicPr>
                  <pic:blipFill rotWithShape="1">
                    <a:blip r:embed="rId77" cstate="print">
                      <a:extLst>
                        <a:ext uri="{28A0092B-C50C-407E-A947-70E740481C1C}">
                          <a14:useLocalDpi xmlns:a14="http://schemas.microsoft.com/office/drawing/2010/main" val="0"/>
                        </a:ext>
                      </a:extLst>
                    </a:blip>
                    <a:srcRect t="11037" b="22507"/>
                    <a:stretch>
                      <a:fillRect/>
                    </a:stretch>
                  </pic:blipFill>
                  <pic:spPr bwMode="auto">
                    <a:xfrm>
                      <a:off x="0" y="0"/>
                      <a:ext cx="5943600" cy="2221809"/>
                    </a:xfrm>
                    <a:prstGeom prst="rect">
                      <a:avLst/>
                    </a:prstGeom>
                    <a:ln>
                      <a:noFill/>
                    </a:ln>
                    <a:extLst>
                      <a:ext uri="{53640926-AAD7-44D8-BBD7-CCE9431645EC}">
                        <a14:shadowObscured xmlns:a14="http://schemas.microsoft.com/office/drawing/2010/main"/>
                      </a:ext>
                    </a:extLst>
                  </pic:spPr>
                </pic:pic>
              </a:graphicData>
            </a:graphic>
          </wp:inline>
        </w:drawing>
      </w:r>
    </w:p>
    <w:p w14:paraId="66E6AF25" w14:textId="77777777" w:rsidR="0056048B" w:rsidRDefault="0056048B" w:rsidP="00793425">
      <w:pPr>
        <w:rPr>
          <w:rFonts w:cstheme="minorHAnsi"/>
          <w:noProof/>
        </w:rPr>
      </w:pPr>
      <w:r>
        <w:rPr>
          <w:rFonts w:cstheme="minorHAnsi"/>
          <w:noProof/>
        </w:rPr>
        <w:drawing>
          <wp:inline distT="0" distB="0" distL="0" distR="0" wp14:anchorId="62F25F7A" wp14:editId="2FBE01D8">
            <wp:extent cx="5943201" cy="2598621"/>
            <wp:effectExtent l="0" t="0" r="635" b="0"/>
            <wp:docPr id="78916077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9160776" name="Picture 789160776"/>
                    <pic:cNvPicPr/>
                  </pic:nvPicPr>
                  <pic:blipFill rotWithShape="1">
                    <a:blip r:embed="rId78" cstate="print">
                      <a:extLst>
                        <a:ext uri="{28A0092B-C50C-407E-A947-70E740481C1C}">
                          <a14:useLocalDpi xmlns:a14="http://schemas.microsoft.com/office/drawing/2010/main" val="0"/>
                        </a:ext>
                      </a:extLst>
                    </a:blip>
                    <a:srcRect t="11277" b="10991"/>
                    <a:stretch>
                      <a:fillRect/>
                    </a:stretch>
                  </pic:blipFill>
                  <pic:spPr bwMode="auto">
                    <a:xfrm>
                      <a:off x="0" y="0"/>
                      <a:ext cx="5943600" cy="2598796"/>
                    </a:xfrm>
                    <a:prstGeom prst="rect">
                      <a:avLst/>
                    </a:prstGeom>
                    <a:ln>
                      <a:noFill/>
                    </a:ln>
                    <a:extLst>
                      <a:ext uri="{53640926-AAD7-44D8-BBD7-CCE9431645EC}">
                        <a14:shadowObscured xmlns:a14="http://schemas.microsoft.com/office/drawing/2010/main"/>
                      </a:ext>
                    </a:extLst>
                  </pic:spPr>
                </pic:pic>
              </a:graphicData>
            </a:graphic>
          </wp:inline>
        </w:drawing>
      </w:r>
    </w:p>
    <w:p w14:paraId="3C8C0F3B" w14:textId="46452D46" w:rsidR="00793425" w:rsidRPr="0056048B" w:rsidRDefault="0056048B" w:rsidP="00793425">
      <w:pPr>
        <w:rPr>
          <w:rFonts w:cstheme="minorHAnsi"/>
        </w:rPr>
      </w:pPr>
      <w:r>
        <w:rPr>
          <w:rFonts w:cstheme="minorHAnsi"/>
          <w:noProof/>
        </w:rPr>
        <w:lastRenderedPageBreak/>
        <w:drawing>
          <wp:inline distT="0" distB="0" distL="0" distR="0" wp14:anchorId="0A78D89F" wp14:editId="2B09BDAB">
            <wp:extent cx="5942184" cy="2092893"/>
            <wp:effectExtent l="0" t="0" r="1905" b="3175"/>
            <wp:docPr id="1213189516"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3189516" name="Picture 1213189516"/>
                    <pic:cNvPicPr/>
                  </pic:nvPicPr>
                  <pic:blipFill rotWithShape="1">
                    <a:blip r:embed="rId79" cstate="print">
                      <a:extLst>
                        <a:ext uri="{28A0092B-C50C-407E-A947-70E740481C1C}">
                          <a14:useLocalDpi xmlns:a14="http://schemas.microsoft.com/office/drawing/2010/main" val="0"/>
                        </a:ext>
                      </a:extLst>
                    </a:blip>
                    <a:srcRect t="12958" b="24427"/>
                    <a:stretch>
                      <a:fillRect/>
                    </a:stretch>
                  </pic:blipFill>
                  <pic:spPr bwMode="auto">
                    <a:xfrm>
                      <a:off x="0" y="0"/>
                      <a:ext cx="5943600" cy="2093392"/>
                    </a:xfrm>
                    <a:prstGeom prst="rect">
                      <a:avLst/>
                    </a:prstGeom>
                    <a:ln>
                      <a:noFill/>
                    </a:ln>
                    <a:extLst>
                      <a:ext uri="{53640926-AAD7-44D8-BBD7-CCE9431645EC}">
                        <a14:shadowObscured xmlns:a14="http://schemas.microsoft.com/office/drawing/2010/main"/>
                      </a:ext>
                    </a:extLst>
                  </pic:spPr>
                </pic:pic>
              </a:graphicData>
            </a:graphic>
          </wp:inline>
        </w:drawing>
      </w:r>
    </w:p>
    <w:p w14:paraId="08C672ED" w14:textId="77777777" w:rsidR="00793425" w:rsidRPr="0056048B" w:rsidRDefault="00793425" w:rsidP="00793425">
      <w:pPr>
        <w:rPr>
          <w:rFonts w:cstheme="minorHAnsi"/>
        </w:rPr>
      </w:pPr>
    </w:p>
    <w:p w14:paraId="6723DDDC" w14:textId="714AA693" w:rsidR="00793425" w:rsidRPr="000F5662" w:rsidRDefault="000F5662" w:rsidP="00793425">
      <w:pPr>
        <w:rPr>
          <w:b/>
          <w:bCs/>
          <w:sz w:val="32"/>
          <w:szCs w:val="32"/>
        </w:rPr>
      </w:pPr>
      <w:r w:rsidRPr="000F5662">
        <w:rPr>
          <w:b/>
          <w:bCs/>
          <w:sz w:val="32"/>
          <w:szCs w:val="32"/>
        </w:rPr>
        <w:t xml:space="preserve">Conclusion </w:t>
      </w:r>
    </w:p>
    <w:p w14:paraId="6E987EEA" w14:textId="0D447519" w:rsidR="000F5662" w:rsidRPr="005E1E8D" w:rsidRDefault="000F5662" w:rsidP="00793425">
      <w:r w:rsidRPr="000F5662">
        <w:t>This project successfully implemented a Salesforce Flow to automate the assignment of Fundraising Officers to new donation records. The flow ensures no donation record is left unassigned and improves communication and accountability by sending an automated email and creating a follow-up Task. The solution increases operational efficiency and eliminates manual errors. All features were tested and verified to work as expected.</w:t>
      </w:r>
    </w:p>
    <w:p w14:paraId="66033642" w14:textId="77777777" w:rsidR="00793425" w:rsidRPr="005E1E8D" w:rsidRDefault="00793425" w:rsidP="00793425"/>
    <w:p w14:paraId="467B2B28" w14:textId="77777777" w:rsidR="00793425" w:rsidRPr="00655A29" w:rsidRDefault="00793425" w:rsidP="00793425"/>
    <w:p w14:paraId="4CD45E1F" w14:textId="77777777" w:rsidR="00793425" w:rsidRPr="00655A29" w:rsidRDefault="00793425" w:rsidP="00793425"/>
    <w:p w14:paraId="0A2BB151" w14:textId="77777777" w:rsidR="00793425" w:rsidRPr="00C51EAB" w:rsidRDefault="00793425" w:rsidP="00793425"/>
    <w:p w14:paraId="493E3309" w14:textId="77777777" w:rsidR="00793425" w:rsidRPr="00D66489" w:rsidRDefault="00793425" w:rsidP="00793425"/>
    <w:p w14:paraId="7238CC77" w14:textId="77777777" w:rsidR="00793425" w:rsidRDefault="00793425" w:rsidP="00793425"/>
    <w:p w14:paraId="1CF948CF" w14:textId="77777777" w:rsidR="00793425" w:rsidRPr="008C1F5C" w:rsidRDefault="00793425" w:rsidP="008C1F5C">
      <w:pPr>
        <w:rPr>
          <w:b/>
          <w:bCs/>
          <w:sz w:val="28"/>
          <w:szCs w:val="28"/>
        </w:rPr>
      </w:pPr>
    </w:p>
    <w:sectPr w:rsidR="00793425" w:rsidRPr="008C1F5C" w:rsidSect="009F09A8">
      <w:pgSz w:w="12240" w:h="15840"/>
      <w:pgMar w:top="1440" w:right="1440" w:bottom="1440" w:left="1440" w:header="720" w:footer="720" w:gutter="0"/>
      <w:pgBorders w:offsetFrom="page">
        <w:top w:val="single" w:sz="24" w:space="24" w:color="auto"/>
        <w:left w:val="single" w:sz="24" w:space="24" w:color="auto"/>
        <w:bottom w:val="single" w:sz="24" w:space="24" w:color="auto"/>
        <w:right w:val="single" w:sz="24" w:space="24" w:color="auto"/>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Emoji">
    <w:panose1 w:val="020B0502040204020203"/>
    <w:charset w:val="00"/>
    <w:family w:val="swiss"/>
    <w:pitch w:val="variable"/>
    <w:sig w:usb0="00000003" w:usb1="02000000" w:usb2="08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011455"/>
    <w:multiLevelType w:val="multilevel"/>
    <w:tmpl w:val="7F44D7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267644B"/>
    <w:multiLevelType w:val="multilevel"/>
    <w:tmpl w:val="D82CD0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2AA6BFB"/>
    <w:multiLevelType w:val="multilevel"/>
    <w:tmpl w:val="BB22B7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5F4167E"/>
    <w:multiLevelType w:val="multilevel"/>
    <w:tmpl w:val="212C09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70E5454"/>
    <w:multiLevelType w:val="multilevel"/>
    <w:tmpl w:val="E3163D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789550B"/>
    <w:multiLevelType w:val="multilevel"/>
    <w:tmpl w:val="851C1D7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8891491"/>
    <w:multiLevelType w:val="multilevel"/>
    <w:tmpl w:val="557C01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8B81F89"/>
    <w:multiLevelType w:val="multilevel"/>
    <w:tmpl w:val="12C2F9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960579E"/>
    <w:multiLevelType w:val="multilevel"/>
    <w:tmpl w:val="0A3CFC5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0A7550E7"/>
    <w:multiLevelType w:val="multilevel"/>
    <w:tmpl w:val="F53E10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0A9D560E"/>
    <w:multiLevelType w:val="multilevel"/>
    <w:tmpl w:val="5C3CD6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AE05701"/>
    <w:multiLevelType w:val="multilevel"/>
    <w:tmpl w:val="37D8D9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B143147"/>
    <w:multiLevelType w:val="multilevel"/>
    <w:tmpl w:val="70AE44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0B1B4310"/>
    <w:multiLevelType w:val="multilevel"/>
    <w:tmpl w:val="E2C64C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0B2E2624"/>
    <w:multiLevelType w:val="multilevel"/>
    <w:tmpl w:val="F63884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0BB559B9"/>
    <w:multiLevelType w:val="hybridMultilevel"/>
    <w:tmpl w:val="BFF6CF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0C5B3E4B"/>
    <w:multiLevelType w:val="multilevel"/>
    <w:tmpl w:val="2314F8D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0E2257A5"/>
    <w:multiLevelType w:val="multilevel"/>
    <w:tmpl w:val="3ACACE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0E4F2FA8"/>
    <w:multiLevelType w:val="multilevel"/>
    <w:tmpl w:val="1D00FB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11A3554A"/>
    <w:multiLevelType w:val="multilevel"/>
    <w:tmpl w:val="63E851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129A3EF9"/>
    <w:multiLevelType w:val="multilevel"/>
    <w:tmpl w:val="4F1EC0D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137A6038"/>
    <w:multiLevelType w:val="multilevel"/>
    <w:tmpl w:val="121E8B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15231C2E"/>
    <w:multiLevelType w:val="multilevel"/>
    <w:tmpl w:val="A8AEB11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17DC07E0"/>
    <w:multiLevelType w:val="multilevel"/>
    <w:tmpl w:val="891C9C4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184F3FC9"/>
    <w:multiLevelType w:val="hybridMultilevel"/>
    <w:tmpl w:val="F8BC0D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CEC43EE"/>
    <w:multiLevelType w:val="multilevel"/>
    <w:tmpl w:val="8F6250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1EE621E0"/>
    <w:multiLevelType w:val="multilevel"/>
    <w:tmpl w:val="A59E3CD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20EC2C55"/>
    <w:multiLevelType w:val="multilevel"/>
    <w:tmpl w:val="ECA047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20F050DA"/>
    <w:multiLevelType w:val="multilevel"/>
    <w:tmpl w:val="223475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21296137"/>
    <w:multiLevelType w:val="multilevel"/>
    <w:tmpl w:val="A8625C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21A909B1"/>
    <w:multiLevelType w:val="multilevel"/>
    <w:tmpl w:val="E02A61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226713F8"/>
    <w:multiLevelType w:val="multilevel"/>
    <w:tmpl w:val="6C764B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243376B1"/>
    <w:multiLevelType w:val="multilevel"/>
    <w:tmpl w:val="79E008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24B31CFC"/>
    <w:multiLevelType w:val="multilevel"/>
    <w:tmpl w:val="3D8807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2523741B"/>
    <w:multiLevelType w:val="multilevel"/>
    <w:tmpl w:val="1C9285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260B3E30"/>
    <w:multiLevelType w:val="multilevel"/>
    <w:tmpl w:val="CF9624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270D5DD2"/>
    <w:multiLevelType w:val="multilevel"/>
    <w:tmpl w:val="0FEC1E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27A23589"/>
    <w:multiLevelType w:val="multilevel"/>
    <w:tmpl w:val="FFB42C8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286D1013"/>
    <w:multiLevelType w:val="multilevel"/>
    <w:tmpl w:val="A39899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286F5E22"/>
    <w:multiLevelType w:val="multilevel"/>
    <w:tmpl w:val="1BAAC3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28A8720A"/>
    <w:multiLevelType w:val="multilevel"/>
    <w:tmpl w:val="8FAC33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290A0FD3"/>
    <w:multiLevelType w:val="multilevel"/>
    <w:tmpl w:val="76DC76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2AB63191"/>
    <w:multiLevelType w:val="multilevel"/>
    <w:tmpl w:val="7786A9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2AE97ADE"/>
    <w:multiLevelType w:val="multilevel"/>
    <w:tmpl w:val="DD8286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2C697A62"/>
    <w:multiLevelType w:val="multilevel"/>
    <w:tmpl w:val="9A5A177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2CDA6814"/>
    <w:multiLevelType w:val="multilevel"/>
    <w:tmpl w:val="4B0A2A6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2D7223AA"/>
    <w:multiLevelType w:val="multilevel"/>
    <w:tmpl w:val="D9BA2D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2DBF341A"/>
    <w:multiLevelType w:val="hybridMultilevel"/>
    <w:tmpl w:val="8C2E5E8C"/>
    <w:lvl w:ilvl="0" w:tplc="0FFE00F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2FB43C03"/>
    <w:multiLevelType w:val="multilevel"/>
    <w:tmpl w:val="05CEEE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2FDE199D"/>
    <w:multiLevelType w:val="multilevel"/>
    <w:tmpl w:val="92BE300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15:restartNumberingAfterBreak="0">
    <w:nsid w:val="3056051D"/>
    <w:multiLevelType w:val="multilevel"/>
    <w:tmpl w:val="B290BA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30E92386"/>
    <w:multiLevelType w:val="multilevel"/>
    <w:tmpl w:val="24EA79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312C3085"/>
    <w:multiLevelType w:val="multilevel"/>
    <w:tmpl w:val="1A3CD95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3154287C"/>
    <w:multiLevelType w:val="multilevel"/>
    <w:tmpl w:val="D220C8B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31D44241"/>
    <w:multiLevelType w:val="hybridMultilevel"/>
    <w:tmpl w:val="89249B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31F715AA"/>
    <w:multiLevelType w:val="multilevel"/>
    <w:tmpl w:val="936627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322165BC"/>
    <w:multiLevelType w:val="multilevel"/>
    <w:tmpl w:val="438477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323979C1"/>
    <w:multiLevelType w:val="multilevel"/>
    <w:tmpl w:val="7F683D6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326D4B74"/>
    <w:multiLevelType w:val="multilevel"/>
    <w:tmpl w:val="EA683E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32EE250A"/>
    <w:multiLevelType w:val="multilevel"/>
    <w:tmpl w:val="6D828C6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32FE0829"/>
    <w:multiLevelType w:val="multilevel"/>
    <w:tmpl w:val="555C11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342933FC"/>
    <w:multiLevelType w:val="multilevel"/>
    <w:tmpl w:val="EDE40B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359E3E71"/>
    <w:multiLevelType w:val="multilevel"/>
    <w:tmpl w:val="65CCCB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15:restartNumberingAfterBreak="0">
    <w:nsid w:val="35CE6C3D"/>
    <w:multiLevelType w:val="multilevel"/>
    <w:tmpl w:val="782A8A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15:restartNumberingAfterBreak="0">
    <w:nsid w:val="360D5144"/>
    <w:multiLevelType w:val="multilevel"/>
    <w:tmpl w:val="BBE4901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 w15:restartNumberingAfterBreak="0">
    <w:nsid w:val="361C07E7"/>
    <w:multiLevelType w:val="multilevel"/>
    <w:tmpl w:val="B50037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 w15:restartNumberingAfterBreak="0">
    <w:nsid w:val="36382FFF"/>
    <w:multiLevelType w:val="multilevel"/>
    <w:tmpl w:val="0622BA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3781077E"/>
    <w:multiLevelType w:val="multilevel"/>
    <w:tmpl w:val="300A4C4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8" w15:restartNumberingAfterBreak="0">
    <w:nsid w:val="37FB5CFC"/>
    <w:multiLevelType w:val="multilevel"/>
    <w:tmpl w:val="0018D0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38E44690"/>
    <w:multiLevelType w:val="multilevel"/>
    <w:tmpl w:val="97A2C76C"/>
    <w:lvl w:ilvl="0">
      <w:start w:val="1"/>
      <w:numFmt w:val="bullet"/>
      <w:lvlText w:val=""/>
      <w:lvlJc w:val="left"/>
      <w:pPr>
        <w:tabs>
          <w:tab w:val="num" w:pos="720"/>
        </w:tabs>
        <w:ind w:left="720" w:hanging="360"/>
      </w:pPr>
      <w:rPr>
        <w:rFonts w:ascii="Symbol" w:hAnsi="Symbol" w:hint="default"/>
        <w:sz w:val="20"/>
      </w:rPr>
    </w:lvl>
    <w:lvl w:ilvl="1">
      <w:start w:val="4"/>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 w15:restartNumberingAfterBreak="0">
    <w:nsid w:val="38FF3ADD"/>
    <w:multiLevelType w:val="hybridMultilevel"/>
    <w:tmpl w:val="34F03C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39D7349F"/>
    <w:multiLevelType w:val="multilevel"/>
    <w:tmpl w:val="E70E87C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2" w15:restartNumberingAfterBreak="0">
    <w:nsid w:val="3A2C57DE"/>
    <w:multiLevelType w:val="multilevel"/>
    <w:tmpl w:val="5ED0D1E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3" w15:restartNumberingAfterBreak="0">
    <w:nsid w:val="3A545CAC"/>
    <w:multiLevelType w:val="multilevel"/>
    <w:tmpl w:val="105E26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3AD37841"/>
    <w:multiLevelType w:val="hybridMultilevel"/>
    <w:tmpl w:val="5240E1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3B3F0ED9"/>
    <w:multiLevelType w:val="hybridMultilevel"/>
    <w:tmpl w:val="5D109BD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3C985749"/>
    <w:multiLevelType w:val="multilevel"/>
    <w:tmpl w:val="B91ACB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7" w15:restartNumberingAfterBreak="0">
    <w:nsid w:val="3CC75A15"/>
    <w:multiLevelType w:val="multilevel"/>
    <w:tmpl w:val="1D1E7AB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8" w15:restartNumberingAfterBreak="0">
    <w:nsid w:val="3D383BB2"/>
    <w:multiLevelType w:val="multilevel"/>
    <w:tmpl w:val="9F5AC0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9" w15:restartNumberingAfterBreak="0">
    <w:nsid w:val="3F670CC3"/>
    <w:multiLevelType w:val="multilevel"/>
    <w:tmpl w:val="915E2CF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0" w15:restartNumberingAfterBreak="0">
    <w:nsid w:val="40C87E03"/>
    <w:multiLevelType w:val="multilevel"/>
    <w:tmpl w:val="312CAFC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1" w15:restartNumberingAfterBreak="0">
    <w:nsid w:val="414C3B32"/>
    <w:multiLevelType w:val="multilevel"/>
    <w:tmpl w:val="3F0C13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2" w15:restartNumberingAfterBreak="0">
    <w:nsid w:val="41912998"/>
    <w:multiLevelType w:val="multilevel"/>
    <w:tmpl w:val="EF4238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3" w15:restartNumberingAfterBreak="0">
    <w:nsid w:val="42BC5DB3"/>
    <w:multiLevelType w:val="multilevel"/>
    <w:tmpl w:val="D96817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4" w15:restartNumberingAfterBreak="0">
    <w:nsid w:val="42CD6E54"/>
    <w:multiLevelType w:val="multilevel"/>
    <w:tmpl w:val="CAB4EB9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5" w15:restartNumberingAfterBreak="0">
    <w:nsid w:val="437A5AD3"/>
    <w:multiLevelType w:val="hybridMultilevel"/>
    <w:tmpl w:val="8F52DCD6"/>
    <w:lvl w:ilvl="0" w:tplc="7F264788">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6" w15:restartNumberingAfterBreak="0">
    <w:nsid w:val="441D5F01"/>
    <w:multiLevelType w:val="multilevel"/>
    <w:tmpl w:val="EEB2B8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7" w15:restartNumberingAfterBreak="0">
    <w:nsid w:val="44606BC6"/>
    <w:multiLevelType w:val="multilevel"/>
    <w:tmpl w:val="8DC2B0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8" w15:restartNumberingAfterBreak="0">
    <w:nsid w:val="45F33045"/>
    <w:multiLevelType w:val="multilevel"/>
    <w:tmpl w:val="FCAC0F7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9" w15:restartNumberingAfterBreak="0">
    <w:nsid w:val="46C94C9C"/>
    <w:multiLevelType w:val="multilevel"/>
    <w:tmpl w:val="756AE2C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0" w15:restartNumberingAfterBreak="0">
    <w:nsid w:val="48285C94"/>
    <w:multiLevelType w:val="multilevel"/>
    <w:tmpl w:val="EB9EB2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1" w15:restartNumberingAfterBreak="0">
    <w:nsid w:val="4A1E24ED"/>
    <w:multiLevelType w:val="multilevel"/>
    <w:tmpl w:val="A7EEE74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2" w15:restartNumberingAfterBreak="0">
    <w:nsid w:val="4A6711D6"/>
    <w:multiLevelType w:val="multilevel"/>
    <w:tmpl w:val="F90C0B7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3" w15:restartNumberingAfterBreak="0">
    <w:nsid w:val="4BD27AFD"/>
    <w:multiLevelType w:val="multilevel"/>
    <w:tmpl w:val="18DE62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4" w15:restartNumberingAfterBreak="0">
    <w:nsid w:val="4DF20235"/>
    <w:multiLevelType w:val="multilevel"/>
    <w:tmpl w:val="A7E6A2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5" w15:restartNumberingAfterBreak="0">
    <w:nsid w:val="4E985322"/>
    <w:multiLevelType w:val="multilevel"/>
    <w:tmpl w:val="1F00AD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6" w15:restartNumberingAfterBreak="0">
    <w:nsid w:val="4E9C08EB"/>
    <w:multiLevelType w:val="multilevel"/>
    <w:tmpl w:val="B8BEC2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7" w15:restartNumberingAfterBreak="0">
    <w:nsid w:val="4F193D4D"/>
    <w:multiLevelType w:val="multilevel"/>
    <w:tmpl w:val="C5B09E2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8" w15:restartNumberingAfterBreak="0">
    <w:nsid w:val="4FA8266B"/>
    <w:multiLevelType w:val="multilevel"/>
    <w:tmpl w:val="2AF2FB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9" w15:restartNumberingAfterBreak="0">
    <w:nsid w:val="500229CD"/>
    <w:multiLevelType w:val="multilevel"/>
    <w:tmpl w:val="A4AE3B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0" w15:restartNumberingAfterBreak="0">
    <w:nsid w:val="514B763E"/>
    <w:multiLevelType w:val="multilevel"/>
    <w:tmpl w:val="DC08C6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1" w15:restartNumberingAfterBreak="0">
    <w:nsid w:val="52874BA2"/>
    <w:multiLevelType w:val="multilevel"/>
    <w:tmpl w:val="B518EB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2" w15:restartNumberingAfterBreak="0">
    <w:nsid w:val="528C7EF2"/>
    <w:multiLevelType w:val="multilevel"/>
    <w:tmpl w:val="B4BE93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3" w15:restartNumberingAfterBreak="0">
    <w:nsid w:val="539674D6"/>
    <w:multiLevelType w:val="multilevel"/>
    <w:tmpl w:val="08FAAF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4" w15:restartNumberingAfterBreak="0">
    <w:nsid w:val="53C9025E"/>
    <w:multiLevelType w:val="multilevel"/>
    <w:tmpl w:val="052253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5" w15:restartNumberingAfterBreak="0">
    <w:nsid w:val="5589331C"/>
    <w:multiLevelType w:val="multilevel"/>
    <w:tmpl w:val="DC765A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6" w15:restartNumberingAfterBreak="0">
    <w:nsid w:val="55EB53F5"/>
    <w:multiLevelType w:val="multilevel"/>
    <w:tmpl w:val="39B42C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7" w15:restartNumberingAfterBreak="0">
    <w:nsid w:val="561D5638"/>
    <w:multiLevelType w:val="multilevel"/>
    <w:tmpl w:val="BFE43E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8" w15:restartNumberingAfterBreak="0">
    <w:nsid w:val="572028CC"/>
    <w:multiLevelType w:val="multilevel"/>
    <w:tmpl w:val="B6C8A6D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9" w15:restartNumberingAfterBreak="0">
    <w:nsid w:val="57906C16"/>
    <w:multiLevelType w:val="multilevel"/>
    <w:tmpl w:val="93D846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0" w15:restartNumberingAfterBreak="0">
    <w:nsid w:val="5ADA1E09"/>
    <w:multiLevelType w:val="multilevel"/>
    <w:tmpl w:val="D696B7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1" w15:restartNumberingAfterBreak="0">
    <w:nsid w:val="5B5E6F6F"/>
    <w:multiLevelType w:val="multilevel"/>
    <w:tmpl w:val="AAF2A6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2" w15:restartNumberingAfterBreak="0">
    <w:nsid w:val="5DC761B4"/>
    <w:multiLevelType w:val="multilevel"/>
    <w:tmpl w:val="0E308DE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3" w15:restartNumberingAfterBreak="0">
    <w:nsid w:val="5E32778D"/>
    <w:multiLevelType w:val="hybridMultilevel"/>
    <w:tmpl w:val="DAF0E6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4" w15:restartNumberingAfterBreak="0">
    <w:nsid w:val="5E506F2E"/>
    <w:multiLevelType w:val="multilevel"/>
    <w:tmpl w:val="0C58E8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5" w15:restartNumberingAfterBreak="0">
    <w:nsid w:val="5F272C89"/>
    <w:multiLevelType w:val="multilevel"/>
    <w:tmpl w:val="7C206D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6" w15:restartNumberingAfterBreak="0">
    <w:nsid w:val="5F3843FC"/>
    <w:multiLevelType w:val="multilevel"/>
    <w:tmpl w:val="C4FA26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7" w15:restartNumberingAfterBreak="0">
    <w:nsid w:val="5F592EB1"/>
    <w:multiLevelType w:val="multilevel"/>
    <w:tmpl w:val="D50842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8" w15:restartNumberingAfterBreak="0">
    <w:nsid w:val="5FA05852"/>
    <w:multiLevelType w:val="multilevel"/>
    <w:tmpl w:val="324C0D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9" w15:restartNumberingAfterBreak="0">
    <w:nsid w:val="61165BF6"/>
    <w:multiLevelType w:val="multilevel"/>
    <w:tmpl w:val="7E74BC8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0" w15:restartNumberingAfterBreak="0">
    <w:nsid w:val="61FF4887"/>
    <w:multiLevelType w:val="hybridMultilevel"/>
    <w:tmpl w:val="681452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1" w15:restartNumberingAfterBreak="0">
    <w:nsid w:val="63225839"/>
    <w:multiLevelType w:val="multilevel"/>
    <w:tmpl w:val="7C822E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2" w15:restartNumberingAfterBreak="0">
    <w:nsid w:val="646F4D1C"/>
    <w:multiLevelType w:val="multilevel"/>
    <w:tmpl w:val="030422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3" w15:restartNumberingAfterBreak="0">
    <w:nsid w:val="65E265DE"/>
    <w:multiLevelType w:val="multilevel"/>
    <w:tmpl w:val="0F2A2378"/>
    <w:lvl w:ilvl="0">
      <w:start w:val="1"/>
      <w:numFmt w:val="bullet"/>
      <w:lvlText w:val=""/>
      <w:lvlJc w:val="left"/>
      <w:pPr>
        <w:tabs>
          <w:tab w:val="num" w:pos="720"/>
        </w:tabs>
        <w:ind w:left="720" w:hanging="360"/>
      </w:pPr>
      <w:rPr>
        <w:rFonts w:ascii="Symbol" w:hAnsi="Symbol" w:hint="default"/>
        <w:sz w:val="20"/>
      </w:rPr>
    </w:lvl>
    <w:lvl w:ilvl="1">
      <w:start w:val="6"/>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4" w15:restartNumberingAfterBreak="0">
    <w:nsid w:val="65FC4DBF"/>
    <w:multiLevelType w:val="multilevel"/>
    <w:tmpl w:val="BD6667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5" w15:restartNumberingAfterBreak="0">
    <w:nsid w:val="67C24FFB"/>
    <w:multiLevelType w:val="multilevel"/>
    <w:tmpl w:val="1E2609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6" w15:restartNumberingAfterBreak="0">
    <w:nsid w:val="681D7755"/>
    <w:multiLevelType w:val="multilevel"/>
    <w:tmpl w:val="83C6D1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7" w15:restartNumberingAfterBreak="0">
    <w:nsid w:val="6C75005A"/>
    <w:multiLevelType w:val="multilevel"/>
    <w:tmpl w:val="50F8D2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8" w15:restartNumberingAfterBreak="0">
    <w:nsid w:val="6C973449"/>
    <w:multiLevelType w:val="multilevel"/>
    <w:tmpl w:val="175EF4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9" w15:restartNumberingAfterBreak="0">
    <w:nsid w:val="6EB73B4B"/>
    <w:multiLevelType w:val="multilevel"/>
    <w:tmpl w:val="D802644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0" w15:restartNumberingAfterBreak="0">
    <w:nsid w:val="6F6D7C85"/>
    <w:multiLevelType w:val="multilevel"/>
    <w:tmpl w:val="975626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1" w15:restartNumberingAfterBreak="0">
    <w:nsid w:val="6FBE17C2"/>
    <w:multiLevelType w:val="multilevel"/>
    <w:tmpl w:val="3418EB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2" w15:restartNumberingAfterBreak="0">
    <w:nsid w:val="70037485"/>
    <w:multiLevelType w:val="multilevel"/>
    <w:tmpl w:val="C630AB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3" w15:restartNumberingAfterBreak="0">
    <w:nsid w:val="70E83EB3"/>
    <w:multiLevelType w:val="multilevel"/>
    <w:tmpl w:val="48BCC5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4" w15:restartNumberingAfterBreak="0">
    <w:nsid w:val="71301A43"/>
    <w:multiLevelType w:val="multilevel"/>
    <w:tmpl w:val="C5B09E2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5" w15:restartNumberingAfterBreak="0">
    <w:nsid w:val="722F3FB4"/>
    <w:multiLevelType w:val="multilevel"/>
    <w:tmpl w:val="1C9CF9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6" w15:restartNumberingAfterBreak="0">
    <w:nsid w:val="76060C43"/>
    <w:multiLevelType w:val="multilevel"/>
    <w:tmpl w:val="1CBCB52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7" w15:restartNumberingAfterBreak="0">
    <w:nsid w:val="7642164F"/>
    <w:multiLevelType w:val="multilevel"/>
    <w:tmpl w:val="0638D1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8" w15:restartNumberingAfterBreak="0">
    <w:nsid w:val="770312D9"/>
    <w:multiLevelType w:val="multilevel"/>
    <w:tmpl w:val="95BAA5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9" w15:restartNumberingAfterBreak="0">
    <w:nsid w:val="78360E85"/>
    <w:multiLevelType w:val="multilevel"/>
    <w:tmpl w:val="4CE436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0" w15:restartNumberingAfterBreak="0">
    <w:nsid w:val="78B633BF"/>
    <w:multiLevelType w:val="multilevel"/>
    <w:tmpl w:val="B6B247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1" w15:restartNumberingAfterBreak="0">
    <w:nsid w:val="79A5133F"/>
    <w:multiLevelType w:val="multilevel"/>
    <w:tmpl w:val="0DC457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2" w15:restartNumberingAfterBreak="0">
    <w:nsid w:val="79EC12D0"/>
    <w:multiLevelType w:val="multilevel"/>
    <w:tmpl w:val="E388713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3" w15:restartNumberingAfterBreak="0">
    <w:nsid w:val="7A101C1D"/>
    <w:multiLevelType w:val="multilevel"/>
    <w:tmpl w:val="80C806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4" w15:restartNumberingAfterBreak="0">
    <w:nsid w:val="7D0034DE"/>
    <w:multiLevelType w:val="multilevel"/>
    <w:tmpl w:val="B8FC51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5" w15:restartNumberingAfterBreak="0">
    <w:nsid w:val="7D033E22"/>
    <w:multiLevelType w:val="multilevel"/>
    <w:tmpl w:val="E2D499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6" w15:restartNumberingAfterBreak="0">
    <w:nsid w:val="7F582411"/>
    <w:multiLevelType w:val="multilevel"/>
    <w:tmpl w:val="C4B0400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71391548">
    <w:abstractNumId w:val="24"/>
  </w:num>
  <w:num w:numId="2" w16cid:durableId="805852994">
    <w:abstractNumId w:val="70"/>
  </w:num>
  <w:num w:numId="3" w16cid:durableId="1099643495">
    <w:abstractNumId w:val="75"/>
  </w:num>
  <w:num w:numId="4" w16cid:durableId="918751448">
    <w:abstractNumId w:val="47"/>
  </w:num>
  <w:num w:numId="5" w16cid:durableId="934706091">
    <w:abstractNumId w:val="99"/>
  </w:num>
  <w:num w:numId="6" w16cid:durableId="513885764">
    <w:abstractNumId w:val="42"/>
  </w:num>
  <w:num w:numId="7" w16cid:durableId="978724677">
    <w:abstractNumId w:val="43"/>
  </w:num>
  <w:num w:numId="8" w16cid:durableId="1714846284">
    <w:abstractNumId w:val="0"/>
  </w:num>
  <w:num w:numId="9" w16cid:durableId="82725747">
    <w:abstractNumId w:val="36"/>
  </w:num>
  <w:num w:numId="10" w16cid:durableId="383872460">
    <w:abstractNumId w:val="84"/>
  </w:num>
  <w:num w:numId="11" w16cid:durableId="2032604344">
    <w:abstractNumId w:val="127"/>
  </w:num>
  <w:num w:numId="12" w16cid:durableId="778453241">
    <w:abstractNumId w:val="120"/>
  </w:num>
  <w:num w:numId="13" w16cid:durableId="1713922890">
    <w:abstractNumId w:val="2"/>
  </w:num>
  <w:num w:numId="14" w16cid:durableId="1050688978">
    <w:abstractNumId w:val="49"/>
  </w:num>
  <w:num w:numId="15" w16cid:durableId="880285765">
    <w:abstractNumId w:val="26"/>
  </w:num>
  <w:num w:numId="16" w16cid:durableId="1881746066">
    <w:abstractNumId w:val="114"/>
  </w:num>
  <w:num w:numId="17" w16cid:durableId="1257791165">
    <w:abstractNumId w:val="106"/>
  </w:num>
  <w:num w:numId="18" w16cid:durableId="1027100569">
    <w:abstractNumId w:val="143"/>
  </w:num>
  <w:num w:numId="19" w16cid:durableId="1858426830">
    <w:abstractNumId w:val="76"/>
  </w:num>
  <w:num w:numId="20" w16cid:durableId="129523634">
    <w:abstractNumId w:val="96"/>
  </w:num>
  <w:num w:numId="21" w16cid:durableId="1860388837">
    <w:abstractNumId w:val="113"/>
  </w:num>
  <w:num w:numId="22" w16cid:durableId="1547720672">
    <w:abstractNumId w:val="30"/>
  </w:num>
  <w:num w:numId="23" w16cid:durableId="761494836">
    <w:abstractNumId w:val="25"/>
  </w:num>
  <w:num w:numId="24" w16cid:durableId="981884769">
    <w:abstractNumId w:val="11"/>
  </w:num>
  <w:num w:numId="25" w16cid:durableId="1133215356">
    <w:abstractNumId w:val="122"/>
  </w:num>
  <w:num w:numId="26" w16cid:durableId="1108426891">
    <w:abstractNumId w:val="5"/>
  </w:num>
  <w:num w:numId="27" w16cid:durableId="513764798">
    <w:abstractNumId w:val="4"/>
  </w:num>
  <w:num w:numId="28" w16cid:durableId="977076853">
    <w:abstractNumId w:val="98"/>
  </w:num>
  <w:num w:numId="29" w16cid:durableId="807472166">
    <w:abstractNumId w:val="58"/>
  </w:num>
  <w:num w:numId="30" w16cid:durableId="124278724">
    <w:abstractNumId w:val="68"/>
  </w:num>
  <w:num w:numId="31" w16cid:durableId="1162116637">
    <w:abstractNumId w:val="92"/>
  </w:num>
  <w:num w:numId="32" w16cid:durableId="196547171">
    <w:abstractNumId w:val="35"/>
  </w:num>
  <w:num w:numId="33" w16cid:durableId="1605192652">
    <w:abstractNumId w:val="20"/>
  </w:num>
  <w:num w:numId="34" w16cid:durableId="1982877420">
    <w:abstractNumId w:val="13"/>
  </w:num>
  <w:num w:numId="35" w16cid:durableId="153036973">
    <w:abstractNumId w:val="141"/>
  </w:num>
  <w:num w:numId="36" w16cid:durableId="1767455652">
    <w:abstractNumId w:val="71"/>
  </w:num>
  <w:num w:numId="37" w16cid:durableId="548417803">
    <w:abstractNumId w:val="118"/>
  </w:num>
  <w:num w:numId="38" w16cid:durableId="362949180">
    <w:abstractNumId w:val="82"/>
  </w:num>
  <w:num w:numId="39" w16cid:durableId="470564016">
    <w:abstractNumId w:val="107"/>
  </w:num>
  <w:num w:numId="40" w16cid:durableId="1675257177">
    <w:abstractNumId w:val="73"/>
  </w:num>
  <w:num w:numId="41" w16cid:durableId="1075785734">
    <w:abstractNumId w:val="83"/>
  </w:num>
  <w:num w:numId="42" w16cid:durableId="1995378080">
    <w:abstractNumId w:val="66"/>
  </w:num>
  <w:num w:numId="43" w16cid:durableId="922688853">
    <w:abstractNumId w:val="111"/>
  </w:num>
  <w:num w:numId="44" w16cid:durableId="1806583539">
    <w:abstractNumId w:val="29"/>
  </w:num>
  <w:num w:numId="45" w16cid:durableId="1328241853">
    <w:abstractNumId w:val="32"/>
  </w:num>
  <w:num w:numId="46" w16cid:durableId="707488081">
    <w:abstractNumId w:val="136"/>
  </w:num>
  <w:num w:numId="47" w16cid:durableId="712969214">
    <w:abstractNumId w:val="3"/>
  </w:num>
  <w:num w:numId="48" w16cid:durableId="2142769164">
    <w:abstractNumId w:val="57"/>
  </w:num>
  <w:num w:numId="49" w16cid:durableId="514393046">
    <w:abstractNumId w:val="108"/>
  </w:num>
  <w:num w:numId="50" w16cid:durableId="455292491">
    <w:abstractNumId w:val="146"/>
  </w:num>
  <w:num w:numId="51" w16cid:durableId="999576677">
    <w:abstractNumId w:val="38"/>
  </w:num>
  <w:num w:numId="52" w16cid:durableId="1653172201">
    <w:abstractNumId w:val="137"/>
  </w:num>
  <w:num w:numId="53" w16cid:durableId="441845875">
    <w:abstractNumId w:val="14"/>
  </w:num>
  <w:num w:numId="54" w16cid:durableId="756024903">
    <w:abstractNumId w:val="8"/>
  </w:num>
  <w:num w:numId="55" w16cid:durableId="326784354">
    <w:abstractNumId w:val="18"/>
  </w:num>
  <w:num w:numId="56" w16cid:durableId="1957903151">
    <w:abstractNumId w:val="116"/>
  </w:num>
  <w:num w:numId="57" w16cid:durableId="785196198">
    <w:abstractNumId w:val="126"/>
  </w:num>
  <w:num w:numId="58" w16cid:durableId="1564372169">
    <w:abstractNumId w:val="67"/>
  </w:num>
  <w:num w:numId="59" w16cid:durableId="96680671">
    <w:abstractNumId w:val="39"/>
  </w:num>
  <w:num w:numId="60" w16cid:durableId="919218862">
    <w:abstractNumId w:val="44"/>
  </w:num>
  <w:num w:numId="61" w16cid:durableId="694229644">
    <w:abstractNumId w:val="23"/>
  </w:num>
  <w:num w:numId="62" w16cid:durableId="1173716875">
    <w:abstractNumId w:val="129"/>
  </w:num>
  <w:num w:numId="63" w16cid:durableId="657459476">
    <w:abstractNumId w:val="123"/>
  </w:num>
  <w:num w:numId="64" w16cid:durableId="1340430039">
    <w:abstractNumId w:val="9"/>
  </w:num>
  <w:num w:numId="65" w16cid:durableId="1509712122">
    <w:abstractNumId w:val="79"/>
  </w:num>
  <w:num w:numId="66" w16cid:durableId="1947079165">
    <w:abstractNumId w:val="40"/>
  </w:num>
  <w:num w:numId="67" w16cid:durableId="1168327945">
    <w:abstractNumId w:val="69"/>
  </w:num>
  <w:num w:numId="68" w16cid:durableId="261692456">
    <w:abstractNumId w:val="112"/>
  </w:num>
  <w:num w:numId="69" w16cid:durableId="1099259709">
    <w:abstractNumId w:val="31"/>
  </w:num>
  <w:num w:numId="70" w16cid:durableId="1632855922">
    <w:abstractNumId w:val="119"/>
  </w:num>
  <w:num w:numId="71" w16cid:durableId="294414513">
    <w:abstractNumId w:val="77"/>
  </w:num>
  <w:num w:numId="72" w16cid:durableId="833689190">
    <w:abstractNumId w:val="41"/>
  </w:num>
  <w:num w:numId="73" w16cid:durableId="217282644">
    <w:abstractNumId w:val="105"/>
  </w:num>
  <w:num w:numId="74" w16cid:durableId="1743603670">
    <w:abstractNumId w:val="19"/>
  </w:num>
  <w:num w:numId="75" w16cid:durableId="684091152">
    <w:abstractNumId w:val="45"/>
  </w:num>
  <w:num w:numId="76" w16cid:durableId="2083867896">
    <w:abstractNumId w:val="89"/>
  </w:num>
  <w:num w:numId="77" w16cid:durableId="816410849">
    <w:abstractNumId w:val="22"/>
  </w:num>
  <w:num w:numId="78" w16cid:durableId="111481932">
    <w:abstractNumId w:val="88"/>
  </w:num>
  <w:num w:numId="79" w16cid:durableId="2021925246">
    <w:abstractNumId w:val="72"/>
  </w:num>
  <w:num w:numId="80" w16cid:durableId="1308511394">
    <w:abstractNumId w:val="80"/>
  </w:num>
  <w:num w:numId="81" w16cid:durableId="1814831849">
    <w:abstractNumId w:val="56"/>
  </w:num>
  <w:num w:numId="82" w16cid:durableId="1320965975">
    <w:abstractNumId w:val="142"/>
  </w:num>
  <w:num w:numId="83" w16cid:durableId="1589846187">
    <w:abstractNumId w:val="145"/>
  </w:num>
  <w:num w:numId="84" w16cid:durableId="1644387422">
    <w:abstractNumId w:val="52"/>
  </w:num>
  <w:num w:numId="85" w16cid:durableId="1449473992">
    <w:abstractNumId w:val="51"/>
  </w:num>
  <w:num w:numId="86" w16cid:durableId="19017107">
    <w:abstractNumId w:val="48"/>
  </w:num>
  <w:num w:numId="87" w16cid:durableId="514922037">
    <w:abstractNumId w:val="117"/>
  </w:num>
  <w:num w:numId="88" w16cid:durableId="331688190">
    <w:abstractNumId w:val="55"/>
  </w:num>
  <w:num w:numId="89" w16cid:durableId="1154448321">
    <w:abstractNumId w:val="28"/>
  </w:num>
  <w:num w:numId="90" w16cid:durableId="1283686283">
    <w:abstractNumId w:val="64"/>
  </w:num>
  <w:num w:numId="91" w16cid:durableId="1586496077">
    <w:abstractNumId w:val="81"/>
  </w:num>
  <w:num w:numId="92" w16cid:durableId="1139106801">
    <w:abstractNumId w:val="144"/>
  </w:num>
  <w:num w:numId="93" w16cid:durableId="1710101985">
    <w:abstractNumId w:val="110"/>
  </w:num>
  <w:num w:numId="94" w16cid:durableId="1086803904">
    <w:abstractNumId w:val="10"/>
  </w:num>
  <w:num w:numId="95" w16cid:durableId="1039554170">
    <w:abstractNumId w:val="59"/>
  </w:num>
  <w:num w:numId="96" w16cid:durableId="628555864">
    <w:abstractNumId w:val="27"/>
  </w:num>
  <w:num w:numId="97" w16cid:durableId="1576041545">
    <w:abstractNumId w:val="132"/>
  </w:num>
  <w:num w:numId="98" w16cid:durableId="950624808">
    <w:abstractNumId w:val="124"/>
  </w:num>
  <w:num w:numId="99" w16cid:durableId="392242001">
    <w:abstractNumId w:val="115"/>
  </w:num>
  <w:num w:numId="100" w16cid:durableId="291064204">
    <w:abstractNumId w:val="140"/>
  </w:num>
  <w:num w:numId="101" w16cid:durableId="1559626179">
    <w:abstractNumId w:val="90"/>
  </w:num>
  <w:num w:numId="102" w16cid:durableId="1861971148">
    <w:abstractNumId w:val="131"/>
  </w:num>
  <w:num w:numId="103" w16cid:durableId="67507812">
    <w:abstractNumId w:val="21"/>
  </w:num>
  <w:num w:numId="104" w16cid:durableId="1150830354">
    <w:abstractNumId w:val="46"/>
  </w:num>
  <w:num w:numId="105" w16cid:durableId="1224757693">
    <w:abstractNumId w:val="135"/>
  </w:num>
  <w:num w:numId="106" w16cid:durableId="1604997314">
    <w:abstractNumId w:val="104"/>
  </w:num>
  <w:num w:numId="107" w16cid:durableId="834957008">
    <w:abstractNumId w:val="87"/>
  </w:num>
  <w:num w:numId="108" w16cid:durableId="1268847760">
    <w:abstractNumId w:val="65"/>
  </w:num>
  <w:num w:numId="109" w16cid:durableId="1910845733">
    <w:abstractNumId w:val="133"/>
  </w:num>
  <w:num w:numId="110" w16cid:durableId="60373726">
    <w:abstractNumId w:val="128"/>
  </w:num>
  <w:num w:numId="111" w16cid:durableId="2097287815">
    <w:abstractNumId w:val="53"/>
  </w:num>
  <w:num w:numId="112" w16cid:durableId="381247673">
    <w:abstractNumId w:val="1"/>
  </w:num>
  <w:num w:numId="113" w16cid:durableId="1041050564">
    <w:abstractNumId w:val="103"/>
  </w:num>
  <w:num w:numId="114" w16cid:durableId="1439762865">
    <w:abstractNumId w:val="63"/>
  </w:num>
  <w:num w:numId="115" w16cid:durableId="1257640193">
    <w:abstractNumId w:val="139"/>
  </w:num>
  <w:num w:numId="116" w16cid:durableId="2047945662">
    <w:abstractNumId w:val="6"/>
  </w:num>
  <w:num w:numId="117" w16cid:durableId="1318805748">
    <w:abstractNumId w:val="86"/>
  </w:num>
  <w:num w:numId="118" w16cid:durableId="1215462354">
    <w:abstractNumId w:val="94"/>
  </w:num>
  <w:num w:numId="119" w16cid:durableId="535389559">
    <w:abstractNumId w:val="125"/>
  </w:num>
  <w:num w:numId="120" w16cid:durableId="1542210351">
    <w:abstractNumId w:val="121"/>
  </w:num>
  <w:num w:numId="121" w16cid:durableId="90006339">
    <w:abstractNumId w:val="34"/>
  </w:num>
  <w:num w:numId="122" w16cid:durableId="419178046">
    <w:abstractNumId w:val="102"/>
  </w:num>
  <w:num w:numId="123" w16cid:durableId="1837183204">
    <w:abstractNumId w:val="37"/>
  </w:num>
  <w:num w:numId="124" w16cid:durableId="1376465203">
    <w:abstractNumId w:val="61"/>
  </w:num>
  <w:num w:numId="125" w16cid:durableId="1976906099">
    <w:abstractNumId w:val="78"/>
  </w:num>
  <w:num w:numId="126" w16cid:durableId="634026129">
    <w:abstractNumId w:val="109"/>
  </w:num>
  <w:num w:numId="127" w16cid:durableId="865172713">
    <w:abstractNumId w:val="50"/>
  </w:num>
  <w:num w:numId="128" w16cid:durableId="402918057">
    <w:abstractNumId w:val="100"/>
  </w:num>
  <w:num w:numId="129" w16cid:durableId="1990671847">
    <w:abstractNumId w:val="62"/>
  </w:num>
  <w:num w:numId="130" w16cid:durableId="176776607">
    <w:abstractNumId w:val="138"/>
  </w:num>
  <w:num w:numId="131" w16cid:durableId="1980765496">
    <w:abstractNumId w:val="95"/>
  </w:num>
  <w:num w:numId="132" w16cid:durableId="168059253">
    <w:abstractNumId w:val="93"/>
  </w:num>
  <w:num w:numId="133" w16cid:durableId="1898782937">
    <w:abstractNumId w:val="17"/>
  </w:num>
  <w:num w:numId="134" w16cid:durableId="651912135">
    <w:abstractNumId w:val="16"/>
  </w:num>
  <w:num w:numId="135" w16cid:durableId="197472259">
    <w:abstractNumId w:val="97"/>
  </w:num>
  <w:num w:numId="136" w16cid:durableId="1536500839">
    <w:abstractNumId w:val="7"/>
  </w:num>
  <w:num w:numId="137" w16cid:durableId="1784381115">
    <w:abstractNumId w:val="60"/>
  </w:num>
  <w:num w:numId="138" w16cid:durableId="1869174915">
    <w:abstractNumId w:val="91"/>
  </w:num>
  <w:num w:numId="139" w16cid:durableId="68576408">
    <w:abstractNumId w:val="101"/>
  </w:num>
  <w:num w:numId="140" w16cid:durableId="1606496824">
    <w:abstractNumId w:val="130"/>
  </w:num>
  <w:num w:numId="141" w16cid:durableId="1829125297">
    <w:abstractNumId w:val="12"/>
  </w:num>
  <w:num w:numId="142" w16cid:durableId="11958641">
    <w:abstractNumId w:val="54"/>
  </w:num>
  <w:num w:numId="143" w16cid:durableId="1851681950">
    <w:abstractNumId w:val="85"/>
  </w:num>
  <w:num w:numId="144" w16cid:durableId="1158303380">
    <w:abstractNumId w:val="74"/>
  </w:num>
  <w:num w:numId="145" w16cid:durableId="897517224">
    <w:abstractNumId w:val="15"/>
  </w:num>
  <w:num w:numId="146" w16cid:durableId="1059591258">
    <w:abstractNumId w:val="134"/>
  </w:num>
  <w:num w:numId="147" w16cid:durableId="104547926">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147F5"/>
    <w:rsid w:val="000F5662"/>
    <w:rsid w:val="001E7E68"/>
    <w:rsid w:val="001F0E31"/>
    <w:rsid w:val="00277C5E"/>
    <w:rsid w:val="00351B9D"/>
    <w:rsid w:val="003D0C28"/>
    <w:rsid w:val="004363D5"/>
    <w:rsid w:val="0046497D"/>
    <w:rsid w:val="0056048B"/>
    <w:rsid w:val="00694CEF"/>
    <w:rsid w:val="007147F5"/>
    <w:rsid w:val="00773296"/>
    <w:rsid w:val="00780ACF"/>
    <w:rsid w:val="00793425"/>
    <w:rsid w:val="007B3E01"/>
    <w:rsid w:val="00861AEF"/>
    <w:rsid w:val="008A3C67"/>
    <w:rsid w:val="008C1F5C"/>
    <w:rsid w:val="008D0741"/>
    <w:rsid w:val="009506A6"/>
    <w:rsid w:val="0095109E"/>
    <w:rsid w:val="009779E1"/>
    <w:rsid w:val="009B2A2E"/>
    <w:rsid w:val="009D13B0"/>
    <w:rsid w:val="009F09A8"/>
    <w:rsid w:val="00AE2BE8"/>
    <w:rsid w:val="00AF7F03"/>
    <w:rsid w:val="00B158B8"/>
    <w:rsid w:val="00BE17D1"/>
    <w:rsid w:val="00CF1256"/>
    <w:rsid w:val="00D506ED"/>
    <w:rsid w:val="00DE251E"/>
    <w:rsid w:val="00E028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846501"/>
  <w15:chartTrackingRefBased/>
  <w15:docId w15:val="{417D276C-F132-4069-AFC5-09C6C39ECA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147F5"/>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7147F5"/>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7147F5"/>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7147F5"/>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7147F5"/>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7147F5"/>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147F5"/>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147F5"/>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147F5"/>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147F5"/>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7147F5"/>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7147F5"/>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7147F5"/>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7147F5"/>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7147F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147F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147F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147F5"/>
    <w:rPr>
      <w:rFonts w:eastAsiaTheme="majorEastAsia" w:cstheme="majorBidi"/>
      <w:color w:val="272727" w:themeColor="text1" w:themeTint="D8"/>
    </w:rPr>
  </w:style>
  <w:style w:type="paragraph" w:styleId="Title">
    <w:name w:val="Title"/>
    <w:basedOn w:val="Normal"/>
    <w:next w:val="Normal"/>
    <w:link w:val="TitleChar"/>
    <w:uiPriority w:val="10"/>
    <w:qFormat/>
    <w:rsid w:val="007147F5"/>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147F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147F5"/>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147F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147F5"/>
    <w:pPr>
      <w:spacing w:before="160"/>
      <w:jc w:val="center"/>
    </w:pPr>
    <w:rPr>
      <w:i/>
      <w:iCs/>
      <w:color w:val="404040" w:themeColor="text1" w:themeTint="BF"/>
    </w:rPr>
  </w:style>
  <w:style w:type="character" w:customStyle="1" w:styleId="QuoteChar">
    <w:name w:val="Quote Char"/>
    <w:basedOn w:val="DefaultParagraphFont"/>
    <w:link w:val="Quote"/>
    <w:uiPriority w:val="29"/>
    <w:rsid w:val="007147F5"/>
    <w:rPr>
      <w:i/>
      <w:iCs/>
      <w:color w:val="404040" w:themeColor="text1" w:themeTint="BF"/>
    </w:rPr>
  </w:style>
  <w:style w:type="paragraph" w:styleId="ListParagraph">
    <w:name w:val="List Paragraph"/>
    <w:basedOn w:val="Normal"/>
    <w:uiPriority w:val="34"/>
    <w:qFormat/>
    <w:rsid w:val="007147F5"/>
    <w:pPr>
      <w:ind w:left="720"/>
      <w:contextualSpacing/>
    </w:pPr>
  </w:style>
  <w:style w:type="character" w:styleId="IntenseEmphasis">
    <w:name w:val="Intense Emphasis"/>
    <w:basedOn w:val="DefaultParagraphFont"/>
    <w:uiPriority w:val="21"/>
    <w:qFormat/>
    <w:rsid w:val="007147F5"/>
    <w:rPr>
      <w:i/>
      <w:iCs/>
      <w:color w:val="2F5496" w:themeColor="accent1" w:themeShade="BF"/>
    </w:rPr>
  </w:style>
  <w:style w:type="paragraph" w:styleId="IntenseQuote">
    <w:name w:val="Intense Quote"/>
    <w:basedOn w:val="Normal"/>
    <w:next w:val="Normal"/>
    <w:link w:val="IntenseQuoteChar"/>
    <w:uiPriority w:val="30"/>
    <w:qFormat/>
    <w:rsid w:val="007147F5"/>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7147F5"/>
    <w:rPr>
      <w:i/>
      <w:iCs/>
      <w:color w:val="2F5496" w:themeColor="accent1" w:themeShade="BF"/>
    </w:rPr>
  </w:style>
  <w:style w:type="character" w:styleId="IntenseReference">
    <w:name w:val="Intense Reference"/>
    <w:basedOn w:val="DefaultParagraphFont"/>
    <w:uiPriority w:val="32"/>
    <w:qFormat/>
    <w:rsid w:val="007147F5"/>
    <w:rPr>
      <w:b/>
      <w:bCs/>
      <w:smallCaps/>
      <w:color w:val="2F5496" w:themeColor="accent1" w:themeShade="BF"/>
      <w:spacing w:val="5"/>
    </w:rPr>
  </w:style>
  <w:style w:type="paragraph" w:styleId="NormalWeb">
    <w:name w:val="Normal (Web)"/>
    <w:basedOn w:val="Normal"/>
    <w:uiPriority w:val="99"/>
    <w:unhideWhenUsed/>
    <w:rsid w:val="0095109E"/>
    <w:pPr>
      <w:spacing w:before="100" w:beforeAutospacing="1" w:after="100" w:afterAutospacing="1" w:line="240" w:lineRule="auto"/>
    </w:pPr>
    <w:rPr>
      <w:rFonts w:ascii="Times New Roman" w:eastAsia="Times New Roman" w:hAnsi="Times New Roman" w:cs="Times New Roman"/>
      <w:kern w:val="0"/>
      <w14:ligatures w14:val="none"/>
    </w:rPr>
  </w:style>
  <w:style w:type="character" w:styleId="Strong">
    <w:name w:val="Strong"/>
    <w:basedOn w:val="DefaultParagraphFont"/>
    <w:uiPriority w:val="22"/>
    <w:qFormat/>
    <w:rsid w:val="0095109E"/>
    <w:rPr>
      <w:b/>
      <w:bCs/>
    </w:rPr>
  </w:style>
  <w:style w:type="paragraph" w:styleId="BodyText">
    <w:name w:val="Body Text"/>
    <w:basedOn w:val="Normal"/>
    <w:link w:val="BodyTextChar"/>
    <w:qFormat/>
    <w:rsid w:val="00DE251E"/>
    <w:pPr>
      <w:spacing w:before="180" w:after="180" w:line="240" w:lineRule="auto"/>
    </w:pPr>
    <w:rPr>
      <w:kern w:val="0"/>
      <w14:ligatures w14:val="none"/>
    </w:rPr>
  </w:style>
  <w:style w:type="character" w:customStyle="1" w:styleId="BodyTextChar">
    <w:name w:val="Body Text Char"/>
    <w:basedOn w:val="DefaultParagraphFont"/>
    <w:link w:val="BodyText"/>
    <w:rsid w:val="00DE251E"/>
    <w:rPr>
      <w:kern w:val="0"/>
      <w14:ligatures w14:val="none"/>
    </w:rPr>
  </w:style>
  <w:style w:type="paragraph" w:customStyle="1" w:styleId="FirstParagraph">
    <w:name w:val="First Paragraph"/>
    <w:basedOn w:val="BodyText"/>
    <w:next w:val="BodyText"/>
    <w:qFormat/>
    <w:rsid w:val="00DE251E"/>
  </w:style>
  <w:style w:type="character" w:styleId="HTMLCode">
    <w:name w:val="HTML Code"/>
    <w:basedOn w:val="DefaultParagraphFont"/>
    <w:uiPriority w:val="99"/>
    <w:semiHidden/>
    <w:unhideWhenUsed/>
    <w:rsid w:val="0056048B"/>
    <w:rPr>
      <w:rFonts w:ascii="Courier New" w:eastAsia="Times New Roman" w:hAnsi="Courier New" w:cs="Courier New"/>
      <w:sz w:val="20"/>
      <w:szCs w:val="20"/>
    </w:rPr>
  </w:style>
  <w:style w:type="character" w:styleId="Emphasis">
    <w:name w:val="Emphasis"/>
    <w:basedOn w:val="DefaultParagraphFont"/>
    <w:uiPriority w:val="20"/>
    <w:qFormat/>
    <w:rsid w:val="0056048B"/>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26" Type="http://schemas.openxmlformats.org/officeDocument/2006/relationships/customXml" Target="ink/ink2.xml"/><Relationship Id="rId21" Type="http://schemas.openxmlformats.org/officeDocument/2006/relationships/image" Target="media/image16.png"/><Relationship Id="rId42" Type="http://schemas.openxmlformats.org/officeDocument/2006/relationships/image" Target="media/image36.png"/><Relationship Id="rId47" Type="http://schemas.openxmlformats.org/officeDocument/2006/relationships/image" Target="media/image41.png"/><Relationship Id="rId63" Type="http://schemas.openxmlformats.org/officeDocument/2006/relationships/image" Target="media/image57.png"/><Relationship Id="rId68" Type="http://schemas.openxmlformats.org/officeDocument/2006/relationships/image" Target="media/image62.png"/><Relationship Id="rId16" Type="http://schemas.openxmlformats.org/officeDocument/2006/relationships/customXml" Target="ink/ink1.xml"/><Relationship Id="rId11" Type="http://schemas.openxmlformats.org/officeDocument/2006/relationships/image" Target="media/image7.png"/><Relationship Id="rId32" Type="http://schemas.openxmlformats.org/officeDocument/2006/relationships/image" Target="media/image26.png"/><Relationship Id="rId37" Type="http://schemas.openxmlformats.org/officeDocument/2006/relationships/image" Target="media/image31.png"/><Relationship Id="rId53" Type="http://schemas.openxmlformats.org/officeDocument/2006/relationships/image" Target="media/image47.png"/><Relationship Id="rId58" Type="http://schemas.openxmlformats.org/officeDocument/2006/relationships/image" Target="media/image52.png"/><Relationship Id="rId74" Type="http://schemas.openxmlformats.org/officeDocument/2006/relationships/image" Target="media/image68.png"/><Relationship Id="rId79" Type="http://schemas.openxmlformats.org/officeDocument/2006/relationships/image" Target="media/image73.png"/><Relationship Id="rId5" Type="http://schemas.openxmlformats.org/officeDocument/2006/relationships/image" Target="media/image1.png"/><Relationship Id="rId61" Type="http://schemas.openxmlformats.org/officeDocument/2006/relationships/image" Target="media/image55.png"/><Relationship Id="rId19" Type="http://schemas.openxmlformats.org/officeDocument/2006/relationships/image" Target="media/image14.png"/><Relationship Id="rId14" Type="http://schemas.openxmlformats.org/officeDocument/2006/relationships/image" Target="media/image10.png"/><Relationship Id="rId22" Type="http://schemas.openxmlformats.org/officeDocument/2006/relationships/image" Target="media/image17.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image" Target="media/image42.png"/><Relationship Id="rId56" Type="http://schemas.openxmlformats.org/officeDocument/2006/relationships/image" Target="media/image50.png"/><Relationship Id="rId64" Type="http://schemas.openxmlformats.org/officeDocument/2006/relationships/image" Target="media/image58.png"/><Relationship Id="rId69" Type="http://schemas.openxmlformats.org/officeDocument/2006/relationships/image" Target="media/image63.png"/><Relationship Id="rId77" Type="http://schemas.openxmlformats.org/officeDocument/2006/relationships/image" Target="media/image71.png"/><Relationship Id="rId8" Type="http://schemas.openxmlformats.org/officeDocument/2006/relationships/image" Target="media/image4.png"/><Relationship Id="rId51" Type="http://schemas.openxmlformats.org/officeDocument/2006/relationships/image" Target="media/image45.png"/><Relationship Id="rId72" Type="http://schemas.openxmlformats.org/officeDocument/2006/relationships/image" Target="media/image66.png"/><Relationship Id="rId80"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image" Target="media/image8.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59" Type="http://schemas.openxmlformats.org/officeDocument/2006/relationships/image" Target="media/image53.png"/><Relationship Id="rId67" Type="http://schemas.openxmlformats.org/officeDocument/2006/relationships/image" Target="media/image61.png"/><Relationship Id="rId20" Type="http://schemas.openxmlformats.org/officeDocument/2006/relationships/image" Target="media/image15.png"/><Relationship Id="rId41" Type="http://schemas.openxmlformats.org/officeDocument/2006/relationships/image" Target="media/image35.png"/><Relationship Id="rId54" Type="http://schemas.openxmlformats.org/officeDocument/2006/relationships/image" Target="media/image48.png"/><Relationship Id="rId62" Type="http://schemas.openxmlformats.org/officeDocument/2006/relationships/image" Target="media/image56.png"/><Relationship Id="rId70" Type="http://schemas.openxmlformats.org/officeDocument/2006/relationships/image" Target="media/image64.png"/><Relationship Id="rId75" Type="http://schemas.openxmlformats.org/officeDocument/2006/relationships/image" Target="media/image69.png"/><Relationship Id="rId1" Type="http://schemas.openxmlformats.org/officeDocument/2006/relationships/numbering" Target="numbering.xml"/><Relationship Id="rId6" Type="http://schemas.openxmlformats.org/officeDocument/2006/relationships/image" Target="media/image2.png"/><Relationship Id="rId15" Type="http://schemas.openxmlformats.org/officeDocument/2006/relationships/image" Target="media/image11.png"/><Relationship Id="rId23" Type="http://schemas.openxmlformats.org/officeDocument/2006/relationships/image" Target="media/image18.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3.png"/><Relationship Id="rId57" Type="http://schemas.openxmlformats.org/officeDocument/2006/relationships/image" Target="media/image51.png"/><Relationship Id="rId10" Type="http://schemas.openxmlformats.org/officeDocument/2006/relationships/image" Target="media/image6.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image" Target="media/image46.png"/><Relationship Id="rId60" Type="http://schemas.openxmlformats.org/officeDocument/2006/relationships/image" Target="media/image54.png"/><Relationship Id="rId65" Type="http://schemas.openxmlformats.org/officeDocument/2006/relationships/image" Target="media/image59.png"/><Relationship Id="rId73" Type="http://schemas.openxmlformats.org/officeDocument/2006/relationships/image" Target="media/image67.png"/><Relationship Id="rId78" Type="http://schemas.openxmlformats.org/officeDocument/2006/relationships/image" Target="media/image72.png"/><Relationship Id="rId8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5.png"/><Relationship Id="rId13" Type="http://schemas.openxmlformats.org/officeDocument/2006/relationships/image" Target="media/image9.png"/><Relationship Id="rId18" Type="http://schemas.openxmlformats.org/officeDocument/2006/relationships/image" Target="media/image13.png"/><Relationship Id="rId39" Type="http://schemas.openxmlformats.org/officeDocument/2006/relationships/image" Target="media/image33.png"/><Relationship Id="rId34" Type="http://schemas.openxmlformats.org/officeDocument/2006/relationships/image" Target="media/image28.png"/><Relationship Id="rId50" Type="http://schemas.openxmlformats.org/officeDocument/2006/relationships/image" Target="media/image44.png"/><Relationship Id="rId55" Type="http://schemas.openxmlformats.org/officeDocument/2006/relationships/image" Target="media/image49.png"/><Relationship Id="rId76" Type="http://schemas.openxmlformats.org/officeDocument/2006/relationships/image" Target="media/image70.png"/><Relationship Id="rId7" Type="http://schemas.openxmlformats.org/officeDocument/2006/relationships/image" Target="media/image3.png"/><Relationship Id="rId71" Type="http://schemas.openxmlformats.org/officeDocument/2006/relationships/image" Target="media/image65.png"/><Relationship Id="rId2" Type="http://schemas.openxmlformats.org/officeDocument/2006/relationships/styles" Target="styles.xml"/><Relationship Id="rId29" Type="http://schemas.openxmlformats.org/officeDocument/2006/relationships/image" Target="media/image23.png"/><Relationship Id="rId24" Type="http://schemas.openxmlformats.org/officeDocument/2006/relationships/image" Target="media/image19.png"/><Relationship Id="rId40" Type="http://schemas.openxmlformats.org/officeDocument/2006/relationships/image" Target="media/image34.png"/><Relationship Id="rId45" Type="http://schemas.openxmlformats.org/officeDocument/2006/relationships/image" Target="media/image39.png"/><Relationship Id="rId66" Type="http://schemas.openxmlformats.org/officeDocument/2006/relationships/image" Target="media/image60.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09-16T17:41:33.728"/>
    </inkml:context>
    <inkml:brush xml:id="br0">
      <inkml:brushProperty name="width" value="0.05" units="cm"/>
      <inkml:brushProperty name="height" value="0.05" units="cm"/>
    </inkml:brush>
  </inkml:definitions>
  <inkml:trace contextRef="#ctx0" brushRef="#br0">0 0 24575,'0'342'-1365,"0"-324"-5461</inkml:trace>
  <inkml:trace contextRef="#ctx0" brushRef="#br0" timeOffset="1963.97">255 193 24575,'49'-1'0,"8"0"0,0 3 0,69 10 0,-61-4 0,0-4 0,105-5 0,-55-1 0,110 2-1365,-200 0-5461</inkml:trace>
  <inkml:trace contextRef="#ctx0" brushRef="#br0" timeOffset="5079.39">617 43 24575,'-3'0'0,"0"1"0,0 0 0,-1 0 0,1 0 0,0 0 0,0 1 0,0-1 0,0 1 0,0 0 0,1 0 0,-5 4 0,-14 8 0,-136 52 0,53-28 0,40-16 0,62-22 0,1 1 0,-1 0 0,0-1 0,0 1 0,0 0 0,0 0 0,0 0 0,1 0 0,-1 0 0,0 1 0,1-1 0,-1 0 0,1 1 0,0-1 0,-1 1 0,1-1 0,0 1 0,0 0 0,0 0 0,0-1 0,0 1 0,0 0 0,1 0 0,-1 0 0,1 0 0,-1 0 0,1 0 0,0 0 0,-1 0 0,1 0 0,0 0 0,1 3 0,0-1 0,0-1 0,0 1 0,0-1 0,1 0 0,0 0 0,-1 1 0,1-1 0,0 0 0,1-1 0,-1 1 0,0 0 0,1-1 0,0 1 0,-1-1 0,1 0 0,0 0 0,5 3 0,22 9 0,1-1 0,0-2 0,53 13 0,18 6 0,25 5-1365,-109-30-5461</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09-18T05:43:57.172"/>
    </inkml:context>
    <inkml:brush xml:id="br0">
      <inkml:brushProperty name="width" value="0.05" units="cm"/>
      <inkml:brushProperty name="height" value="0.05" units="cm"/>
    </inkml:brush>
  </inkml:definitions>
  <inkml:trace contextRef="#ctx0" brushRef="#br0">236 67 24575,'2'3'0,"-1"-1"0,1 1 0,0-1 0,0 1 0,0-1 0,1 0 0,-1 0 0,0 0 0,1 0 0,-1 0 0,1-1 0,0 1 0,0-1 0,-1 0 0,1 1 0,0-1 0,0-1 0,3 2 0,8 1 0,0-1 0,24 0 0,-22-1 0,153 11 0,274 56 0,-129-16 0,-247-41 0,90 25 0,-106-23 0,133 40 0,14 9 0,92 24 0,-259-77 0,52 24 0,-65-24 0,1-1 0,-1 0 0,2-2 0,-1 0 0,1-2 0,-1 0 0,29 2 0,-28-6-227,-1 1-1,1 1 1,0 0-1,0 2 1,22 6-1,-9 3-6598</inkml:trace>
  <inkml:trace contextRef="#ctx0" brushRef="#br0" timeOffset="2943.64">718 2 24575,'-23'0'0,"-14"-1"0,0 1 0,0 2 0,1 1 0,-1 2 0,-58 16 0,-99 39 0,23-10 0,169-49 0,-1 0 0,1-1 0,-1 1 0,1 0 0,-1 0 0,1 1 0,-1-1 0,1 0 0,0 1 0,-1 0 0,1-1 0,0 1 0,0 0 0,1 0 0,-1 0 0,0 0 0,0 0 0,1 1 0,0-1 0,-1 0 0,1 1 0,0-1 0,0 1 0,0-1 0,1 1 0,-1 0 0,0-1 0,1 1 0,0 0 0,0-1 0,0 1 0,0 0 0,0 5 0,2-2 0,0 0 0,0-1 0,0 1 0,1 0 0,0-1 0,0 1 0,0-1 0,1 0 0,0 0 0,0 0 0,0-1 0,0 1 0,10 6 0,13 6-273,0 0 0,1-2 0,1-2 0,42 15 0,-52-21-6553</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0</TotalTime>
  <Pages>71</Pages>
  <Words>8204</Words>
  <Characters>46768</Characters>
  <Application>Microsoft Office Word</Application>
  <DocSecurity>0</DocSecurity>
  <Lines>389</Lines>
  <Paragraphs>1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8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ini dara</dc:creator>
  <cp:keywords/>
  <dc:description/>
  <cp:lastModifiedBy>harini dara</cp:lastModifiedBy>
  <cp:revision>4</cp:revision>
  <dcterms:created xsi:type="dcterms:W3CDTF">2025-09-26T00:19:00Z</dcterms:created>
  <dcterms:modified xsi:type="dcterms:W3CDTF">2025-09-27T19:27:00Z</dcterms:modified>
</cp:coreProperties>
</file>